
<file path=[Content_Types].xml><?xml version="1.0" encoding="utf-8"?>
<Types xmlns="http://schemas.openxmlformats.org/package/2006/content-types"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charts/chart6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charts/chart7.xml" ContentType="application/vnd.openxmlformats-officedocument.drawingml.chart+xml"/>
  <Override PartName="/word/charts/style7.xml" ContentType="application/vnd.ms-office.chartstyle+xml"/>
  <Override PartName="/word/charts/colors7.xml" ContentType="application/vnd.ms-office.chartcolorstyle+xml"/>
  <Override PartName="/word/charts/chart8.xml" ContentType="application/vnd.openxmlformats-officedocument.drawingml.chart+xml"/>
  <Override PartName="/word/charts/style8.xml" ContentType="application/vnd.ms-office.chartstyle+xml"/>
  <Override PartName="/word/charts/colors8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1CDD29" w14:textId="77777777" w:rsidR="00D5241B" w:rsidRDefault="00AF789B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Observations for the month of May 2020</w:t>
      </w:r>
    </w:p>
    <w:p w14:paraId="435D4603" w14:textId="77777777" w:rsidR="00D5241B" w:rsidRDefault="00AF789B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(Hourly Week 1: May 1 to May 3, 2020)</w:t>
      </w:r>
    </w:p>
    <w:p w14:paraId="6C53ABF1" w14:textId="77777777" w:rsidR="00D5241B" w:rsidRDefault="00AF789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owest water level recorded on May 03, 2020 3:00 AM at </w:t>
      </w:r>
      <w:r>
        <w:rPr>
          <w:rFonts w:ascii="Times New Roman" w:hAnsi="Times New Roman" w:cs="Times New Roman"/>
          <w:b/>
          <w:bCs/>
          <w:sz w:val="24"/>
          <w:szCs w:val="24"/>
        </w:rPr>
        <w:t>1.3444 m</w:t>
      </w:r>
    </w:p>
    <w:p w14:paraId="60F827FF" w14:textId="77777777" w:rsidR="00D5241B" w:rsidRDefault="00AF789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ighest water level recorded on May 03, 2020 7:00 PM, 8:00 PM, 11:00 PM at </w:t>
      </w:r>
      <w:r>
        <w:rPr>
          <w:rFonts w:ascii="Times New Roman" w:hAnsi="Times New Roman" w:cs="Times New Roman"/>
          <w:b/>
          <w:bCs/>
          <w:sz w:val="24"/>
          <w:szCs w:val="24"/>
        </w:rPr>
        <w:t>1.58319 m</w:t>
      </w:r>
    </w:p>
    <w:p w14:paraId="2B234DC3" w14:textId="77777777" w:rsidR="00D5241B" w:rsidRDefault="00AF789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bookmarkStart w:id="0" w:name="_Hlk79282083"/>
      <w:r>
        <w:rPr>
          <w:rFonts w:ascii="Times New Roman" w:hAnsi="Times New Roman" w:cs="Times New Roman"/>
          <w:sz w:val="24"/>
          <w:szCs w:val="24"/>
        </w:rPr>
        <w:t xml:space="preserve">Rain gauge difference are mostly 0 except during May 03, 2020 10:00 AM to 12:00 PM where the difference spiked to </w:t>
      </w:r>
      <w:r>
        <w:rPr>
          <w:rFonts w:ascii="Times New Roman" w:hAnsi="Times New Roman" w:cs="Times New Roman"/>
          <w:b/>
          <w:bCs/>
          <w:sz w:val="24"/>
          <w:szCs w:val="24"/>
        </w:rPr>
        <w:t>11.6 mm</w:t>
      </w:r>
      <w:r>
        <w:rPr>
          <w:rFonts w:ascii="Times New Roman" w:hAnsi="Times New Roman" w:cs="Times New Roman"/>
          <w:sz w:val="24"/>
          <w:szCs w:val="24"/>
        </w:rPr>
        <w:t xml:space="preserve"> at 11:00 PM which is also the highest during the week</w:t>
      </w:r>
      <w:bookmarkEnd w:id="0"/>
      <w:r>
        <w:rPr>
          <w:rFonts w:ascii="Times New Roman" w:hAnsi="Times New Roman" w:cs="Times New Roman"/>
          <w:sz w:val="24"/>
          <w:szCs w:val="24"/>
        </w:rPr>
        <w:t>.</w:t>
      </w:r>
    </w:p>
    <w:p w14:paraId="046AE971" w14:textId="77777777" w:rsidR="00D5241B" w:rsidRDefault="00D5241B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48A3EFD" w14:textId="77777777" w:rsidR="00D5241B" w:rsidRDefault="00AF789B">
      <w:pPr>
        <w:jc w:val="center"/>
        <w:rPr>
          <w:rFonts w:ascii="Times New Roman" w:hAnsi="Times New Roman" w:cs="Times New Roman"/>
          <w:sz w:val="24"/>
          <w:szCs w:val="24"/>
        </w:rPr>
      </w:pPr>
      <w:bookmarkStart w:id="1" w:name="_Hlk79282140"/>
      <w:r>
        <w:rPr>
          <w:noProof/>
          <w:lang w:val="en-US"/>
        </w:rPr>
        <w:drawing>
          <wp:inline distT="0" distB="0" distL="0" distR="0" wp14:anchorId="6ABDC702" wp14:editId="0D889503">
            <wp:extent cx="7886700" cy="2532380"/>
            <wp:effectExtent l="0" t="0" r="0" b="1270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169F2676" w14:textId="77777777" w:rsidR="00D5241B" w:rsidRPr="00EF0959" w:rsidRDefault="00AF789B">
      <w:pPr>
        <w:jc w:val="center"/>
        <w:rPr>
          <w:lang w:eastAsia="en-PH"/>
        </w:rPr>
      </w:pPr>
      <w:r>
        <w:rPr>
          <w:b/>
          <w:bCs/>
        </w:rPr>
        <w:t xml:space="preserve">Figure A </w:t>
      </w:r>
      <w:r w:rsidRPr="00EF0959">
        <w:t>1</w:t>
      </w:r>
      <w:r w:rsidRPr="00EF0959">
        <w:rPr>
          <w:vertAlign w:val="superscript"/>
        </w:rPr>
        <w:t>st</w:t>
      </w:r>
      <w:r w:rsidRPr="00EF0959">
        <w:t xml:space="preserve"> Week of May 7-Days Daily and 24-Hourly Data (May 1 to May 3, 2020)</w:t>
      </w:r>
    </w:p>
    <w:bookmarkEnd w:id="1"/>
    <w:p w14:paraId="72933955" w14:textId="77777777" w:rsidR="00D5241B" w:rsidRDefault="00D5241B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50B6220" w14:textId="77777777" w:rsidR="00D5241B" w:rsidRDefault="00D5241B">
      <w:pPr>
        <w:rPr>
          <w:rFonts w:ascii="Times New Roman" w:hAnsi="Times New Roman" w:cs="Times New Roman"/>
          <w:sz w:val="24"/>
          <w:szCs w:val="24"/>
        </w:rPr>
      </w:pPr>
    </w:p>
    <w:p w14:paraId="70C01CFF" w14:textId="77777777" w:rsidR="00D5241B" w:rsidRDefault="00D5241B">
      <w:pPr>
        <w:rPr>
          <w:rFonts w:ascii="Times New Roman" w:hAnsi="Times New Roman" w:cs="Times New Roman"/>
          <w:sz w:val="24"/>
          <w:szCs w:val="24"/>
        </w:rPr>
      </w:pPr>
    </w:p>
    <w:p w14:paraId="15254565" w14:textId="77777777" w:rsidR="00D5241B" w:rsidRDefault="00D5241B">
      <w:pPr>
        <w:rPr>
          <w:rFonts w:ascii="Times New Roman" w:hAnsi="Times New Roman" w:cs="Times New Roman"/>
          <w:sz w:val="24"/>
          <w:szCs w:val="24"/>
        </w:rPr>
      </w:pPr>
    </w:p>
    <w:p w14:paraId="51E3F6C0" w14:textId="77777777" w:rsidR="00D5241B" w:rsidRDefault="00AF789B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(Hourly Week 2: May 4 to May 10, 2020)</w:t>
      </w:r>
    </w:p>
    <w:p w14:paraId="317E1365" w14:textId="77777777" w:rsidR="00D5241B" w:rsidRDefault="00AF789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owest water level recorded on May 08, 2020 3:00 AM at </w:t>
      </w:r>
      <w:r>
        <w:rPr>
          <w:rFonts w:ascii="Times New Roman" w:hAnsi="Times New Roman" w:cs="Times New Roman"/>
          <w:b/>
          <w:bCs/>
          <w:sz w:val="24"/>
          <w:szCs w:val="24"/>
        </w:rPr>
        <w:t>1.3444 m</w:t>
      </w:r>
    </w:p>
    <w:p w14:paraId="4CBAD5E5" w14:textId="77777777" w:rsidR="00D5241B" w:rsidRDefault="00AF789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ighest water level recorded on May 04, 2020 12:00 PM and 2:00 PM at </w:t>
      </w:r>
      <w:r>
        <w:rPr>
          <w:rFonts w:ascii="Times New Roman" w:hAnsi="Times New Roman" w:cs="Times New Roman"/>
          <w:b/>
          <w:bCs/>
          <w:sz w:val="24"/>
          <w:szCs w:val="24"/>
        </w:rPr>
        <w:t>1.58319 m</w:t>
      </w:r>
    </w:p>
    <w:p w14:paraId="36AC819E" w14:textId="77777777" w:rsidR="00D5241B" w:rsidRDefault="00AF789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bookmarkStart w:id="2" w:name="_Hlk79282858"/>
      <w:r>
        <w:rPr>
          <w:rFonts w:ascii="Times New Roman" w:hAnsi="Times New Roman" w:cs="Times New Roman"/>
          <w:sz w:val="24"/>
          <w:szCs w:val="24"/>
        </w:rPr>
        <w:t xml:space="preserve">Rain gauge difference are mostly 0 and the highest recorded difference is on May 10, 2020 3:00 PM at </w:t>
      </w:r>
      <w:r>
        <w:rPr>
          <w:rFonts w:ascii="Times New Roman" w:hAnsi="Times New Roman" w:cs="Times New Roman"/>
          <w:b/>
          <w:bCs/>
          <w:sz w:val="24"/>
          <w:szCs w:val="24"/>
        </w:rPr>
        <w:t>4.4 mm</w:t>
      </w:r>
      <w:bookmarkEnd w:id="2"/>
      <w:r>
        <w:rPr>
          <w:rFonts w:ascii="Times New Roman" w:hAnsi="Times New Roman" w:cs="Times New Roman"/>
          <w:sz w:val="24"/>
          <w:szCs w:val="24"/>
        </w:rPr>
        <w:t>.</w:t>
      </w:r>
    </w:p>
    <w:p w14:paraId="12F5528F" w14:textId="77777777" w:rsidR="00D5241B" w:rsidRDefault="00D5241B">
      <w:pPr>
        <w:rPr>
          <w:rFonts w:ascii="Times New Roman" w:hAnsi="Times New Roman" w:cs="Times New Roman"/>
          <w:sz w:val="24"/>
          <w:szCs w:val="24"/>
        </w:rPr>
      </w:pPr>
    </w:p>
    <w:p w14:paraId="686CE85A" w14:textId="77777777" w:rsidR="00D5241B" w:rsidRDefault="00AF789B">
      <w:pPr>
        <w:jc w:val="center"/>
        <w:rPr>
          <w:rFonts w:ascii="Times New Roman" w:hAnsi="Times New Roman" w:cs="Times New Roman"/>
          <w:sz w:val="24"/>
          <w:szCs w:val="24"/>
        </w:rPr>
      </w:pPr>
      <w:bookmarkStart w:id="3" w:name="_Hlk79282972"/>
      <w:r>
        <w:rPr>
          <w:noProof/>
          <w:lang w:val="en-US"/>
        </w:rPr>
        <w:drawing>
          <wp:inline distT="0" distB="0" distL="0" distR="0" wp14:anchorId="4BC93C2D" wp14:editId="02166B02">
            <wp:extent cx="7515225" cy="2532380"/>
            <wp:effectExtent l="0" t="0" r="9525" b="1270"/>
            <wp:docPr id="4" name="Chart 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351AAB93" w14:textId="77777777" w:rsidR="00D5241B" w:rsidRDefault="00AF789B">
      <w:pPr>
        <w:jc w:val="center"/>
        <w:rPr>
          <w:b/>
          <w:bCs/>
          <w:lang w:eastAsia="en-PH"/>
        </w:rPr>
      </w:pPr>
      <w:r>
        <w:rPr>
          <w:b/>
          <w:bCs/>
        </w:rPr>
        <w:t xml:space="preserve">Figure B </w:t>
      </w:r>
      <w:r w:rsidRPr="00EF0959">
        <w:t>2</w:t>
      </w:r>
      <w:r w:rsidRPr="00EF0959">
        <w:rPr>
          <w:vertAlign w:val="superscript"/>
        </w:rPr>
        <w:t>nd</w:t>
      </w:r>
      <w:r w:rsidRPr="00EF0959">
        <w:t xml:space="preserve"> Week of May 7-Days Daily and 24-Hourly Data (May 4 to May 10, 2020)</w:t>
      </w:r>
    </w:p>
    <w:bookmarkEnd w:id="3"/>
    <w:p w14:paraId="5B34E8F0" w14:textId="77777777" w:rsidR="00D5241B" w:rsidRDefault="00D5241B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7D9246B" w14:textId="77777777" w:rsidR="00D5241B" w:rsidRDefault="00D5241B">
      <w:pPr>
        <w:rPr>
          <w:rFonts w:ascii="Times New Roman" w:hAnsi="Times New Roman" w:cs="Times New Roman"/>
          <w:sz w:val="24"/>
          <w:szCs w:val="24"/>
        </w:rPr>
      </w:pPr>
    </w:p>
    <w:p w14:paraId="0056DF90" w14:textId="77777777" w:rsidR="00D5241B" w:rsidRDefault="00D5241B">
      <w:pPr>
        <w:rPr>
          <w:rFonts w:ascii="Times New Roman" w:hAnsi="Times New Roman" w:cs="Times New Roman"/>
          <w:sz w:val="24"/>
          <w:szCs w:val="24"/>
        </w:rPr>
      </w:pPr>
    </w:p>
    <w:p w14:paraId="1FCB3DC1" w14:textId="77777777" w:rsidR="00D5241B" w:rsidRDefault="00D5241B">
      <w:pPr>
        <w:rPr>
          <w:rFonts w:ascii="Times New Roman" w:hAnsi="Times New Roman" w:cs="Times New Roman"/>
          <w:sz w:val="24"/>
          <w:szCs w:val="24"/>
        </w:rPr>
      </w:pPr>
    </w:p>
    <w:p w14:paraId="530CCF8F" w14:textId="77777777" w:rsidR="00D5241B" w:rsidRDefault="00D5241B">
      <w:pPr>
        <w:rPr>
          <w:rFonts w:ascii="Times New Roman" w:hAnsi="Times New Roman" w:cs="Times New Roman"/>
          <w:sz w:val="24"/>
          <w:szCs w:val="24"/>
        </w:rPr>
      </w:pPr>
    </w:p>
    <w:p w14:paraId="2D837CE3" w14:textId="77777777" w:rsidR="00D5241B" w:rsidRDefault="00D5241B">
      <w:pPr>
        <w:rPr>
          <w:rFonts w:ascii="Times New Roman" w:hAnsi="Times New Roman" w:cs="Times New Roman"/>
          <w:sz w:val="24"/>
          <w:szCs w:val="24"/>
        </w:rPr>
      </w:pPr>
    </w:p>
    <w:p w14:paraId="285AE56F" w14:textId="77777777" w:rsidR="00D5241B" w:rsidRDefault="00AF789B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(Hourly Week 3: May 11 to May 17, 2020)</w:t>
      </w:r>
    </w:p>
    <w:p w14:paraId="4220AC6A" w14:textId="77777777" w:rsidR="00D5241B" w:rsidRDefault="00AF789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owest water level recorded on May 11, 2020 7:00 AM and 9:00 AM at </w:t>
      </w:r>
      <w:r>
        <w:rPr>
          <w:rFonts w:ascii="Times New Roman" w:hAnsi="Times New Roman" w:cs="Times New Roman"/>
          <w:b/>
          <w:bCs/>
          <w:sz w:val="24"/>
          <w:szCs w:val="24"/>
        </w:rPr>
        <w:t>1.368315 m</w:t>
      </w:r>
    </w:p>
    <w:p w14:paraId="7A833738" w14:textId="77777777" w:rsidR="00D5241B" w:rsidRDefault="00AF789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ighest water level recorded on May 12, 2020 5:00 PM at </w:t>
      </w:r>
      <w:r>
        <w:rPr>
          <w:rFonts w:ascii="Times New Roman" w:hAnsi="Times New Roman" w:cs="Times New Roman"/>
          <w:b/>
          <w:bCs/>
          <w:sz w:val="24"/>
          <w:szCs w:val="24"/>
        </w:rPr>
        <w:t>2.514315 m</w:t>
      </w:r>
    </w:p>
    <w:p w14:paraId="16EA61F2" w14:textId="77777777" w:rsidR="00D5241B" w:rsidRDefault="00AF789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ain gauge difference are mostly 0 and the highest recorded difference is on May 16, 2020 1:00 PM at </w:t>
      </w:r>
      <w:r>
        <w:rPr>
          <w:rFonts w:ascii="Times New Roman" w:hAnsi="Times New Roman" w:cs="Times New Roman"/>
          <w:b/>
          <w:bCs/>
          <w:sz w:val="24"/>
          <w:szCs w:val="24"/>
        </w:rPr>
        <w:t>5.4 mm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38BC4B78" w14:textId="77777777" w:rsidR="00D5241B" w:rsidRDefault="00D5241B">
      <w:pPr>
        <w:rPr>
          <w:rFonts w:ascii="Times New Roman" w:hAnsi="Times New Roman" w:cs="Times New Roman"/>
          <w:sz w:val="24"/>
          <w:szCs w:val="24"/>
        </w:rPr>
      </w:pPr>
    </w:p>
    <w:p w14:paraId="2AA80A2B" w14:textId="77777777" w:rsidR="00D5241B" w:rsidRDefault="00AF789B">
      <w:pPr>
        <w:jc w:val="center"/>
        <w:rPr>
          <w:rFonts w:ascii="Times New Roman" w:hAnsi="Times New Roman" w:cs="Times New Roman"/>
          <w:sz w:val="24"/>
          <w:szCs w:val="24"/>
        </w:rPr>
      </w:pPr>
      <w:bookmarkStart w:id="4" w:name="_Hlk79283871"/>
      <w:r>
        <w:rPr>
          <w:noProof/>
          <w:lang w:val="en-US"/>
        </w:rPr>
        <w:drawing>
          <wp:inline distT="0" distB="0" distL="0" distR="0" wp14:anchorId="3113EB58" wp14:editId="64384A9D">
            <wp:extent cx="7562850" cy="2532380"/>
            <wp:effectExtent l="0" t="0" r="0" b="1270"/>
            <wp:docPr id="5" name="Chart 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0B9AE9B8" w14:textId="77777777" w:rsidR="00D5241B" w:rsidRDefault="00AF789B">
      <w:pPr>
        <w:jc w:val="center"/>
        <w:rPr>
          <w:b/>
          <w:bCs/>
          <w:lang w:eastAsia="en-PH"/>
        </w:rPr>
      </w:pPr>
      <w:r>
        <w:rPr>
          <w:b/>
          <w:bCs/>
        </w:rPr>
        <w:t>Figure C 3</w:t>
      </w:r>
      <w:r>
        <w:rPr>
          <w:b/>
          <w:bCs/>
          <w:vertAlign w:val="superscript"/>
        </w:rPr>
        <w:t>rd</w:t>
      </w:r>
      <w:r>
        <w:rPr>
          <w:b/>
          <w:bCs/>
        </w:rPr>
        <w:t xml:space="preserve"> Week of May 7-Days Daily and 24-Hourly Data (May 11 to May 17, 2020)</w:t>
      </w:r>
    </w:p>
    <w:bookmarkEnd w:id="4"/>
    <w:p w14:paraId="5104E001" w14:textId="77777777" w:rsidR="00D5241B" w:rsidRDefault="00D5241B">
      <w:pPr>
        <w:rPr>
          <w:rFonts w:ascii="Times New Roman" w:hAnsi="Times New Roman" w:cs="Times New Roman"/>
          <w:sz w:val="24"/>
          <w:szCs w:val="24"/>
        </w:rPr>
      </w:pPr>
    </w:p>
    <w:p w14:paraId="43126DFD" w14:textId="77777777" w:rsidR="00D5241B" w:rsidRDefault="00D5241B">
      <w:pPr>
        <w:rPr>
          <w:rFonts w:ascii="Times New Roman" w:hAnsi="Times New Roman" w:cs="Times New Roman"/>
          <w:sz w:val="24"/>
          <w:szCs w:val="24"/>
        </w:rPr>
      </w:pPr>
    </w:p>
    <w:p w14:paraId="351264C4" w14:textId="77777777" w:rsidR="00D5241B" w:rsidRDefault="00D5241B">
      <w:pPr>
        <w:rPr>
          <w:rFonts w:ascii="Times New Roman" w:hAnsi="Times New Roman" w:cs="Times New Roman"/>
          <w:sz w:val="24"/>
          <w:szCs w:val="24"/>
        </w:rPr>
      </w:pPr>
    </w:p>
    <w:p w14:paraId="1DB09596" w14:textId="77777777" w:rsidR="00D5241B" w:rsidRDefault="00D5241B">
      <w:pPr>
        <w:rPr>
          <w:rFonts w:ascii="Times New Roman" w:hAnsi="Times New Roman" w:cs="Times New Roman"/>
          <w:sz w:val="24"/>
          <w:szCs w:val="24"/>
        </w:rPr>
      </w:pPr>
    </w:p>
    <w:p w14:paraId="1A6761ED" w14:textId="77777777" w:rsidR="00D5241B" w:rsidRDefault="00D5241B">
      <w:pPr>
        <w:rPr>
          <w:rFonts w:ascii="Times New Roman" w:hAnsi="Times New Roman" w:cs="Times New Roman"/>
          <w:sz w:val="24"/>
          <w:szCs w:val="24"/>
        </w:rPr>
      </w:pPr>
    </w:p>
    <w:p w14:paraId="0B24910D" w14:textId="77777777" w:rsidR="00D5241B" w:rsidRDefault="00D5241B">
      <w:pPr>
        <w:rPr>
          <w:rFonts w:ascii="Times New Roman" w:hAnsi="Times New Roman" w:cs="Times New Roman"/>
          <w:sz w:val="24"/>
          <w:szCs w:val="24"/>
        </w:rPr>
      </w:pPr>
    </w:p>
    <w:p w14:paraId="14DD4BEF" w14:textId="77777777" w:rsidR="00D5241B" w:rsidRDefault="00D5241B">
      <w:pPr>
        <w:rPr>
          <w:rFonts w:ascii="Times New Roman" w:hAnsi="Times New Roman" w:cs="Times New Roman"/>
          <w:sz w:val="24"/>
          <w:szCs w:val="24"/>
        </w:rPr>
      </w:pPr>
    </w:p>
    <w:p w14:paraId="08B6C9BF" w14:textId="77777777" w:rsidR="00D5241B" w:rsidRDefault="00AF789B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(Hourly Week 4: May 18 to May 24, 2020)</w:t>
      </w:r>
    </w:p>
    <w:p w14:paraId="67666785" w14:textId="77777777" w:rsidR="00D5241B" w:rsidRDefault="00AF789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owest water level recorded on May 20, 2020 3:00 PM at </w:t>
      </w:r>
      <w:r>
        <w:rPr>
          <w:rFonts w:ascii="Times New Roman" w:hAnsi="Times New Roman" w:cs="Times New Roman"/>
          <w:b/>
          <w:bCs/>
          <w:sz w:val="24"/>
          <w:szCs w:val="24"/>
        </w:rPr>
        <w:t>1.43994 m</w:t>
      </w:r>
    </w:p>
    <w:p w14:paraId="5E9E4FED" w14:textId="77777777" w:rsidR="00D5241B" w:rsidRDefault="00AF789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ighest water level recorded on May 23, 2020 8:00 to 9:00 PM at </w:t>
      </w:r>
      <w:r>
        <w:rPr>
          <w:rFonts w:ascii="Times New Roman" w:hAnsi="Times New Roman" w:cs="Times New Roman"/>
          <w:b/>
          <w:bCs/>
          <w:sz w:val="24"/>
          <w:szCs w:val="24"/>
        </w:rPr>
        <w:t>2.466565 m</w:t>
      </w:r>
    </w:p>
    <w:p w14:paraId="7A6D258A" w14:textId="77777777" w:rsidR="00D5241B" w:rsidRDefault="00AF789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ain gauge difference are mostly 0 and the highest recorded difference is on May 22, 2020 3:00 PM at </w:t>
      </w:r>
      <w:r>
        <w:rPr>
          <w:rFonts w:ascii="Times New Roman" w:hAnsi="Times New Roman" w:cs="Times New Roman"/>
          <w:b/>
          <w:bCs/>
          <w:sz w:val="24"/>
          <w:szCs w:val="24"/>
        </w:rPr>
        <w:t>16.8 mm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4846154B" w14:textId="77777777" w:rsidR="00D5241B" w:rsidRDefault="00D5241B">
      <w:pPr>
        <w:rPr>
          <w:rFonts w:ascii="Times New Roman" w:hAnsi="Times New Roman" w:cs="Times New Roman"/>
          <w:sz w:val="24"/>
          <w:szCs w:val="24"/>
        </w:rPr>
      </w:pPr>
    </w:p>
    <w:p w14:paraId="43ABC952" w14:textId="77777777" w:rsidR="00D5241B" w:rsidRDefault="00AF789B">
      <w:pPr>
        <w:jc w:val="center"/>
        <w:rPr>
          <w:rFonts w:ascii="Times New Roman" w:hAnsi="Times New Roman" w:cs="Times New Roman"/>
          <w:sz w:val="24"/>
          <w:szCs w:val="24"/>
        </w:rPr>
      </w:pPr>
      <w:bookmarkStart w:id="5" w:name="_Hlk79286805"/>
      <w:r>
        <w:rPr>
          <w:noProof/>
          <w:lang w:val="en-US"/>
        </w:rPr>
        <w:drawing>
          <wp:inline distT="0" distB="0" distL="0" distR="0" wp14:anchorId="5E9349FE" wp14:editId="538A70C3">
            <wp:extent cx="7781925" cy="2532380"/>
            <wp:effectExtent l="0" t="0" r="9525" b="1270"/>
            <wp:docPr id="6" name="Chart 6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305717EC" w14:textId="77777777" w:rsidR="00D5241B" w:rsidRDefault="00AF789B">
      <w:pPr>
        <w:jc w:val="center"/>
        <w:rPr>
          <w:lang w:eastAsia="en-PH"/>
        </w:rPr>
      </w:pPr>
      <w:r>
        <w:rPr>
          <w:b/>
          <w:bCs/>
        </w:rPr>
        <w:t>Figure D 4</w:t>
      </w:r>
      <w:r>
        <w:rPr>
          <w:b/>
          <w:bCs/>
          <w:vertAlign w:val="superscript"/>
        </w:rPr>
        <w:t>th</w:t>
      </w:r>
      <w:r>
        <w:rPr>
          <w:b/>
          <w:bCs/>
        </w:rPr>
        <w:t xml:space="preserve"> Week of May 7-Days Daily and 24-Hourly Data (May 18 to May 24, 2020)</w:t>
      </w:r>
    </w:p>
    <w:bookmarkEnd w:id="5"/>
    <w:p w14:paraId="183D7701" w14:textId="77777777" w:rsidR="00D5241B" w:rsidRDefault="00D5241B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90B12AB" w14:textId="77777777" w:rsidR="00D5241B" w:rsidRDefault="00D5241B">
      <w:pPr>
        <w:rPr>
          <w:rFonts w:ascii="Times New Roman" w:hAnsi="Times New Roman" w:cs="Times New Roman"/>
          <w:sz w:val="24"/>
          <w:szCs w:val="24"/>
        </w:rPr>
      </w:pPr>
    </w:p>
    <w:p w14:paraId="08D7F188" w14:textId="77777777" w:rsidR="00D5241B" w:rsidRDefault="00D5241B">
      <w:pPr>
        <w:rPr>
          <w:rFonts w:ascii="Times New Roman" w:hAnsi="Times New Roman" w:cs="Times New Roman"/>
          <w:sz w:val="24"/>
          <w:szCs w:val="24"/>
        </w:rPr>
      </w:pPr>
    </w:p>
    <w:p w14:paraId="5F59A5DA" w14:textId="77777777" w:rsidR="00D5241B" w:rsidRDefault="00D5241B">
      <w:pPr>
        <w:rPr>
          <w:rFonts w:ascii="Times New Roman" w:hAnsi="Times New Roman" w:cs="Times New Roman"/>
          <w:sz w:val="24"/>
          <w:szCs w:val="24"/>
        </w:rPr>
      </w:pPr>
    </w:p>
    <w:p w14:paraId="0D3C85EC" w14:textId="77777777" w:rsidR="00D5241B" w:rsidRDefault="00D5241B">
      <w:pPr>
        <w:rPr>
          <w:rFonts w:ascii="Times New Roman" w:hAnsi="Times New Roman" w:cs="Times New Roman"/>
          <w:sz w:val="24"/>
          <w:szCs w:val="24"/>
        </w:rPr>
      </w:pPr>
    </w:p>
    <w:p w14:paraId="65EA6D86" w14:textId="77777777" w:rsidR="00D5241B" w:rsidRDefault="00AF789B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(Hourly Week 5: May 25 to May 30, 2020)</w:t>
      </w:r>
    </w:p>
    <w:p w14:paraId="6D788FC2" w14:textId="77777777" w:rsidR="00D5241B" w:rsidRDefault="00AF789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owest water level recorded on May 26, 2020 8:00 AM at </w:t>
      </w:r>
      <w:r>
        <w:rPr>
          <w:rFonts w:ascii="Times New Roman" w:hAnsi="Times New Roman" w:cs="Times New Roman"/>
          <w:b/>
          <w:bCs/>
          <w:sz w:val="24"/>
          <w:szCs w:val="24"/>
        </w:rPr>
        <w:t>1.511565 m</w:t>
      </w:r>
    </w:p>
    <w:p w14:paraId="452FFCC3" w14:textId="77777777" w:rsidR="00D5241B" w:rsidRDefault="00AF789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ighest water level recorded on May 27, 2020 8:00 PM at </w:t>
      </w:r>
      <w:r>
        <w:rPr>
          <w:rFonts w:ascii="Times New Roman" w:hAnsi="Times New Roman" w:cs="Times New Roman"/>
          <w:b/>
          <w:bCs/>
          <w:sz w:val="24"/>
          <w:szCs w:val="24"/>
        </w:rPr>
        <w:t>2.15619 m</w:t>
      </w:r>
    </w:p>
    <w:p w14:paraId="5D00A545" w14:textId="77777777" w:rsidR="00D5241B" w:rsidRDefault="00AF789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ain gauge difference are mostly 0 and the highest recorded difference is on May 30, 2020 3:00 PM at </w:t>
      </w:r>
      <w:r>
        <w:rPr>
          <w:rFonts w:ascii="Times New Roman" w:hAnsi="Times New Roman" w:cs="Times New Roman"/>
          <w:b/>
          <w:bCs/>
          <w:sz w:val="24"/>
          <w:szCs w:val="24"/>
        </w:rPr>
        <w:t>25.2 mm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7CD13F80" w14:textId="77777777" w:rsidR="00D5241B" w:rsidRDefault="00D5241B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27DFFE0" w14:textId="77777777" w:rsidR="00D5241B" w:rsidRDefault="00AF789B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val="en-US"/>
        </w:rPr>
        <w:drawing>
          <wp:inline distT="0" distB="0" distL="0" distR="0" wp14:anchorId="0114BA5E" wp14:editId="133E4D3E">
            <wp:extent cx="7267575" cy="2532380"/>
            <wp:effectExtent l="0" t="0" r="9525" b="1270"/>
            <wp:docPr id="7" name="Chart 7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14:paraId="36CDD6EB" w14:textId="77777777" w:rsidR="00D5241B" w:rsidRDefault="00AF789B">
      <w:pPr>
        <w:jc w:val="center"/>
        <w:rPr>
          <w:b/>
          <w:bCs/>
          <w:lang w:eastAsia="en-PH"/>
        </w:rPr>
      </w:pPr>
      <w:r>
        <w:rPr>
          <w:b/>
          <w:bCs/>
        </w:rPr>
        <w:t>Figure E 5</w:t>
      </w:r>
      <w:r>
        <w:rPr>
          <w:b/>
          <w:bCs/>
          <w:vertAlign w:val="superscript"/>
        </w:rPr>
        <w:t>th</w:t>
      </w:r>
      <w:r>
        <w:rPr>
          <w:b/>
          <w:bCs/>
        </w:rPr>
        <w:t xml:space="preserve"> Week of May 7-Days Daily and 24-Hourly Data (May 25 to May 31, 2020)</w:t>
      </w:r>
    </w:p>
    <w:p w14:paraId="11BAC51A" w14:textId="77777777" w:rsidR="00D5241B" w:rsidRDefault="00D5241B">
      <w:pPr>
        <w:rPr>
          <w:rFonts w:ascii="Times New Roman" w:hAnsi="Times New Roman" w:cs="Times New Roman"/>
          <w:sz w:val="24"/>
          <w:szCs w:val="24"/>
        </w:rPr>
      </w:pPr>
    </w:p>
    <w:p w14:paraId="452824C0" w14:textId="77777777" w:rsidR="00D5241B" w:rsidRDefault="00D5241B">
      <w:pPr>
        <w:rPr>
          <w:rFonts w:ascii="Times New Roman" w:hAnsi="Times New Roman" w:cs="Times New Roman"/>
          <w:sz w:val="24"/>
          <w:szCs w:val="24"/>
        </w:rPr>
      </w:pPr>
    </w:p>
    <w:p w14:paraId="3016BD55" w14:textId="77777777" w:rsidR="00D5241B" w:rsidRDefault="00D5241B">
      <w:pPr>
        <w:rPr>
          <w:rFonts w:ascii="Times New Roman" w:hAnsi="Times New Roman" w:cs="Times New Roman"/>
          <w:sz w:val="24"/>
          <w:szCs w:val="24"/>
        </w:rPr>
      </w:pPr>
    </w:p>
    <w:p w14:paraId="736A28B6" w14:textId="77777777" w:rsidR="00D5241B" w:rsidRDefault="00D5241B">
      <w:pPr>
        <w:rPr>
          <w:rFonts w:ascii="Times New Roman" w:hAnsi="Times New Roman" w:cs="Times New Roman"/>
          <w:sz w:val="24"/>
          <w:szCs w:val="24"/>
        </w:rPr>
      </w:pPr>
    </w:p>
    <w:p w14:paraId="4AA8CF38" w14:textId="77777777" w:rsidR="00D5241B" w:rsidRDefault="00D5241B">
      <w:pPr>
        <w:rPr>
          <w:rFonts w:ascii="Times New Roman" w:hAnsi="Times New Roman" w:cs="Times New Roman"/>
          <w:sz w:val="24"/>
          <w:szCs w:val="24"/>
        </w:rPr>
      </w:pPr>
    </w:p>
    <w:p w14:paraId="49226FFC" w14:textId="77777777" w:rsidR="00D5241B" w:rsidRDefault="00D5241B">
      <w:pPr>
        <w:rPr>
          <w:rFonts w:ascii="Times New Roman" w:hAnsi="Times New Roman" w:cs="Times New Roman"/>
          <w:sz w:val="24"/>
          <w:szCs w:val="24"/>
        </w:rPr>
      </w:pPr>
    </w:p>
    <w:p w14:paraId="492EEBD1" w14:textId="77777777" w:rsidR="00D5241B" w:rsidRDefault="00AF789B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(Hourly Data for 30 Days)</w:t>
      </w:r>
    </w:p>
    <w:p w14:paraId="28197F87" w14:textId="77777777" w:rsidR="00D5241B" w:rsidRDefault="00AF789B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 downpour on May 3 but little changes to the water level however on May 12, little to no rain was observed but a great increase in the water level, which would be the highest level recorded for the month of May at </w:t>
      </w:r>
      <w:r>
        <w:rPr>
          <w:rFonts w:ascii="Times New Roman" w:hAnsi="Times New Roman" w:cs="Times New Roman"/>
          <w:b/>
          <w:bCs/>
          <w:sz w:val="24"/>
          <w:szCs w:val="24"/>
        </w:rPr>
        <w:t>2.51 m</w:t>
      </w:r>
      <w:r>
        <w:rPr>
          <w:rFonts w:ascii="Times New Roman" w:hAnsi="Times New Roman" w:cs="Times New Roman"/>
          <w:sz w:val="24"/>
          <w:szCs w:val="24"/>
        </w:rPr>
        <w:t xml:space="preserve">.                                                                                                     </w:t>
      </w:r>
    </w:p>
    <w:p w14:paraId="753E2645" w14:textId="77777777" w:rsidR="00D5241B" w:rsidRDefault="00AF789B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ownpour on May 22 with a slight increase in the water level.                                  </w:t>
      </w:r>
    </w:p>
    <w:p w14:paraId="6C4F292A" w14:textId="77777777" w:rsidR="00D5241B" w:rsidRDefault="00AF789B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ess rainfall on May 23 but a higher water level compared from the heavier rainfall on May 22.                                                                                                                                            </w:t>
      </w:r>
    </w:p>
    <w:p w14:paraId="33EB1317" w14:textId="77777777" w:rsidR="00D5241B" w:rsidRDefault="00AF789B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n May 30 at 3pm, the heaviest downpour for a single hour for the month of May recorded at </w:t>
      </w:r>
      <w:r>
        <w:rPr>
          <w:rFonts w:ascii="Times New Roman" w:hAnsi="Times New Roman" w:cs="Times New Roman"/>
          <w:b/>
          <w:bCs/>
          <w:sz w:val="24"/>
          <w:szCs w:val="24"/>
        </w:rPr>
        <w:t>25.2 mm</w:t>
      </w:r>
      <w:r>
        <w:rPr>
          <w:rFonts w:ascii="Times New Roman" w:hAnsi="Times New Roman" w:cs="Times New Roman"/>
          <w:sz w:val="24"/>
          <w:szCs w:val="24"/>
        </w:rPr>
        <w:t>, did not cause the water level to rise higher than those recorded on May 12 and May 23.</w:t>
      </w:r>
    </w:p>
    <w:p w14:paraId="5C48234F" w14:textId="77777777" w:rsidR="00D5241B" w:rsidRDefault="00D5241B">
      <w:pPr>
        <w:pStyle w:val="ListParagraph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567F7240" w14:textId="77777777" w:rsidR="00D5241B" w:rsidRDefault="00AF789B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  <w:lang w:val="en-US"/>
        </w:rPr>
        <w:drawing>
          <wp:inline distT="0" distB="0" distL="114300" distR="114300" wp14:anchorId="5825F3A1" wp14:editId="43003DFE">
            <wp:extent cx="8531225" cy="3115945"/>
            <wp:effectExtent l="4445" t="4445" r="13970" b="19050"/>
            <wp:docPr id="2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p w14:paraId="724EF84F" w14:textId="77777777" w:rsidR="00D5241B" w:rsidRDefault="00AF789B">
      <w:pPr>
        <w:jc w:val="center"/>
        <w:rPr>
          <w:b/>
          <w:bCs/>
          <w:lang w:eastAsia="en-PH"/>
        </w:rPr>
      </w:pPr>
      <w:r>
        <w:rPr>
          <w:b/>
          <w:bCs/>
        </w:rPr>
        <w:t>Figure F 24-Hourly Data for 30 Days of May 2020</w:t>
      </w:r>
    </w:p>
    <w:p w14:paraId="5A98E097" w14:textId="77777777" w:rsidR="00D5241B" w:rsidRDefault="00D5241B">
      <w:pPr>
        <w:rPr>
          <w:rFonts w:ascii="Times New Roman" w:hAnsi="Times New Roman" w:cs="Times New Roman"/>
          <w:sz w:val="24"/>
          <w:szCs w:val="24"/>
        </w:rPr>
      </w:pPr>
    </w:p>
    <w:p w14:paraId="35ECDE4B" w14:textId="77777777" w:rsidR="00D5241B" w:rsidRDefault="00D5241B">
      <w:pPr>
        <w:rPr>
          <w:rFonts w:ascii="Times New Roman" w:hAnsi="Times New Roman" w:cs="Times New Roman"/>
          <w:sz w:val="24"/>
          <w:szCs w:val="24"/>
        </w:rPr>
      </w:pPr>
    </w:p>
    <w:p w14:paraId="5B18AA20" w14:textId="77777777" w:rsidR="00D5241B" w:rsidRDefault="00AF789B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(Average Daily Data)</w:t>
      </w:r>
    </w:p>
    <w:p w14:paraId="5C438762" w14:textId="77777777" w:rsidR="00D5241B" w:rsidRDefault="00AF789B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eavier rainfall occurred in the later half of the month.</w:t>
      </w:r>
    </w:p>
    <w:p w14:paraId="25AD9AD0" w14:textId="77777777" w:rsidR="00D5241B" w:rsidRDefault="00AF789B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y 22 sustained a heavier downpour for the whole day compared to May 30 which had the heaviest downpour in one hour.</w:t>
      </w:r>
    </w:p>
    <w:p w14:paraId="1018D9BC" w14:textId="77777777" w:rsidR="00D5241B" w:rsidRDefault="00AF789B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ater level is gradually increasing for the whole month.</w:t>
      </w:r>
    </w:p>
    <w:p w14:paraId="2465AF4E" w14:textId="77777777" w:rsidR="00D5241B" w:rsidRDefault="00AF789B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val="en-US"/>
        </w:rPr>
        <w:drawing>
          <wp:inline distT="0" distB="0" distL="114300" distR="114300" wp14:anchorId="7B571AFA" wp14:editId="57B2E3A0">
            <wp:extent cx="7856220" cy="3634740"/>
            <wp:effectExtent l="4445" t="5080" r="18415" b="17780"/>
            <wp:docPr id="3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inline>
        </w:drawing>
      </w:r>
    </w:p>
    <w:p w14:paraId="6C030B0A" w14:textId="77777777" w:rsidR="00D5241B" w:rsidRDefault="00AF789B">
      <w:pPr>
        <w:jc w:val="center"/>
        <w:rPr>
          <w:b/>
          <w:bCs/>
          <w:lang w:eastAsia="en-PH"/>
        </w:rPr>
      </w:pPr>
      <w:r>
        <w:rPr>
          <w:b/>
          <w:bCs/>
        </w:rPr>
        <w:t>Figure G Average Daily Data for 30 Days of May 2020</w:t>
      </w:r>
    </w:p>
    <w:p w14:paraId="4BCB7851" w14:textId="77777777" w:rsidR="00D5241B" w:rsidRDefault="00D5241B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57D394AA" w14:textId="77777777" w:rsidR="00D5241B" w:rsidRDefault="00D5241B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6AFB2468" w14:textId="77777777" w:rsidR="00D5241B" w:rsidRDefault="00D5241B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3FB0A424" w14:textId="77777777" w:rsidR="00D5241B" w:rsidRDefault="00AF789B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(Daily Minimum and Maximum Rain Gauge Data)</w:t>
      </w:r>
    </w:p>
    <w:p w14:paraId="7695C461" w14:textId="77777777" w:rsidR="00D5241B" w:rsidRDefault="00AF789B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inimum rain gauge reading is at </w:t>
      </w:r>
      <w:r>
        <w:rPr>
          <w:rFonts w:ascii="Times New Roman" w:hAnsi="Times New Roman" w:cs="Times New Roman"/>
          <w:b/>
          <w:bCs/>
          <w:sz w:val="24"/>
          <w:szCs w:val="24"/>
        </w:rPr>
        <w:t>0 mm</w:t>
      </w:r>
    </w:p>
    <w:p w14:paraId="6A9BAC21" w14:textId="77777777" w:rsidR="00D5241B" w:rsidRDefault="00AF789B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aximum rain gauge reading is at </w:t>
      </w:r>
      <w:r>
        <w:rPr>
          <w:rFonts w:ascii="Times New Roman" w:hAnsi="Times New Roman" w:cs="Times New Roman"/>
          <w:b/>
          <w:bCs/>
          <w:sz w:val="24"/>
          <w:szCs w:val="24"/>
        </w:rPr>
        <w:t>25.2 mm</w:t>
      </w:r>
      <w:r>
        <w:rPr>
          <w:rFonts w:ascii="Times New Roman" w:hAnsi="Times New Roman" w:cs="Times New Roman"/>
          <w:sz w:val="24"/>
          <w:szCs w:val="24"/>
        </w:rPr>
        <w:t xml:space="preserve"> on May 30, 2020</w:t>
      </w:r>
    </w:p>
    <w:p w14:paraId="71276798" w14:textId="77777777" w:rsidR="00D5241B" w:rsidRDefault="00D5241B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FBE2ADB" w14:textId="77777777" w:rsidR="00D5241B" w:rsidRDefault="00AF789B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val="en-US"/>
        </w:rPr>
        <w:drawing>
          <wp:inline distT="0" distB="0" distL="0" distR="0" wp14:anchorId="04D3663E" wp14:editId="3D060854">
            <wp:extent cx="8229600" cy="2611755"/>
            <wp:effectExtent l="0" t="0" r="0" b="17145"/>
            <wp:docPr id="8" name="Chart 8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5"/>
              </a:graphicData>
            </a:graphic>
          </wp:inline>
        </w:drawing>
      </w:r>
    </w:p>
    <w:p w14:paraId="0D7ED81F" w14:textId="77777777" w:rsidR="00D5241B" w:rsidRDefault="00AF789B">
      <w:pPr>
        <w:jc w:val="center"/>
        <w:rPr>
          <w:b/>
          <w:bCs/>
        </w:rPr>
      </w:pPr>
      <w:r>
        <w:rPr>
          <w:b/>
          <w:bCs/>
        </w:rPr>
        <w:t>Figure H Daily Maximum and Minimum Rain Gauge Data for 30 Days of May 2020</w:t>
      </w:r>
    </w:p>
    <w:p w14:paraId="5635D874" w14:textId="77777777" w:rsidR="00D5241B" w:rsidRDefault="00D5241B">
      <w:pPr>
        <w:jc w:val="both"/>
        <w:rPr>
          <w:rFonts w:ascii="Times New Roman" w:hAnsi="Times New Roman" w:cs="Times New Roman"/>
          <w:sz w:val="24"/>
          <w:szCs w:val="24"/>
        </w:rPr>
      </w:pPr>
    </w:p>
    <w:sectPr w:rsidR="00D5241B">
      <w:pgSz w:w="15840" w:h="12240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7AE5AC" w14:textId="77777777" w:rsidR="00200C1D" w:rsidRDefault="00200C1D">
      <w:pPr>
        <w:spacing w:line="240" w:lineRule="auto"/>
      </w:pPr>
      <w:r>
        <w:separator/>
      </w:r>
    </w:p>
  </w:endnote>
  <w:endnote w:type="continuationSeparator" w:id="0">
    <w:p w14:paraId="7D132DE6" w14:textId="77777777" w:rsidR="00200C1D" w:rsidRDefault="00200C1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6E2071" w14:textId="77777777" w:rsidR="00200C1D" w:rsidRDefault="00200C1D">
      <w:pPr>
        <w:spacing w:after="0" w:line="240" w:lineRule="auto"/>
      </w:pPr>
      <w:r>
        <w:separator/>
      </w:r>
    </w:p>
  </w:footnote>
  <w:footnote w:type="continuationSeparator" w:id="0">
    <w:p w14:paraId="574E8767" w14:textId="77777777" w:rsidR="00200C1D" w:rsidRDefault="00200C1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576C70"/>
    <w:multiLevelType w:val="multilevel"/>
    <w:tmpl w:val="18576C7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6D6788"/>
    <w:multiLevelType w:val="multilevel"/>
    <w:tmpl w:val="1B6D678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9C3553"/>
    <w:multiLevelType w:val="multilevel"/>
    <w:tmpl w:val="6E9C3553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C056E9"/>
    <w:multiLevelType w:val="multilevel"/>
    <w:tmpl w:val="7EC056E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IwNja3NDE2szQzNDRR0lEKTi0uzszPAykwrAUAKQlBzSwAAAA="/>
  </w:docVars>
  <w:rsids>
    <w:rsidRoot w:val="00BB1405"/>
    <w:rsid w:val="00017754"/>
    <w:rsid w:val="00067616"/>
    <w:rsid w:val="00145F40"/>
    <w:rsid w:val="00200C1D"/>
    <w:rsid w:val="00203B7D"/>
    <w:rsid w:val="002E30FE"/>
    <w:rsid w:val="0035278F"/>
    <w:rsid w:val="003A0C62"/>
    <w:rsid w:val="003B1E48"/>
    <w:rsid w:val="003E2F56"/>
    <w:rsid w:val="005D5611"/>
    <w:rsid w:val="006551CF"/>
    <w:rsid w:val="007770C1"/>
    <w:rsid w:val="007C7467"/>
    <w:rsid w:val="00AF789B"/>
    <w:rsid w:val="00B02CC4"/>
    <w:rsid w:val="00BA7C25"/>
    <w:rsid w:val="00BB1405"/>
    <w:rsid w:val="00CF5514"/>
    <w:rsid w:val="00D25CBB"/>
    <w:rsid w:val="00D5241B"/>
    <w:rsid w:val="00E4131A"/>
    <w:rsid w:val="00EF0959"/>
    <w:rsid w:val="00F82933"/>
    <w:rsid w:val="0BF905FA"/>
    <w:rsid w:val="14DE4153"/>
    <w:rsid w:val="2EFE4691"/>
    <w:rsid w:val="2F7E7705"/>
    <w:rsid w:val="30EA69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13F466"/>
  <w15:docId w15:val="{7F9EEFEF-E105-4831-B4DE-FD67B5E06D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P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chart" Target="charts/chart6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hart" Target="charts/chart5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hart" Target="charts/chart4.xml"/><Relationship Id="rId5" Type="http://schemas.openxmlformats.org/officeDocument/2006/relationships/webSettings" Target="webSettings.xml"/><Relationship Id="rId15" Type="http://schemas.openxmlformats.org/officeDocument/2006/relationships/chart" Target="charts/chart8.xml"/><Relationship Id="rId10" Type="http://schemas.openxmlformats.org/officeDocument/2006/relationships/chart" Target="charts/chart3.xml"/><Relationship Id="rId4" Type="http://schemas.openxmlformats.org/officeDocument/2006/relationships/settings" Target="settings.xml"/><Relationship Id="rId9" Type="http://schemas.openxmlformats.org/officeDocument/2006/relationships/chart" Target="charts/chart2.xml"/><Relationship Id="rId14" Type="http://schemas.openxmlformats.org/officeDocument/2006/relationships/chart" Target="charts/chart7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2.xlsx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user\Documents\May_Data%20V1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user\Documents\May_Data%20V1.xlsx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user\Documents\JIM_summarized%20data.xlsx" TargetMode="External"/><Relationship Id="rId2" Type="http://schemas.microsoft.com/office/2011/relationships/chartColorStyle" Target="colors6.xml"/><Relationship Id="rId1" Type="http://schemas.microsoft.com/office/2011/relationships/chartStyle" Target="style6.xml"/></Relationships>
</file>

<file path=word/charts/_rels/chart7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user\Documents\JIM_summarized%20data.xlsx" TargetMode="External"/><Relationship Id="rId2" Type="http://schemas.microsoft.com/office/2011/relationships/chartColorStyle" Target="colors7.xml"/><Relationship Id="rId1" Type="http://schemas.microsoft.com/office/2011/relationships/chartStyle" Target="style7.xml"/></Relationships>
</file>

<file path=word/charts/_rels/chart8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user\Documents\JIM_summarized%20data.xlsx" TargetMode="External"/><Relationship Id="rId2" Type="http://schemas.microsoft.com/office/2011/relationships/chartColorStyle" Target="colors8.xml"/><Relationship Id="rId1" Type="http://schemas.microsoft.com/office/2011/relationships/chartStyle" Target="style8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lang="en-US" sz="12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PH" sz="1200"/>
              <a:t>Water Level and Rain Gauge Profiles for 1st</a:t>
            </a:r>
            <a:r>
              <a:rPr lang="en-PH" sz="1200" baseline="0"/>
              <a:t> Week of May 2020</a:t>
            </a:r>
            <a:endParaRPr lang="en-PH" sz="1200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lang="en-US" sz="12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7.8797469156935099E-2"/>
          <c:y val="0.15540163798482101"/>
          <c:w val="0.86656408890917602"/>
          <c:h val="0.47390478522180701"/>
        </c:manualLayout>
      </c:layout>
      <c:lineChart>
        <c:grouping val="standard"/>
        <c:varyColors val="0"/>
        <c:ser>
          <c:idx val="0"/>
          <c:order val="0"/>
          <c:tx>
            <c:strRef>
              <c:f>Water Level, m</c:f>
              <c:strCache>
                <c:ptCount val="1"/>
                <c:pt idx="0">
                  <c:v>Water Level, m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strRef>
              <c:f>'MAY HOURLY WEEK 1'!$A$2:$A$73</c:f>
              <c:strCache>
                <c:ptCount val="72"/>
                <c:pt idx="0">
                  <c:v>2020/5/1 0:00:00</c:v>
                </c:pt>
                <c:pt idx="1">
                  <c:v>2020/5/1 1:00:00</c:v>
                </c:pt>
                <c:pt idx="2">
                  <c:v>2020/5/1 2:00:00</c:v>
                </c:pt>
                <c:pt idx="3">
                  <c:v>2020/5/1 3:00:00</c:v>
                </c:pt>
                <c:pt idx="4">
                  <c:v>2020/5/1 4:00:00</c:v>
                </c:pt>
                <c:pt idx="5">
                  <c:v>2020/5/1 5:00:00</c:v>
                </c:pt>
                <c:pt idx="6">
                  <c:v>2020/5/1 6:00:00</c:v>
                </c:pt>
                <c:pt idx="7">
                  <c:v>2020/5/1 7:00:00</c:v>
                </c:pt>
                <c:pt idx="8">
                  <c:v>2020/5/1 8:00:00</c:v>
                </c:pt>
                <c:pt idx="9">
                  <c:v>2020/5/1 9:00:00</c:v>
                </c:pt>
                <c:pt idx="10">
                  <c:v>2020/5/1 10:00:00</c:v>
                </c:pt>
                <c:pt idx="11">
                  <c:v>2020/5/1 11:00:00</c:v>
                </c:pt>
                <c:pt idx="12">
                  <c:v>2020/5/1 12:00:00</c:v>
                </c:pt>
                <c:pt idx="13">
                  <c:v>2020/5/1 13:00:00</c:v>
                </c:pt>
                <c:pt idx="14">
                  <c:v>2020/5/1 14:00:00</c:v>
                </c:pt>
                <c:pt idx="15">
                  <c:v>2020/5/1 15:00:00</c:v>
                </c:pt>
                <c:pt idx="16">
                  <c:v>2020/5/1 16:00:00</c:v>
                </c:pt>
                <c:pt idx="17">
                  <c:v>2020/5/1 17:00:00</c:v>
                </c:pt>
                <c:pt idx="18">
                  <c:v>2020/5/1 18:00:00</c:v>
                </c:pt>
                <c:pt idx="19">
                  <c:v>2020/5/1 19:00:00</c:v>
                </c:pt>
                <c:pt idx="20">
                  <c:v>2020/5/1 20:00:00</c:v>
                </c:pt>
                <c:pt idx="21">
                  <c:v>2020/5/1 21:00:00</c:v>
                </c:pt>
                <c:pt idx="22">
                  <c:v>2020/5/1 22:00:00</c:v>
                </c:pt>
                <c:pt idx="23">
                  <c:v>2020/5/1 23:00:00</c:v>
                </c:pt>
                <c:pt idx="24">
                  <c:v>2020/5/2 0:00:00</c:v>
                </c:pt>
                <c:pt idx="25">
                  <c:v>2020/5/2 1:00:00</c:v>
                </c:pt>
                <c:pt idx="26">
                  <c:v>2020/5/2 2:00:00</c:v>
                </c:pt>
                <c:pt idx="27">
                  <c:v>2020/5/2 3:00:00</c:v>
                </c:pt>
                <c:pt idx="28">
                  <c:v>2020/5/2 4:00:00</c:v>
                </c:pt>
                <c:pt idx="29">
                  <c:v>2020/5/2 5:00:00</c:v>
                </c:pt>
                <c:pt idx="30">
                  <c:v>2020/5/2 6:00:00</c:v>
                </c:pt>
                <c:pt idx="31">
                  <c:v>2020/5/2 7:00:00</c:v>
                </c:pt>
                <c:pt idx="32">
                  <c:v>2020/5/2 8:00:00</c:v>
                </c:pt>
                <c:pt idx="33">
                  <c:v>2020/5/2 9:00:00</c:v>
                </c:pt>
                <c:pt idx="34">
                  <c:v>2020/5/2 10:00:00</c:v>
                </c:pt>
                <c:pt idx="35">
                  <c:v>2020/5/2 11:00:00</c:v>
                </c:pt>
                <c:pt idx="36">
                  <c:v>2020/5/2 12:00:00</c:v>
                </c:pt>
                <c:pt idx="37">
                  <c:v>2020/5/2 13:00:00</c:v>
                </c:pt>
                <c:pt idx="38">
                  <c:v>2020/5/2 14:00:00</c:v>
                </c:pt>
                <c:pt idx="39">
                  <c:v>2020/5/2 15:00:00</c:v>
                </c:pt>
                <c:pt idx="40">
                  <c:v>2020/5/2 16:00:00</c:v>
                </c:pt>
                <c:pt idx="41">
                  <c:v>2020/5/2 17:00:00</c:v>
                </c:pt>
                <c:pt idx="42">
                  <c:v>2020/5/2 18:00:00</c:v>
                </c:pt>
                <c:pt idx="43">
                  <c:v>2020/5/2 19:00:00</c:v>
                </c:pt>
                <c:pt idx="44">
                  <c:v>2020/5/2 20:00:00</c:v>
                </c:pt>
                <c:pt idx="45">
                  <c:v>2020/5/2 21:00:00</c:v>
                </c:pt>
                <c:pt idx="46">
                  <c:v>2020/5/2 22:00:00</c:v>
                </c:pt>
                <c:pt idx="47">
                  <c:v>2020/5/2 23:00:00</c:v>
                </c:pt>
                <c:pt idx="48">
                  <c:v>2020/5/3 0:00:00</c:v>
                </c:pt>
                <c:pt idx="49">
                  <c:v>2020/5/3 1:00:00</c:v>
                </c:pt>
                <c:pt idx="50">
                  <c:v>2020/5/3 2:00:00</c:v>
                </c:pt>
                <c:pt idx="51">
                  <c:v>2020/5/3 3:00:00</c:v>
                </c:pt>
                <c:pt idx="52">
                  <c:v>2020/5/3 4:00:00</c:v>
                </c:pt>
                <c:pt idx="53">
                  <c:v>2020/5/3 5:00:00</c:v>
                </c:pt>
                <c:pt idx="54">
                  <c:v>2020/5/3 6:00:00</c:v>
                </c:pt>
                <c:pt idx="55">
                  <c:v>2020/5/3 7:00:00</c:v>
                </c:pt>
                <c:pt idx="56">
                  <c:v>2020/5/3 8:00:00</c:v>
                </c:pt>
                <c:pt idx="57">
                  <c:v>2020/5/3 9:00:00</c:v>
                </c:pt>
                <c:pt idx="58">
                  <c:v>2020/5/3 10:00:00</c:v>
                </c:pt>
                <c:pt idx="59">
                  <c:v>2020/5/3 11:00:00</c:v>
                </c:pt>
                <c:pt idx="60">
                  <c:v>2020/5/3 12:00:00</c:v>
                </c:pt>
                <c:pt idx="61">
                  <c:v>2020/5/3 13:00:00</c:v>
                </c:pt>
                <c:pt idx="62">
                  <c:v>2020/5/3 14:00:00</c:v>
                </c:pt>
                <c:pt idx="63">
                  <c:v>2020/5/3 15:00:00</c:v>
                </c:pt>
                <c:pt idx="64">
                  <c:v>2020/5/3 16:00:00</c:v>
                </c:pt>
                <c:pt idx="65">
                  <c:v>2020/5/3 17:00:00</c:v>
                </c:pt>
                <c:pt idx="66">
                  <c:v>2020/5/3 18:00:00</c:v>
                </c:pt>
                <c:pt idx="67">
                  <c:v>2020/5/3 19:00:00</c:v>
                </c:pt>
                <c:pt idx="68">
                  <c:v>2020/5/3 20:00:00</c:v>
                </c:pt>
                <c:pt idx="69">
                  <c:v>2020/5/3 21:00:00</c:v>
                </c:pt>
                <c:pt idx="70">
                  <c:v>2020/5/3 22:00:00</c:v>
                </c:pt>
                <c:pt idx="71">
                  <c:v>2020/5/3 23:00:00</c:v>
                </c:pt>
              </c:strCache>
            </c:strRef>
          </c:cat>
          <c:val>
            <c:numRef>
              <c:f>'MAY HOURLY WEEK 1'!$C$2:$C$73</c:f>
              <c:numCache>
                <c:formatCode>General</c:formatCode>
                <c:ptCount val="72"/>
                <c:pt idx="0">
                  <c:v>1.39219</c:v>
                </c:pt>
                <c:pt idx="1">
                  <c:v>1.39219</c:v>
                </c:pt>
                <c:pt idx="2">
                  <c:v>1.39219</c:v>
                </c:pt>
                <c:pt idx="3">
                  <c:v>1.3683149999999999</c:v>
                </c:pt>
                <c:pt idx="4">
                  <c:v>1.4638150000000001</c:v>
                </c:pt>
                <c:pt idx="5">
                  <c:v>1.39219</c:v>
                </c:pt>
                <c:pt idx="6">
                  <c:v>1.43994</c:v>
                </c:pt>
                <c:pt idx="7">
                  <c:v>1.4160649999999999</c:v>
                </c:pt>
                <c:pt idx="8">
                  <c:v>1.39219</c:v>
                </c:pt>
                <c:pt idx="9">
                  <c:v>1.43994</c:v>
                </c:pt>
                <c:pt idx="10">
                  <c:v>1.48769</c:v>
                </c:pt>
                <c:pt idx="11">
                  <c:v>1.39219</c:v>
                </c:pt>
                <c:pt idx="12">
                  <c:v>1.43994</c:v>
                </c:pt>
                <c:pt idx="13">
                  <c:v>1.48769</c:v>
                </c:pt>
                <c:pt idx="14">
                  <c:v>1.511565</c:v>
                </c:pt>
                <c:pt idx="15">
                  <c:v>1.4638150000000001</c:v>
                </c:pt>
                <c:pt idx="16">
                  <c:v>1.48769</c:v>
                </c:pt>
                <c:pt idx="17">
                  <c:v>1.4160649999999999</c:v>
                </c:pt>
                <c:pt idx="18">
                  <c:v>1.39219</c:v>
                </c:pt>
                <c:pt idx="19">
                  <c:v>1.39219</c:v>
                </c:pt>
                <c:pt idx="20">
                  <c:v>1.43994</c:v>
                </c:pt>
                <c:pt idx="21">
                  <c:v>1.4638150000000001</c:v>
                </c:pt>
                <c:pt idx="22">
                  <c:v>1.4160649999999999</c:v>
                </c:pt>
                <c:pt idx="23">
                  <c:v>1.4638150000000001</c:v>
                </c:pt>
                <c:pt idx="24">
                  <c:v>1.39219</c:v>
                </c:pt>
                <c:pt idx="25">
                  <c:v>1.39219</c:v>
                </c:pt>
                <c:pt idx="26">
                  <c:v>1.4638150000000001</c:v>
                </c:pt>
                <c:pt idx="27">
                  <c:v>1.43994</c:v>
                </c:pt>
                <c:pt idx="28">
                  <c:v>1.43994</c:v>
                </c:pt>
                <c:pt idx="29">
                  <c:v>1.39219</c:v>
                </c:pt>
                <c:pt idx="30">
                  <c:v>1.3683149999999999</c:v>
                </c:pt>
                <c:pt idx="31">
                  <c:v>1.4160649999999999</c:v>
                </c:pt>
                <c:pt idx="32">
                  <c:v>1.3683149999999999</c:v>
                </c:pt>
                <c:pt idx="33">
                  <c:v>1.43994</c:v>
                </c:pt>
                <c:pt idx="34">
                  <c:v>1.4638150000000001</c:v>
                </c:pt>
                <c:pt idx="35">
                  <c:v>1.39219</c:v>
                </c:pt>
                <c:pt idx="36">
                  <c:v>1.4638150000000001</c:v>
                </c:pt>
                <c:pt idx="37">
                  <c:v>1.4638150000000001</c:v>
                </c:pt>
                <c:pt idx="38">
                  <c:v>1.4160649999999999</c:v>
                </c:pt>
                <c:pt idx="39">
                  <c:v>1.39219</c:v>
                </c:pt>
                <c:pt idx="40">
                  <c:v>1.39219</c:v>
                </c:pt>
                <c:pt idx="41">
                  <c:v>1.4160649999999999</c:v>
                </c:pt>
                <c:pt idx="42">
                  <c:v>1.43994</c:v>
                </c:pt>
                <c:pt idx="43">
                  <c:v>1.4638150000000001</c:v>
                </c:pt>
                <c:pt idx="44">
                  <c:v>1.3683149999999999</c:v>
                </c:pt>
                <c:pt idx="45">
                  <c:v>1.43994</c:v>
                </c:pt>
                <c:pt idx="46">
                  <c:v>1.43994</c:v>
                </c:pt>
                <c:pt idx="47">
                  <c:v>1.43994</c:v>
                </c:pt>
                <c:pt idx="48">
                  <c:v>1.3683149999999999</c:v>
                </c:pt>
                <c:pt idx="49">
                  <c:v>1.43994</c:v>
                </c:pt>
                <c:pt idx="50">
                  <c:v>1.3683149999999999</c:v>
                </c:pt>
                <c:pt idx="51">
                  <c:v>1.3444400000000001</c:v>
                </c:pt>
                <c:pt idx="52">
                  <c:v>1.43994</c:v>
                </c:pt>
                <c:pt idx="53">
                  <c:v>1.43994</c:v>
                </c:pt>
                <c:pt idx="54">
                  <c:v>1.43994</c:v>
                </c:pt>
                <c:pt idx="55">
                  <c:v>1.3683149999999999</c:v>
                </c:pt>
                <c:pt idx="56">
                  <c:v>1.4160649999999999</c:v>
                </c:pt>
                <c:pt idx="57">
                  <c:v>1.4160649999999999</c:v>
                </c:pt>
                <c:pt idx="58">
                  <c:v>1.43994</c:v>
                </c:pt>
                <c:pt idx="59">
                  <c:v>1.4638150000000001</c:v>
                </c:pt>
                <c:pt idx="60">
                  <c:v>1.4638150000000001</c:v>
                </c:pt>
                <c:pt idx="61">
                  <c:v>1.4638150000000001</c:v>
                </c:pt>
                <c:pt idx="62">
                  <c:v>1.4638150000000001</c:v>
                </c:pt>
                <c:pt idx="63">
                  <c:v>1.4638150000000001</c:v>
                </c:pt>
                <c:pt idx="64">
                  <c:v>1.4638150000000001</c:v>
                </c:pt>
                <c:pt idx="65">
                  <c:v>1.5354399999999999</c:v>
                </c:pt>
                <c:pt idx="66">
                  <c:v>1.5354399999999999</c:v>
                </c:pt>
                <c:pt idx="67">
                  <c:v>1.5831900000000001</c:v>
                </c:pt>
                <c:pt idx="68">
                  <c:v>1.5831900000000001</c:v>
                </c:pt>
                <c:pt idx="69">
                  <c:v>1.5354399999999999</c:v>
                </c:pt>
                <c:pt idx="70">
                  <c:v>1.5354399999999999</c:v>
                </c:pt>
                <c:pt idx="71">
                  <c:v>1.58319000000000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471B-4B33-96E9-EE20F81BB37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2109411056"/>
        <c:axId val="2109420304"/>
      </c:lineChart>
      <c:lineChart>
        <c:grouping val="standard"/>
        <c:varyColors val="0"/>
        <c:ser>
          <c:idx val="1"/>
          <c:order val="1"/>
          <c:tx>
            <c:strRef>
              <c:f>Rain Gauge, mm</c:f>
              <c:strCache>
                <c:ptCount val="1"/>
                <c:pt idx="0">
                  <c:v>Rain Gauge, mm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strRef>
              <c:f>'MAY HOURLY WEEK 1'!$A$2:$A$73</c:f>
              <c:strCache>
                <c:ptCount val="72"/>
                <c:pt idx="0">
                  <c:v>2020/5/1 0:00:00</c:v>
                </c:pt>
                <c:pt idx="1">
                  <c:v>2020/5/1 1:00:00</c:v>
                </c:pt>
                <c:pt idx="2">
                  <c:v>2020/5/1 2:00:00</c:v>
                </c:pt>
                <c:pt idx="3">
                  <c:v>2020/5/1 3:00:00</c:v>
                </c:pt>
                <c:pt idx="4">
                  <c:v>2020/5/1 4:00:00</c:v>
                </c:pt>
                <c:pt idx="5">
                  <c:v>2020/5/1 5:00:00</c:v>
                </c:pt>
                <c:pt idx="6">
                  <c:v>2020/5/1 6:00:00</c:v>
                </c:pt>
                <c:pt idx="7">
                  <c:v>2020/5/1 7:00:00</c:v>
                </c:pt>
                <c:pt idx="8">
                  <c:v>2020/5/1 8:00:00</c:v>
                </c:pt>
                <c:pt idx="9">
                  <c:v>2020/5/1 9:00:00</c:v>
                </c:pt>
                <c:pt idx="10">
                  <c:v>2020/5/1 10:00:00</c:v>
                </c:pt>
                <c:pt idx="11">
                  <c:v>2020/5/1 11:00:00</c:v>
                </c:pt>
                <c:pt idx="12">
                  <c:v>2020/5/1 12:00:00</c:v>
                </c:pt>
                <c:pt idx="13">
                  <c:v>2020/5/1 13:00:00</c:v>
                </c:pt>
                <c:pt idx="14">
                  <c:v>2020/5/1 14:00:00</c:v>
                </c:pt>
                <c:pt idx="15">
                  <c:v>2020/5/1 15:00:00</c:v>
                </c:pt>
                <c:pt idx="16">
                  <c:v>2020/5/1 16:00:00</c:v>
                </c:pt>
                <c:pt idx="17">
                  <c:v>2020/5/1 17:00:00</c:v>
                </c:pt>
                <c:pt idx="18">
                  <c:v>2020/5/1 18:00:00</c:v>
                </c:pt>
                <c:pt idx="19">
                  <c:v>2020/5/1 19:00:00</c:v>
                </c:pt>
                <c:pt idx="20">
                  <c:v>2020/5/1 20:00:00</c:v>
                </c:pt>
                <c:pt idx="21">
                  <c:v>2020/5/1 21:00:00</c:v>
                </c:pt>
                <c:pt idx="22">
                  <c:v>2020/5/1 22:00:00</c:v>
                </c:pt>
                <c:pt idx="23">
                  <c:v>2020/5/1 23:00:00</c:v>
                </c:pt>
                <c:pt idx="24">
                  <c:v>2020/5/2 0:00:00</c:v>
                </c:pt>
                <c:pt idx="25">
                  <c:v>2020/5/2 1:00:00</c:v>
                </c:pt>
                <c:pt idx="26">
                  <c:v>2020/5/2 2:00:00</c:v>
                </c:pt>
                <c:pt idx="27">
                  <c:v>2020/5/2 3:00:00</c:v>
                </c:pt>
                <c:pt idx="28">
                  <c:v>2020/5/2 4:00:00</c:v>
                </c:pt>
                <c:pt idx="29">
                  <c:v>2020/5/2 5:00:00</c:v>
                </c:pt>
                <c:pt idx="30">
                  <c:v>2020/5/2 6:00:00</c:v>
                </c:pt>
                <c:pt idx="31">
                  <c:v>2020/5/2 7:00:00</c:v>
                </c:pt>
                <c:pt idx="32">
                  <c:v>2020/5/2 8:00:00</c:v>
                </c:pt>
                <c:pt idx="33">
                  <c:v>2020/5/2 9:00:00</c:v>
                </c:pt>
                <c:pt idx="34">
                  <c:v>2020/5/2 10:00:00</c:v>
                </c:pt>
                <c:pt idx="35">
                  <c:v>2020/5/2 11:00:00</c:v>
                </c:pt>
                <c:pt idx="36">
                  <c:v>2020/5/2 12:00:00</c:v>
                </c:pt>
                <c:pt idx="37">
                  <c:v>2020/5/2 13:00:00</c:v>
                </c:pt>
                <c:pt idx="38">
                  <c:v>2020/5/2 14:00:00</c:v>
                </c:pt>
                <c:pt idx="39">
                  <c:v>2020/5/2 15:00:00</c:v>
                </c:pt>
                <c:pt idx="40">
                  <c:v>2020/5/2 16:00:00</c:v>
                </c:pt>
                <c:pt idx="41">
                  <c:v>2020/5/2 17:00:00</c:v>
                </c:pt>
                <c:pt idx="42">
                  <c:v>2020/5/2 18:00:00</c:v>
                </c:pt>
                <c:pt idx="43">
                  <c:v>2020/5/2 19:00:00</c:v>
                </c:pt>
                <c:pt idx="44">
                  <c:v>2020/5/2 20:00:00</c:v>
                </c:pt>
                <c:pt idx="45">
                  <c:v>2020/5/2 21:00:00</c:v>
                </c:pt>
                <c:pt idx="46">
                  <c:v>2020/5/2 22:00:00</c:v>
                </c:pt>
                <c:pt idx="47">
                  <c:v>2020/5/2 23:00:00</c:v>
                </c:pt>
                <c:pt idx="48">
                  <c:v>2020/5/3 0:00:00</c:v>
                </c:pt>
                <c:pt idx="49">
                  <c:v>2020/5/3 1:00:00</c:v>
                </c:pt>
                <c:pt idx="50">
                  <c:v>2020/5/3 2:00:00</c:v>
                </c:pt>
                <c:pt idx="51">
                  <c:v>2020/5/3 3:00:00</c:v>
                </c:pt>
                <c:pt idx="52">
                  <c:v>2020/5/3 4:00:00</c:v>
                </c:pt>
                <c:pt idx="53">
                  <c:v>2020/5/3 5:00:00</c:v>
                </c:pt>
                <c:pt idx="54">
                  <c:v>2020/5/3 6:00:00</c:v>
                </c:pt>
                <c:pt idx="55">
                  <c:v>2020/5/3 7:00:00</c:v>
                </c:pt>
                <c:pt idx="56">
                  <c:v>2020/5/3 8:00:00</c:v>
                </c:pt>
                <c:pt idx="57">
                  <c:v>2020/5/3 9:00:00</c:v>
                </c:pt>
                <c:pt idx="58">
                  <c:v>2020/5/3 10:00:00</c:v>
                </c:pt>
                <c:pt idx="59">
                  <c:v>2020/5/3 11:00:00</c:v>
                </c:pt>
                <c:pt idx="60">
                  <c:v>2020/5/3 12:00:00</c:v>
                </c:pt>
                <c:pt idx="61">
                  <c:v>2020/5/3 13:00:00</c:v>
                </c:pt>
                <c:pt idx="62">
                  <c:v>2020/5/3 14:00:00</c:v>
                </c:pt>
                <c:pt idx="63">
                  <c:v>2020/5/3 15:00:00</c:v>
                </c:pt>
                <c:pt idx="64">
                  <c:v>2020/5/3 16:00:00</c:v>
                </c:pt>
                <c:pt idx="65">
                  <c:v>2020/5/3 17:00:00</c:v>
                </c:pt>
                <c:pt idx="66">
                  <c:v>2020/5/3 18:00:00</c:v>
                </c:pt>
                <c:pt idx="67">
                  <c:v>2020/5/3 19:00:00</c:v>
                </c:pt>
                <c:pt idx="68">
                  <c:v>2020/5/3 20:00:00</c:v>
                </c:pt>
                <c:pt idx="69">
                  <c:v>2020/5/3 21:00:00</c:v>
                </c:pt>
                <c:pt idx="70">
                  <c:v>2020/5/3 22:00:00</c:v>
                </c:pt>
                <c:pt idx="71">
                  <c:v>2020/5/3 23:00:00</c:v>
                </c:pt>
              </c:strCache>
            </c:strRef>
          </c:cat>
          <c:val>
            <c:numRef>
              <c:f>'MAY HOURLY WEEK 1'!$D$2:$D$73</c:f>
              <c:numCache>
                <c:formatCode>General</c:formatCode>
                <c:ptCount val="72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.400000000000034</c:v>
                </c:pt>
                <c:pt idx="59">
                  <c:v>11.6</c:v>
                </c:pt>
                <c:pt idx="60">
                  <c:v>0.19999999999998899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.200000000000046</c:v>
                </c:pt>
                <c:pt idx="70">
                  <c:v>0</c:v>
                </c:pt>
                <c:pt idx="71">
                  <c:v>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471B-4B33-96E9-EE20F81BB37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2109408880"/>
        <c:axId val="2109413232"/>
      </c:lineChart>
      <c:catAx>
        <c:axId val="2109411056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lang="en-US"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Date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lang="en-US"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5400000" spcFirstLastPara="0" vertOverflow="ellipsis" wrap="square" anchor="ctr" anchorCtr="1"/>
          <a:lstStyle/>
          <a:p>
            <a:pPr>
              <a:defRPr lang="en-US" sz="8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Agency FB" panose="020B0503020202020204" pitchFamily="34" charset="0"/>
                <a:ea typeface="+mn-ea"/>
                <a:cs typeface="+mn-cs"/>
              </a:defRPr>
            </a:pPr>
            <a:endParaRPr lang="en-US"/>
          </a:p>
        </c:txPr>
        <c:crossAx val="2109420304"/>
        <c:crosses val="autoZero"/>
        <c:auto val="1"/>
        <c:lblAlgn val="ctr"/>
        <c:lblOffset val="100"/>
        <c:noMultiLvlLbl val="0"/>
      </c:catAx>
      <c:valAx>
        <c:axId val="210942030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lang="en-US"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Water Level, m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lang="en-US"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lang="en-US"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109411056"/>
        <c:crosses val="autoZero"/>
        <c:crossBetween val="between"/>
      </c:valAx>
      <c:catAx>
        <c:axId val="2109408880"/>
        <c:scaling>
          <c:orientation val="minMax"/>
        </c:scaling>
        <c:delete val="1"/>
        <c:axPos val="b"/>
        <c:numFmt formatCode="General" sourceLinked="1"/>
        <c:majorTickMark val="none"/>
        <c:minorTickMark val="none"/>
        <c:tickLblPos val="nextTo"/>
        <c:crossAx val="2109413232"/>
        <c:crosses val="autoZero"/>
        <c:auto val="1"/>
        <c:lblAlgn val="ctr"/>
        <c:lblOffset val="100"/>
        <c:noMultiLvlLbl val="0"/>
      </c:catAx>
      <c:valAx>
        <c:axId val="2109413232"/>
        <c:scaling>
          <c:orientation val="minMax"/>
        </c:scaling>
        <c:delete val="0"/>
        <c:axPos val="r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lang="en-US"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Rain Gauge, mm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lang="en-US"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lang="en-US"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109408880"/>
        <c:crosses val="max"/>
        <c:crossBetween val="between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.130056009508245"/>
          <c:y val="0.44926235399110698"/>
          <c:w val="0.23611439607784901"/>
          <c:h val="0.159855156019239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lang="en-US"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lang="en-US"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lang="en-US" sz="12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PH" sz="1200"/>
              <a:t>Water Level and Rain Gauge Profiles for 2nd</a:t>
            </a:r>
            <a:r>
              <a:rPr lang="en-PH" sz="1200" baseline="0"/>
              <a:t> Week of May 2020</a:t>
            </a:r>
            <a:endParaRPr lang="en-PH" sz="1200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lang="en-US" sz="12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9.8121081562917795E-2"/>
          <c:y val="0.15540163798482101"/>
          <c:w val="0.816644629326995"/>
          <c:h val="0.45885964981558902"/>
        </c:manualLayout>
      </c:layout>
      <c:lineChart>
        <c:grouping val="standard"/>
        <c:varyColors val="0"/>
        <c:ser>
          <c:idx val="0"/>
          <c:order val="0"/>
          <c:tx>
            <c:strRef>
              <c:f>Water Level, m</c:f>
              <c:strCache>
                <c:ptCount val="1"/>
                <c:pt idx="0">
                  <c:v>Water Level, m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strRef>
              <c:f>'MAY HOURLY WEEK 2'!$A$2:$A$169</c:f>
              <c:strCache>
                <c:ptCount val="168"/>
                <c:pt idx="0">
                  <c:v>2020/5/4 0:00:00</c:v>
                </c:pt>
                <c:pt idx="1">
                  <c:v>2020/5/4 1:00:00</c:v>
                </c:pt>
                <c:pt idx="2">
                  <c:v>2020/5/4 2:00:00</c:v>
                </c:pt>
                <c:pt idx="3">
                  <c:v>2020/5/4 3:00:00</c:v>
                </c:pt>
                <c:pt idx="4">
                  <c:v>2020/5/4 4:00:00</c:v>
                </c:pt>
                <c:pt idx="5">
                  <c:v>2020/5/4 5:00:00</c:v>
                </c:pt>
                <c:pt idx="6">
                  <c:v>2020/5/4 6:00:00</c:v>
                </c:pt>
                <c:pt idx="7">
                  <c:v>2020/5/4 7:00:00</c:v>
                </c:pt>
                <c:pt idx="8">
                  <c:v>2020/5/4 8:00:00</c:v>
                </c:pt>
                <c:pt idx="9">
                  <c:v>2020/5/4 9:00:00</c:v>
                </c:pt>
                <c:pt idx="10">
                  <c:v>2020/5/4 10:00:00</c:v>
                </c:pt>
                <c:pt idx="11">
                  <c:v>2020/5/4 11:00:00</c:v>
                </c:pt>
                <c:pt idx="12">
                  <c:v>2020/5/4 12:00:00</c:v>
                </c:pt>
                <c:pt idx="13">
                  <c:v>2020/5/4 13:00:00</c:v>
                </c:pt>
                <c:pt idx="14">
                  <c:v>2020/5/4 14:00:00</c:v>
                </c:pt>
                <c:pt idx="15">
                  <c:v>2020/5/4 15:00:00</c:v>
                </c:pt>
                <c:pt idx="16">
                  <c:v>2020/5/4 16:00:00</c:v>
                </c:pt>
                <c:pt idx="17">
                  <c:v>2020/5/4 17:00:00</c:v>
                </c:pt>
                <c:pt idx="18">
                  <c:v>2020/5/4 18:00:00</c:v>
                </c:pt>
                <c:pt idx="19">
                  <c:v>2020/5/4 19:00:00</c:v>
                </c:pt>
                <c:pt idx="20">
                  <c:v>2020/5/4 20:00:00</c:v>
                </c:pt>
                <c:pt idx="21">
                  <c:v>2020/5/4 21:00:00</c:v>
                </c:pt>
                <c:pt idx="22">
                  <c:v>2020/5/4 22:00:00</c:v>
                </c:pt>
                <c:pt idx="23">
                  <c:v>2020/5/4 23:00:00</c:v>
                </c:pt>
                <c:pt idx="24">
                  <c:v>2020/5/5 0:00:00</c:v>
                </c:pt>
                <c:pt idx="25">
                  <c:v>2020/5/5 1:00:00</c:v>
                </c:pt>
                <c:pt idx="26">
                  <c:v>2020/5/5 2:00:00</c:v>
                </c:pt>
                <c:pt idx="27">
                  <c:v>2020/5/5 3:00:00</c:v>
                </c:pt>
                <c:pt idx="28">
                  <c:v>2020/5/5 4:00:00</c:v>
                </c:pt>
                <c:pt idx="29">
                  <c:v>2020/5/5 5:00:00</c:v>
                </c:pt>
                <c:pt idx="30">
                  <c:v>2020/5/5 6:00:00</c:v>
                </c:pt>
                <c:pt idx="31">
                  <c:v>2020/5/5 7:00:00</c:v>
                </c:pt>
                <c:pt idx="32">
                  <c:v>2020/5/5 8:00:00</c:v>
                </c:pt>
                <c:pt idx="33">
                  <c:v>2020/5/5 9:00:00</c:v>
                </c:pt>
                <c:pt idx="34">
                  <c:v>2020/5/5 10:00:00</c:v>
                </c:pt>
                <c:pt idx="35">
                  <c:v>2020/5/5 11:00:00</c:v>
                </c:pt>
                <c:pt idx="36">
                  <c:v>2020/5/5 12:00:00</c:v>
                </c:pt>
                <c:pt idx="37">
                  <c:v>2020/5/5 13:00:00</c:v>
                </c:pt>
                <c:pt idx="38">
                  <c:v>2020/5/5 14:00:00</c:v>
                </c:pt>
                <c:pt idx="39">
                  <c:v>2020/5/5 15:00:00</c:v>
                </c:pt>
                <c:pt idx="40">
                  <c:v>2020/5/5 16:00:00</c:v>
                </c:pt>
                <c:pt idx="41">
                  <c:v>2020/5/5 17:00:00</c:v>
                </c:pt>
                <c:pt idx="42">
                  <c:v>2020/5/5 18:00:00</c:v>
                </c:pt>
                <c:pt idx="43">
                  <c:v>2020/5/5 19:00:00</c:v>
                </c:pt>
                <c:pt idx="44">
                  <c:v>2020/5/5 20:00:00</c:v>
                </c:pt>
                <c:pt idx="45">
                  <c:v>2020/5/5 21:00:00</c:v>
                </c:pt>
                <c:pt idx="46">
                  <c:v>2020/5/5 22:00:00</c:v>
                </c:pt>
                <c:pt idx="47">
                  <c:v>2020/5/5 23:00:00</c:v>
                </c:pt>
                <c:pt idx="48">
                  <c:v>2020/5/6 0:00:00</c:v>
                </c:pt>
                <c:pt idx="49">
                  <c:v>2020/5/6 1:00:00</c:v>
                </c:pt>
                <c:pt idx="50">
                  <c:v>2020/5/6 2:00:00</c:v>
                </c:pt>
                <c:pt idx="51">
                  <c:v>2020/5/6 3:00:00</c:v>
                </c:pt>
                <c:pt idx="52">
                  <c:v>2020/5/6 4:00:00</c:v>
                </c:pt>
                <c:pt idx="53">
                  <c:v>2020/5/6 5:00:00</c:v>
                </c:pt>
                <c:pt idx="54">
                  <c:v>2020/5/6 6:00:00</c:v>
                </c:pt>
                <c:pt idx="55">
                  <c:v>2020/5/6 7:00:00</c:v>
                </c:pt>
                <c:pt idx="56">
                  <c:v>2020/5/6 8:00:00</c:v>
                </c:pt>
                <c:pt idx="57">
                  <c:v>2020/5/6 9:00:00</c:v>
                </c:pt>
                <c:pt idx="58">
                  <c:v>2020/5/6 10:00:00</c:v>
                </c:pt>
                <c:pt idx="59">
                  <c:v>2020/5/6 11:00:00</c:v>
                </c:pt>
                <c:pt idx="60">
                  <c:v>2020/5/6 12:00:00</c:v>
                </c:pt>
                <c:pt idx="61">
                  <c:v>2020/5/6 13:00:00</c:v>
                </c:pt>
                <c:pt idx="62">
                  <c:v>2020/5/6 14:00:00</c:v>
                </c:pt>
                <c:pt idx="63">
                  <c:v>2020/5/6 15:00:00</c:v>
                </c:pt>
                <c:pt idx="64">
                  <c:v>2020/5/6 16:00:00</c:v>
                </c:pt>
                <c:pt idx="65">
                  <c:v>2020/5/6 17:00:00</c:v>
                </c:pt>
                <c:pt idx="66">
                  <c:v>2020/5/6 18:00:00</c:v>
                </c:pt>
                <c:pt idx="67">
                  <c:v>2020/5/6 19:00:00</c:v>
                </c:pt>
                <c:pt idx="68">
                  <c:v>2020/5/6 20:00:00</c:v>
                </c:pt>
                <c:pt idx="69">
                  <c:v>2020/5/6 21:00:00</c:v>
                </c:pt>
                <c:pt idx="70">
                  <c:v>2020/5/6 22:00:00</c:v>
                </c:pt>
                <c:pt idx="71">
                  <c:v>2020/5/6 23:00:00</c:v>
                </c:pt>
                <c:pt idx="72">
                  <c:v>2020/5/7 0:00:00</c:v>
                </c:pt>
                <c:pt idx="73">
                  <c:v>2020/5/7 1:00:00</c:v>
                </c:pt>
                <c:pt idx="74">
                  <c:v>2020/5/7 2:00:00</c:v>
                </c:pt>
                <c:pt idx="75">
                  <c:v>2020/5/7 3:00:00</c:v>
                </c:pt>
                <c:pt idx="76">
                  <c:v>2020/5/7 4:00:00</c:v>
                </c:pt>
                <c:pt idx="77">
                  <c:v>2020/5/7 5:00:00</c:v>
                </c:pt>
                <c:pt idx="78">
                  <c:v>2020/5/7 6:00:00</c:v>
                </c:pt>
                <c:pt idx="79">
                  <c:v>2020/5/7 7:00:00</c:v>
                </c:pt>
                <c:pt idx="80">
                  <c:v>2020/5/7 8:00:00</c:v>
                </c:pt>
                <c:pt idx="81">
                  <c:v>2020/5/7 9:00:00</c:v>
                </c:pt>
                <c:pt idx="82">
                  <c:v>2020/5/7 10:00:00</c:v>
                </c:pt>
                <c:pt idx="83">
                  <c:v>2020/5/7 11:00:00</c:v>
                </c:pt>
                <c:pt idx="84">
                  <c:v>2020/5/7 12:00:00</c:v>
                </c:pt>
                <c:pt idx="85">
                  <c:v>2020/5/7 13:00:00</c:v>
                </c:pt>
                <c:pt idx="86">
                  <c:v>2020/5/7 14:00:00</c:v>
                </c:pt>
                <c:pt idx="87">
                  <c:v>2020/5/7 15:00:00</c:v>
                </c:pt>
                <c:pt idx="88">
                  <c:v>2020/5/7 16:00:00</c:v>
                </c:pt>
                <c:pt idx="89">
                  <c:v>2020/5/7 17:00:00</c:v>
                </c:pt>
                <c:pt idx="90">
                  <c:v>2020/5/7 18:00:00</c:v>
                </c:pt>
                <c:pt idx="91">
                  <c:v>2020/5/7 19:00:00</c:v>
                </c:pt>
                <c:pt idx="92">
                  <c:v>2020/5/7 20:00:00</c:v>
                </c:pt>
                <c:pt idx="93">
                  <c:v>2020/5/7 21:00:00</c:v>
                </c:pt>
                <c:pt idx="94">
                  <c:v>2020/5/7 22:00:00</c:v>
                </c:pt>
                <c:pt idx="95">
                  <c:v>2020/5/7 23:00:00</c:v>
                </c:pt>
                <c:pt idx="96">
                  <c:v>2020/5/8 0:00:00</c:v>
                </c:pt>
                <c:pt idx="97">
                  <c:v>2020/5/8 1:00:00</c:v>
                </c:pt>
                <c:pt idx="98">
                  <c:v>2020/5/8 2:00:00</c:v>
                </c:pt>
                <c:pt idx="99">
                  <c:v>2020/5/8 3:00:00</c:v>
                </c:pt>
                <c:pt idx="100">
                  <c:v>2020/5/8 4:00:00</c:v>
                </c:pt>
                <c:pt idx="101">
                  <c:v>2020/5/8 5:00:00</c:v>
                </c:pt>
                <c:pt idx="102">
                  <c:v>2020/5/8 6:00:00</c:v>
                </c:pt>
                <c:pt idx="103">
                  <c:v>2020/5/8 7:00:00</c:v>
                </c:pt>
                <c:pt idx="104">
                  <c:v>2020/5/8 8:00:00</c:v>
                </c:pt>
                <c:pt idx="105">
                  <c:v>2020/5/8 9:00:00</c:v>
                </c:pt>
                <c:pt idx="106">
                  <c:v>2020/5/8 10:00:00</c:v>
                </c:pt>
                <c:pt idx="107">
                  <c:v>2020/5/8 11:00:00</c:v>
                </c:pt>
                <c:pt idx="108">
                  <c:v>2020/5/8 12:00:00</c:v>
                </c:pt>
                <c:pt idx="109">
                  <c:v>2020/5/8 13:00:00</c:v>
                </c:pt>
                <c:pt idx="110">
                  <c:v>2020/5/8 14:00:00</c:v>
                </c:pt>
                <c:pt idx="111">
                  <c:v>2020/5/8 15:00:00</c:v>
                </c:pt>
                <c:pt idx="112">
                  <c:v>2020/5/8 16:00:00</c:v>
                </c:pt>
                <c:pt idx="113">
                  <c:v>2020/5/8 17:00:00</c:v>
                </c:pt>
                <c:pt idx="114">
                  <c:v>2020/5/8 18:00:00</c:v>
                </c:pt>
                <c:pt idx="115">
                  <c:v>2020/5/8 19:00:00</c:v>
                </c:pt>
                <c:pt idx="116">
                  <c:v>2020/5/8 20:00:00</c:v>
                </c:pt>
                <c:pt idx="117">
                  <c:v>2020/5/8 21:00:00</c:v>
                </c:pt>
                <c:pt idx="118">
                  <c:v>2020/5/8 22:00:00</c:v>
                </c:pt>
                <c:pt idx="119">
                  <c:v>2020/5/8 23:00:00</c:v>
                </c:pt>
                <c:pt idx="120">
                  <c:v>2020/5/9 0:00:00</c:v>
                </c:pt>
                <c:pt idx="121">
                  <c:v>2020/5/9 1:00:00</c:v>
                </c:pt>
                <c:pt idx="122">
                  <c:v>2020/5/9 2:00:00</c:v>
                </c:pt>
                <c:pt idx="123">
                  <c:v>2020/5/9 3:00:00</c:v>
                </c:pt>
                <c:pt idx="124">
                  <c:v>2020/5/9 4:00:00</c:v>
                </c:pt>
                <c:pt idx="125">
                  <c:v>2020/5/9 5:00:00</c:v>
                </c:pt>
                <c:pt idx="126">
                  <c:v>2020/5/9 6:00:00</c:v>
                </c:pt>
                <c:pt idx="127">
                  <c:v>2020/5/9 7:00:00</c:v>
                </c:pt>
                <c:pt idx="128">
                  <c:v>2020/5/9 8:00:00</c:v>
                </c:pt>
                <c:pt idx="129">
                  <c:v>2020/5/9 9:00:00</c:v>
                </c:pt>
                <c:pt idx="130">
                  <c:v>2020/5/9 10:00:00</c:v>
                </c:pt>
                <c:pt idx="131">
                  <c:v>2020/5/9 11:00:00</c:v>
                </c:pt>
                <c:pt idx="132">
                  <c:v>2020/5/9 12:00:00</c:v>
                </c:pt>
                <c:pt idx="133">
                  <c:v>2020/5/9 13:00:00</c:v>
                </c:pt>
                <c:pt idx="134">
                  <c:v>2020/5/9 14:00:00</c:v>
                </c:pt>
                <c:pt idx="135">
                  <c:v>2020/5/9 15:00:00</c:v>
                </c:pt>
                <c:pt idx="136">
                  <c:v>2020/5/9 16:00:00</c:v>
                </c:pt>
                <c:pt idx="137">
                  <c:v>2020/5/9 17:00:00</c:v>
                </c:pt>
                <c:pt idx="138">
                  <c:v>2020/5/9 18:00:00</c:v>
                </c:pt>
                <c:pt idx="139">
                  <c:v>2020/5/9 19:00:00</c:v>
                </c:pt>
                <c:pt idx="140">
                  <c:v>2020/5/9 20:00:00</c:v>
                </c:pt>
                <c:pt idx="141">
                  <c:v>2020/5/9 21:00:00</c:v>
                </c:pt>
                <c:pt idx="142">
                  <c:v>2020/5/9 22:00:00</c:v>
                </c:pt>
                <c:pt idx="143">
                  <c:v>2020/5/9 23:00:00</c:v>
                </c:pt>
                <c:pt idx="144">
                  <c:v>2020/5/10 0:00:00</c:v>
                </c:pt>
                <c:pt idx="145">
                  <c:v>2020/5/10 1:00:00</c:v>
                </c:pt>
                <c:pt idx="146">
                  <c:v>2020/5/10 2:00:00</c:v>
                </c:pt>
                <c:pt idx="147">
                  <c:v>2020/5/10 3:00:00</c:v>
                </c:pt>
                <c:pt idx="148">
                  <c:v>2020/5/10 4:00:00</c:v>
                </c:pt>
                <c:pt idx="149">
                  <c:v>2020/5/10 5:00:00</c:v>
                </c:pt>
                <c:pt idx="150">
                  <c:v>2020/5/10 6:00:00</c:v>
                </c:pt>
                <c:pt idx="151">
                  <c:v>2020/5/10 7:00:00</c:v>
                </c:pt>
                <c:pt idx="152">
                  <c:v>2020/5/10 8:00:00</c:v>
                </c:pt>
                <c:pt idx="153">
                  <c:v>2020/5/10 9:00:00</c:v>
                </c:pt>
                <c:pt idx="154">
                  <c:v>2020/5/10 10:00:00</c:v>
                </c:pt>
                <c:pt idx="155">
                  <c:v>2020/5/10 11:00:00</c:v>
                </c:pt>
                <c:pt idx="156">
                  <c:v>2020/5/10 12:00:00</c:v>
                </c:pt>
                <c:pt idx="157">
                  <c:v>2020/5/10 13:00:00</c:v>
                </c:pt>
                <c:pt idx="158">
                  <c:v>2020/5/10 14:00:00</c:v>
                </c:pt>
                <c:pt idx="159">
                  <c:v>2020/5/10 15:00:00</c:v>
                </c:pt>
                <c:pt idx="160">
                  <c:v>2020/5/10 16:00:00</c:v>
                </c:pt>
                <c:pt idx="161">
                  <c:v>2020/5/10 17:00:00</c:v>
                </c:pt>
                <c:pt idx="162">
                  <c:v>2020/5/10 18:00:00</c:v>
                </c:pt>
                <c:pt idx="163">
                  <c:v>2020/5/10 19:00:00</c:v>
                </c:pt>
                <c:pt idx="164">
                  <c:v>2020/5/10 20:00:00</c:v>
                </c:pt>
                <c:pt idx="165">
                  <c:v>2020/5/10 21:00:00</c:v>
                </c:pt>
                <c:pt idx="166">
                  <c:v>2020/5/10 22:00:00</c:v>
                </c:pt>
                <c:pt idx="167">
                  <c:v>2020/5/10 23:00:00</c:v>
                </c:pt>
              </c:strCache>
            </c:strRef>
          </c:cat>
          <c:val>
            <c:numRef>
              <c:f>'MAY HOURLY WEEK 2'!$C$2:$C$169</c:f>
              <c:numCache>
                <c:formatCode>General</c:formatCode>
                <c:ptCount val="168"/>
                <c:pt idx="0">
                  <c:v>1.5354399999999999</c:v>
                </c:pt>
                <c:pt idx="1">
                  <c:v>1.511565</c:v>
                </c:pt>
                <c:pt idx="2">
                  <c:v>1.4638150000000001</c:v>
                </c:pt>
                <c:pt idx="3">
                  <c:v>1.5354399999999999</c:v>
                </c:pt>
                <c:pt idx="4">
                  <c:v>1.4638150000000001</c:v>
                </c:pt>
                <c:pt idx="5">
                  <c:v>1.4638150000000001</c:v>
                </c:pt>
                <c:pt idx="6">
                  <c:v>1.48769</c:v>
                </c:pt>
                <c:pt idx="7">
                  <c:v>1.5354399999999999</c:v>
                </c:pt>
                <c:pt idx="8">
                  <c:v>1.4638150000000001</c:v>
                </c:pt>
                <c:pt idx="9">
                  <c:v>1.511565</c:v>
                </c:pt>
                <c:pt idx="10">
                  <c:v>1.4638150000000001</c:v>
                </c:pt>
                <c:pt idx="11">
                  <c:v>1.5354399999999999</c:v>
                </c:pt>
                <c:pt idx="12">
                  <c:v>1.5831900000000001</c:v>
                </c:pt>
                <c:pt idx="13">
                  <c:v>1.5354399999999999</c:v>
                </c:pt>
                <c:pt idx="14">
                  <c:v>1.5831900000000001</c:v>
                </c:pt>
                <c:pt idx="15">
                  <c:v>1.511565</c:v>
                </c:pt>
                <c:pt idx="16">
                  <c:v>1.559315</c:v>
                </c:pt>
                <c:pt idx="17">
                  <c:v>1.559315</c:v>
                </c:pt>
                <c:pt idx="18">
                  <c:v>1.511565</c:v>
                </c:pt>
                <c:pt idx="19">
                  <c:v>1.4638150000000001</c:v>
                </c:pt>
                <c:pt idx="20">
                  <c:v>1.48769</c:v>
                </c:pt>
                <c:pt idx="21">
                  <c:v>1.511565</c:v>
                </c:pt>
                <c:pt idx="22">
                  <c:v>1.43994</c:v>
                </c:pt>
                <c:pt idx="23">
                  <c:v>1.511565</c:v>
                </c:pt>
                <c:pt idx="24">
                  <c:v>1.43994</c:v>
                </c:pt>
                <c:pt idx="25">
                  <c:v>1.48769</c:v>
                </c:pt>
                <c:pt idx="26">
                  <c:v>1.43994</c:v>
                </c:pt>
                <c:pt idx="27">
                  <c:v>1.48769</c:v>
                </c:pt>
                <c:pt idx="28">
                  <c:v>1.4638150000000001</c:v>
                </c:pt>
                <c:pt idx="29">
                  <c:v>1.4160649999999999</c:v>
                </c:pt>
                <c:pt idx="30">
                  <c:v>1.4160649999999999</c:v>
                </c:pt>
                <c:pt idx="31">
                  <c:v>1.43994</c:v>
                </c:pt>
                <c:pt idx="32">
                  <c:v>1.4638150000000001</c:v>
                </c:pt>
                <c:pt idx="33">
                  <c:v>1.511565</c:v>
                </c:pt>
                <c:pt idx="34">
                  <c:v>1.48769</c:v>
                </c:pt>
                <c:pt idx="35">
                  <c:v>1.4638150000000001</c:v>
                </c:pt>
                <c:pt idx="36">
                  <c:v>1.511565</c:v>
                </c:pt>
                <c:pt idx="37">
                  <c:v>1.4638150000000001</c:v>
                </c:pt>
                <c:pt idx="38">
                  <c:v>1.4638150000000001</c:v>
                </c:pt>
                <c:pt idx="39">
                  <c:v>1.511565</c:v>
                </c:pt>
                <c:pt idx="40">
                  <c:v>1.48769</c:v>
                </c:pt>
                <c:pt idx="41">
                  <c:v>1.511565</c:v>
                </c:pt>
                <c:pt idx="42">
                  <c:v>1.43994</c:v>
                </c:pt>
                <c:pt idx="43">
                  <c:v>1.4638150000000001</c:v>
                </c:pt>
                <c:pt idx="44">
                  <c:v>1.43994</c:v>
                </c:pt>
                <c:pt idx="45">
                  <c:v>1.511565</c:v>
                </c:pt>
                <c:pt idx="46">
                  <c:v>1.4160649999999999</c:v>
                </c:pt>
                <c:pt idx="47">
                  <c:v>1.43994</c:v>
                </c:pt>
                <c:pt idx="48">
                  <c:v>1.4160649999999999</c:v>
                </c:pt>
                <c:pt idx="49">
                  <c:v>1.4160649999999999</c:v>
                </c:pt>
                <c:pt idx="50">
                  <c:v>1.3683149999999999</c:v>
                </c:pt>
                <c:pt idx="51">
                  <c:v>1.43994</c:v>
                </c:pt>
                <c:pt idx="52">
                  <c:v>1.4160649999999999</c:v>
                </c:pt>
                <c:pt idx="53">
                  <c:v>1.43994</c:v>
                </c:pt>
                <c:pt idx="54">
                  <c:v>1.39219</c:v>
                </c:pt>
                <c:pt idx="55">
                  <c:v>1.43994</c:v>
                </c:pt>
                <c:pt idx="56">
                  <c:v>1.3683149999999999</c:v>
                </c:pt>
                <c:pt idx="57">
                  <c:v>1.43994</c:v>
                </c:pt>
                <c:pt idx="58">
                  <c:v>1.39219</c:v>
                </c:pt>
                <c:pt idx="59">
                  <c:v>1.43994</c:v>
                </c:pt>
                <c:pt idx="60">
                  <c:v>1.4638150000000001</c:v>
                </c:pt>
                <c:pt idx="61">
                  <c:v>1.511565</c:v>
                </c:pt>
                <c:pt idx="62">
                  <c:v>1.4638150000000001</c:v>
                </c:pt>
                <c:pt idx="63">
                  <c:v>1.559315</c:v>
                </c:pt>
                <c:pt idx="64">
                  <c:v>1.559315</c:v>
                </c:pt>
                <c:pt idx="65">
                  <c:v>1.5354399999999999</c:v>
                </c:pt>
                <c:pt idx="66">
                  <c:v>1.511565</c:v>
                </c:pt>
                <c:pt idx="67">
                  <c:v>1.43994</c:v>
                </c:pt>
                <c:pt idx="68">
                  <c:v>1.4160649999999999</c:v>
                </c:pt>
                <c:pt idx="69">
                  <c:v>1.4638150000000001</c:v>
                </c:pt>
                <c:pt idx="70">
                  <c:v>1.43994</c:v>
                </c:pt>
                <c:pt idx="71">
                  <c:v>1.4160649999999999</c:v>
                </c:pt>
                <c:pt idx="72">
                  <c:v>1.4160649999999999</c:v>
                </c:pt>
                <c:pt idx="73">
                  <c:v>1.39219</c:v>
                </c:pt>
                <c:pt idx="74">
                  <c:v>1.43994</c:v>
                </c:pt>
                <c:pt idx="75">
                  <c:v>1.43994</c:v>
                </c:pt>
                <c:pt idx="76">
                  <c:v>1.39219</c:v>
                </c:pt>
                <c:pt idx="77">
                  <c:v>1.4638150000000001</c:v>
                </c:pt>
                <c:pt idx="78">
                  <c:v>1.4638150000000001</c:v>
                </c:pt>
                <c:pt idx="79">
                  <c:v>1.4160649999999999</c:v>
                </c:pt>
                <c:pt idx="80">
                  <c:v>1.4160649999999999</c:v>
                </c:pt>
                <c:pt idx="81">
                  <c:v>1.39219</c:v>
                </c:pt>
                <c:pt idx="82">
                  <c:v>1.39219</c:v>
                </c:pt>
                <c:pt idx="83">
                  <c:v>1.39219</c:v>
                </c:pt>
                <c:pt idx="84">
                  <c:v>1.48769</c:v>
                </c:pt>
                <c:pt idx="85">
                  <c:v>1.39219</c:v>
                </c:pt>
                <c:pt idx="86">
                  <c:v>1.4638150000000001</c:v>
                </c:pt>
                <c:pt idx="87">
                  <c:v>1.43994</c:v>
                </c:pt>
                <c:pt idx="88">
                  <c:v>1.4160649999999999</c:v>
                </c:pt>
                <c:pt idx="89">
                  <c:v>1.4160649999999999</c:v>
                </c:pt>
                <c:pt idx="90">
                  <c:v>1.43994</c:v>
                </c:pt>
                <c:pt idx="91">
                  <c:v>1.48769</c:v>
                </c:pt>
                <c:pt idx="92">
                  <c:v>1.43994</c:v>
                </c:pt>
                <c:pt idx="93">
                  <c:v>1.43994</c:v>
                </c:pt>
                <c:pt idx="94">
                  <c:v>1.39219</c:v>
                </c:pt>
                <c:pt idx="95">
                  <c:v>1.3683149999999999</c:v>
                </c:pt>
                <c:pt idx="96">
                  <c:v>1.39219</c:v>
                </c:pt>
                <c:pt idx="97">
                  <c:v>1.39219</c:v>
                </c:pt>
                <c:pt idx="98">
                  <c:v>1.4160649999999999</c:v>
                </c:pt>
                <c:pt idx="99">
                  <c:v>1.3444400000000001</c:v>
                </c:pt>
                <c:pt idx="100">
                  <c:v>1.3683149999999999</c:v>
                </c:pt>
                <c:pt idx="101">
                  <c:v>1.3444400000000001</c:v>
                </c:pt>
                <c:pt idx="102">
                  <c:v>1.4160649999999999</c:v>
                </c:pt>
                <c:pt idx="103">
                  <c:v>1.3683149999999999</c:v>
                </c:pt>
                <c:pt idx="104">
                  <c:v>1.39219</c:v>
                </c:pt>
                <c:pt idx="105">
                  <c:v>1.4638150000000001</c:v>
                </c:pt>
                <c:pt idx="106">
                  <c:v>1.3683149999999999</c:v>
                </c:pt>
                <c:pt idx="107">
                  <c:v>1.39219</c:v>
                </c:pt>
                <c:pt idx="108">
                  <c:v>1.3683149999999999</c:v>
                </c:pt>
                <c:pt idx="109">
                  <c:v>1.4638150000000001</c:v>
                </c:pt>
                <c:pt idx="110">
                  <c:v>1.4160649999999999</c:v>
                </c:pt>
                <c:pt idx="111">
                  <c:v>1.43994</c:v>
                </c:pt>
                <c:pt idx="112">
                  <c:v>1.4638150000000001</c:v>
                </c:pt>
                <c:pt idx="113">
                  <c:v>1.4638150000000001</c:v>
                </c:pt>
                <c:pt idx="114">
                  <c:v>1.39219</c:v>
                </c:pt>
                <c:pt idx="115">
                  <c:v>1.43994</c:v>
                </c:pt>
                <c:pt idx="116">
                  <c:v>1.3683149999999999</c:v>
                </c:pt>
                <c:pt idx="117">
                  <c:v>1.39219</c:v>
                </c:pt>
                <c:pt idx="118">
                  <c:v>1.43994</c:v>
                </c:pt>
                <c:pt idx="119">
                  <c:v>1.3683149999999999</c:v>
                </c:pt>
                <c:pt idx="120">
                  <c:v>1.39219</c:v>
                </c:pt>
                <c:pt idx="121">
                  <c:v>1.4638150000000001</c:v>
                </c:pt>
                <c:pt idx="122">
                  <c:v>1.4160649999999999</c:v>
                </c:pt>
                <c:pt idx="123">
                  <c:v>1.3683149999999999</c:v>
                </c:pt>
                <c:pt idx="124">
                  <c:v>1.39219</c:v>
                </c:pt>
                <c:pt idx="125">
                  <c:v>1.4160649999999999</c:v>
                </c:pt>
                <c:pt idx="126">
                  <c:v>1.43994</c:v>
                </c:pt>
                <c:pt idx="127">
                  <c:v>1.4160649999999999</c:v>
                </c:pt>
                <c:pt idx="128">
                  <c:v>1.4160649999999999</c:v>
                </c:pt>
                <c:pt idx="129">
                  <c:v>1.39219</c:v>
                </c:pt>
                <c:pt idx="130">
                  <c:v>1.39219</c:v>
                </c:pt>
                <c:pt idx="131">
                  <c:v>1.4638150000000001</c:v>
                </c:pt>
                <c:pt idx="132">
                  <c:v>1.39219</c:v>
                </c:pt>
                <c:pt idx="133">
                  <c:v>1.4160649999999999</c:v>
                </c:pt>
                <c:pt idx="134">
                  <c:v>1.4638150000000001</c:v>
                </c:pt>
                <c:pt idx="135">
                  <c:v>1.39219</c:v>
                </c:pt>
                <c:pt idx="136">
                  <c:v>1.4638150000000001</c:v>
                </c:pt>
                <c:pt idx="137">
                  <c:v>1.4160649999999999</c:v>
                </c:pt>
                <c:pt idx="138">
                  <c:v>1.43994</c:v>
                </c:pt>
                <c:pt idx="139">
                  <c:v>1.4160649999999999</c:v>
                </c:pt>
                <c:pt idx="140">
                  <c:v>1.48769</c:v>
                </c:pt>
                <c:pt idx="141">
                  <c:v>1.4638150000000001</c:v>
                </c:pt>
                <c:pt idx="142">
                  <c:v>1.4638150000000001</c:v>
                </c:pt>
                <c:pt idx="143">
                  <c:v>1.4160649999999999</c:v>
                </c:pt>
                <c:pt idx="144">
                  <c:v>1.4160649999999999</c:v>
                </c:pt>
                <c:pt idx="145">
                  <c:v>1.48769</c:v>
                </c:pt>
                <c:pt idx="146">
                  <c:v>1.39219</c:v>
                </c:pt>
                <c:pt idx="147">
                  <c:v>1.39219</c:v>
                </c:pt>
                <c:pt idx="148">
                  <c:v>1.4160649999999999</c:v>
                </c:pt>
                <c:pt idx="149">
                  <c:v>1.43994</c:v>
                </c:pt>
                <c:pt idx="150">
                  <c:v>1.39219</c:v>
                </c:pt>
                <c:pt idx="151">
                  <c:v>1.43994</c:v>
                </c:pt>
                <c:pt idx="152">
                  <c:v>1.43994</c:v>
                </c:pt>
                <c:pt idx="153">
                  <c:v>1.43994</c:v>
                </c:pt>
                <c:pt idx="154">
                  <c:v>1.39219</c:v>
                </c:pt>
                <c:pt idx="155">
                  <c:v>1.43994</c:v>
                </c:pt>
                <c:pt idx="156">
                  <c:v>1.43994</c:v>
                </c:pt>
                <c:pt idx="157">
                  <c:v>1.4160649999999999</c:v>
                </c:pt>
                <c:pt idx="158">
                  <c:v>1.4638150000000001</c:v>
                </c:pt>
                <c:pt idx="159">
                  <c:v>1.43994</c:v>
                </c:pt>
                <c:pt idx="160">
                  <c:v>1.43994</c:v>
                </c:pt>
                <c:pt idx="161">
                  <c:v>1.39219</c:v>
                </c:pt>
                <c:pt idx="162">
                  <c:v>1.43994</c:v>
                </c:pt>
                <c:pt idx="163">
                  <c:v>1.48769</c:v>
                </c:pt>
                <c:pt idx="164">
                  <c:v>1.43994</c:v>
                </c:pt>
                <c:pt idx="165">
                  <c:v>1.4638150000000001</c:v>
                </c:pt>
                <c:pt idx="166">
                  <c:v>1.39219</c:v>
                </c:pt>
                <c:pt idx="167">
                  <c:v>1.46381500000000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E78A-4D35-AAA9-5F446540564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2109417584"/>
        <c:axId val="2109423024"/>
      </c:lineChart>
      <c:lineChart>
        <c:grouping val="standard"/>
        <c:varyColors val="0"/>
        <c:ser>
          <c:idx val="1"/>
          <c:order val="1"/>
          <c:tx>
            <c:strRef>
              <c:f>Rain Gauge, mm</c:f>
              <c:strCache>
                <c:ptCount val="1"/>
                <c:pt idx="0">
                  <c:v>Rain Gauge, mm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strRef>
              <c:f>'MAY HOURLY WEEK 1'!$A$2:$A$73</c:f>
              <c:strCache>
                <c:ptCount val="72"/>
                <c:pt idx="0">
                  <c:v>2020/5/1 0:00:00</c:v>
                </c:pt>
                <c:pt idx="1">
                  <c:v>2020/5/1 1:00:00</c:v>
                </c:pt>
                <c:pt idx="2">
                  <c:v>2020/5/1 2:00:00</c:v>
                </c:pt>
                <c:pt idx="3">
                  <c:v>2020/5/1 3:00:00</c:v>
                </c:pt>
                <c:pt idx="4">
                  <c:v>2020/5/1 4:00:00</c:v>
                </c:pt>
                <c:pt idx="5">
                  <c:v>2020/5/1 5:00:00</c:v>
                </c:pt>
                <c:pt idx="6">
                  <c:v>2020/5/1 6:00:00</c:v>
                </c:pt>
                <c:pt idx="7">
                  <c:v>2020/5/1 7:00:00</c:v>
                </c:pt>
                <c:pt idx="8">
                  <c:v>2020/5/1 8:00:00</c:v>
                </c:pt>
                <c:pt idx="9">
                  <c:v>2020/5/1 9:00:00</c:v>
                </c:pt>
                <c:pt idx="10">
                  <c:v>2020/5/1 10:00:00</c:v>
                </c:pt>
                <c:pt idx="11">
                  <c:v>2020/5/1 11:00:00</c:v>
                </c:pt>
                <c:pt idx="12">
                  <c:v>2020/5/1 12:00:00</c:v>
                </c:pt>
                <c:pt idx="13">
                  <c:v>2020/5/1 13:00:00</c:v>
                </c:pt>
                <c:pt idx="14">
                  <c:v>2020/5/1 14:00:00</c:v>
                </c:pt>
                <c:pt idx="15">
                  <c:v>2020/5/1 15:00:00</c:v>
                </c:pt>
                <c:pt idx="16">
                  <c:v>2020/5/1 16:00:00</c:v>
                </c:pt>
                <c:pt idx="17">
                  <c:v>2020/5/1 17:00:00</c:v>
                </c:pt>
                <c:pt idx="18">
                  <c:v>2020/5/1 18:00:00</c:v>
                </c:pt>
                <c:pt idx="19">
                  <c:v>2020/5/1 19:00:00</c:v>
                </c:pt>
                <c:pt idx="20">
                  <c:v>2020/5/1 20:00:00</c:v>
                </c:pt>
                <c:pt idx="21">
                  <c:v>2020/5/1 21:00:00</c:v>
                </c:pt>
                <c:pt idx="22">
                  <c:v>2020/5/1 22:00:00</c:v>
                </c:pt>
                <c:pt idx="23">
                  <c:v>2020/5/1 23:00:00</c:v>
                </c:pt>
                <c:pt idx="24">
                  <c:v>2020/5/2 0:00:00</c:v>
                </c:pt>
                <c:pt idx="25">
                  <c:v>2020/5/2 1:00:00</c:v>
                </c:pt>
                <c:pt idx="26">
                  <c:v>2020/5/2 2:00:00</c:v>
                </c:pt>
                <c:pt idx="27">
                  <c:v>2020/5/2 3:00:00</c:v>
                </c:pt>
                <c:pt idx="28">
                  <c:v>2020/5/2 4:00:00</c:v>
                </c:pt>
                <c:pt idx="29">
                  <c:v>2020/5/2 5:00:00</c:v>
                </c:pt>
                <c:pt idx="30">
                  <c:v>2020/5/2 6:00:00</c:v>
                </c:pt>
                <c:pt idx="31">
                  <c:v>2020/5/2 7:00:00</c:v>
                </c:pt>
                <c:pt idx="32">
                  <c:v>2020/5/2 8:00:00</c:v>
                </c:pt>
                <c:pt idx="33">
                  <c:v>2020/5/2 9:00:00</c:v>
                </c:pt>
                <c:pt idx="34">
                  <c:v>2020/5/2 10:00:00</c:v>
                </c:pt>
                <c:pt idx="35">
                  <c:v>2020/5/2 11:00:00</c:v>
                </c:pt>
                <c:pt idx="36">
                  <c:v>2020/5/2 12:00:00</c:v>
                </c:pt>
                <c:pt idx="37">
                  <c:v>2020/5/2 13:00:00</c:v>
                </c:pt>
                <c:pt idx="38">
                  <c:v>2020/5/2 14:00:00</c:v>
                </c:pt>
                <c:pt idx="39">
                  <c:v>2020/5/2 15:00:00</c:v>
                </c:pt>
                <c:pt idx="40">
                  <c:v>2020/5/2 16:00:00</c:v>
                </c:pt>
                <c:pt idx="41">
                  <c:v>2020/5/2 17:00:00</c:v>
                </c:pt>
                <c:pt idx="42">
                  <c:v>2020/5/2 18:00:00</c:v>
                </c:pt>
                <c:pt idx="43">
                  <c:v>2020/5/2 19:00:00</c:v>
                </c:pt>
                <c:pt idx="44">
                  <c:v>2020/5/2 20:00:00</c:v>
                </c:pt>
                <c:pt idx="45">
                  <c:v>2020/5/2 21:00:00</c:v>
                </c:pt>
                <c:pt idx="46">
                  <c:v>2020/5/2 22:00:00</c:v>
                </c:pt>
                <c:pt idx="47">
                  <c:v>2020/5/2 23:00:00</c:v>
                </c:pt>
                <c:pt idx="48">
                  <c:v>2020/5/3 0:00:00</c:v>
                </c:pt>
                <c:pt idx="49">
                  <c:v>2020/5/3 1:00:00</c:v>
                </c:pt>
                <c:pt idx="50">
                  <c:v>2020/5/3 2:00:00</c:v>
                </c:pt>
                <c:pt idx="51">
                  <c:v>2020/5/3 3:00:00</c:v>
                </c:pt>
                <c:pt idx="52">
                  <c:v>2020/5/3 4:00:00</c:v>
                </c:pt>
                <c:pt idx="53">
                  <c:v>2020/5/3 5:00:00</c:v>
                </c:pt>
                <c:pt idx="54">
                  <c:v>2020/5/3 6:00:00</c:v>
                </c:pt>
                <c:pt idx="55">
                  <c:v>2020/5/3 7:00:00</c:v>
                </c:pt>
                <c:pt idx="56">
                  <c:v>2020/5/3 8:00:00</c:v>
                </c:pt>
                <c:pt idx="57">
                  <c:v>2020/5/3 9:00:00</c:v>
                </c:pt>
                <c:pt idx="58">
                  <c:v>2020/5/3 10:00:00</c:v>
                </c:pt>
                <c:pt idx="59">
                  <c:v>2020/5/3 11:00:00</c:v>
                </c:pt>
                <c:pt idx="60">
                  <c:v>2020/5/3 12:00:00</c:v>
                </c:pt>
                <c:pt idx="61">
                  <c:v>2020/5/3 13:00:00</c:v>
                </c:pt>
                <c:pt idx="62">
                  <c:v>2020/5/3 14:00:00</c:v>
                </c:pt>
                <c:pt idx="63">
                  <c:v>2020/5/3 15:00:00</c:v>
                </c:pt>
                <c:pt idx="64">
                  <c:v>2020/5/3 16:00:00</c:v>
                </c:pt>
                <c:pt idx="65">
                  <c:v>2020/5/3 17:00:00</c:v>
                </c:pt>
                <c:pt idx="66">
                  <c:v>2020/5/3 18:00:00</c:v>
                </c:pt>
                <c:pt idx="67">
                  <c:v>2020/5/3 19:00:00</c:v>
                </c:pt>
                <c:pt idx="68">
                  <c:v>2020/5/3 20:00:00</c:v>
                </c:pt>
                <c:pt idx="69">
                  <c:v>2020/5/3 21:00:00</c:v>
                </c:pt>
                <c:pt idx="70">
                  <c:v>2020/5/3 22:00:00</c:v>
                </c:pt>
                <c:pt idx="71">
                  <c:v>2020/5/3 23:00:00</c:v>
                </c:pt>
              </c:strCache>
            </c:strRef>
          </c:cat>
          <c:val>
            <c:numRef>
              <c:f>'MAY HOURLY WEEK 2'!$D$2:$D$169</c:f>
              <c:numCache>
                <c:formatCode>General</c:formatCode>
                <c:ptCount val="168"/>
                <c:pt idx="0">
                  <c:v>0.19999999999998899</c:v>
                </c:pt>
                <c:pt idx="1">
                  <c:v>0.19999999999998899</c:v>
                </c:pt>
                <c:pt idx="2">
                  <c:v>0</c:v>
                </c:pt>
                <c:pt idx="3">
                  <c:v>0.80000000000001104</c:v>
                </c:pt>
                <c:pt idx="4">
                  <c:v>0.599999999999966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1.2000000000000499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1.3999999999999799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0</c:v>
                </c:pt>
                <c:pt idx="158">
                  <c:v>1.6000000000000201</c:v>
                </c:pt>
                <c:pt idx="159">
                  <c:v>4.3999999999999799</c:v>
                </c:pt>
                <c:pt idx="160">
                  <c:v>0</c:v>
                </c:pt>
                <c:pt idx="161">
                  <c:v>0</c:v>
                </c:pt>
                <c:pt idx="162">
                  <c:v>0</c:v>
                </c:pt>
                <c:pt idx="163">
                  <c:v>3</c:v>
                </c:pt>
                <c:pt idx="164">
                  <c:v>0</c:v>
                </c:pt>
                <c:pt idx="165">
                  <c:v>0</c:v>
                </c:pt>
                <c:pt idx="166">
                  <c:v>0</c:v>
                </c:pt>
                <c:pt idx="167">
                  <c:v>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E78A-4D35-AAA9-5F446540564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2109420848"/>
        <c:axId val="2109407792"/>
      </c:lineChart>
      <c:catAx>
        <c:axId val="2109417584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lang="en-US"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Date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lang="en-US"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0" vertOverflow="ellipsis" vert="horz" wrap="square" anchor="ctr" anchorCtr="1"/>
          <a:lstStyle/>
          <a:p>
            <a:pPr>
              <a:defRPr lang="en-US" sz="8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Agency FB" panose="020B0503020202020204" pitchFamily="34" charset="0"/>
                <a:ea typeface="+mn-ea"/>
                <a:cs typeface="+mn-cs"/>
              </a:defRPr>
            </a:pPr>
            <a:endParaRPr lang="en-US"/>
          </a:p>
        </c:txPr>
        <c:crossAx val="2109423024"/>
        <c:crosses val="autoZero"/>
        <c:auto val="1"/>
        <c:lblAlgn val="ctr"/>
        <c:lblOffset val="100"/>
        <c:noMultiLvlLbl val="0"/>
      </c:catAx>
      <c:valAx>
        <c:axId val="210942302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lang="en-US"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Water Level, m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lang="en-US"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lang="en-US"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109417584"/>
        <c:crosses val="autoZero"/>
        <c:crossBetween val="between"/>
      </c:valAx>
      <c:catAx>
        <c:axId val="2109420848"/>
        <c:scaling>
          <c:orientation val="minMax"/>
        </c:scaling>
        <c:delete val="1"/>
        <c:axPos val="b"/>
        <c:numFmt formatCode="General" sourceLinked="1"/>
        <c:majorTickMark val="none"/>
        <c:minorTickMark val="none"/>
        <c:tickLblPos val="nextTo"/>
        <c:crossAx val="2109407792"/>
        <c:crosses val="autoZero"/>
        <c:auto val="1"/>
        <c:lblAlgn val="ctr"/>
        <c:lblOffset val="100"/>
        <c:noMultiLvlLbl val="0"/>
      </c:catAx>
      <c:valAx>
        <c:axId val="2109407792"/>
        <c:scaling>
          <c:orientation val="minMax"/>
        </c:scaling>
        <c:delete val="0"/>
        <c:axPos val="r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lang="en-US"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Rain Gauge, mm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lang="en-US"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lang="en-US"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109420848"/>
        <c:crosses val="max"/>
        <c:crossBetween val="between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.13005606902229999"/>
          <c:y val="0.44424730885570102"/>
          <c:w val="0.23611439607784901"/>
          <c:h val="0.159855156019239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lang="en-US"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lang="en-US"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lang="en-US" sz="12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PH" sz="1200"/>
              <a:t>Water Level and Rain Gauge Profiles for 3rd</a:t>
            </a:r>
            <a:r>
              <a:rPr lang="en-PH" sz="1200" baseline="0"/>
              <a:t> Week of May 2020</a:t>
            </a:r>
            <a:endParaRPr lang="en-PH" sz="1200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lang="en-US" sz="12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9.8121081562917795E-2"/>
          <c:y val="0.15540163798482101"/>
          <c:w val="0.816644629326995"/>
          <c:h val="0.45885964981558902"/>
        </c:manualLayout>
      </c:layout>
      <c:lineChart>
        <c:grouping val="standard"/>
        <c:varyColors val="0"/>
        <c:ser>
          <c:idx val="0"/>
          <c:order val="0"/>
          <c:tx>
            <c:strRef>
              <c:f>Water Level, m</c:f>
              <c:strCache>
                <c:ptCount val="1"/>
                <c:pt idx="0">
                  <c:v>Water Level, m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strRef>
              <c:f>'MAY HOURLY WEEK 3'!$A$2:$A$169</c:f>
              <c:strCache>
                <c:ptCount val="168"/>
                <c:pt idx="0">
                  <c:v>2020/5/11 0:00:00</c:v>
                </c:pt>
                <c:pt idx="1">
                  <c:v>2020/5/11 1:00:00</c:v>
                </c:pt>
                <c:pt idx="2">
                  <c:v>2020/5/11 2:00:00</c:v>
                </c:pt>
                <c:pt idx="3">
                  <c:v>2020/5/11 3:00:00</c:v>
                </c:pt>
                <c:pt idx="4">
                  <c:v>2020/5/11 4:00:00</c:v>
                </c:pt>
                <c:pt idx="5">
                  <c:v>2020/5/11 5:00:00</c:v>
                </c:pt>
                <c:pt idx="6">
                  <c:v>2020/5/11 6:00:00</c:v>
                </c:pt>
                <c:pt idx="7">
                  <c:v>2020/5/11 7:00:00</c:v>
                </c:pt>
                <c:pt idx="8">
                  <c:v>2020/5/11 8:00:00</c:v>
                </c:pt>
                <c:pt idx="9">
                  <c:v>2020/5/11 9:00:00</c:v>
                </c:pt>
                <c:pt idx="10">
                  <c:v>2020/5/11 10:00:00</c:v>
                </c:pt>
                <c:pt idx="11">
                  <c:v>2020/5/11 11:00:00</c:v>
                </c:pt>
                <c:pt idx="12">
                  <c:v>2020/5/11 12:00:00</c:v>
                </c:pt>
                <c:pt idx="13">
                  <c:v>2020/5/11 13:00:00</c:v>
                </c:pt>
                <c:pt idx="14">
                  <c:v>2020/5/11 14:00:00</c:v>
                </c:pt>
                <c:pt idx="15">
                  <c:v>2020/5/11 15:00:00</c:v>
                </c:pt>
                <c:pt idx="16">
                  <c:v>2020/5/11 16:00:00</c:v>
                </c:pt>
                <c:pt idx="17">
                  <c:v>2020/5/11 17:00:00</c:v>
                </c:pt>
                <c:pt idx="18">
                  <c:v>2020/5/11 18:00:00</c:v>
                </c:pt>
                <c:pt idx="19">
                  <c:v>2020/5/11 19:00:00</c:v>
                </c:pt>
                <c:pt idx="20">
                  <c:v>2020/5/11 20:00:00</c:v>
                </c:pt>
                <c:pt idx="21">
                  <c:v>2020/5/11 21:00:00</c:v>
                </c:pt>
                <c:pt idx="22">
                  <c:v>2020/5/11 22:00:00</c:v>
                </c:pt>
                <c:pt idx="23">
                  <c:v>2020/5/11 23:00:00</c:v>
                </c:pt>
                <c:pt idx="24">
                  <c:v>2020/5/12 0:00:00</c:v>
                </c:pt>
                <c:pt idx="25">
                  <c:v>2020/5/12 1:00:00</c:v>
                </c:pt>
                <c:pt idx="26">
                  <c:v>2020/5/12 2:00:00</c:v>
                </c:pt>
                <c:pt idx="27">
                  <c:v>2020/5/12 3:00:00</c:v>
                </c:pt>
                <c:pt idx="28">
                  <c:v>2020/5/12 4:00:00</c:v>
                </c:pt>
                <c:pt idx="29">
                  <c:v>2020/5/12 5:00:00</c:v>
                </c:pt>
                <c:pt idx="30">
                  <c:v>2020/5/12 6:00:00</c:v>
                </c:pt>
                <c:pt idx="31">
                  <c:v>2020/5/12 7:00:00</c:v>
                </c:pt>
                <c:pt idx="32">
                  <c:v>2020/5/12 8:00:00</c:v>
                </c:pt>
                <c:pt idx="33">
                  <c:v>2020/5/12 9:00:00</c:v>
                </c:pt>
                <c:pt idx="34">
                  <c:v>2020/5/12 10:00:00</c:v>
                </c:pt>
                <c:pt idx="35">
                  <c:v>2020/5/12 11:00:00</c:v>
                </c:pt>
                <c:pt idx="36">
                  <c:v>2020/5/12 12:00:00</c:v>
                </c:pt>
                <c:pt idx="37">
                  <c:v>2020/5/12 13:00:00</c:v>
                </c:pt>
                <c:pt idx="38">
                  <c:v>2020/5/12 14:00:00</c:v>
                </c:pt>
                <c:pt idx="39">
                  <c:v>2020/5/12 15:00:00</c:v>
                </c:pt>
                <c:pt idx="40">
                  <c:v>2020/5/12 16:00:00</c:v>
                </c:pt>
                <c:pt idx="41">
                  <c:v>2020/5/12 17:00:00</c:v>
                </c:pt>
                <c:pt idx="42">
                  <c:v>2020/5/12 18:00:00</c:v>
                </c:pt>
                <c:pt idx="43">
                  <c:v>2020/5/12 19:00:00</c:v>
                </c:pt>
                <c:pt idx="44">
                  <c:v>2020/5/12 20:00:00</c:v>
                </c:pt>
                <c:pt idx="45">
                  <c:v>2020/5/12 21:00:00</c:v>
                </c:pt>
                <c:pt idx="46">
                  <c:v>2020/5/12 22:00:00</c:v>
                </c:pt>
                <c:pt idx="47">
                  <c:v>2020/5/12 23:00:00</c:v>
                </c:pt>
                <c:pt idx="48">
                  <c:v>2020/5/13 0:00:00</c:v>
                </c:pt>
                <c:pt idx="49">
                  <c:v>2020/5/13 1:00:00</c:v>
                </c:pt>
                <c:pt idx="50">
                  <c:v>2020/5/13 2:00:00</c:v>
                </c:pt>
                <c:pt idx="51">
                  <c:v>2020/5/13 3:00:00</c:v>
                </c:pt>
                <c:pt idx="52">
                  <c:v>2020/5/13 4:00:00</c:v>
                </c:pt>
                <c:pt idx="53">
                  <c:v>2020/5/13 5:00:00</c:v>
                </c:pt>
                <c:pt idx="54">
                  <c:v>2020/5/13 6:00:00</c:v>
                </c:pt>
                <c:pt idx="55">
                  <c:v>2020/5/13 7:00:00</c:v>
                </c:pt>
                <c:pt idx="56">
                  <c:v>2020/5/13 8:00:00</c:v>
                </c:pt>
                <c:pt idx="57">
                  <c:v>2020/5/13 9:00:00</c:v>
                </c:pt>
                <c:pt idx="58">
                  <c:v>2020/5/13 10:00:00</c:v>
                </c:pt>
                <c:pt idx="59">
                  <c:v>2020/5/13 11:00:00</c:v>
                </c:pt>
                <c:pt idx="60">
                  <c:v>2020/5/13 12:00:00</c:v>
                </c:pt>
                <c:pt idx="61">
                  <c:v>2020/5/13 13:00:00</c:v>
                </c:pt>
                <c:pt idx="62">
                  <c:v>2020/5/13 14:00:00</c:v>
                </c:pt>
                <c:pt idx="63">
                  <c:v>2020/5/13 15:00:00</c:v>
                </c:pt>
                <c:pt idx="64">
                  <c:v>2020/5/13 16:00:00</c:v>
                </c:pt>
                <c:pt idx="65">
                  <c:v>2020/5/13 17:00:00</c:v>
                </c:pt>
                <c:pt idx="66">
                  <c:v>2020/5/13 18:00:00</c:v>
                </c:pt>
                <c:pt idx="67">
                  <c:v>2020/5/13 19:00:00</c:v>
                </c:pt>
                <c:pt idx="68">
                  <c:v>2020/5/13 20:00:00</c:v>
                </c:pt>
                <c:pt idx="69">
                  <c:v>2020/5/13 21:00:00</c:v>
                </c:pt>
                <c:pt idx="70">
                  <c:v>2020/5/13 22:00:00</c:v>
                </c:pt>
                <c:pt idx="71">
                  <c:v>2020/5/13 23:00:00</c:v>
                </c:pt>
                <c:pt idx="72">
                  <c:v>2020/5/14 0:00:00</c:v>
                </c:pt>
                <c:pt idx="73">
                  <c:v>2020/5/14 1:00:00</c:v>
                </c:pt>
                <c:pt idx="74">
                  <c:v>2020/5/14 2:00:00</c:v>
                </c:pt>
                <c:pt idx="75">
                  <c:v>2020/5/14 3:00:00</c:v>
                </c:pt>
                <c:pt idx="76">
                  <c:v>2020/5/14 4:00:00</c:v>
                </c:pt>
                <c:pt idx="77">
                  <c:v>2020/5/14 5:00:00</c:v>
                </c:pt>
                <c:pt idx="78">
                  <c:v>2020/5/14 6:00:00</c:v>
                </c:pt>
                <c:pt idx="79">
                  <c:v>2020/5/14 7:00:00</c:v>
                </c:pt>
                <c:pt idx="80">
                  <c:v>2020/5/14 8:00:00</c:v>
                </c:pt>
                <c:pt idx="81">
                  <c:v>2020/5/14 9:00:00</c:v>
                </c:pt>
                <c:pt idx="82">
                  <c:v>2020/5/14 10:00:00</c:v>
                </c:pt>
                <c:pt idx="83">
                  <c:v>2020/5/14 11:00:00</c:v>
                </c:pt>
                <c:pt idx="84">
                  <c:v>2020/5/14 12:00:00</c:v>
                </c:pt>
                <c:pt idx="85">
                  <c:v>2020/5/14 13:00:00</c:v>
                </c:pt>
                <c:pt idx="86">
                  <c:v>2020/5/14 14:00:00</c:v>
                </c:pt>
                <c:pt idx="87">
                  <c:v>2020/5/14 15:00:00</c:v>
                </c:pt>
                <c:pt idx="88">
                  <c:v>2020/5/14 16:00:00</c:v>
                </c:pt>
                <c:pt idx="89">
                  <c:v>2020/5/14 17:00:00</c:v>
                </c:pt>
                <c:pt idx="90">
                  <c:v>2020/5/14 18:00:00</c:v>
                </c:pt>
                <c:pt idx="91">
                  <c:v>2020/5/14 19:00:00</c:v>
                </c:pt>
                <c:pt idx="92">
                  <c:v>2020/5/14 20:00:00</c:v>
                </c:pt>
                <c:pt idx="93">
                  <c:v>2020/5/14 21:00:00</c:v>
                </c:pt>
                <c:pt idx="94">
                  <c:v>2020/5/14 22:00:00</c:v>
                </c:pt>
                <c:pt idx="95">
                  <c:v>2020/5/14 23:00:00</c:v>
                </c:pt>
                <c:pt idx="96">
                  <c:v>2020/5/15 0:00:00</c:v>
                </c:pt>
                <c:pt idx="97">
                  <c:v>2020/5/15 1:00:00</c:v>
                </c:pt>
                <c:pt idx="98">
                  <c:v>2020/5/15 2:00:00</c:v>
                </c:pt>
                <c:pt idx="99">
                  <c:v>2020/5/15 3:00:00</c:v>
                </c:pt>
                <c:pt idx="100">
                  <c:v>2020/5/15 4:00:00</c:v>
                </c:pt>
                <c:pt idx="101">
                  <c:v>2020/5/15 5:00:00</c:v>
                </c:pt>
                <c:pt idx="102">
                  <c:v>2020/5/15 6:00:00</c:v>
                </c:pt>
                <c:pt idx="103">
                  <c:v>2020/5/15 7:00:00</c:v>
                </c:pt>
                <c:pt idx="104">
                  <c:v>2020/5/15 8:00:00</c:v>
                </c:pt>
                <c:pt idx="105">
                  <c:v>2020/5/15 9:00:00</c:v>
                </c:pt>
                <c:pt idx="106">
                  <c:v>2020/5/15 10:00:00</c:v>
                </c:pt>
                <c:pt idx="107">
                  <c:v>2020/5/15 11:00:00</c:v>
                </c:pt>
                <c:pt idx="108">
                  <c:v>2020/5/15 12:00:00</c:v>
                </c:pt>
                <c:pt idx="109">
                  <c:v>2020/5/15 13:00:00</c:v>
                </c:pt>
                <c:pt idx="110">
                  <c:v>2020/5/15 14:00:00</c:v>
                </c:pt>
                <c:pt idx="111">
                  <c:v>2020/5/15 15:00:00</c:v>
                </c:pt>
                <c:pt idx="112">
                  <c:v>2020/5/15 16:00:00</c:v>
                </c:pt>
                <c:pt idx="113">
                  <c:v>2020/5/15 17:00:00</c:v>
                </c:pt>
                <c:pt idx="114">
                  <c:v>2020/5/15 18:00:00</c:v>
                </c:pt>
                <c:pt idx="115">
                  <c:v>2020/5/15 19:00:00</c:v>
                </c:pt>
                <c:pt idx="116">
                  <c:v>2020/5/15 20:00:00</c:v>
                </c:pt>
                <c:pt idx="117">
                  <c:v>2020/5/15 21:00:00</c:v>
                </c:pt>
                <c:pt idx="118">
                  <c:v>2020/5/15 22:00:00</c:v>
                </c:pt>
                <c:pt idx="119">
                  <c:v>2020/5/15 23:00:00</c:v>
                </c:pt>
                <c:pt idx="120">
                  <c:v>2020/5/16 0:00:00</c:v>
                </c:pt>
                <c:pt idx="121">
                  <c:v>2020/5/16 1:00:00</c:v>
                </c:pt>
                <c:pt idx="122">
                  <c:v>2020/5/16 2:00:00</c:v>
                </c:pt>
                <c:pt idx="123">
                  <c:v>2020/5/16 3:00:00</c:v>
                </c:pt>
                <c:pt idx="124">
                  <c:v>2020/5/16 4:00:00</c:v>
                </c:pt>
                <c:pt idx="125">
                  <c:v>2020/5/16 5:00:00</c:v>
                </c:pt>
                <c:pt idx="126">
                  <c:v>2020/5/16 6:00:00</c:v>
                </c:pt>
                <c:pt idx="127">
                  <c:v>2020/5/16 7:00:00</c:v>
                </c:pt>
                <c:pt idx="128">
                  <c:v>2020/5/16 8:00:00</c:v>
                </c:pt>
                <c:pt idx="129">
                  <c:v>2020/5/16 9:00:00</c:v>
                </c:pt>
                <c:pt idx="130">
                  <c:v>2020/5/16 10:00:00</c:v>
                </c:pt>
                <c:pt idx="131">
                  <c:v>2020/5/16 11:00:00</c:v>
                </c:pt>
                <c:pt idx="132">
                  <c:v>2020/5/16 12:00:00</c:v>
                </c:pt>
                <c:pt idx="133">
                  <c:v>2020/5/16 13:00:00</c:v>
                </c:pt>
                <c:pt idx="134">
                  <c:v>2020/5/16 14:00:00</c:v>
                </c:pt>
                <c:pt idx="135">
                  <c:v>2020/5/16 15:00:00</c:v>
                </c:pt>
                <c:pt idx="136">
                  <c:v>2020/5/16 16:00:00</c:v>
                </c:pt>
                <c:pt idx="137">
                  <c:v>2020/5/16 17:00:00</c:v>
                </c:pt>
                <c:pt idx="138">
                  <c:v>2020/5/16 18:00:00</c:v>
                </c:pt>
                <c:pt idx="139">
                  <c:v>2020/5/16 19:00:00</c:v>
                </c:pt>
                <c:pt idx="140">
                  <c:v>2020/5/16 20:00:00</c:v>
                </c:pt>
                <c:pt idx="141">
                  <c:v>2020/5/16 21:00:00</c:v>
                </c:pt>
                <c:pt idx="142">
                  <c:v>2020/5/16 22:00:00</c:v>
                </c:pt>
                <c:pt idx="143">
                  <c:v>2020/5/16 23:00:00</c:v>
                </c:pt>
                <c:pt idx="144">
                  <c:v>2020/5/17 0:00:00</c:v>
                </c:pt>
                <c:pt idx="145">
                  <c:v>2020/5/17 1:00:00</c:v>
                </c:pt>
                <c:pt idx="146">
                  <c:v>2020/5/17 2:00:00</c:v>
                </c:pt>
                <c:pt idx="147">
                  <c:v>2020/5/17 3:00:00</c:v>
                </c:pt>
                <c:pt idx="148">
                  <c:v>2020/5/17 4:00:00</c:v>
                </c:pt>
                <c:pt idx="149">
                  <c:v>2020/5/17 5:00:00</c:v>
                </c:pt>
                <c:pt idx="150">
                  <c:v>2020/5/17 6:00:00</c:v>
                </c:pt>
                <c:pt idx="151">
                  <c:v>2020/5/17 7:00:00</c:v>
                </c:pt>
                <c:pt idx="152">
                  <c:v>2020/5/17 8:00:00</c:v>
                </c:pt>
                <c:pt idx="153">
                  <c:v>2020/5/17 9:00:00</c:v>
                </c:pt>
                <c:pt idx="154">
                  <c:v>2020/5/17 10:00:00</c:v>
                </c:pt>
                <c:pt idx="155">
                  <c:v>2020/5/17 11:00:00</c:v>
                </c:pt>
                <c:pt idx="156">
                  <c:v>2020/5/17 12:00:00</c:v>
                </c:pt>
                <c:pt idx="157">
                  <c:v>2020/5/17 13:00:00</c:v>
                </c:pt>
                <c:pt idx="158">
                  <c:v>2020/5/17 14:00:00</c:v>
                </c:pt>
                <c:pt idx="159">
                  <c:v>2020/5/17 15:00:00</c:v>
                </c:pt>
                <c:pt idx="160">
                  <c:v>2020/5/17 16:00:00</c:v>
                </c:pt>
                <c:pt idx="161">
                  <c:v>2020/5/17 17:00:00</c:v>
                </c:pt>
                <c:pt idx="162">
                  <c:v>2020/5/17 18:00:00</c:v>
                </c:pt>
                <c:pt idx="163">
                  <c:v>2020/5/17 19:00:00</c:v>
                </c:pt>
                <c:pt idx="164">
                  <c:v>2020/5/17 20:00:00</c:v>
                </c:pt>
                <c:pt idx="165">
                  <c:v>2020/5/17 21:00:00</c:v>
                </c:pt>
                <c:pt idx="166">
                  <c:v>2020/5/17 22:00:00</c:v>
                </c:pt>
                <c:pt idx="167">
                  <c:v>2020/5/17 23:00:00</c:v>
                </c:pt>
              </c:strCache>
            </c:strRef>
          </c:cat>
          <c:val>
            <c:numRef>
              <c:f>'MAY HOURLY WEEK 3'!$C$2:$C$169</c:f>
              <c:numCache>
                <c:formatCode>General</c:formatCode>
                <c:ptCount val="168"/>
                <c:pt idx="0">
                  <c:v>1.4638150000000001</c:v>
                </c:pt>
                <c:pt idx="1">
                  <c:v>1.4160649999999999</c:v>
                </c:pt>
                <c:pt idx="2">
                  <c:v>1.4160649999999999</c:v>
                </c:pt>
                <c:pt idx="3">
                  <c:v>1.4638150000000001</c:v>
                </c:pt>
                <c:pt idx="4">
                  <c:v>1.39219</c:v>
                </c:pt>
                <c:pt idx="5">
                  <c:v>1.4638150000000001</c:v>
                </c:pt>
                <c:pt idx="6">
                  <c:v>1.43994</c:v>
                </c:pt>
                <c:pt idx="7">
                  <c:v>1.3683149999999999</c:v>
                </c:pt>
                <c:pt idx="8">
                  <c:v>1.4638150000000001</c:v>
                </c:pt>
                <c:pt idx="9">
                  <c:v>1.3683149999999999</c:v>
                </c:pt>
                <c:pt idx="10">
                  <c:v>1.43994</c:v>
                </c:pt>
                <c:pt idx="11">
                  <c:v>1.48769</c:v>
                </c:pt>
                <c:pt idx="12">
                  <c:v>1.4160649999999999</c:v>
                </c:pt>
                <c:pt idx="13">
                  <c:v>1.48769</c:v>
                </c:pt>
                <c:pt idx="14">
                  <c:v>1.4160649999999999</c:v>
                </c:pt>
                <c:pt idx="15">
                  <c:v>1.4160649999999999</c:v>
                </c:pt>
                <c:pt idx="16">
                  <c:v>1.43994</c:v>
                </c:pt>
                <c:pt idx="17">
                  <c:v>1.4638150000000001</c:v>
                </c:pt>
                <c:pt idx="18">
                  <c:v>1.43994</c:v>
                </c:pt>
                <c:pt idx="19">
                  <c:v>1.43994</c:v>
                </c:pt>
                <c:pt idx="20">
                  <c:v>1.4638150000000001</c:v>
                </c:pt>
                <c:pt idx="21">
                  <c:v>1.511565</c:v>
                </c:pt>
                <c:pt idx="22">
                  <c:v>1.7025650000000001</c:v>
                </c:pt>
                <c:pt idx="23">
                  <c:v>1.91744</c:v>
                </c:pt>
                <c:pt idx="24">
                  <c:v>1.9413149999999999</c:v>
                </c:pt>
                <c:pt idx="25">
                  <c:v>1.8696900000000001</c:v>
                </c:pt>
                <c:pt idx="26">
                  <c:v>1.8219399999999999</c:v>
                </c:pt>
                <c:pt idx="27">
                  <c:v>1.798065</c:v>
                </c:pt>
                <c:pt idx="28">
                  <c:v>1.72644</c:v>
                </c:pt>
                <c:pt idx="29">
                  <c:v>1.6548149999999999</c:v>
                </c:pt>
                <c:pt idx="30">
                  <c:v>1.7025650000000001</c:v>
                </c:pt>
                <c:pt idx="31">
                  <c:v>1.6627733333333301</c:v>
                </c:pt>
                <c:pt idx="32">
                  <c:v>1.6229816666666701</c:v>
                </c:pt>
                <c:pt idx="33">
                  <c:v>1.5831900000000001</c:v>
                </c:pt>
                <c:pt idx="34">
                  <c:v>1.5354399999999999</c:v>
                </c:pt>
                <c:pt idx="35">
                  <c:v>1.6309400000000001</c:v>
                </c:pt>
                <c:pt idx="36">
                  <c:v>1.5831900000000001</c:v>
                </c:pt>
                <c:pt idx="37">
                  <c:v>1.559315</c:v>
                </c:pt>
                <c:pt idx="38">
                  <c:v>1.5831900000000001</c:v>
                </c:pt>
                <c:pt idx="39">
                  <c:v>1.511565</c:v>
                </c:pt>
                <c:pt idx="40">
                  <c:v>2.01294</c:v>
                </c:pt>
                <c:pt idx="41">
                  <c:v>2.5143149999999999</c:v>
                </c:pt>
                <c:pt idx="42">
                  <c:v>2.2278150000000001</c:v>
                </c:pt>
                <c:pt idx="43">
                  <c:v>2.1084399999999999</c:v>
                </c:pt>
                <c:pt idx="44">
                  <c:v>1.9890650000000001</c:v>
                </c:pt>
                <c:pt idx="45">
                  <c:v>1.8696900000000001</c:v>
                </c:pt>
                <c:pt idx="46">
                  <c:v>1.8219399999999999</c:v>
                </c:pt>
                <c:pt idx="47">
                  <c:v>1.8219399999999999</c:v>
                </c:pt>
                <c:pt idx="48">
                  <c:v>1.72644</c:v>
                </c:pt>
                <c:pt idx="49">
                  <c:v>1.67869</c:v>
                </c:pt>
                <c:pt idx="50">
                  <c:v>1.72644</c:v>
                </c:pt>
                <c:pt idx="51">
                  <c:v>1.72644</c:v>
                </c:pt>
                <c:pt idx="52">
                  <c:v>1.6309400000000001</c:v>
                </c:pt>
                <c:pt idx="53">
                  <c:v>1.607065</c:v>
                </c:pt>
                <c:pt idx="54">
                  <c:v>1.607065</c:v>
                </c:pt>
                <c:pt idx="55">
                  <c:v>1.67869</c:v>
                </c:pt>
                <c:pt idx="56">
                  <c:v>1.6309400000000001</c:v>
                </c:pt>
                <c:pt idx="57">
                  <c:v>1.607065</c:v>
                </c:pt>
                <c:pt idx="58">
                  <c:v>1.5831900000000001</c:v>
                </c:pt>
                <c:pt idx="59">
                  <c:v>1.6309400000000001</c:v>
                </c:pt>
                <c:pt idx="60">
                  <c:v>1.5354399999999999</c:v>
                </c:pt>
                <c:pt idx="61">
                  <c:v>1.6309400000000001</c:v>
                </c:pt>
                <c:pt idx="62">
                  <c:v>1.5354399999999999</c:v>
                </c:pt>
                <c:pt idx="63">
                  <c:v>1.559315</c:v>
                </c:pt>
                <c:pt idx="64">
                  <c:v>1.511565</c:v>
                </c:pt>
                <c:pt idx="65">
                  <c:v>1.5831900000000001</c:v>
                </c:pt>
                <c:pt idx="66">
                  <c:v>1.5831900000000001</c:v>
                </c:pt>
                <c:pt idx="67">
                  <c:v>1.5831900000000001</c:v>
                </c:pt>
                <c:pt idx="68">
                  <c:v>1.559315</c:v>
                </c:pt>
                <c:pt idx="69">
                  <c:v>1.559315</c:v>
                </c:pt>
                <c:pt idx="70">
                  <c:v>1.4638150000000001</c:v>
                </c:pt>
                <c:pt idx="71">
                  <c:v>1.559315</c:v>
                </c:pt>
                <c:pt idx="72">
                  <c:v>1.4638150000000001</c:v>
                </c:pt>
                <c:pt idx="73">
                  <c:v>1.48769</c:v>
                </c:pt>
                <c:pt idx="74">
                  <c:v>1.511565</c:v>
                </c:pt>
                <c:pt idx="75">
                  <c:v>1.48769</c:v>
                </c:pt>
                <c:pt idx="76">
                  <c:v>1.4638150000000001</c:v>
                </c:pt>
                <c:pt idx="77">
                  <c:v>1.5354399999999999</c:v>
                </c:pt>
                <c:pt idx="78">
                  <c:v>1.4638150000000001</c:v>
                </c:pt>
                <c:pt idx="79">
                  <c:v>1.4638150000000001</c:v>
                </c:pt>
                <c:pt idx="80">
                  <c:v>1.5354399999999999</c:v>
                </c:pt>
                <c:pt idx="81">
                  <c:v>1.4638150000000001</c:v>
                </c:pt>
                <c:pt idx="82">
                  <c:v>1.43994</c:v>
                </c:pt>
                <c:pt idx="83">
                  <c:v>1.5354399999999999</c:v>
                </c:pt>
                <c:pt idx="84">
                  <c:v>1.43994</c:v>
                </c:pt>
                <c:pt idx="85">
                  <c:v>1.5354399999999999</c:v>
                </c:pt>
                <c:pt idx="86">
                  <c:v>1.5831900000000001</c:v>
                </c:pt>
                <c:pt idx="87">
                  <c:v>1.511565</c:v>
                </c:pt>
                <c:pt idx="88">
                  <c:v>1.511565</c:v>
                </c:pt>
                <c:pt idx="89">
                  <c:v>1.67869</c:v>
                </c:pt>
                <c:pt idx="90">
                  <c:v>1.9413149999999999</c:v>
                </c:pt>
                <c:pt idx="91">
                  <c:v>2.1084399999999999</c:v>
                </c:pt>
                <c:pt idx="92">
                  <c:v>1.96519</c:v>
                </c:pt>
                <c:pt idx="93">
                  <c:v>1.845815</c:v>
                </c:pt>
                <c:pt idx="94">
                  <c:v>1.8935649999999999</c:v>
                </c:pt>
                <c:pt idx="95">
                  <c:v>1.8696900000000001</c:v>
                </c:pt>
                <c:pt idx="96">
                  <c:v>1.798065</c:v>
                </c:pt>
                <c:pt idx="97">
                  <c:v>1.72644</c:v>
                </c:pt>
                <c:pt idx="98">
                  <c:v>1.67869</c:v>
                </c:pt>
                <c:pt idx="99">
                  <c:v>1.7025650000000001</c:v>
                </c:pt>
                <c:pt idx="100">
                  <c:v>1.7025650000000001</c:v>
                </c:pt>
                <c:pt idx="101">
                  <c:v>1.6548149999999999</c:v>
                </c:pt>
                <c:pt idx="102">
                  <c:v>1.6309400000000001</c:v>
                </c:pt>
                <c:pt idx="103">
                  <c:v>1.607065</c:v>
                </c:pt>
                <c:pt idx="104">
                  <c:v>1.607065</c:v>
                </c:pt>
                <c:pt idx="105">
                  <c:v>1.6548149999999999</c:v>
                </c:pt>
                <c:pt idx="106">
                  <c:v>1.5831900000000001</c:v>
                </c:pt>
                <c:pt idx="107">
                  <c:v>1.6309400000000001</c:v>
                </c:pt>
                <c:pt idx="108">
                  <c:v>1.6309400000000001</c:v>
                </c:pt>
                <c:pt idx="109">
                  <c:v>1.5831900000000001</c:v>
                </c:pt>
                <c:pt idx="110">
                  <c:v>1.5354399999999999</c:v>
                </c:pt>
                <c:pt idx="111">
                  <c:v>1.607065</c:v>
                </c:pt>
                <c:pt idx="112">
                  <c:v>1.607065</c:v>
                </c:pt>
                <c:pt idx="113">
                  <c:v>1.48769</c:v>
                </c:pt>
                <c:pt idx="114">
                  <c:v>1.845815</c:v>
                </c:pt>
                <c:pt idx="115">
                  <c:v>1.91744</c:v>
                </c:pt>
                <c:pt idx="116">
                  <c:v>1.798065</c:v>
                </c:pt>
                <c:pt idx="117">
                  <c:v>1.8219399999999999</c:v>
                </c:pt>
                <c:pt idx="118">
                  <c:v>1.7503150000000001</c:v>
                </c:pt>
                <c:pt idx="119">
                  <c:v>1.67869</c:v>
                </c:pt>
                <c:pt idx="120">
                  <c:v>1.67869</c:v>
                </c:pt>
                <c:pt idx="121">
                  <c:v>1.67869</c:v>
                </c:pt>
                <c:pt idx="122">
                  <c:v>1.67869</c:v>
                </c:pt>
                <c:pt idx="123">
                  <c:v>1.6548149999999999</c:v>
                </c:pt>
                <c:pt idx="124">
                  <c:v>1.6309400000000001</c:v>
                </c:pt>
                <c:pt idx="125">
                  <c:v>1.5831900000000001</c:v>
                </c:pt>
                <c:pt idx="126">
                  <c:v>1.6309400000000001</c:v>
                </c:pt>
                <c:pt idx="127">
                  <c:v>1.6309400000000001</c:v>
                </c:pt>
                <c:pt idx="128">
                  <c:v>1.6309400000000001</c:v>
                </c:pt>
                <c:pt idx="129">
                  <c:v>1.607065</c:v>
                </c:pt>
                <c:pt idx="130">
                  <c:v>1.6309400000000001</c:v>
                </c:pt>
                <c:pt idx="131">
                  <c:v>1.5831900000000001</c:v>
                </c:pt>
                <c:pt idx="132">
                  <c:v>1.607065</c:v>
                </c:pt>
                <c:pt idx="133">
                  <c:v>1.559315</c:v>
                </c:pt>
                <c:pt idx="134">
                  <c:v>1.5831900000000001</c:v>
                </c:pt>
                <c:pt idx="135">
                  <c:v>1.6548149999999999</c:v>
                </c:pt>
                <c:pt idx="136">
                  <c:v>1.5831900000000001</c:v>
                </c:pt>
                <c:pt idx="137">
                  <c:v>1.607065</c:v>
                </c:pt>
                <c:pt idx="138">
                  <c:v>1.5831900000000001</c:v>
                </c:pt>
                <c:pt idx="139">
                  <c:v>1.6309400000000001</c:v>
                </c:pt>
                <c:pt idx="140">
                  <c:v>1.5831900000000001</c:v>
                </c:pt>
                <c:pt idx="141">
                  <c:v>1.7025650000000001</c:v>
                </c:pt>
                <c:pt idx="142">
                  <c:v>1.67869</c:v>
                </c:pt>
                <c:pt idx="143">
                  <c:v>1.6309400000000001</c:v>
                </c:pt>
                <c:pt idx="144">
                  <c:v>1.607065</c:v>
                </c:pt>
                <c:pt idx="145">
                  <c:v>1.6548149999999999</c:v>
                </c:pt>
                <c:pt idx="146">
                  <c:v>1.5831900000000001</c:v>
                </c:pt>
                <c:pt idx="147">
                  <c:v>1.6309400000000001</c:v>
                </c:pt>
                <c:pt idx="148">
                  <c:v>1.6548149999999999</c:v>
                </c:pt>
                <c:pt idx="149">
                  <c:v>1.7025650000000001</c:v>
                </c:pt>
                <c:pt idx="150">
                  <c:v>1.67869</c:v>
                </c:pt>
                <c:pt idx="151">
                  <c:v>1.6548149999999999</c:v>
                </c:pt>
                <c:pt idx="152">
                  <c:v>1.6548149999999999</c:v>
                </c:pt>
                <c:pt idx="153">
                  <c:v>1.67869</c:v>
                </c:pt>
                <c:pt idx="154">
                  <c:v>1.5831900000000001</c:v>
                </c:pt>
                <c:pt idx="155">
                  <c:v>1.607065</c:v>
                </c:pt>
                <c:pt idx="156">
                  <c:v>1.6548149999999999</c:v>
                </c:pt>
                <c:pt idx="157">
                  <c:v>1.607065</c:v>
                </c:pt>
                <c:pt idx="158">
                  <c:v>1.607065</c:v>
                </c:pt>
                <c:pt idx="159">
                  <c:v>1.5831900000000001</c:v>
                </c:pt>
                <c:pt idx="160">
                  <c:v>1.607065</c:v>
                </c:pt>
                <c:pt idx="161">
                  <c:v>1.5354399999999999</c:v>
                </c:pt>
                <c:pt idx="162">
                  <c:v>1.5831900000000001</c:v>
                </c:pt>
                <c:pt idx="163">
                  <c:v>1.5354399999999999</c:v>
                </c:pt>
                <c:pt idx="164">
                  <c:v>1.607065</c:v>
                </c:pt>
                <c:pt idx="165">
                  <c:v>1.5831900000000001</c:v>
                </c:pt>
                <c:pt idx="166">
                  <c:v>1.5354399999999999</c:v>
                </c:pt>
                <c:pt idx="167">
                  <c:v>1.60706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A35C-4FF4-BCD3-A719C8E99CB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2109421392"/>
        <c:axId val="2109416496"/>
      </c:lineChart>
      <c:lineChart>
        <c:grouping val="standard"/>
        <c:varyColors val="0"/>
        <c:ser>
          <c:idx val="1"/>
          <c:order val="1"/>
          <c:tx>
            <c:strRef>
              <c:f>Rain Gauge, mm</c:f>
              <c:strCache>
                <c:ptCount val="1"/>
                <c:pt idx="0">
                  <c:v>Rain Gauge, mm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strRef>
              <c:f>'MAY HOURLY WEEK 3'!$A$2:$A$169</c:f>
              <c:strCache>
                <c:ptCount val="168"/>
                <c:pt idx="0">
                  <c:v>2020/5/11 0:00:00</c:v>
                </c:pt>
                <c:pt idx="1">
                  <c:v>2020/5/11 1:00:00</c:v>
                </c:pt>
                <c:pt idx="2">
                  <c:v>2020/5/11 2:00:00</c:v>
                </c:pt>
                <c:pt idx="3">
                  <c:v>2020/5/11 3:00:00</c:v>
                </c:pt>
                <c:pt idx="4">
                  <c:v>2020/5/11 4:00:00</c:v>
                </c:pt>
                <c:pt idx="5">
                  <c:v>2020/5/11 5:00:00</c:v>
                </c:pt>
                <c:pt idx="6">
                  <c:v>2020/5/11 6:00:00</c:v>
                </c:pt>
                <c:pt idx="7">
                  <c:v>2020/5/11 7:00:00</c:v>
                </c:pt>
                <c:pt idx="8">
                  <c:v>2020/5/11 8:00:00</c:v>
                </c:pt>
                <c:pt idx="9">
                  <c:v>2020/5/11 9:00:00</c:v>
                </c:pt>
                <c:pt idx="10">
                  <c:v>2020/5/11 10:00:00</c:v>
                </c:pt>
                <c:pt idx="11">
                  <c:v>2020/5/11 11:00:00</c:v>
                </c:pt>
                <c:pt idx="12">
                  <c:v>2020/5/11 12:00:00</c:v>
                </c:pt>
                <c:pt idx="13">
                  <c:v>2020/5/11 13:00:00</c:v>
                </c:pt>
                <c:pt idx="14">
                  <c:v>2020/5/11 14:00:00</c:v>
                </c:pt>
                <c:pt idx="15">
                  <c:v>2020/5/11 15:00:00</c:v>
                </c:pt>
                <c:pt idx="16">
                  <c:v>2020/5/11 16:00:00</c:v>
                </c:pt>
                <c:pt idx="17">
                  <c:v>2020/5/11 17:00:00</c:v>
                </c:pt>
                <c:pt idx="18">
                  <c:v>2020/5/11 18:00:00</c:v>
                </c:pt>
                <c:pt idx="19">
                  <c:v>2020/5/11 19:00:00</c:v>
                </c:pt>
                <c:pt idx="20">
                  <c:v>2020/5/11 20:00:00</c:v>
                </c:pt>
                <c:pt idx="21">
                  <c:v>2020/5/11 21:00:00</c:v>
                </c:pt>
                <c:pt idx="22">
                  <c:v>2020/5/11 22:00:00</c:v>
                </c:pt>
                <c:pt idx="23">
                  <c:v>2020/5/11 23:00:00</c:v>
                </c:pt>
                <c:pt idx="24">
                  <c:v>2020/5/12 0:00:00</c:v>
                </c:pt>
                <c:pt idx="25">
                  <c:v>2020/5/12 1:00:00</c:v>
                </c:pt>
                <c:pt idx="26">
                  <c:v>2020/5/12 2:00:00</c:v>
                </c:pt>
                <c:pt idx="27">
                  <c:v>2020/5/12 3:00:00</c:v>
                </c:pt>
                <c:pt idx="28">
                  <c:v>2020/5/12 4:00:00</c:v>
                </c:pt>
                <c:pt idx="29">
                  <c:v>2020/5/12 5:00:00</c:v>
                </c:pt>
                <c:pt idx="30">
                  <c:v>2020/5/12 6:00:00</c:v>
                </c:pt>
                <c:pt idx="31">
                  <c:v>2020/5/12 7:00:00</c:v>
                </c:pt>
                <c:pt idx="32">
                  <c:v>2020/5/12 8:00:00</c:v>
                </c:pt>
                <c:pt idx="33">
                  <c:v>2020/5/12 9:00:00</c:v>
                </c:pt>
                <c:pt idx="34">
                  <c:v>2020/5/12 10:00:00</c:v>
                </c:pt>
                <c:pt idx="35">
                  <c:v>2020/5/12 11:00:00</c:v>
                </c:pt>
                <c:pt idx="36">
                  <c:v>2020/5/12 12:00:00</c:v>
                </c:pt>
                <c:pt idx="37">
                  <c:v>2020/5/12 13:00:00</c:v>
                </c:pt>
                <c:pt idx="38">
                  <c:v>2020/5/12 14:00:00</c:v>
                </c:pt>
                <c:pt idx="39">
                  <c:v>2020/5/12 15:00:00</c:v>
                </c:pt>
                <c:pt idx="40">
                  <c:v>2020/5/12 16:00:00</c:v>
                </c:pt>
                <c:pt idx="41">
                  <c:v>2020/5/12 17:00:00</c:v>
                </c:pt>
                <c:pt idx="42">
                  <c:v>2020/5/12 18:00:00</c:v>
                </c:pt>
                <c:pt idx="43">
                  <c:v>2020/5/12 19:00:00</c:v>
                </c:pt>
                <c:pt idx="44">
                  <c:v>2020/5/12 20:00:00</c:v>
                </c:pt>
                <c:pt idx="45">
                  <c:v>2020/5/12 21:00:00</c:v>
                </c:pt>
                <c:pt idx="46">
                  <c:v>2020/5/12 22:00:00</c:v>
                </c:pt>
                <c:pt idx="47">
                  <c:v>2020/5/12 23:00:00</c:v>
                </c:pt>
                <c:pt idx="48">
                  <c:v>2020/5/13 0:00:00</c:v>
                </c:pt>
                <c:pt idx="49">
                  <c:v>2020/5/13 1:00:00</c:v>
                </c:pt>
                <c:pt idx="50">
                  <c:v>2020/5/13 2:00:00</c:v>
                </c:pt>
                <c:pt idx="51">
                  <c:v>2020/5/13 3:00:00</c:v>
                </c:pt>
                <c:pt idx="52">
                  <c:v>2020/5/13 4:00:00</c:v>
                </c:pt>
                <c:pt idx="53">
                  <c:v>2020/5/13 5:00:00</c:v>
                </c:pt>
                <c:pt idx="54">
                  <c:v>2020/5/13 6:00:00</c:v>
                </c:pt>
                <c:pt idx="55">
                  <c:v>2020/5/13 7:00:00</c:v>
                </c:pt>
                <c:pt idx="56">
                  <c:v>2020/5/13 8:00:00</c:v>
                </c:pt>
                <c:pt idx="57">
                  <c:v>2020/5/13 9:00:00</c:v>
                </c:pt>
                <c:pt idx="58">
                  <c:v>2020/5/13 10:00:00</c:v>
                </c:pt>
                <c:pt idx="59">
                  <c:v>2020/5/13 11:00:00</c:v>
                </c:pt>
                <c:pt idx="60">
                  <c:v>2020/5/13 12:00:00</c:v>
                </c:pt>
                <c:pt idx="61">
                  <c:v>2020/5/13 13:00:00</c:v>
                </c:pt>
                <c:pt idx="62">
                  <c:v>2020/5/13 14:00:00</c:v>
                </c:pt>
                <c:pt idx="63">
                  <c:v>2020/5/13 15:00:00</c:v>
                </c:pt>
                <c:pt idx="64">
                  <c:v>2020/5/13 16:00:00</c:v>
                </c:pt>
                <c:pt idx="65">
                  <c:v>2020/5/13 17:00:00</c:v>
                </c:pt>
                <c:pt idx="66">
                  <c:v>2020/5/13 18:00:00</c:v>
                </c:pt>
                <c:pt idx="67">
                  <c:v>2020/5/13 19:00:00</c:v>
                </c:pt>
                <c:pt idx="68">
                  <c:v>2020/5/13 20:00:00</c:v>
                </c:pt>
                <c:pt idx="69">
                  <c:v>2020/5/13 21:00:00</c:v>
                </c:pt>
                <c:pt idx="70">
                  <c:v>2020/5/13 22:00:00</c:v>
                </c:pt>
                <c:pt idx="71">
                  <c:v>2020/5/13 23:00:00</c:v>
                </c:pt>
                <c:pt idx="72">
                  <c:v>2020/5/14 0:00:00</c:v>
                </c:pt>
                <c:pt idx="73">
                  <c:v>2020/5/14 1:00:00</c:v>
                </c:pt>
                <c:pt idx="74">
                  <c:v>2020/5/14 2:00:00</c:v>
                </c:pt>
                <c:pt idx="75">
                  <c:v>2020/5/14 3:00:00</c:v>
                </c:pt>
                <c:pt idx="76">
                  <c:v>2020/5/14 4:00:00</c:v>
                </c:pt>
                <c:pt idx="77">
                  <c:v>2020/5/14 5:00:00</c:v>
                </c:pt>
                <c:pt idx="78">
                  <c:v>2020/5/14 6:00:00</c:v>
                </c:pt>
                <c:pt idx="79">
                  <c:v>2020/5/14 7:00:00</c:v>
                </c:pt>
                <c:pt idx="80">
                  <c:v>2020/5/14 8:00:00</c:v>
                </c:pt>
                <c:pt idx="81">
                  <c:v>2020/5/14 9:00:00</c:v>
                </c:pt>
                <c:pt idx="82">
                  <c:v>2020/5/14 10:00:00</c:v>
                </c:pt>
                <c:pt idx="83">
                  <c:v>2020/5/14 11:00:00</c:v>
                </c:pt>
                <c:pt idx="84">
                  <c:v>2020/5/14 12:00:00</c:v>
                </c:pt>
                <c:pt idx="85">
                  <c:v>2020/5/14 13:00:00</c:v>
                </c:pt>
                <c:pt idx="86">
                  <c:v>2020/5/14 14:00:00</c:v>
                </c:pt>
                <c:pt idx="87">
                  <c:v>2020/5/14 15:00:00</c:v>
                </c:pt>
                <c:pt idx="88">
                  <c:v>2020/5/14 16:00:00</c:v>
                </c:pt>
                <c:pt idx="89">
                  <c:v>2020/5/14 17:00:00</c:v>
                </c:pt>
                <c:pt idx="90">
                  <c:v>2020/5/14 18:00:00</c:v>
                </c:pt>
                <c:pt idx="91">
                  <c:v>2020/5/14 19:00:00</c:v>
                </c:pt>
                <c:pt idx="92">
                  <c:v>2020/5/14 20:00:00</c:v>
                </c:pt>
                <c:pt idx="93">
                  <c:v>2020/5/14 21:00:00</c:v>
                </c:pt>
                <c:pt idx="94">
                  <c:v>2020/5/14 22:00:00</c:v>
                </c:pt>
                <c:pt idx="95">
                  <c:v>2020/5/14 23:00:00</c:v>
                </c:pt>
                <c:pt idx="96">
                  <c:v>2020/5/15 0:00:00</c:v>
                </c:pt>
                <c:pt idx="97">
                  <c:v>2020/5/15 1:00:00</c:v>
                </c:pt>
                <c:pt idx="98">
                  <c:v>2020/5/15 2:00:00</c:v>
                </c:pt>
                <c:pt idx="99">
                  <c:v>2020/5/15 3:00:00</c:v>
                </c:pt>
                <c:pt idx="100">
                  <c:v>2020/5/15 4:00:00</c:v>
                </c:pt>
                <c:pt idx="101">
                  <c:v>2020/5/15 5:00:00</c:v>
                </c:pt>
                <c:pt idx="102">
                  <c:v>2020/5/15 6:00:00</c:v>
                </c:pt>
                <c:pt idx="103">
                  <c:v>2020/5/15 7:00:00</c:v>
                </c:pt>
                <c:pt idx="104">
                  <c:v>2020/5/15 8:00:00</c:v>
                </c:pt>
                <c:pt idx="105">
                  <c:v>2020/5/15 9:00:00</c:v>
                </c:pt>
                <c:pt idx="106">
                  <c:v>2020/5/15 10:00:00</c:v>
                </c:pt>
                <c:pt idx="107">
                  <c:v>2020/5/15 11:00:00</c:v>
                </c:pt>
                <c:pt idx="108">
                  <c:v>2020/5/15 12:00:00</c:v>
                </c:pt>
                <c:pt idx="109">
                  <c:v>2020/5/15 13:00:00</c:v>
                </c:pt>
                <c:pt idx="110">
                  <c:v>2020/5/15 14:00:00</c:v>
                </c:pt>
                <c:pt idx="111">
                  <c:v>2020/5/15 15:00:00</c:v>
                </c:pt>
                <c:pt idx="112">
                  <c:v>2020/5/15 16:00:00</c:v>
                </c:pt>
                <c:pt idx="113">
                  <c:v>2020/5/15 17:00:00</c:v>
                </c:pt>
                <c:pt idx="114">
                  <c:v>2020/5/15 18:00:00</c:v>
                </c:pt>
                <c:pt idx="115">
                  <c:v>2020/5/15 19:00:00</c:v>
                </c:pt>
                <c:pt idx="116">
                  <c:v>2020/5/15 20:00:00</c:v>
                </c:pt>
                <c:pt idx="117">
                  <c:v>2020/5/15 21:00:00</c:v>
                </c:pt>
                <c:pt idx="118">
                  <c:v>2020/5/15 22:00:00</c:v>
                </c:pt>
                <c:pt idx="119">
                  <c:v>2020/5/15 23:00:00</c:v>
                </c:pt>
                <c:pt idx="120">
                  <c:v>2020/5/16 0:00:00</c:v>
                </c:pt>
                <c:pt idx="121">
                  <c:v>2020/5/16 1:00:00</c:v>
                </c:pt>
                <c:pt idx="122">
                  <c:v>2020/5/16 2:00:00</c:v>
                </c:pt>
                <c:pt idx="123">
                  <c:v>2020/5/16 3:00:00</c:v>
                </c:pt>
                <c:pt idx="124">
                  <c:v>2020/5/16 4:00:00</c:v>
                </c:pt>
                <c:pt idx="125">
                  <c:v>2020/5/16 5:00:00</c:v>
                </c:pt>
                <c:pt idx="126">
                  <c:v>2020/5/16 6:00:00</c:v>
                </c:pt>
                <c:pt idx="127">
                  <c:v>2020/5/16 7:00:00</c:v>
                </c:pt>
                <c:pt idx="128">
                  <c:v>2020/5/16 8:00:00</c:v>
                </c:pt>
                <c:pt idx="129">
                  <c:v>2020/5/16 9:00:00</c:v>
                </c:pt>
                <c:pt idx="130">
                  <c:v>2020/5/16 10:00:00</c:v>
                </c:pt>
                <c:pt idx="131">
                  <c:v>2020/5/16 11:00:00</c:v>
                </c:pt>
                <c:pt idx="132">
                  <c:v>2020/5/16 12:00:00</c:v>
                </c:pt>
                <c:pt idx="133">
                  <c:v>2020/5/16 13:00:00</c:v>
                </c:pt>
                <c:pt idx="134">
                  <c:v>2020/5/16 14:00:00</c:v>
                </c:pt>
                <c:pt idx="135">
                  <c:v>2020/5/16 15:00:00</c:v>
                </c:pt>
                <c:pt idx="136">
                  <c:v>2020/5/16 16:00:00</c:v>
                </c:pt>
                <c:pt idx="137">
                  <c:v>2020/5/16 17:00:00</c:v>
                </c:pt>
                <c:pt idx="138">
                  <c:v>2020/5/16 18:00:00</c:v>
                </c:pt>
                <c:pt idx="139">
                  <c:v>2020/5/16 19:00:00</c:v>
                </c:pt>
                <c:pt idx="140">
                  <c:v>2020/5/16 20:00:00</c:v>
                </c:pt>
                <c:pt idx="141">
                  <c:v>2020/5/16 21:00:00</c:v>
                </c:pt>
                <c:pt idx="142">
                  <c:v>2020/5/16 22:00:00</c:v>
                </c:pt>
                <c:pt idx="143">
                  <c:v>2020/5/16 23:00:00</c:v>
                </c:pt>
                <c:pt idx="144">
                  <c:v>2020/5/17 0:00:00</c:v>
                </c:pt>
                <c:pt idx="145">
                  <c:v>2020/5/17 1:00:00</c:v>
                </c:pt>
                <c:pt idx="146">
                  <c:v>2020/5/17 2:00:00</c:v>
                </c:pt>
                <c:pt idx="147">
                  <c:v>2020/5/17 3:00:00</c:v>
                </c:pt>
                <c:pt idx="148">
                  <c:v>2020/5/17 4:00:00</c:v>
                </c:pt>
                <c:pt idx="149">
                  <c:v>2020/5/17 5:00:00</c:v>
                </c:pt>
                <c:pt idx="150">
                  <c:v>2020/5/17 6:00:00</c:v>
                </c:pt>
                <c:pt idx="151">
                  <c:v>2020/5/17 7:00:00</c:v>
                </c:pt>
                <c:pt idx="152">
                  <c:v>2020/5/17 8:00:00</c:v>
                </c:pt>
                <c:pt idx="153">
                  <c:v>2020/5/17 9:00:00</c:v>
                </c:pt>
                <c:pt idx="154">
                  <c:v>2020/5/17 10:00:00</c:v>
                </c:pt>
                <c:pt idx="155">
                  <c:v>2020/5/17 11:00:00</c:v>
                </c:pt>
                <c:pt idx="156">
                  <c:v>2020/5/17 12:00:00</c:v>
                </c:pt>
                <c:pt idx="157">
                  <c:v>2020/5/17 13:00:00</c:v>
                </c:pt>
                <c:pt idx="158">
                  <c:v>2020/5/17 14:00:00</c:v>
                </c:pt>
                <c:pt idx="159">
                  <c:v>2020/5/17 15:00:00</c:v>
                </c:pt>
                <c:pt idx="160">
                  <c:v>2020/5/17 16:00:00</c:v>
                </c:pt>
                <c:pt idx="161">
                  <c:v>2020/5/17 17:00:00</c:v>
                </c:pt>
                <c:pt idx="162">
                  <c:v>2020/5/17 18:00:00</c:v>
                </c:pt>
                <c:pt idx="163">
                  <c:v>2020/5/17 19:00:00</c:v>
                </c:pt>
                <c:pt idx="164">
                  <c:v>2020/5/17 20:00:00</c:v>
                </c:pt>
                <c:pt idx="165">
                  <c:v>2020/5/17 21:00:00</c:v>
                </c:pt>
                <c:pt idx="166">
                  <c:v>2020/5/17 22:00:00</c:v>
                </c:pt>
                <c:pt idx="167">
                  <c:v>2020/5/17 23:00:00</c:v>
                </c:pt>
              </c:strCache>
            </c:strRef>
          </c:cat>
          <c:val>
            <c:numRef>
              <c:f>'MAY HOURLY WEEK 3'!$D$2:$D$169</c:f>
              <c:numCache>
                <c:formatCode>General</c:formatCode>
                <c:ptCount val="168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3</c:v>
                </c:pt>
                <c:pt idx="15">
                  <c:v>0.60000000000002296</c:v>
                </c:pt>
                <c:pt idx="16">
                  <c:v>0.599999999999966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2.80000000000001</c:v>
                </c:pt>
                <c:pt idx="88">
                  <c:v>0.19999999999998899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.19999999999998899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5.4000000000000297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3.5999999999999699</c:v>
                </c:pt>
                <c:pt idx="143">
                  <c:v>0.400000000000034</c:v>
                </c:pt>
                <c:pt idx="144">
                  <c:v>0.19999999999998899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3.6000000000000201</c:v>
                </c:pt>
                <c:pt idx="158">
                  <c:v>0</c:v>
                </c:pt>
                <c:pt idx="159">
                  <c:v>0</c:v>
                </c:pt>
                <c:pt idx="160">
                  <c:v>0</c:v>
                </c:pt>
                <c:pt idx="161">
                  <c:v>0</c:v>
                </c:pt>
                <c:pt idx="162">
                  <c:v>0</c:v>
                </c:pt>
                <c:pt idx="163">
                  <c:v>0</c:v>
                </c:pt>
                <c:pt idx="164">
                  <c:v>0</c:v>
                </c:pt>
                <c:pt idx="165">
                  <c:v>0</c:v>
                </c:pt>
                <c:pt idx="166">
                  <c:v>0</c:v>
                </c:pt>
                <c:pt idx="167">
                  <c:v>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A35C-4FF4-BCD3-A719C8E99CB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2109414864"/>
        <c:axId val="2109409424"/>
      </c:lineChart>
      <c:catAx>
        <c:axId val="2109421392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lang="en-US"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Date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lang="en-US"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0" vertOverflow="ellipsis" vert="horz" wrap="square" anchor="ctr" anchorCtr="1"/>
          <a:lstStyle/>
          <a:p>
            <a:pPr>
              <a:defRPr lang="en-US" sz="8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Agency FB" panose="020B0503020202020204" pitchFamily="34" charset="0"/>
                <a:ea typeface="+mn-ea"/>
                <a:cs typeface="+mn-cs"/>
              </a:defRPr>
            </a:pPr>
            <a:endParaRPr lang="en-US"/>
          </a:p>
        </c:txPr>
        <c:crossAx val="2109416496"/>
        <c:crosses val="autoZero"/>
        <c:auto val="1"/>
        <c:lblAlgn val="ctr"/>
        <c:lblOffset val="100"/>
        <c:noMultiLvlLbl val="0"/>
      </c:catAx>
      <c:valAx>
        <c:axId val="210941649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lang="en-US"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Water Level, m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lang="en-US"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lang="en-US"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109421392"/>
        <c:crosses val="autoZero"/>
        <c:crossBetween val="between"/>
      </c:valAx>
      <c:catAx>
        <c:axId val="2109414864"/>
        <c:scaling>
          <c:orientation val="minMax"/>
        </c:scaling>
        <c:delete val="1"/>
        <c:axPos val="b"/>
        <c:numFmt formatCode="General" sourceLinked="1"/>
        <c:majorTickMark val="none"/>
        <c:minorTickMark val="none"/>
        <c:tickLblPos val="nextTo"/>
        <c:crossAx val="2109409424"/>
        <c:crosses val="autoZero"/>
        <c:auto val="1"/>
        <c:lblAlgn val="ctr"/>
        <c:lblOffset val="100"/>
        <c:noMultiLvlLbl val="0"/>
      </c:catAx>
      <c:valAx>
        <c:axId val="2109409424"/>
        <c:scaling>
          <c:orientation val="minMax"/>
        </c:scaling>
        <c:delete val="0"/>
        <c:axPos val="r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lang="en-US"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Rain Gauge, mm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lang="en-US"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lang="en-US"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109414864"/>
        <c:crosses val="max"/>
        <c:crossBetween val="between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.15214737977340501"/>
          <c:y val="0.44424730885570102"/>
          <c:w val="0.23611439607784901"/>
          <c:h val="0.159855156019239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lang="en-US"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lang="en-US"/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lang="en-US" sz="12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PH" sz="1200"/>
              <a:t>Water Level and Rain Gauge Profiles for 4th</a:t>
            </a:r>
            <a:r>
              <a:rPr lang="en-PH" sz="1200" baseline="0"/>
              <a:t> Week of May 2020</a:t>
            </a:r>
            <a:endParaRPr lang="en-PH" sz="1200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lang="en-US" sz="12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7.0377316666505998E-2"/>
          <c:y val="0.15540163798482101"/>
          <c:w val="0.85744426989466005"/>
          <c:h val="0.45885964981558902"/>
        </c:manualLayout>
      </c:layout>
      <c:lineChart>
        <c:grouping val="standard"/>
        <c:varyColors val="0"/>
        <c:ser>
          <c:idx val="0"/>
          <c:order val="0"/>
          <c:tx>
            <c:strRef>
              <c:f>Water Level, m</c:f>
              <c:strCache>
                <c:ptCount val="1"/>
                <c:pt idx="0">
                  <c:v>Water Level, m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strRef>
              <c:f>'MAY HOURLY WEEK 4'!$A$2:$A$169</c:f>
              <c:strCache>
                <c:ptCount val="168"/>
                <c:pt idx="0">
                  <c:v>2020/5/18 0:00:00</c:v>
                </c:pt>
                <c:pt idx="1">
                  <c:v>2020/5/18 1:00:00</c:v>
                </c:pt>
                <c:pt idx="2">
                  <c:v>2020/5/18 2:00:00</c:v>
                </c:pt>
                <c:pt idx="3">
                  <c:v>2020/5/18 3:00:00</c:v>
                </c:pt>
                <c:pt idx="4">
                  <c:v>2020/5/18 4:00:00</c:v>
                </c:pt>
                <c:pt idx="5">
                  <c:v>2020/5/18 5:00:00</c:v>
                </c:pt>
                <c:pt idx="6">
                  <c:v>2020/5/18 6:00:00</c:v>
                </c:pt>
                <c:pt idx="7">
                  <c:v>2020/5/18 7:00:00</c:v>
                </c:pt>
                <c:pt idx="8">
                  <c:v>2020/5/18 8:00:00</c:v>
                </c:pt>
                <c:pt idx="9">
                  <c:v>2020/5/18 9:00:00</c:v>
                </c:pt>
                <c:pt idx="10">
                  <c:v>2020/5/18 10:00:00</c:v>
                </c:pt>
                <c:pt idx="11">
                  <c:v>2020/5/18 11:00:00</c:v>
                </c:pt>
                <c:pt idx="12">
                  <c:v>2020/5/18 12:00:00</c:v>
                </c:pt>
                <c:pt idx="13">
                  <c:v>2020/5/18 13:00:00</c:v>
                </c:pt>
                <c:pt idx="14">
                  <c:v>2020/5/18 14:00:00</c:v>
                </c:pt>
                <c:pt idx="15">
                  <c:v>2020/5/18 15:00:00</c:v>
                </c:pt>
                <c:pt idx="16">
                  <c:v>2020/5/18 16:00:00</c:v>
                </c:pt>
                <c:pt idx="17">
                  <c:v>2020/5/18 17:00:00</c:v>
                </c:pt>
                <c:pt idx="18">
                  <c:v>2020/5/18 18:00:00</c:v>
                </c:pt>
                <c:pt idx="19">
                  <c:v>2020/5/18 19:00:00</c:v>
                </c:pt>
                <c:pt idx="20">
                  <c:v>2020/5/18 20:00:00</c:v>
                </c:pt>
                <c:pt idx="21">
                  <c:v>2020/5/18 21:00:00</c:v>
                </c:pt>
                <c:pt idx="22">
                  <c:v>2020/5/18 22:00:00</c:v>
                </c:pt>
                <c:pt idx="23">
                  <c:v>2020/5/18 23:00:00</c:v>
                </c:pt>
                <c:pt idx="24">
                  <c:v>2020/5/19 0:00:00</c:v>
                </c:pt>
                <c:pt idx="25">
                  <c:v>2020/5/19 1:00:00</c:v>
                </c:pt>
                <c:pt idx="26">
                  <c:v>2020/5/19 2:00:00</c:v>
                </c:pt>
                <c:pt idx="27">
                  <c:v>2020/5/19 3:00:00</c:v>
                </c:pt>
                <c:pt idx="28">
                  <c:v>2020/5/19 4:00:00</c:v>
                </c:pt>
                <c:pt idx="29">
                  <c:v>2020/5/19 5:00:00</c:v>
                </c:pt>
                <c:pt idx="30">
                  <c:v>2020/5/19 6:00:00</c:v>
                </c:pt>
                <c:pt idx="31">
                  <c:v>2020/5/19 7:00:00</c:v>
                </c:pt>
                <c:pt idx="32">
                  <c:v>2020/5/19 8:00:00</c:v>
                </c:pt>
                <c:pt idx="33">
                  <c:v>2020/5/19 9:00:00</c:v>
                </c:pt>
                <c:pt idx="34">
                  <c:v>2020/5/19 10:00:00</c:v>
                </c:pt>
                <c:pt idx="35">
                  <c:v>2020/5/19 11:00:00</c:v>
                </c:pt>
                <c:pt idx="36">
                  <c:v>2020/5/19 12:00:00</c:v>
                </c:pt>
                <c:pt idx="37">
                  <c:v>2020/5/19 13:00:00</c:v>
                </c:pt>
                <c:pt idx="38">
                  <c:v>2020/5/19 14:00:00</c:v>
                </c:pt>
                <c:pt idx="39">
                  <c:v>2020/5/19 15:00:00</c:v>
                </c:pt>
                <c:pt idx="40">
                  <c:v>2020/5/19 16:00:00</c:v>
                </c:pt>
                <c:pt idx="41">
                  <c:v>2020/5/19 17:00:00</c:v>
                </c:pt>
                <c:pt idx="42">
                  <c:v>2020/5/19 18:00:00</c:v>
                </c:pt>
                <c:pt idx="43">
                  <c:v>2020/5/19 19:00:00</c:v>
                </c:pt>
                <c:pt idx="44">
                  <c:v>2020/5/19 20:00:00</c:v>
                </c:pt>
                <c:pt idx="45">
                  <c:v>2020/5/19 21:00:00</c:v>
                </c:pt>
                <c:pt idx="46">
                  <c:v>2020/5/19 22:00:00</c:v>
                </c:pt>
                <c:pt idx="47">
                  <c:v>2020/5/19 23:00:00</c:v>
                </c:pt>
                <c:pt idx="48">
                  <c:v>2020/5/20 0:00:00</c:v>
                </c:pt>
                <c:pt idx="49">
                  <c:v>2020/5/20 1:00:00</c:v>
                </c:pt>
                <c:pt idx="50">
                  <c:v>2020/5/20 2:00:00</c:v>
                </c:pt>
                <c:pt idx="51">
                  <c:v>2020/5/20 3:00:00</c:v>
                </c:pt>
                <c:pt idx="52">
                  <c:v>2020/5/20 4:00:00</c:v>
                </c:pt>
                <c:pt idx="53">
                  <c:v>2020/5/20 5:00:00</c:v>
                </c:pt>
                <c:pt idx="54">
                  <c:v>2020/5/20 6:00:00</c:v>
                </c:pt>
                <c:pt idx="55">
                  <c:v>2020/5/20 7:00:00</c:v>
                </c:pt>
                <c:pt idx="56">
                  <c:v>2020/5/20 8:00:00</c:v>
                </c:pt>
                <c:pt idx="57">
                  <c:v>2020/5/20 9:00:00</c:v>
                </c:pt>
                <c:pt idx="58">
                  <c:v>2020/5/20 10:00:00</c:v>
                </c:pt>
                <c:pt idx="59">
                  <c:v>2020/5/20 11:00:00</c:v>
                </c:pt>
                <c:pt idx="60">
                  <c:v>2020/5/20 12:00:00</c:v>
                </c:pt>
                <c:pt idx="61">
                  <c:v>2020/5/20 13:00:00</c:v>
                </c:pt>
                <c:pt idx="62">
                  <c:v>2020/5/20 14:00:00</c:v>
                </c:pt>
                <c:pt idx="63">
                  <c:v>2020/5/20 15:00:00</c:v>
                </c:pt>
                <c:pt idx="64">
                  <c:v>2020/5/20 16:00:00</c:v>
                </c:pt>
                <c:pt idx="65">
                  <c:v>2020/5/20 17:00:00</c:v>
                </c:pt>
                <c:pt idx="66">
                  <c:v>2020/5/20 18:00:00</c:v>
                </c:pt>
                <c:pt idx="67">
                  <c:v>2020/5/20 19:00:00</c:v>
                </c:pt>
                <c:pt idx="68">
                  <c:v>2020/5/20 20:00:00</c:v>
                </c:pt>
                <c:pt idx="69">
                  <c:v>2020/5/20 21:00:00</c:v>
                </c:pt>
                <c:pt idx="70">
                  <c:v>2020/5/20 22:00:00</c:v>
                </c:pt>
                <c:pt idx="71">
                  <c:v>2020/5/20 23:00:00</c:v>
                </c:pt>
                <c:pt idx="72">
                  <c:v>2020/5/21 0:00:00</c:v>
                </c:pt>
                <c:pt idx="73">
                  <c:v>2020/5/21 1:00:00</c:v>
                </c:pt>
                <c:pt idx="74">
                  <c:v>2020/5/21 2:00:00</c:v>
                </c:pt>
                <c:pt idx="75">
                  <c:v>2020/5/21 3:00:00</c:v>
                </c:pt>
                <c:pt idx="76">
                  <c:v>2020/5/21 4:00:00</c:v>
                </c:pt>
                <c:pt idx="77">
                  <c:v>2020/5/21 5:00:00</c:v>
                </c:pt>
                <c:pt idx="78">
                  <c:v>2020/5/21 6:00:00</c:v>
                </c:pt>
                <c:pt idx="79">
                  <c:v>2020/5/21 7:00:00</c:v>
                </c:pt>
                <c:pt idx="80">
                  <c:v>2020/5/21 8:00:00</c:v>
                </c:pt>
                <c:pt idx="81">
                  <c:v>2020/5/21 9:00:00</c:v>
                </c:pt>
                <c:pt idx="82">
                  <c:v>2020/5/21 10:00:00</c:v>
                </c:pt>
                <c:pt idx="83">
                  <c:v>2020/5/21 11:00:00</c:v>
                </c:pt>
                <c:pt idx="84">
                  <c:v>2020/5/21 12:00:00</c:v>
                </c:pt>
                <c:pt idx="85">
                  <c:v>2020/5/21 13:00:00</c:v>
                </c:pt>
                <c:pt idx="86">
                  <c:v>2020/5/21 14:00:00</c:v>
                </c:pt>
                <c:pt idx="87">
                  <c:v>2020/5/21 15:00:00</c:v>
                </c:pt>
                <c:pt idx="88">
                  <c:v>2020/5/21 16:00:00</c:v>
                </c:pt>
                <c:pt idx="89">
                  <c:v>2020/5/21 17:00:00</c:v>
                </c:pt>
                <c:pt idx="90">
                  <c:v>2020/5/21 18:00:00</c:v>
                </c:pt>
                <c:pt idx="91">
                  <c:v>2020/5/21 19:00:00</c:v>
                </c:pt>
                <c:pt idx="92">
                  <c:v>2020/5/21 20:00:00</c:v>
                </c:pt>
                <c:pt idx="93">
                  <c:v>2020/5/21 21:00:00</c:v>
                </c:pt>
                <c:pt idx="94">
                  <c:v>2020/5/21 22:00:00</c:v>
                </c:pt>
                <c:pt idx="95">
                  <c:v>2020/5/21 23:00:00</c:v>
                </c:pt>
                <c:pt idx="96">
                  <c:v>2020/5/22 0:00:00</c:v>
                </c:pt>
                <c:pt idx="97">
                  <c:v>2020/5/22 1:00:00</c:v>
                </c:pt>
                <c:pt idx="98">
                  <c:v>2020/5/22 2:00:00</c:v>
                </c:pt>
                <c:pt idx="99">
                  <c:v>2020/5/22 3:00:00</c:v>
                </c:pt>
                <c:pt idx="100">
                  <c:v>2020/5/22 4:00:00</c:v>
                </c:pt>
                <c:pt idx="101">
                  <c:v>2020/5/22 5:00:00</c:v>
                </c:pt>
                <c:pt idx="102">
                  <c:v>2020/5/22 6:00:00</c:v>
                </c:pt>
                <c:pt idx="103">
                  <c:v>2020/5/22 7:00:00</c:v>
                </c:pt>
                <c:pt idx="104">
                  <c:v>2020/5/22 8:00:00</c:v>
                </c:pt>
                <c:pt idx="105">
                  <c:v>2020/5/22 9:00:00</c:v>
                </c:pt>
                <c:pt idx="106">
                  <c:v>2020/5/22 10:00:00</c:v>
                </c:pt>
                <c:pt idx="107">
                  <c:v>2020/5/22 11:00:00</c:v>
                </c:pt>
                <c:pt idx="108">
                  <c:v>2020/5/22 12:00:00</c:v>
                </c:pt>
                <c:pt idx="109">
                  <c:v>2020/5/22 13:00:00</c:v>
                </c:pt>
                <c:pt idx="110">
                  <c:v>2020/5/22 14:00:00</c:v>
                </c:pt>
                <c:pt idx="111">
                  <c:v>2020/5/22 15:00:00</c:v>
                </c:pt>
                <c:pt idx="112">
                  <c:v>2020/5/22 16:00:00</c:v>
                </c:pt>
                <c:pt idx="113">
                  <c:v>2020/5/22 17:00:00</c:v>
                </c:pt>
                <c:pt idx="114">
                  <c:v>2020/5/22 18:00:00</c:v>
                </c:pt>
                <c:pt idx="115">
                  <c:v>2020/5/22 19:00:00</c:v>
                </c:pt>
                <c:pt idx="116">
                  <c:v>2020/5/22 20:00:00</c:v>
                </c:pt>
                <c:pt idx="117">
                  <c:v>2020/5/22 21:00:00</c:v>
                </c:pt>
                <c:pt idx="118">
                  <c:v>2020/5/22 22:00:00</c:v>
                </c:pt>
                <c:pt idx="119">
                  <c:v>2020/5/22 23:00:00</c:v>
                </c:pt>
                <c:pt idx="120">
                  <c:v>2020/5/23 0:00:00</c:v>
                </c:pt>
                <c:pt idx="121">
                  <c:v>2020/5/23 1:00:00</c:v>
                </c:pt>
                <c:pt idx="122">
                  <c:v>2020/5/23 2:00:00</c:v>
                </c:pt>
                <c:pt idx="123">
                  <c:v>2020/5/23 3:00:00</c:v>
                </c:pt>
                <c:pt idx="124">
                  <c:v>2020/5/23 4:00:00</c:v>
                </c:pt>
                <c:pt idx="125">
                  <c:v>2020/5/23 5:00:00</c:v>
                </c:pt>
                <c:pt idx="126">
                  <c:v>2020/5/23 6:00:00</c:v>
                </c:pt>
                <c:pt idx="127">
                  <c:v>2020/5/23 7:00:00</c:v>
                </c:pt>
                <c:pt idx="128">
                  <c:v>2020/5/23 8:00:00</c:v>
                </c:pt>
                <c:pt idx="129">
                  <c:v>2020/5/23 9:00:00</c:v>
                </c:pt>
                <c:pt idx="130">
                  <c:v>2020/5/23 10:00:00</c:v>
                </c:pt>
                <c:pt idx="131">
                  <c:v>2020/5/23 11:00:00</c:v>
                </c:pt>
                <c:pt idx="132">
                  <c:v>2020/5/23 12:00:00</c:v>
                </c:pt>
                <c:pt idx="133">
                  <c:v>2020/5/23 13:00:00</c:v>
                </c:pt>
                <c:pt idx="134">
                  <c:v>2020/5/23 14:00:00</c:v>
                </c:pt>
                <c:pt idx="135">
                  <c:v>2020/5/23 15:00:00</c:v>
                </c:pt>
                <c:pt idx="136">
                  <c:v>2020/5/23 16:00:00</c:v>
                </c:pt>
                <c:pt idx="137">
                  <c:v>2020/5/23 17:00:00</c:v>
                </c:pt>
                <c:pt idx="138">
                  <c:v>2020/5/23 18:00:00</c:v>
                </c:pt>
                <c:pt idx="139">
                  <c:v>2020/5/23 19:00:00</c:v>
                </c:pt>
                <c:pt idx="140">
                  <c:v>2020/5/23 20:00:00</c:v>
                </c:pt>
                <c:pt idx="141">
                  <c:v>2020/5/23 21:00:00</c:v>
                </c:pt>
                <c:pt idx="142">
                  <c:v>2020/5/23 22:00:00</c:v>
                </c:pt>
                <c:pt idx="143">
                  <c:v>2020/5/23 23:00:00</c:v>
                </c:pt>
                <c:pt idx="144">
                  <c:v>2020/5/24 0:00:00</c:v>
                </c:pt>
                <c:pt idx="145">
                  <c:v>2020/5/24 1:00:00</c:v>
                </c:pt>
                <c:pt idx="146">
                  <c:v>2020/5/24 2:00:00</c:v>
                </c:pt>
                <c:pt idx="147">
                  <c:v>2020/5/24 3:00:00</c:v>
                </c:pt>
                <c:pt idx="148">
                  <c:v>2020/5/24 4:00:00</c:v>
                </c:pt>
                <c:pt idx="149">
                  <c:v>2020/5/24 5:00:00</c:v>
                </c:pt>
                <c:pt idx="150">
                  <c:v>2020/5/24 6:00:00</c:v>
                </c:pt>
                <c:pt idx="151">
                  <c:v>2020/5/24 7:00:00</c:v>
                </c:pt>
                <c:pt idx="152">
                  <c:v>2020/5/24 8:00:00</c:v>
                </c:pt>
                <c:pt idx="153">
                  <c:v>2020/5/24 9:00:00</c:v>
                </c:pt>
                <c:pt idx="154">
                  <c:v>2020/5/24 10:00:00</c:v>
                </c:pt>
                <c:pt idx="155">
                  <c:v>2020/5/24 11:00:00</c:v>
                </c:pt>
                <c:pt idx="156">
                  <c:v>2020/5/24 12:00:00</c:v>
                </c:pt>
                <c:pt idx="157">
                  <c:v>2020/5/24 13:00:00</c:v>
                </c:pt>
                <c:pt idx="158">
                  <c:v>2020/5/24 14:00:00</c:v>
                </c:pt>
                <c:pt idx="159">
                  <c:v>2020/5/24 15:00:00</c:v>
                </c:pt>
                <c:pt idx="160">
                  <c:v>2020/5/24 16:00:00</c:v>
                </c:pt>
                <c:pt idx="161">
                  <c:v>2020/5/24 17:00:00</c:v>
                </c:pt>
                <c:pt idx="162">
                  <c:v>2020/5/24 18:00:00</c:v>
                </c:pt>
                <c:pt idx="163">
                  <c:v>2020/5/24 19:00:00</c:v>
                </c:pt>
                <c:pt idx="164">
                  <c:v>2020/5/24 20:00:00</c:v>
                </c:pt>
                <c:pt idx="165">
                  <c:v>2020/5/24 21:00:00</c:v>
                </c:pt>
                <c:pt idx="166">
                  <c:v>2020/5/24 22:00:00</c:v>
                </c:pt>
                <c:pt idx="167">
                  <c:v>2020/5/24 23:00:00</c:v>
                </c:pt>
              </c:strCache>
            </c:strRef>
          </c:cat>
          <c:val>
            <c:numRef>
              <c:f>'MAY HOURLY WEEK 4'!$C$2:$C$169</c:f>
              <c:numCache>
                <c:formatCode>General</c:formatCode>
                <c:ptCount val="168"/>
                <c:pt idx="0">
                  <c:v>1.607065</c:v>
                </c:pt>
                <c:pt idx="1">
                  <c:v>1.607065</c:v>
                </c:pt>
                <c:pt idx="2">
                  <c:v>1.5354399999999999</c:v>
                </c:pt>
                <c:pt idx="3">
                  <c:v>1.511565</c:v>
                </c:pt>
                <c:pt idx="4">
                  <c:v>1.559315</c:v>
                </c:pt>
                <c:pt idx="5">
                  <c:v>1.511565</c:v>
                </c:pt>
                <c:pt idx="6">
                  <c:v>1.5831900000000001</c:v>
                </c:pt>
                <c:pt idx="7">
                  <c:v>1.5831900000000001</c:v>
                </c:pt>
                <c:pt idx="8">
                  <c:v>1.511565</c:v>
                </c:pt>
                <c:pt idx="9">
                  <c:v>1.5354399999999999</c:v>
                </c:pt>
                <c:pt idx="10">
                  <c:v>1.559315</c:v>
                </c:pt>
                <c:pt idx="11">
                  <c:v>1.5831900000000001</c:v>
                </c:pt>
                <c:pt idx="12">
                  <c:v>1.511565</c:v>
                </c:pt>
                <c:pt idx="13">
                  <c:v>1.48769</c:v>
                </c:pt>
                <c:pt idx="14">
                  <c:v>1.559315</c:v>
                </c:pt>
                <c:pt idx="15">
                  <c:v>1.607065</c:v>
                </c:pt>
                <c:pt idx="16">
                  <c:v>1.607065</c:v>
                </c:pt>
                <c:pt idx="17">
                  <c:v>1.607065</c:v>
                </c:pt>
                <c:pt idx="18">
                  <c:v>1.511565</c:v>
                </c:pt>
                <c:pt idx="19">
                  <c:v>1.559315</c:v>
                </c:pt>
                <c:pt idx="20">
                  <c:v>1.6548149999999999</c:v>
                </c:pt>
                <c:pt idx="21">
                  <c:v>1.559315</c:v>
                </c:pt>
                <c:pt idx="22">
                  <c:v>1.607065</c:v>
                </c:pt>
                <c:pt idx="23">
                  <c:v>1.607065</c:v>
                </c:pt>
                <c:pt idx="24">
                  <c:v>1.6010962500000001</c:v>
                </c:pt>
                <c:pt idx="25">
                  <c:v>1.5951275</c:v>
                </c:pt>
                <c:pt idx="26">
                  <c:v>1.58915875</c:v>
                </c:pt>
                <c:pt idx="27">
                  <c:v>1.5831900000000001</c:v>
                </c:pt>
                <c:pt idx="28">
                  <c:v>1.57722125</c:v>
                </c:pt>
                <c:pt idx="29">
                  <c:v>1.5712524999999999</c:v>
                </c:pt>
                <c:pt idx="30">
                  <c:v>1.5652837500000001</c:v>
                </c:pt>
                <c:pt idx="31">
                  <c:v>1.559315</c:v>
                </c:pt>
                <c:pt idx="32">
                  <c:v>1.5533462499999999</c:v>
                </c:pt>
                <c:pt idx="33">
                  <c:v>1.5473775000000001</c:v>
                </c:pt>
                <c:pt idx="34">
                  <c:v>1.54140875</c:v>
                </c:pt>
                <c:pt idx="35">
                  <c:v>1.5354399999999999</c:v>
                </c:pt>
                <c:pt idx="36">
                  <c:v>1.559315</c:v>
                </c:pt>
                <c:pt idx="37">
                  <c:v>1.48769</c:v>
                </c:pt>
                <c:pt idx="38">
                  <c:v>1.48769</c:v>
                </c:pt>
                <c:pt idx="39">
                  <c:v>1.511565</c:v>
                </c:pt>
                <c:pt idx="40">
                  <c:v>1.511565</c:v>
                </c:pt>
                <c:pt idx="41">
                  <c:v>1.5354399999999999</c:v>
                </c:pt>
                <c:pt idx="42">
                  <c:v>1.5831900000000001</c:v>
                </c:pt>
                <c:pt idx="43">
                  <c:v>1.5354399999999999</c:v>
                </c:pt>
                <c:pt idx="44">
                  <c:v>1.48769</c:v>
                </c:pt>
                <c:pt idx="45">
                  <c:v>1.559315</c:v>
                </c:pt>
                <c:pt idx="46">
                  <c:v>1.5354399999999999</c:v>
                </c:pt>
                <c:pt idx="47">
                  <c:v>1.511565</c:v>
                </c:pt>
                <c:pt idx="48">
                  <c:v>1.5831900000000001</c:v>
                </c:pt>
                <c:pt idx="49">
                  <c:v>1.511565</c:v>
                </c:pt>
                <c:pt idx="50">
                  <c:v>1.511565</c:v>
                </c:pt>
                <c:pt idx="51">
                  <c:v>1.5354399999999999</c:v>
                </c:pt>
                <c:pt idx="52">
                  <c:v>1.511565</c:v>
                </c:pt>
                <c:pt idx="53">
                  <c:v>1.5354399999999999</c:v>
                </c:pt>
                <c:pt idx="54">
                  <c:v>1.511565</c:v>
                </c:pt>
                <c:pt idx="55">
                  <c:v>1.48769</c:v>
                </c:pt>
                <c:pt idx="56">
                  <c:v>1.4638150000000001</c:v>
                </c:pt>
                <c:pt idx="57">
                  <c:v>1.48769</c:v>
                </c:pt>
                <c:pt idx="58">
                  <c:v>1.5354399999999999</c:v>
                </c:pt>
                <c:pt idx="59">
                  <c:v>1.4638150000000001</c:v>
                </c:pt>
                <c:pt idx="60">
                  <c:v>1.5354399999999999</c:v>
                </c:pt>
                <c:pt idx="61">
                  <c:v>1.559315</c:v>
                </c:pt>
                <c:pt idx="62">
                  <c:v>1.48769</c:v>
                </c:pt>
                <c:pt idx="63">
                  <c:v>1.43994</c:v>
                </c:pt>
                <c:pt idx="64">
                  <c:v>1.4638150000000001</c:v>
                </c:pt>
                <c:pt idx="65">
                  <c:v>1.5354399999999999</c:v>
                </c:pt>
                <c:pt idx="66">
                  <c:v>1.511565</c:v>
                </c:pt>
                <c:pt idx="67">
                  <c:v>1.511565</c:v>
                </c:pt>
                <c:pt idx="68">
                  <c:v>1.607065</c:v>
                </c:pt>
                <c:pt idx="69">
                  <c:v>1.6309400000000001</c:v>
                </c:pt>
                <c:pt idx="70">
                  <c:v>1.607065</c:v>
                </c:pt>
                <c:pt idx="71">
                  <c:v>1.607065</c:v>
                </c:pt>
                <c:pt idx="72">
                  <c:v>1.72644</c:v>
                </c:pt>
                <c:pt idx="73">
                  <c:v>1.6309400000000001</c:v>
                </c:pt>
                <c:pt idx="74">
                  <c:v>1.845815</c:v>
                </c:pt>
                <c:pt idx="75">
                  <c:v>1.7741899999999999</c:v>
                </c:pt>
                <c:pt idx="76">
                  <c:v>1.67869</c:v>
                </c:pt>
                <c:pt idx="77">
                  <c:v>1.6548149999999999</c:v>
                </c:pt>
                <c:pt idx="78">
                  <c:v>1.7025650000000001</c:v>
                </c:pt>
                <c:pt idx="79">
                  <c:v>1.6548149999999999</c:v>
                </c:pt>
                <c:pt idx="80">
                  <c:v>1.5831900000000001</c:v>
                </c:pt>
                <c:pt idx="81">
                  <c:v>1.6548149999999999</c:v>
                </c:pt>
                <c:pt idx="82">
                  <c:v>1.6309400000000001</c:v>
                </c:pt>
                <c:pt idx="83">
                  <c:v>1.6548149999999999</c:v>
                </c:pt>
                <c:pt idx="84">
                  <c:v>1.5831900000000001</c:v>
                </c:pt>
                <c:pt idx="85">
                  <c:v>1.559315</c:v>
                </c:pt>
                <c:pt idx="86">
                  <c:v>1.5831900000000001</c:v>
                </c:pt>
                <c:pt idx="87">
                  <c:v>1.6309400000000001</c:v>
                </c:pt>
                <c:pt idx="88">
                  <c:v>1.5354399999999999</c:v>
                </c:pt>
                <c:pt idx="89">
                  <c:v>1.559315</c:v>
                </c:pt>
                <c:pt idx="90">
                  <c:v>1.607065</c:v>
                </c:pt>
                <c:pt idx="91">
                  <c:v>1.5831900000000001</c:v>
                </c:pt>
                <c:pt idx="92">
                  <c:v>1.559315</c:v>
                </c:pt>
                <c:pt idx="93">
                  <c:v>1.5831900000000001</c:v>
                </c:pt>
                <c:pt idx="94">
                  <c:v>1.559315</c:v>
                </c:pt>
                <c:pt idx="95">
                  <c:v>1.511565</c:v>
                </c:pt>
                <c:pt idx="96">
                  <c:v>1.607065</c:v>
                </c:pt>
                <c:pt idx="97">
                  <c:v>1.5831900000000001</c:v>
                </c:pt>
                <c:pt idx="98">
                  <c:v>1.5354399999999999</c:v>
                </c:pt>
                <c:pt idx="99">
                  <c:v>1.5354399999999999</c:v>
                </c:pt>
                <c:pt idx="100">
                  <c:v>1.5354399999999999</c:v>
                </c:pt>
                <c:pt idx="101">
                  <c:v>1.5831900000000001</c:v>
                </c:pt>
                <c:pt idx="102">
                  <c:v>1.559315</c:v>
                </c:pt>
                <c:pt idx="103">
                  <c:v>1.559315</c:v>
                </c:pt>
                <c:pt idx="104">
                  <c:v>1.559315</c:v>
                </c:pt>
                <c:pt idx="105">
                  <c:v>1.5831900000000001</c:v>
                </c:pt>
                <c:pt idx="106">
                  <c:v>1.5354399999999999</c:v>
                </c:pt>
                <c:pt idx="107">
                  <c:v>1.559315</c:v>
                </c:pt>
                <c:pt idx="108">
                  <c:v>1.5831900000000001</c:v>
                </c:pt>
                <c:pt idx="109">
                  <c:v>1.5354399999999999</c:v>
                </c:pt>
                <c:pt idx="110">
                  <c:v>1.559315</c:v>
                </c:pt>
                <c:pt idx="111">
                  <c:v>1.559315</c:v>
                </c:pt>
                <c:pt idx="112">
                  <c:v>1.5831900000000001</c:v>
                </c:pt>
                <c:pt idx="113">
                  <c:v>1.607065</c:v>
                </c:pt>
                <c:pt idx="114">
                  <c:v>1.6548149999999999</c:v>
                </c:pt>
                <c:pt idx="115">
                  <c:v>1.607065</c:v>
                </c:pt>
                <c:pt idx="116">
                  <c:v>1.845815</c:v>
                </c:pt>
                <c:pt idx="117">
                  <c:v>1.91744</c:v>
                </c:pt>
                <c:pt idx="118">
                  <c:v>1.96519</c:v>
                </c:pt>
                <c:pt idx="119">
                  <c:v>1.845815</c:v>
                </c:pt>
                <c:pt idx="120">
                  <c:v>1.9890650000000001</c:v>
                </c:pt>
                <c:pt idx="121">
                  <c:v>1.9413149999999999</c:v>
                </c:pt>
                <c:pt idx="122">
                  <c:v>1.8696900000000001</c:v>
                </c:pt>
                <c:pt idx="123">
                  <c:v>1.91744</c:v>
                </c:pt>
                <c:pt idx="124">
                  <c:v>1.845815</c:v>
                </c:pt>
                <c:pt idx="125">
                  <c:v>1.798065</c:v>
                </c:pt>
                <c:pt idx="126">
                  <c:v>1.8219399999999999</c:v>
                </c:pt>
                <c:pt idx="127">
                  <c:v>1.7503150000000001</c:v>
                </c:pt>
                <c:pt idx="128">
                  <c:v>1.7503150000000001</c:v>
                </c:pt>
                <c:pt idx="129">
                  <c:v>1.7741899999999999</c:v>
                </c:pt>
                <c:pt idx="130">
                  <c:v>1.7503150000000001</c:v>
                </c:pt>
                <c:pt idx="131">
                  <c:v>1.67869</c:v>
                </c:pt>
                <c:pt idx="132">
                  <c:v>1.7025650000000001</c:v>
                </c:pt>
                <c:pt idx="133">
                  <c:v>1.6548149999999999</c:v>
                </c:pt>
                <c:pt idx="134">
                  <c:v>1.7025650000000001</c:v>
                </c:pt>
                <c:pt idx="135">
                  <c:v>1.6309400000000001</c:v>
                </c:pt>
                <c:pt idx="136">
                  <c:v>1.7025650000000001</c:v>
                </c:pt>
                <c:pt idx="137">
                  <c:v>1.67869</c:v>
                </c:pt>
                <c:pt idx="138">
                  <c:v>1.7503150000000001</c:v>
                </c:pt>
                <c:pt idx="139">
                  <c:v>2.1084399999999999</c:v>
                </c:pt>
                <c:pt idx="140">
                  <c:v>2.4665650000000001</c:v>
                </c:pt>
                <c:pt idx="141">
                  <c:v>2.4665650000000001</c:v>
                </c:pt>
                <c:pt idx="142">
                  <c:v>2.2755649999999998</c:v>
                </c:pt>
                <c:pt idx="143">
                  <c:v>2.4188149999999999</c:v>
                </c:pt>
                <c:pt idx="144">
                  <c:v>2.2755649999999998</c:v>
                </c:pt>
                <c:pt idx="145">
                  <c:v>2.1800649999999999</c:v>
                </c:pt>
                <c:pt idx="146">
                  <c:v>2.1084399999999999</c:v>
                </c:pt>
                <c:pt idx="147">
                  <c:v>2.084565</c:v>
                </c:pt>
                <c:pt idx="148">
                  <c:v>2.0368149999999998</c:v>
                </c:pt>
                <c:pt idx="149">
                  <c:v>2.01294</c:v>
                </c:pt>
                <c:pt idx="150">
                  <c:v>1.91744</c:v>
                </c:pt>
                <c:pt idx="151">
                  <c:v>1.91744</c:v>
                </c:pt>
                <c:pt idx="152">
                  <c:v>1.91744</c:v>
                </c:pt>
                <c:pt idx="153">
                  <c:v>1.8935649999999999</c:v>
                </c:pt>
                <c:pt idx="154">
                  <c:v>1.8935649999999999</c:v>
                </c:pt>
                <c:pt idx="155">
                  <c:v>1.8935649999999999</c:v>
                </c:pt>
                <c:pt idx="156">
                  <c:v>1.8696900000000001</c:v>
                </c:pt>
                <c:pt idx="157">
                  <c:v>1.8696900000000001</c:v>
                </c:pt>
                <c:pt idx="158">
                  <c:v>1.8696900000000001</c:v>
                </c:pt>
                <c:pt idx="159">
                  <c:v>1.7741899999999999</c:v>
                </c:pt>
                <c:pt idx="160">
                  <c:v>1.798065</c:v>
                </c:pt>
                <c:pt idx="161">
                  <c:v>1.7741899999999999</c:v>
                </c:pt>
                <c:pt idx="162">
                  <c:v>1.7025650000000001</c:v>
                </c:pt>
                <c:pt idx="163">
                  <c:v>1.7025650000000001</c:v>
                </c:pt>
                <c:pt idx="164">
                  <c:v>1.7503150000000001</c:v>
                </c:pt>
                <c:pt idx="165">
                  <c:v>1.7025650000000001</c:v>
                </c:pt>
                <c:pt idx="166">
                  <c:v>1.72644</c:v>
                </c:pt>
                <c:pt idx="167">
                  <c:v>1.75031500000000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5D6A-41E3-8BBC-7F39EB33C2B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2109415408"/>
        <c:axId val="2109418128"/>
      </c:lineChart>
      <c:lineChart>
        <c:grouping val="standard"/>
        <c:varyColors val="0"/>
        <c:ser>
          <c:idx val="1"/>
          <c:order val="1"/>
          <c:tx>
            <c:strRef>
              <c:f>Rain Gauge, mm</c:f>
              <c:strCache>
                <c:ptCount val="1"/>
                <c:pt idx="0">
                  <c:v>Rain Gauge, mm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strRef>
              <c:f>'MAY HOURLY WEEK 4'!$A$2:$A$169</c:f>
              <c:strCache>
                <c:ptCount val="168"/>
                <c:pt idx="0">
                  <c:v>2020/5/18 0:00:00</c:v>
                </c:pt>
                <c:pt idx="1">
                  <c:v>2020/5/18 1:00:00</c:v>
                </c:pt>
                <c:pt idx="2">
                  <c:v>2020/5/18 2:00:00</c:v>
                </c:pt>
                <c:pt idx="3">
                  <c:v>2020/5/18 3:00:00</c:v>
                </c:pt>
                <c:pt idx="4">
                  <c:v>2020/5/18 4:00:00</c:v>
                </c:pt>
                <c:pt idx="5">
                  <c:v>2020/5/18 5:00:00</c:v>
                </c:pt>
                <c:pt idx="6">
                  <c:v>2020/5/18 6:00:00</c:v>
                </c:pt>
                <c:pt idx="7">
                  <c:v>2020/5/18 7:00:00</c:v>
                </c:pt>
                <c:pt idx="8">
                  <c:v>2020/5/18 8:00:00</c:v>
                </c:pt>
                <c:pt idx="9">
                  <c:v>2020/5/18 9:00:00</c:v>
                </c:pt>
                <c:pt idx="10">
                  <c:v>2020/5/18 10:00:00</c:v>
                </c:pt>
                <c:pt idx="11">
                  <c:v>2020/5/18 11:00:00</c:v>
                </c:pt>
                <c:pt idx="12">
                  <c:v>2020/5/18 12:00:00</c:v>
                </c:pt>
                <c:pt idx="13">
                  <c:v>2020/5/18 13:00:00</c:v>
                </c:pt>
                <c:pt idx="14">
                  <c:v>2020/5/18 14:00:00</c:v>
                </c:pt>
                <c:pt idx="15">
                  <c:v>2020/5/18 15:00:00</c:v>
                </c:pt>
                <c:pt idx="16">
                  <c:v>2020/5/18 16:00:00</c:v>
                </c:pt>
                <c:pt idx="17">
                  <c:v>2020/5/18 17:00:00</c:v>
                </c:pt>
                <c:pt idx="18">
                  <c:v>2020/5/18 18:00:00</c:v>
                </c:pt>
                <c:pt idx="19">
                  <c:v>2020/5/18 19:00:00</c:v>
                </c:pt>
                <c:pt idx="20">
                  <c:v>2020/5/18 20:00:00</c:v>
                </c:pt>
                <c:pt idx="21">
                  <c:v>2020/5/18 21:00:00</c:v>
                </c:pt>
                <c:pt idx="22">
                  <c:v>2020/5/18 22:00:00</c:v>
                </c:pt>
                <c:pt idx="23">
                  <c:v>2020/5/18 23:00:00</c:v>
                </c:pt>
                <c:pt idx="24">
                  <c:v>2020/5/19 0:00:00</c:v>
                </c:pt>
                <c:pt idx="25">
                  <c:v>2020/5/19 1:00:00</c:v>
                </c:pt>
                <c:pt idx="26">
                  <c:v>2020/5/19 2:00:00</c:v>
                </c:pt>
                <c:pt idx="27">
                  <c:v>2020/5/19 3:00:00</c:v>
                </c:pt>
                <c:pt idx="28">
                  <c:v>2020/5/19 4:00:00</c:v>
                </c:pt>
                <c:pt idx="29">
                  <c:v>2020/5/19 5:00:00</c:v>
                </c:pt>
                <c:pt idx="30">
                  <c:v>2020/5/19 6:00:00</c:v>
                </c:pt>
                <c:pt idx="31">
                  <c:v>2020/5/19 7:00:00</c:v>
                </c:pt>
                <c:pt idx="32">
                  <c:v>2020/5/19 8:00:00</c:v>
                </c:pt>
                <c:pt idx="33">
                  <c:v>2020/5/19 9:00:00</c:v>
                </c:pt>
                <c:pt idx="34">
                  <c:v>2020/5/19 10:00:00</c:v>
                </c:pt>
                <c:pt idx="35">
                  <c:v>2020/5/19 11:00:00</c:v>
                </c:pt>
                <c:pt idx="36">
                  <c:v>2020/5/19 12:00:00</c:v>
                </c:pt>
                <c:pt idx="37">
                  <c:v>2020/5/19 13:00:00</c:v>
                </c:pt>
                <c:pt idx="38">
                  <c:v>2020/5/19 14:00:00</c:v>
                </c:pt>
                <c:pt idx="39">
                  <c:v>2020/5/19 15:00:00</c:v>
                </c:pt>
                <c:pt idx="40">
                  <c:v>2020/5/19 16:00:00</c:v>
                </c:pt>
                <c:pt idx="41">
                  <c:v>2020/5/19 17:00:00</c:v>
                </c:pt>
                <c:pt idx="42">
                  <c:v>2020/5/19 18:00:00</c:v>
                </c:pt>
                <c:pt idx="43">
                  <c:v>2020/5/19 19:00:00</c:v>
                </c:pt>
                <c:pt idx="44">
                  <c:v>2020/5/19 20:00:00</c:v>
                </c:pt>
                <c:pt idx="45">
                  <c:v>2020/5/19 21:00:00</c:v>
                </c:pt>
                <c:pt idx="46">
                  <c:v>2020/5/19 22:00:00</c:v>
                </c:pt>
                <c:pt idx="47">
                  <c:v>2020/5/19 23:00:00</c:v>
                </c:pt>
                <c:pt idx="48">
                  <c:v>2020/5/20 0:00:00</c:v>
                </c:pt>
                <c:pt idx="49">
                  <c:v>2020/5/20 1:00:00</c:v>
                </c:pt>
                <c:pt idx="50">
                  <c:v>2020/5/20 2:00:00</c:v>
                </c:pt>
                <c:pt idx="51">
                  <c:v>2020/5/20 3:00:00</c:v>
                </c:pt>
                <c:pt idx="52">
                  <c:v>2020/5/20 4:00:00</c:v>
                </c:pt>
                <c:pt idx="53">
                  <c:v>2020/5/20 5:00:00</c:v>
                </c:pt>
                <c:pt idx="54">
                  <c:v>2020/5/20 6:00:00</c:v>
                </c:pt>
                <c:pt idx="55">
                  <c:v>2020/5/20 7:00:00</c:v>
                </c:pt>
                <c:pt idx="56">
                  <c:v>2020/5/20 8:00:00</c:v>
                </c:pt>
                <c:pt idx="57">
                  <c:v>2020/5/20 9:00:00</c:v>
                </c:pt>
                <c:pt idx="58">
                  <c:v>2020/5/20 10:00:00</c:v>
                </c:pt>
                <c:pt idx="59">
                  <c:v>2020/5/20 11:00:00</c:v>
                </c:pt>
                <c:pt idx="60">
                  <c:v>2020/5/20 12:00:00</c:v>
                </c:pt>
                <c:pt idx="61">
                  <c:v>2020/5/20 13:00:00</c:v>
                </c:pt>
                <c:pt idx="62">
                  <c:v>2020/5/20 14:00:00</c:v>
                </c:pt>
                <c:pt idx="63">
                  <c:v>2020/5/20 15:00:00</c:v>
                </c:pt>
                <c:pt idx="64">
                  <c:v>2020/5/20 16:00:00</c:v>
                </c:pt>
                <c:pt idx="65">
                  <c:v>2020/5/20 17:00:00</c:v>
                </c:pt>
                <c:pt idx="66">
                  <c:v>2020/5/20 18:00:00</c:v>
                </c:pt>
                <c:pt idx="67">
                  <c:v>2020/5/20 19:00:00</c:v>
                </c:pt>
                <c:pt idx="68">
                  <c:v>2020/5/20 20:00:00</c:v>
                </c:pt>
                <c:pt idx="69">
                  <c:v>2020/5/20 21:00:00</c:v>
                </c:pt>
                <c:pt idx="70">
                  <c:v>2020/5/20 22:00:00</c:v>
                </c:pt>
                <c:pt idx="71">
                  <c:v>2020/5/20 23:00:00</c:v>
                </c:pt>
                <c:pt idx="72">
                  <c:v>2020/5/21 0:00:00</c:v>
                </c:pt>
                <c:pt idx="73">
                  <c:v>2020/5/21 1:00:00</c:v>
                </c:pt>
                <c:pt idx="74">
                  <c:v>2020/5/21 2:00:00</c:v>
                </c:pt>
                <c:pt idx="75">
                  <c:v>2020/5/21 3:00:00</c:v>
                </c:pt>
                <c:pt idx="76">
                  <c:v>2020/5/21 4:00:00</c:v>
                </c:pt>
                <c:pt idx="77">
                  <c:v>2020/5/21 5:00:00</c:v>
                </c:pt>
                <c:pt idx="78">
                  <c:v>2020/5/21 6:00:00</c:v>
                </c:pt>
                <c:pt idx="79">
                  <c:v>2020/5/21 7:00:00</c:v>
                </c:pt>
                <c:pt idx="80">
                  <c:v>2020/5/21 8:00:00</c:v>
                </c:pt>
                <c:pt idx="81">
                  <c:v>2020/5/21 9:00:00</c:v>
                </c:pt>
                <c:pt idx="82">
                  <c:v>2020/5/21 10:00:00</c:v>
                </c:pt>
                <c:pt idx="83">
                  <c:v>2020/5/21 11:00:00</c:v>
                </c:pt>
                <c:pt idx="84">
                  <c:v>2020/5/21 12:00:00</c:v>
                </c:pt>
                <c:pt idx="85">
                  <c:v>2020/5/21 13:00:00</c:v>
                </c:pt>
                <c:pt idx="86">
                  <c:v>2020/5/21 14:00:00</c:v>
                </c:pt>
                <c:pt idx="87">
                  <c:v>2020/5/21 15:00:00</c:v>
                </c:pt>
                <c:pt idx="88">
                  <c:v>2020/5/21 16:00:00</c:v>
                </c:pt>
                <c:pt idx="89">
                  <c:v>2020/5/21 17:00:00</c:v>
                </c:pt>
                <c:pt idx="90">
                  <c:v>2020/5/21 18:00:00</c:v>
                </c:pt>
                <c:pt idx="91">
                  <c:v>2020/5/21 19:00:00</c:v>
                </c:pt>
                <c:pt idx="92">
                  <c:v>2020/5/21 20:00:00</c:v>
                </c:pt>
                <c:pt idx="93">
                  <c:v>2020/5/21 21:00:00</c:v>
                </c:pt>
                <c:pt idx="94">
                  <c:v>2020/5/21 22:00:00</c:v>
                </c:pt>
                <c:pt idx="95">
                  <c:v>2020/5/21 23:00:00</c:v>
                </c:pt>
                <c:pt idx="96">
                  <c:v>2020/5/22 0:00:00</c:v>
                </c:pt>
                <c:pt idx="97">
                  <c:v>2020/5/22 1:00:00</c:v>
                </c:pt>
                <c:pt idx="98">
                  <c:v>2020/5/22 2:00:00</c:v>
                </c:pt>
                <c:pt idx="99">
                  <c:v>2020/5/22 3:00:00</c:v>
                </c:pt>
                <c:pt idx="100">
                  <c:v>2020/5/22 4:00:00</c:v>
                </c:pt>
                <c:pt idx="101">
                  <c:v>2020/5/22 5:00:00</c:v>
                </c:pt>
                <c:pt idx="102">
                  <c:v>2020/5/22 6:00:00</c:v>
                </c:pt>
                <c:pt idx="103">
                  <c:v>2020/5/22 7:00:00</c:v>
                </c:pt>
                <c:pt idx="104">
                  <c:v>2020/5/22 8:00:00</c:v>
                </c:pt>
                <c:pt idx="105">
                  <c:v>2020/5/22 9:00:00</c:v>
                </c:pt>
                <c:pt idx="106">
                  <c:v>2020/5/22 10:00:00</c:v>
                </c:pt>
                <c:pt idx="107">
                  <c:v>2020/5/22 11:00:00</c:v>
                </c:pt>
                <c:pt idx="108">
                  <c:v>2020/5/22 12:00:00</c:v>
                </c:pt>
                <c:pt idx="109">
                  <c:v>2020/5/22 13:00:00</c:v>
                </c:pt>
                <c:pt idx="110">
                  <c:v>2020/5/22 14:00:00</c:v>
                </c:pt>
                <c:pt idx="111">
                  <c:v>2020/5/22 15:00:00</c:v>
                </c:pt>
                <c:pt idx="112">
                  <c:v>2020/5/22 16:00:00</c:v>
                </c:pt>
                <c:pt idx="113">
                  <c:v>2020/5/22 17:00:00</c:v>
                </c:pt>
                <c:pt idx="114">
                  <c:v>2020/5/22 18:00:00</c:v>
                </c:pt>
                <c:pt idx="115">
                  <c:v>2020/5/22 19:00:00</c:v>
                </c:pt>
                <c:pt idx="116">
                  <c:v>2020/5/22 20:00:00</c:v>
                </c:pt>
                <c:pt idx="117">
                  <c:v>2020/5/22 21:00:00</c:v>
                </c:pt>
                <c:pt idx="118">
                  <c:v>2020/5/22 22:00:00</c:v>
                </c:pt>
                <c:pt idx="119">
                  <c:v>2020/5/22 23:00:00</c:v>
                </c:pt>
                <c:pt idx="120">
                  <c:v>2020/5/23 0:00:00</c:v>
                </c:pt>
                <c:pt idx="121">
                  <c:v>2020/5/23 1:00:00</c:v>
                </c:pt>
                <c:pt idx="122">
                  <c:v>2020/5/23 2:00:00</c:v>
                </c:pt>
                <c:pt idx="123">
                  <c:v>2020/5/23 3:00:00</c:v>
                </c:pt>
                <c:pt idx="124">
                  <c:v>2020/5/23 4:00:00</c:v>
                </c:pt>
                <c:pt idx="125">
                  <c:v>2020/5/23 5:00:00</c:v>
                </c:pt>
                <c:pt idx="126">
                  <c:v>2020/5/23 6:00:00</c:v>
                </c:pt>
                <c:pt idx="127">
                  <c:v>2020/5/23 7:00:00</c:v>
                </c:pt>
                <c:pt idx="128">
                  <c:v>2020/5/23 8:00:00</c:v>
                </c:pt>
                <c:pt idx="129">
                  <c:v>2020/5/23 9:00:00</c:v>
                </c:pt>
                <c:pt idx="130">
                  <c:v>2020/5/23 10:00:00</c:v>
                </c:pt>
                <c:pt idx="131">
                  <c:v>2020/5/23 11:00:00</c:v>
                </c:pt>
                <c:pt idx="132">
                  <c:v>2020/5/23 12:00:00</c:v>
                </c:pt>
                <c:pt idx="133">
                  <c:v>2020/5/23 13:00:00</c:v>
                </c:pt>
                <c:pt idx="134">
                  <c:v>2020/5/23 14:00:00</c:v>
                </c:pt>
                <c:pt idx="135">
                  <c:v>2020/5/23 15:00:00</c:v>
                </c:pt>
                <c:pt idx="136">
                  <c:v>2020/5/23 16:00:00</c:v>
                </c:pt>
                <c:pt idx="137">
                  <c:v>2020/5/23 17:00:00</c:v>
                </c:pt>
                <c:pt idx="138">
                  <c:v>2020/5/23 18:00:00</c:v>
                </c:pt>
                <c:pt idx="139">
                  <c:v>2020/5/23 19:00:00</c:v>
                </c:pt>
                <c:pt idx="140">
                  <c:v>2020/5/23 20:00:00</c:v>
                </c:pt>
                <c:pt idx="141">
                  <c:v>2020/5/23 21:00:00</c:v>
                </c:pt>
                <c:pt idx="142">
                  <c:v>2020/5/23 22:00:00</c:v>
                </c:pt>
                <c:pt idx="143">
                  <c:v>2020/5/23 23:00:00</c:v>
                </c:pt>
                <c:pt idx="144">
                  <c:v>2020/5/24 0:00:00</c:v>
                </c:pt>
                <c:pt idx="145">
                  <c:v>2020/5/24 1:00:00</c:v>
                </c:pt>
                <c:pt idx="146">
                  <c:v>2020/5/24 2:00:00</c:v>
                </c:pt>
                <c:pt idx="147">
                  <c:v>2020/5/24 3:00:00</c:v>
                </c:pt>
                <c:pt idx="148">
                  <c:v>2020/5/24 4:00:00</c:v>
                </c:pt>
                <c:pt idx="149">
                  <c:v>2020/5/24 5:00:00</c:v>
                </c:pt>
                <c:pt idx="150">
                  <c:v>2020/5/24 6:00:00</c:v>
                </c:pt>
                <c:pt idx="151">
                  <c:v>2020/5/24 7:00:00</c:v>
                </c:pt>
                <c:pt idx="152">
                  <c:v>2020/5/24 8:00:00</c:v>
                </c:pt>
                <c:pt idx="153">
                  <c:v>2020/5/24 9:00:00</c:v>
                </c:pt>
                <c:pt idx="154">
                  <c:v>2020/5/24 10:00:00</c:v>
                </c:pt>
                <c:pt idx="155">
                  <c:v>2020/5/24 11:00:00</c:v>
                </c:pt>
                <c:pt idx="156">
                  <c:v>2020/5/24 12:00:00</c:v>
                </c:pt>
                <c:pt idx="157">
                  <c:v>2020/5/24 13:00:00</c:v>
                </c:pt>
                <c:pt idx="158">
                  <c:v>2020/5/24 14:00:00</c:v>
                </c:pt>
                <c:pt idx="159">
                  <c:v>2020/5/24 15:00:00</c:v>
                </c:pt>
                <c:pt idx="160">
                  <c:v>2020/5/24 16:00:00</c:v>
                </c:pt>
                <c:pt idx="161">
                  <c:v>2020/5/24 17:00:00</c:v>
                </c:pt>
                <c:pt idx="162">
                  <c:v>2020/5/24 18:00:00</c:v>
                </c:pt>
                <c:pt idx="163">
                  <c:v>2020/5/24 19:00:00</c:v>
                </c:pt>
                <c:pt idx="164">
                  <c:v>2020/5/24 20:00:00</c:v>
                </c:pt>
                <c:pt idx="165">
                  <c:v>2020/5/24 21:00:00</c:v>
                </c:pt>
                <c:pt idx="166">
                  <c:v>2020/5/24 22:00:00</c:v>
                </c:pt>
                <c:pt idx="167">
                  <c:v>2020/5/24 23:00:00</c:v>
                </c:pt>
              </c:strCache>
            </c:strRef>
          </c:cat>
          <c:val>
            <c:numRef>
              <c:f>'MAY HOURLY WEEK 4'!$D$2:$D$169</c:f>
              <c:numCache>
                <c:formatCode>General</c:formatCode>
                <c:ptCount val="168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2.3999999999999799</c:v>
                </c:pt>
                <c:pt idx="64">
                  <c:v>0.19999999999998899</c:v>
                </c:pt>
                <c:pt idx="65">
                  <c:v>0</c:v>
                </c:pt>
                <c:pt idx="66">
                  <c:v>0</c:v>
                </c:pt>
                <c:pt idx="67">
                  <c:v>0.19999999999998899</c:v>
                </c:pt>
                <c:pt idx="68">
                  <c:v>1.2000000000000499</c:v>
                </c:pt>
                <c:pt idx="69">
                  <c:v>1.7999999999999501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16.8</c:v>
                </c:pt>
                <c:pt idx="112">
                  <c:v>14.4</c:v>
                </c:pt>
                <c:pt idx="113">
                  <c:v>0</c:v>
                </c:pt>
                <c:pt idx="114">
                  <c:v>0.19999999999998899</c:v>
                </c:pt>
                <c:pt idx="115">
                  <c:v>0</c:v>
                </c:pt>
                <c:pt idx="116">
                  <c:v>0.39999999999997699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8.6000000000000192</c:v>
                </c:pt>
                <c:pt idx="138">
                  <c:v>8.8000000000000096</c:v>
                </c:pt>
                <c:pt idx="139">
                  <c:v>0.39999999999997699</c:v>
                </c:pt>
                <c:pt idx="140">
                  <c:v>0.39999999999997699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0</c:v>
                </c:pt>
                <c:pt idx="158">
                  <c:v>0</c:v>
                </c:pt>
                <c:pt idx="159">
                  <c:v>0</c:v>
                </c:pt>
                <c:pt idx="160">
                  <c:v>0</c:v>
                </c:pt>
                <c:pt idx="161">
                  <c:v>0</c:v>
                </c:pt>
                <c:pt idx="162">
                  <c:v>0</c:v>
                </c:pt>
                <c:pt idx="163">
                  <c:v>0</c:v>
                </c:pt>
                <c:pt idx="164">
                  <c:v>0</c:v>
                </c:pt>
                <c:pt idx="165">
                  <c:v>0</c:v>
                </c:pt>
                <c:pt idx="166">
                  <c:v>0</c:v>
                </c:pt>
                <c:pt idx="167">
                  <c:v>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5D6A-41E3-8BBC-7F39EB33C2B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2109410512"/>
        <c:axId val="2109412144"/>
      </c:lineChart>
      <c:catAx>
        <c:axId val="2109415408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lang="en-US"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Date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lang="en-US"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0" vertOverflow="ellipsis" vert="horz" wrap="square" anchor="ctr" anchorCtr="1"/>
          <a:lstStyle/>
          <a:p>
            <a:pPr>
              <a:defRPr lang="en-US" sz="8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Agency FB" panose="020B0503020202020204" pitchFamily="34" charset="0"/>
                <a:ea typeface="+mn-ea"/>
                <a:cs typeface="+mn-cs"/>
              </a:defRPr>
            </a:pPr>
            <a:endParaRPr lang="en-US"/>
          </a:p>
        </c:txPr>
        <c:crossAx val="2109418128"/>
        <c:crosses val="autoZero"/>
        <c:auto val="1"/>
        <c:lblAlgn val="ctr"/>
        <c:lblOffset val="100"/>
        <c:noMultiLvlLbl val="0"/>
      </c:catAx>
      <c:valAx>
        <c:axId val="210941812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lang="en-US"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Water Level, m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lang="en-US"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lang="en-US"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109415408"/>
        <c:crosses val="autoZero"/>
        <c:crossBetween val="between"/>
      </c:valAx>
      <c:catAx>
        <c:axId val="2109410512"/>
        <c:scaling>
          <c:orientation val="minMax"/>
        </c:scaling>
        <c:delete val="1"/>
        <c:axPos val="b"/>
        <c:numFmt formatCode="General" sourceLinked="1"/>
        <c:majorTickMark val="none"/>
        <c:minorTickMark val="none"/>
        <c:tickLblPos val="nextTo"/>
        <c:crossAx val="2109412144"/>
        <c:crosses val="autoZero"/>
        <c:auto val="1"/>
        <c:lblAlgn val="ctr"/>
        <c:lblOffset val="100"/>
        <c:noMultiLvlLbl val="0"/>
      </c:catAx>
      <c:valAx>
        <c:axId val="2109412144"/>
        <c:scaling>
          <c:orientation val="minMax"/>
        </c:scaling>
        <c:delete val="0"/>
        <c:axPos val="r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lang="en-US"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Rain Gauge, mm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lang="en-US"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lang="en-US"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109410512"/>
        <c:crosses val="max"/>
        <c:crossBetween val="between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.142942666960444"/>
          <c:y val="0.42920217344948203"/>
          <c:w val="0.23611439607784901"/>
          <c:h val="0.159855156019239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lang="en-US"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lang="en-US"/>
      </a:pPr>
      <a:endParaRPr lang="en-US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lang="en-US" sz="12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PH" sz="1200"/>
              <a:t>Water Level and Rain Gauge Profiles for 5th</a:t>
            </a:r>
            <a:r>
              <a:rPr lang="en-PH" sz="1200" baseline="0"/>
              <a:t> Week of May 2020</a:t>
            </a:r>
            <a:endParaRPr lang="en-PH" sz="1200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lang="en-US" sz="12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9.8121081562917795E-2"/>
          <c:y val="0.15540163798482101"/>
          <c:w val="0.816644629326995"/>
          <c:h val="0.45885964981558902"/>
        </c:manualLayout>
      </c:layout>
      <c:lineChart>
        <c:grouping val="standard"/>
        <c:varyColors val="0"/>
        <c:ser>
          <c:idx val="0"/>
          <c:order val="0"/>
          <c:tx>
            <c:strRef>
              <c:f>Water Level, m</c:f>
              <c:strCache>
                <c:ptCount val="1"/>
                <c:pt idx="0">
                  <c:v>Water Level, m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strRef>
              <c:f>'MAY HOURLY WEEK 5'!$A$2:$A$169</c:f>
              <c:strCache>
                <c:ptCount val="168"/>
                <c:pt idx="0">
                  <c:v>2020/5/25 0:00:00</c:v>
                </c:pt>
                <c:pt idx="1">
                  <c:v>2020/5/25 1:00:00</c:v>
                </c:pt>
                <c:pt idx="2">
                  <c:v>2020/5/25 2:00:00</c:v>
                </c:pt>
                <c:pt idx="3">
                  <c:v>2020/5/25 3:00:00</c:v>
                </c:pt>
                <c:pt idx="4">
                  <c:v>2020/5/25 4:00:00</c:v>
                </c:pt>
                <c:pt idx="5">
                  <c:v>2020/5/25 5:00:00</c:v>
                </c:pt>
                <c:pt idx="6">
                  <c:v>2020/5/25 6:00:00</c:v>
                </c:pt>
                <c:pt idx="7">
                  <c:v>2020/5/25 7:00:00</c:v>
                </c:pt>
                <c:pt idx="8">
                  <c:v>2020/5/25 8:00:00</c:v>
                </c:pt>
                <c:pt idx="9">
                  <c:v>2020/5/25 9:00:00</c:v>
                </c:pt>
                <c:pt idx="10">
                  <c:v>2020/5/25 10:00:00</c:v>
                </c:pt>
                <c:pt idx="11">
                  <c:v>2020/5/25 11:00:00</c:v>
                </c:pt>
                <c:pt idx="12">
                  <c:v>2020/5/25 12:00:00</c:v>
                </c:pt>
                <c:pt idx="13">
                  <c:v>2020/5/25 13:00:00</c:v>
                </c:pt>
                <c:pt idx="14">
                  <c:v>2020/5/25 14:00:00</c:v>
                </c:pt>
                <c:pt idx="15">
                  <c:v>2020/5/25 15:00:00</c:v>
                </c:pt>
                <c:pt idx="16">
                  <c:v>2020/5/25 16:00:00</c:v>
                </c:pt>
                <c:pt idx="17">
                  <c:v>2020/5/25 17:00:00</c:v>
                </c:pt>
                <c:pt idx="18">
                  <c:v>2020/5/25 18:00:00</c:v>
                </c:pt>
                <c:pt idx="19">
                  <c:v>2020/5/25 19:00:00</c:v>
                </c:pt>
                <c:pt idx="20">
                  <c:v>2020/5/25 20:00:00</c:v>
                </c:pt>
                <c:pt idx="21">
                  <c:v>2020/5/25 21:00:00</c:v>
                </c:pt>
                <c:pt idx="22">
                  <c:v>2020/5/25 22:00:00</c:v>
                </c:pt>
                <c:pt idx="23">
                  <c:v>2020/5/25 23:00:00</c:v>
                </c:pt>
                <c:pt idx="24">
                  <c:v>2020/5/26 0:00:00</c:v>
                </c:pt>
                <c:pt idx="25">
                  <c:v>2020/5/26 1:00:00</c:v>
                </c:pt>
                <c:pt idx="26">
                  <c:v>2020/5/26 2:00:00</c:v>
                </c:pt>
                <c:pt idx="27">
                  <c:v>2020/5/26 3:00:00</c:v>
                </c:pt>
                <c:pt idx="28">
                  <c:v>2020/5/26 4:00:00</c:v>
                </c:pt>
                <c:pt idx="29">
                  <c:v>2020/5/26 5:00:00</c:v>
                </c:pt>
                <c:pt idx="30">
                  <c:v>2020/5/26 6:00:00</c:v>
                </c:pt>
                <c:pt idx="31">
                  <c:v>2020/5/26 7:00:00</c:v>
                </c:pt>
                <c:pt idx="32">
                  <c:v>2020/5/26 8:00:00</c:v>
                </c:pt>
                <c:pt idx="33">
                  <c:v>2020/5/26 9:00:00</c:v>
                </c:pt>
                <c:pt idx="34">
                  <c:v>2020/5/26 10:00:00</c:v>
                </c:pt>
                <c:pt idx="35">
                  <c:v>2020/5/26 11:00:00</c:v>
                </c:pt>
                <c:pt idx="36">
                  <c:v>2020/5/26 12:00:00</c:v>
                </c:pt>
                <c:pt idx="37">
                  <c:v>2020/5/26 13:00:00</c:v>
                </c:pt>
                <c:pt idx="38">
                  <c:v>2020/5/26 14:00:00</c:v>
                </c:pt>
                <c:pt idx="39">
                  <c:v>2020/5/26 15:00:00</c:v>
                </c:pt>
                <c:pt idx="40">
                  <c:v>2020/5/26 16:00:00</c:v>
                </c:pt>
                <c:pt idx="41">
                  <c:v>2020/5/26 17:00:00</c:v>
                </c:pt>
                <c:pt idx="42">
                  <c:v>2020/5/26 18:00:00</c:v>
                </c:pt>
                <c:pt idx="43">
                  <c:v>2020/5/26 19:00:00</c:v>
                </c:pt>
                <c:pt idx="44">
                  <c:v>2020/5/26 20:00:00</c:v>
                </c:pt>
                <c:pt idx="45">
                  <c:v>2020/5/26 21:00:00</c:v>
                </c:pt>
                <c:pt idx="46">
                  <c:v>2020/5/26 22:00:00</c:v>
                </c:pt>
                <c:pt idx="47">
                  <c:v>2020/5/26 23:00:00</c:v>
                </c:pt>
                <c:pt idx="48">
                  <c:v>2020/5/27 0:00:00</c:v>
                </c:pt>
                <c:pt idx="49">
                  <c:v>2020/5/27 1:00:00</c:v>
                </c:pt>
                <c:pt idx="50">
                  <c:v>2020/5/27 2:00:00</c:v>
                </c:pt>
                <c:pt idx="51">
                  <c:v>2020/5/27 3:00:00</c:v>
                </c:pt>
                <c:pt idx="52">
                  <c:v>2020/5/27 4:00:00</c:v>
                </c:pt>
                <c:pt idx="53">
                  <c:v>2020/5/27 5:00:00</c:v>
                </c:pt>
                <c:pt idx="54">
                  <c:v>2020/5/27 6:00:00</c:v>
                </c:pt>
                <c:pt idx="55">
                  <c:v>2020/5/27 7:00:00</c:v>
                </c:pt>
                <c:pt idx="56">
                  <c:v>2020/5/27 8:00:00</c:v>
                </c:pt>
                <c:pt idx="57">
                  <c:v>2020/5/27 9:00:00</c:v>
                </c:pt>
                <c:pt idx="58">
                  <c:v>2020/5/27 10:00:00</c:v>
                </c:pt>
                <c:pt idx="59">
                  <c:v>2020/5/27 11:00:00</c:v>
                </c:pt>
                <c:pt idx="60">
                  <c:v>2020/5/27 12:00:00</c:v>
                </c:pt>
                <c:pt idx="61">
                  <c:v>2020/5/27 13:00:00</c:v>
                </c:pt>
                <c:pt idx="62">
                  <c:v>2020/5/27 14:00:00</c:v>
                </c:pt>
                <c:pt idx="63">
                  <c:v>2020/5/27 15:00:00</c:v>
                </c:pt>
                <c:pt idx="64">
                  <c:v>2020/5/27 16:00:00</c:v>
                </c:pt>
                <c:pt idx="65">
                  <c:v>2020/5/27 17:00:00</c:v>
                </c:pt>
                <c:pt idx="66">
                  <c:v>2020/5/27 18:00:00</c:v>
                </c:pt>
                <c:pt idx="67">
                  <c:v>2020/5/27 19:00:00</c:v>
                </c:pt>
                <c:pt idx="68">
                  <c:v>2020/5/27 20:00:00</c:v>
                </c:pt>
                <c:pt idx="69">
                  <c:v>2020/5/27 21:00:00</c:v>
                </c:pt>
                <c:pt idx="70">
                  <c:v>2020/5/27 22:00:00</c:v>
                </c:pt>
                <c:pt idx="71">
                  <c:v>2020/5/27 23:00:00</c:v>
                </c:pt>
                <c:pt idx="72">
                  <c:v>2020/5/28 0:00:00</c:v>
                </c:pt>
                <c:pt idx="73">
                  <c:v>2020/5/28 1:00:00</c:v>
                </c:pt>
                <c:pt idx="74">
                  <c:v>2020/5/28 2:00:00</c:v>
                </c:pt>
                <c:pt idx="75">
                  <c:v>2020/5/28 3:00:00</c:v>
                </c:pt>
                <c:pt idx="76">
                  <c:v>2020/5/28 4:00:00</c:v>
                </c:pt>
                <c:pt idx="77">
                  <c:v>2020/5/28 5:00:00</c:v>
                </c:pt>
                <c:pt idx="78">
                  <c:v>2020/5/28 6:00:00</c:v>
                </c:pt>
                <c:pt idx="79">
                  <c:v>2020/5/28 7:00:00</c:v>
                </c:pt>
                <c:pt idx="80">
                  <c:v>2020/5/28 8:00:00</c:v>
                </c:pt>
                <c:pt idx="81">
                  <c:v>2020/5/28 9:00:00</c:v>
                </c:pt>
                <c:pt idx="82">
                  <c:v>2020/5/28 10:00:00</c:v>
                </c:pt>
                <c:pt idx="83">
                  <c:v>2020/5/28 11:00:00</c:v>
                </c:pt>
                <c:pt idx="84">
                  <c:v>2020/5/28 12:00:00</c:v>
                </c:pt>
                <c:pt idx="85">
                  <c:v>2020/5/28 13:00:00</c:v>
                </c:pt>
                <c:pt idx="86">
                  <c:v>2020/5/28 14:00:00</c:v>
                </c:pt>
                <c:pt idx="87">
                  <c:v>2020/5/28 15:00:00</c:v>
                </c:pt>
                <c:pt idx="88">
                  <c:v>2020/5/28 16:00:00</c:v>
                </c:pt>
                <c:pt idx="89">
                  <c:v>2020/5/28 17:00:00</c:v>
                </c:pt>
                <c:pt idx="90">
                  <c:v>2020/5/28 18:00:00</c:v>
                </c:pt>
                <c:pt idx="91">
                  <c:v>2020/5/28 19:00:00</c:v>
                </c:pt>
                <c:pt idx="92">
                  <c:v>2020/5/28 20:00:00</c:v>
                </c:pt>
                <c:pt idx="93">
                  <c:v>2020/5/28 21:00:00</c:v>
                </c:pt>
                <c:pt idx="94">
                  <c:v>2020/5/28 22:00:00</c:v>
                </c:pt>
                <c:pt idx="95">
                  <c:v>2020/5/28 23:00:00</c:v>
                </c:pt>
                <c:pt idx="96">
                  <c:v>2020/5/29 0:00:00</c:v>
                </c:pt>
                <c:pt idx="97">
                  <c:v>2020/5/29 1:00:00</c:v>
                </c:pt>
                <c:pt idx="98">
                  <c:v>2020/5/29 2:00:00</c:v>
                </c:pt>
                <c:pt idx="99">
                  <c:v>2020/5/29 3:00:00</c:v>
                </c:pt>
                <c:pt idx="100">
                  <c:v>2020/5/29 4:00:00</c:v>
                </c:pt>
                <c:pt idx="101">
                  <c:v>2020/5/29 5:00:00</c:v>
                </c:pt>
                <c:pt idx="102">
                  <c:v>2020/5/29 6:00:00</c:v>
                </c:pt>
                <c:pt idx="103">
                  <c:v>2020/5/29 7:00:00</c:v>
                </c:pt>
                <c:pt idx="104">
                  <c:v>2020/5/29 8:00:00</c:v>
                </c:pt>
                <c:pt idx="105">
                  <c:v>2020/5/29 9:00:00</c:v>
                </c:pt>
                <c:pt idx="106">
                  <c:v>2020/5/29 10:00:00</c:v>
                </c:pt>
                <c:pt idx="107">
                  <c:v>2020/5/29 11:00:00</c:v>
                </c:pt>
                <c:pt idx="108">
                  <c:v>2020/5/29 12:00:00</c:v>
                </c:pt>
                <c:pt idx="109">
                  <c:v>2020/5/29 13:00:00</c:v>
                </c:pt>
                <c:pt idx="110">
                  <c:v>2020/5/29 14:00:00</c:v>
                </c:pt>
                <c:pt idx="111">
                  <c:v>2020/5/29 15:00:00</c:v>
                </c:pt>
                <c:pt idx="112">
                  <c:v>2020/5/29 16:00:00</c:v>
                </c:pt>
                <c:pt idx="113">
                  <c:v>2020/5/29 17:00:00</c:v>
                </c:pt>
                <c:pt idx="114">
                  <c:v>2020/5/29 18:00:00</c:v>
                </c:pt>
                <c:pt idx="115">
                  <c:v>2020/5/29 19:00:00</c:v>
                </c:pt>
                <c:pt idx="116">
                  <c:v>2020/5/29 20:00:00</c:v>
                </c:pt>
                <c:pt idx="117">
                  <c:v>2020/5/29 21:00:00</c:v>
                </c:pt>
                <c:pt idx="118">
                  <c:v>2020/5/29 22:00:00</c:v>
                </c:pt>
                <c:pt idx="119">
                  <c:v>2020/5/29 23:00:00</c:v>
                </c:pt>
                <c:pt idx="120">
                  <c:v>2020/5/30 0:00:00</c:v>
                </c:pt>
                <c:pt idx="121">
                  <c:v>2020/5/30 1:00:00</c:v>
                </c:pt>
                <c:pt idx="122">
                  <c:v>2020/5/30 2:00:00</c:v>
                </c:pt>
                <c:pt idx="123">
                  <c:v>2020/5/30 3:00:00</c:v>
                </c:pt>
                <c:pt idx="124">
                  <c:v>2020/5/30 4:00:00</c:v>
                </c:pt>
                <c:pt idx="125">
                  <c:v>2020/5/30 5:00:00</c:v>
                </c:pt>
                <c:pt idx="126">
                  <c:v>2020/5/30 6:00:00</c:v>
                </c:pt>
                <c:pt idx="127">
                  <c:v>2020/5/30 7:00:00</c:v>
                </c:pt>
                <c:pt idx="128">
                  <c:v>2020/5/30 8:00:00</c:v>
                </c:pt>
                <c:pt idx="129">
                  <c:v>2020/5/30 9:00:00</c:v>
                </c:pt>
                <c:pt idx="130">
                  <c:v>2020/5/30 10:00:00</c:v>
                </c:pt>
                <c:pt idx="131">
                  <c:v>2020/5/30 11:00:00</c:v>
                </c:pt>
                <c:pt idx="132">
                  <c:v>2020/5/30 12:00:00</c:v>
                </c:pt>
                <c:pt idx="133">
                  <c:v>2020/5/30 13:00:00</c:v>
                </c:pt>
                <c:pt idx="134">
                  <c:v>2020/5/30 14:00:00</c:v>
                </c:pt>
                <c:pt idx="135">
                  <c:v>2020/5/30 15:00:00</c:v>
                </c:pt>
                <c:pt idx="136">
                  <c:v>2020/5/30 16:00:00</c:v>
                </c:pt>
                <c:pt idx="137">
                  <c:v>2020/5/30 17:00:00</c:v>
                </c:pt>
                <c:pt idx="138">
                  <c:v>2020/5/30 18:00:00</c:v>
                </c:pt>
                <c:pt idx="139">
                  <c:v>2020/5/30 19:00:00</c:v>
                </c:pt>
                <c:pt idx="140">
                  <c:v>2020/5/30 20:00:00</c:v>
                </c:pt>
                <c:pt idx="141">
                  <c:v>2020/5/30 21:00:00</c:v>
                </c:pt>
                <c:pt idx="142">
                  <c:v>2020/5/30 22:00:00</c:v>
                </c:pt>
                <c:pt idx="143">
                  <c:v>2020/5/30 23:00:00</c:v>
                </c:pt>
                <c:pt idx="144">
                  <c:v>2020/5/31 0:00:00</c:v>
                </c:pt>
                <c:pt idx="145">
                  <c:v>2020/5/31 1:00:00</c:v>
                </c:pt>
                <c:pt idx="146">
                  <c:v>2020/5/31 2:00:00</c:v>
                </c:pt>
                <c:pt idx="147">
                  <c:v>2020/5/31 3:00:00</c:v>
                </c:pt>
                <c:pt idx="148">
                  <c:v>2020/5/31 4:00:00</c:v>
                </c:pt>
                <c:pt idx="149">
                  <c:v>2020/5/31 5:00:00</c:v>
                </c:pt>
                <c:pt idx="150">
                  <c:v>2020/5/31 6:00:00</c:v>
                </c:pt>
                <c:pt idx="151">
                  <c:v>2020/5/31 7:00:00</c:v>
                </c:pt>
                <c:pt idx="152">
                  <c:v>2020/5/31 8:00:00</c:v>
                </c:pt>
                <c:pt idx="153">
                  <c:v>2020/5/31 9:00:00</c:v>
                </c:pt>
                <c:pt idx="154">
                  <c:v>2020/5/31 10:00:00</c:v>
                </c:pt>
                <c:pt idx="155">
                  <c:v>2020/5/31 11:00:00</c:v>
                </c:pt>
                <c:pt idx="156">
                  <c:v>2020/5/31 12:00:00</c:v>
                </c:pt>
                <c:pt idx="157">
                  <c:v>2020/5/31 13:00:00</c:v>
                </c:pt>
                <c:pt idx="158">
                  <c:v>2020/5/31 14:00:00</c:v>
                </c:pt>
                <c:pt idx="159">
                  <c:v>2020/5/31 15:00:00</c:v>
                </c:pt>
                <c:pt idx="160">
                  <c:v>2020/5/31 16:00:00</c:v>
                </c:pt>
                <c:pt idx="161">
                  <c:v>2020/5/31 17:00:00</c:v>
                </c:pt>
                <c:pt idx="162">
                  <c:v>2020/5/31 18:00:00</c:v>
                </c:pt>
                <c:pt idx="163">
                  <c:v>2020/5/31 19:00:00</c:v>
                </c:pt>
                <c:pt idx="164">
                  <c:v>2020/5/31 20:00:00</c:v>
                </c:pt>
                <c:pt idx="165">
                  <c:v>2020/5/31 21:00:00</c:v>
                </c:pt>
                <c:pt idx="166">
                  <c:v>2020/5/31 22:00:00</c:v>
                </c:pt>
                <c:pt idx="167">
                  <c:v>2020/5/31 23:00:00</c:v>
                </c:pt>
              </c:strCache>
            </c:strRef>
          </c:cat>
          <c:val>
            <c:numRef>
              <c:f>'MAY HOURLY WEEK 5'!$C$2:$C$169</c:f>
              <c:numCache>
                <c:formatCode>General</c:formatCode>
                <c:ptCount val="168"/>
                <c:pt idx="0">
                  <c:v>1.6309400000000001</c:v>
                </c:pt>
                <c:pt idx="1">
                  <c:v>1.67869</c:v>
                </c:pt>
                <c:pt idx="2">
                  <c:v>1.6309400000000001</c:v>
                </c:pt>
                <c:pt idx="3">
                  <c:v>1.6548149999999999</c:v>
                </c:pt>
                <c:pt idx="4">
                  <c:v>1.67869</c:v>
                </c:pt>
                <c:pt idx="5">
                  <c:v>1.6548149999999999</c:v>
                </c:pt>
                <c:pt idx="6">
                  <c:v>1.67869</c:v>
                </c:pt>
                <c:pt idx="7">
                  <c:v>1.6309400000000001</c:v>
                </c:pt>
                <c:pt idx="8">
                  <c:v>1.607065</c:v>
                </c:pt>
                <c:pt idx="9">
                  <c:v>1.6309400000000001</c:v>
                </c:pt>
                <c:pt idx="10">
                  <c:v>1.6309400000000001</c:v>
                </c:pt>
                <c:pt idx="11">
                  <c:v>1.67869</c:v>
                </c:pt>
                <c:pt idx="12">
                  <c:v>1.6309400000000001</c:v>
                </c:pt>
                <c:pt idx="13">
                  <c:v>1.5831900000000001</c:v>
                </c:pt>
                <c:pt idx="14">
                  <c:v>1.607065</c:v>
                </c:pt>
                <c:pt idx="15">
                  <c:v>1.67869</c:v>
                </c:pt>
                <c:pt idx="16">
                  <c:v>1.5831900000000001</c:v>
                </c:pt>
                <c:pt idx="17">
                  <c:v>1.6309400000000001</c:v>
                </c:pt>
                <c:pt idx="18">
                  <c:v>1.6548149999999999</c:v>
                </c:pt>
                <c:pt idx="19">
                  <c:v>1.559315</c:v>
                </c:pt>
                <c:pt idx="20">
                  <c:v>1.559315</c:v>
                </c:pt>
                <c:pt idx="21">
                  <c:v>1.6309400000000001</c:v>
                </c:pt>
                <c:pt idx="22">
                  <c:v>1.5354399999999999</c:v>
                </c:pt>
                <c:pt idx="23">
                  <c:v>1.5354399999999999</c:v>
                </c:pt>
                <c:pt idx="24">
                  <c:v>1.5354399999999999</c:v>
                </c:pt>
                <c:pt idx="25">
                  <c:v>1.5831900000000001</c:v>
                </c:pt>
                <c:pt idx="26">
                  <c:v>1.5831900000000001</c:v>
                </c:pt>
                <c:pt idx="27">
                  <c:v>1.559315</c:v>
                </c:pt>
                <c:pt idx="28">
                  <c:v>1.559315</c:v>
                </c:pt>
                <c:pt idx="29">
                  <c:v>1.607065</c:v>
                </c:pt>
                <c:pt idx="30">
                  <c:v>1.5354399999999999</c:v>
                </c:pt>
                <c:pt idx="31">
                  <c:v>1.559315</c:v>
                </c:pt>
                <c:pt idx="32">
                  <c:v>1.511565</c:v>
                </c:pt>
                <c:pt idx="33">
                  <c:v>1.5354399999999999</c:v>
                </c:pt>
                <c:pt idx="34">
                  <c:v>1.607065</c:v>
                </c:pt>
                <c:pt idx="35">
                  <c:v>1.607065</c:v>
                </c:pt>
                <c:pt idx="36">
                  <c:v>1.5354399999999999</c:v>
                </c:pt>
                <c:pt idx="37">
                  <c:v>1.5354399999999999</c:v>
                </c:pt>
                <c:pt idx="38">
                  <c:v>1.5354399999999999</c:v>
                </c:pt>
                <c:pt idx="39">
                  <c:v>1.559315</c:v>
                </c:pt>
                <c:pt idx="40">
                  <c:v>1.559315</c:v>
                </c:pt>
                <c:pt idx="41">
                  <c:v>1.6309400000000001</c:v>
                </c:pt>
                <c:pt idx="42">
                  <c:v>1.559315</c:v>
                </c:pt>
                <c:pt idx="43">
                  <c:v>1.7741899999999999</c:v>
                </c:pt>
                <c:pt idx="44">
                  <c:v>1.7503150000000001</c:v>
                </c:pt>
                <c:pt idx="45">
                  <c:v>1.67869</c:v>
                </c:pt>
                <c:pt idx="46">
                  <c:v>1.6548149999999999</c:v>
                </c:pt>
                <c:pt idx="47">
                  <c:v>1.6309400000000001</c:v>
                </c:pt>
                <c:pt idx="48">
                  <c:v>1.7025650000000001</c:v>
                </c:pt>
                <c:pt idx="49">
                  <c:v>1.67869</c:v>
                </c:pt>
                <c:pt idx="50">
                  <c:v>1.6548149999999999</c:v>
                </c:pt>
                <c:pt idx="51">
                  <c:v>1.5831900000000001</c:v>
                </c:pt>
                <c:pt idx="52">
                  <c:v>1.58915875</c:v>
                </c:pt>
                <c:pt idx="53">
                  <c:v>1.5951275</c:v>
                </c:pt>
                <c:pt idx="54">
                  <c:v>1.6010962500000001</c:v>
                </c:pt>
                <c:pt idx="55">
                  <c:v>1.607065</c:v>
                </c:pt>
                <c:pt idx="56">
                  <c:v>1.607065</c:v>
                </c:pt>
                <c:pt idx="57">
                  <c:v>1.607065</c:v>
                </c:pt>
                <c:pt idx="58">
                  <c:v>1.559315</c:v>
                </c:pt>
                <c:pt idx="59">
                  <c:v>1.6548149999999999</c:v>
                </c:pt>
                <c:pt idx="60">
                  <c:v>1.6309400000000001</c:v>
                </c:pt>
                <c:pt idx="61">
                  <c:v>1.5831900000000001</c:v>
                </c:pt>
                <c:pt idx="62">
                  <c:v>1.6309400000000001</c:v>
                </c:pt>
                <c:pt idx="63">
                  <c:v>1.607065</c:v>
                </c:pt>
                <c:pt idx="64">
                  <c:v>1.559315</c:v>
                </c:pt>
                <c:pt idx="65">
                  <c:v>1.559315</c:v>
                </c:pt>
                <c:pt idx="66">
                  <c:v>1.7503150000000001</c:v>
                </c:pt>
                <c:pt idx="67">
                  <c:v>1.7741899999999999</c:v>
                </c:pt>
                <c:pt idx="68">
                  <c:v>2.1561900000000001</c:v>
                </c:pt>
                <c:pt idx="69">
                  <c:v>1.9890650000000001</c:v>
                </c:pt>
                <c:pt idx="70">
                  <c:v>1.8696900000000001</c:v>
                </c:pt>
                <c:pt idx="71">
                  <c:v>1.8935649999999999</c:v>
                </c:pt>
                <c:pt idx="72">
                  <c:v>1.8219399999999999</c:v>
                </c:pt>
                <c:pt idx="73">
                  <c:v>1.7741899999999999</c:v>
                </c:pt>
                <c:pt idx="74">
                  <c:v>1.7025650000000001</c:v>
                </c:pt>
                <c:pt idx="75">
                  <c:v>1.67869</c:v>
                </c:pt>
                <c:pt idx="76">
                  <c:v>1.6309400000000001</c:v>
                </c:pt>
                <c:pt idx="77">
                  <c:v>1.7025650000000001</c:v>
                </c:pt>
                <c:pt idx="78">
                  <c:v>1.7025650000000001</c:v>
                </c:pt>
                <c:pt idx="79">
                  <c:v>1.6548149999999999</c:v>
                </c:pt>
                <c:pt idx="80">
                  <c:v>1.6548149999999999</c:v>
                </c:pt>
                <c:pt idx="81">
                  <c:v>1.6309400000000001</c:v>
                </c:pt>
                <c:pt idx="82">
                  <c:v>1.6548149999999999</c:v>
                </c:pt>
                <c:pt idx="83">
                  <c:v>1.7025650000000001</c:v>
                </c:pt>
                <c:pt idx="84">
                  <c:v>1.607065</c:v>
                </c:pt>
                <c:pt idx="85">
                  <c:v>1.6548149999999999</c:v>
                </c:pt>
                <c:pt idx="86">
                  <c:v>1.5831900000000001</c:v>
                </c:pt>
                <c:pt idx="87">
                  <c:v>1.5831900000000001</c:v>
                </c:pt>
                <c:pt idx="88">
                  <c:v>1.6309400000000001</c:v>
                </c:pt>
                <c:pt idx="89">
                  <c:v>1.5831900000000001</c:v>
                </c:pt>
                <c:pt idx="90">
                  <c:v>1.7503150000000001</c:v>
                </c:pt>
                <c:pt idx="91">
                  <c:v>1.7503150000000001</c:v>
                </c:pt>
                <c:pt idx="92">
                  <c:v>1.72644</c:v>
                </c:pt>
                <c:pt idx="93">
                  <c:v>1.7741899999999999</c:v>
                </c:pt>
                <c:pt idx="94">
                  <c:v>1.67869</c:v>
                </c:pt>
                <c:pt idx="95">
                  <c:v>1.6548149999999999</c:v>
                </c:pt>
                <c:pt idx="96">
                  <c:v>1.6548149999999999</c:v>
                </c:pt>
                <c:pt idx="97">
                  <c:v>1.67869</c:v>
                </c:pt>
                <c:pt idx="98">
                  <c:v>1.6548149999999999</c:v>
                </c:pt>
                <c:pt idx="99">
                  <c:v>1.6548149999999999</c:v>
                </c:pt>
                <c:pt idx="100">
                  <c:v>1.67869</c:v>
                </c:pt>
                <c:pt idx="101">
                  <c:v>1.6309400000000001</c:v>
                </c:pt>
                <c:pt idx="102">
                  <c:v>1.6548149999999999</c:v>
                </c:pt>
                <c:pt idx="103">
                  <c:v>1.5831900000000001</c:v>
                </c:pt>
                <c:pt idx="104">
                  <c:v>1.5831900000000001</c:v>
                </c:pt>
                <c:pt idx="105">
                  <c:v>1.6309400000000001</c:v>
                </c:pt>
                <c:pt idx="106">
                  <c:v>1.559315</c:v>
                </c:pt>
                <c:pt idx="107">
                  <c:v>1.607065</c:v>
                </c:pt>
                <c:pt idx="108">
                  <c:v>1.607065</c:v>
                </c:pt>
                <c:pt idx="109">
                  <c:v>1.559315</c:v>
                </c:pt>
                <c:pt idx="110">
                  <c:v>1.7025650000000001</c:v>
                </c:pt>
                <c:pt idx="111">
                  <c:v>1.607065</c:v>
                </c:pt>
                <c:pt idx="112">
                  <c:v>1.798065</c:v>
                </c:pt>
                <c:pt idx="113">
                  <c:v>1.6309400000000001</c:v>
                </c:pt>
                <c:pt idx="114">
                  <c:v>1.559315</c:v>
                </c:pt>
                <c:pt idx="115">
                  <c:v>1.67869</c:v>
                </c:pt>
                <c:pt idx="116">
                  <c:v>1.607065</c:v>
                </c:pt>
                <c:pt idx="117">
                  <c:v>1.67869</c:v>
                </c:pt>
                <c:pt idx="118">
                  <c:v>1.5831900000000001</c:v>
                </c:pt>
                <c:pt idx="119">
                  <c:v>1.607065</c:v>
                </c:pt>
                <c:pt idx="120">
                  <c:v>1.6309400000000001</c:v>
                </c:pt>
                <c:pt idx="121">
                  <c:v>1.607065</c:v>
                </c:pt>
                <c:pt idx="122">
                  <c:v>1.67869</c:v>
                </c:pt>
                <c:pt idx="123">
                  <c:v>1.607065</c:v>
                </c:pt>
                <c:pt idx="124">
                  <c:v>1.67869</c:v>
                </c:pt>
                <c:pt idx="125">
                  <c:v>1.607065</c:v>
                </c:pt>
                <c:pt idx="126">
                  <c:v>1.6309400000000001</c:v>
                </c:pt>
                <c:pt idx="127">
                  <c:v>1.6548149999999999</c:v>
                </c:pt>
                <c:pt idx="128">
                  <c:v>1.6548149999999999</c:v>
                </c:pt>
                <c:pt idx="129">
                  <c:v>1.6309400000000001</c:v>
                </c:pt>
                <c:pt idx="130">
                  <c:v>1.6548149999999999</c:v>
                </c:pt>
                <c:pt idx="131">
                  <c:v>1.559315</c:v>
                </c:pt>
                <c:pt idx="132">
                  <c:v>1.559315</c:v>
                </c:pt>
                <c:pt idx="133">
                  <c:v>1.607065</c:v>
                </c:pt>
                <c:pt idx="134">
                  <c:v>1.559315</c:v>
                </c:pt>
                <c:pt idx="135">
                  <c:v>1.72644</c:v>
                </c:pt>
                <c:pt idx="136">
                  <c:v>1.7503150000000001</c:v>
                </c:pt>
                <c:pt idx="137">
                  <c:v>1.7503150000000001</c:v>
                </c:pt>
                <c:pt idx="138">
                  <c:v>1.7025650000000001</c:v>
                </c:pt>
                <c:pt idx="139">
                  <c:v>1.7025650000000001</c:v>
                </c:pt>
                <c:pt idx="140">
                  <c:v>1.6548149999999999</c:v>
                </c:pt>
                <c:pt idx="141">
                  <c:v>1.607065</c:v>
                </c:pt>
                <c:pt idx="142">
                  <c:v>1.72644</c:v>
                </c:pt>
                <c:pt idx="143">
                  <c:v>1.845815</c:v>
                </c:pt>
                <c:pt idx="144">
                  <c:v>1.8219399999999999</c:v>
                </c:pt>
                <c:pt idx="145">
                  <c:v>1.7741899999999999</c:v>
                </c:pt>
                <c:pt idx="146">
                  <c:v>1.7503150000000001</c:v>
                </c:pt>
                <c:pt idx="147">
                  <c:v>1.7025650000000001</c:v>
                </c:pt>
                <c:pt idx="148">
                  <c:v>1.67869</c:v>
                </c:pt>
                <c:pt idx="149">
                  <c:v>1.6548149999999999</c:v>
                </c:pt>
                <c:pt idx="150">
                  <c:v>1.67869</c:v>
                </c:pt>
                <c:pt idx="151">
                  <c:v>1.6309400000000001</c:v>
                </c:pt>
                <c:pt idx="152">
                  <c:v>1.607065</c:v>
                </c:pt>
                <c:pt idx="153">
                  <c:v>1.6548149999999999</c:v>
                </c:pt>
                <c:pt idx="154">
                  <c:v>1.6548149999999999</c:v>
                </c:pt>
                <c:pt idx="155">
                  <c:v>1.6548149999999999</c:v>
                </c:pt>
                <c:pt idx="156">
                  <c:v>1.67869</c:v>
                </c:pt>
                <c:pt idx="157">
                  <c:v>1.607065</c:v>
                </c:pt>
                <c:pt idx="158">
                  <c:v>1.5831900000000001</c:v>
                </c:pt>
                <c:pt idx="159">
                  <c:v>1.96519</c:v>
                </c:pt>
                <c:pt idx="160">
                  <c:v>1.8696900000000001</c:v>
                </c:pt>
                <c:pt idx="161">
                  <c:v>1.8696900000000001</c:v>
                </c:pt>
                <c:pt idx="162">
                  <c:v>1.8696900000000001</c:v>
                </c:pt>
                <c:pt idx="163">
                  <c:v>1.8219399999999999</c:v>
                </c:pt>
                <c:pt idx="164">
                  <c:v>1.91744</c:v>
                </c:pt>
                <c:pt idx="165">
                  <c:v>1.845815</c:v>
                </c:pt>
                <c:pt idx="166">
                  <c:v>1.72644</c:v>
                </c:pt>
                <c:pt idx="167">
                  <c:v>1.70256500000000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5E26-4DD1-A750-84720C3B575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2109411600"/>
        <c:axId val="2109412688"/>
      </c:lineChart>
      <c:lineChart>
        <c:grouping val="standard"/>
        <c:varyColors val="0"/>
        <c:ser>
          <c:idx val="1"/>
          <c:order val="1"/>
          <c:tx>
            <c:strRef>
              <c:f>Rain Gauge, mm</c:f>
              <c:strCache>
                <c:ptCount val="1"/>
                <c:pt idx="0">
                  <c:v>Rain Gauge, mm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strRef>
              <c:f>'MAY HOURLY WEEK 5'!$A$2:$A$169</c:f>
              <c:strCache>
                <c:ptCount val="168"/>
                <c:pt idx="0">
                  <c:v>2020/5/25 0:00:00</c:v>
                </c:pt>
                <c:pt idx="1">
                  <c:v>2020/5/25 1:00:00</c:v>
                </c:pt>
                <c:pt idx="2">
                  <c:v>2020/5/25 2:00:00</c:v>
                </c:pt>
                <c:pt idx="3">
                  <c:v>2020/5/25 3:00:00</c:v>
                </c:pt>
                <c:pt idx="4">
                  <c:v>2020/5/25 4:00:00</c:v>
                </c:pt>
                <c:pt idx="5">
                  <c:v>2020/5/25 5:00:00</c:v>
                </c:pt>
                <c:pt idx="6">
                  <c:v>2020/5/25 6:00:00</c:v>
                </c:pt>
                <c:pt idx="7">
                  <c:v>2020/5/25 7:00:00</c:v>
                </c:pt>
                <c:pt idx="8">
                  <c:v>2020/5/25 8:00:00</c:v>
                </c:pt>
                <c:pt idx="9">
                  <c:v>2020/5/25 9:00:00</c:v>
                </c:pt>
                <c:pt idx="10">
                  <c:v>2020/5/25 10:00:00</c:v>
                </c:pt>
                <c:pt idx="11">
                  <c:v>2020/5/25 11:00:00</c:v>
                </c:pt>
                <c:pt idx="12">
                  <c:v>2020/5/25 12:00:00</c:v>
                </c:pt>
                <c:pt idx="13">
                  <c:v>2020/5/25 13:00:00</c:v>
                </c:pt>
                <c:pt idx="14">
                  <c:v>2020/5/25 14:00:00</c:v>
                </c:pt>
                <c:pt idx="15">
                  <c:v>2020/5/25 15:00:00</c:v>
                </c:pt>
                <c:pt idx="16">
                  <c:v>2020/5/25 16:00:00</c:v>
                </c:pt>
                <c:pt idx="17">
                  <c:v>2020/5/25 17:00:00</c:v>
                </c:pt>
                <c:pt idx="18">
                  <c:v>2020/5/25 18:00:00</c:v>
                </c:pt>
                <c:pt idx="19">
                  <c:v>2020/5/25 19:00:00</c:v>
                </c:pt>
                <c:pt idx="20">
                  <c:v>2020/5/25 20:00:00</c:v>
                </c:pt>
                <c:pt idx="21">
                  <c:v>2020/5/25 21:00:00</c:v>
                </c:pt>
                <c:pt idx="22">
                  <c:v>2020/5/25 22:00:00</c:v>
                </c:pt>
                <c:pt idx="23">
                  <c:v>2020/5/25 23:00:00</c:v>
                </c:pt>
                <c:pt idx="24">
                  <c:v>2020/5/26 0:00:00</c:v>
                </c:pt>
                <c:pt idx="25">
                  <c:v>2020/5/26 1:00:00</c:v>
                </c:pt>
                <c:pt idx="26">
                  <c:v>2020/5/26 2:00:00</c:v>
                </c:pt>
                <c:pt idx="27">
                  <c:v>2020/5/26 3:00:00</c:v>
                </c:pt>
                <c:pt idx="28">
                  <c:v>2020/5/26 4:00:00</c:v>
                </c:pt>
                <c:pt idx="29">
                  <c:v>2020/5/26 5:00:00</c:v>
                </c:pt>
                <c:pt idx="30">
                  <c:v>2020/5/26 6:00:00</c:v>
                </c:pt>
                <c:pt idx="31">
                  <c:v>2020/5/26 7:00:00</c:v>
                </c:pt>
                <c:pt idx="32">
                  <c:v>2020/5/26 8:00:00</c:v>
                </c:pt>
                <c:pt idx="33">
                  <c:v>2020/5/26 9:00:00</c:v>
                </c:pt>
                <c:pt idx="34">
                  <c:v>2020/5/26 10:00:00</c:v>
                </c:pt>
                <c:pt idx="35">
                  <c:v>2020/5/26 11:00:00</c:v>
                </c:pt>
                <c:pt idx="36">
                  <c:v>2020/5/26 12:00:00</c:v>
                </c:pt>
                <c:pt idx="37">
                  <c:v>2020/5/26 13:00:00</c:v>
                </c:pt>
                <c:pt idx="38">
                  <c:v>2020/5/26 14:00:00</c:v>
                </c:pt>
                <c:pt idx="39">
                  <c:v>2020/5/26 15:00:00</c:v>
                </c:pt>
                <c:pt idx="40">
                  <c:v>2020/5/26 16:00:00</c:v>
                </c:pt>
                <c:pt idx="41">
                  <c:v>2020/5/26 17:00:00</c:v>
                </c:pt>
                <c:pt idx="42">
                  <c:v>2020/5/26 18:00:00</c:v>
                </c:pt>
                <c:pt idx="43">
                  <c:v>2020/5/26 19:00:00</c:v>
                </c:pt>
                <c:pt idx="44">
                  <c:v>2020/5/26 20:00:00</c:v>
                </c:pt>
                <c:pt idx="45">
                  <c:v>2020/5/26 21:00:00</c:v>
                </c:pt>
                <c:pt idx="46">
                  <c:v>2020/5/26 22:00:00</c:v>
                </c:pt>
                <c:pt idx="47">
                  <c:v>2020/5/26 23:00:00</c:v>
                </c:pt>
                <c:pt idx="48">
                  <c:v>2020/5/27 0:00:00</c:v>
                </c:pt>
                <c:pt idx="49">
                  <c:v>2020/5/27 1:00:00</c:v>
                </c:pt>
                <c:pt idx="50">
                  <c:v>2020/5/27 2:00:00</c:v>
                </c:pt>
                <c:pt idx="51">
                  <c:v>2020/5/27 3:00:00</c:v>
                </c:pt>
                <c:pt idx="52">
                  <c:v>2020/5/27 4:00:00</c:v>
                </c:pt>
                <c:pt idx="53">
                  <c:v>2020/5/27 5:00:00</c:v>
                </c:pt>
                <c:pt idx="54">
                  <c:v>2020/5/27 6:00:00</c:v>
                </c:pt>
                <c:pt idx="55">
                  <c:v>2020/5/27 7:00:00</c:v>
                </c:pt>
                <c:pt idx="56">
                  <c:v>2020/5/27 8:00:00</c:v>
                </c:pt>
                <c:pt idx="57">
                  <c:v>2020/5/27 9:00:00</c:v>
                </c:pt>
                <c:pt idx="58">
                  <c:v>2020/5/27 10:00:00</c:v>
                </c:pt>
                <c:pt idx="59">
                  <c:v>2020/5/27 11:00:00</c:v>
                </c:pt>
                <c:pt idx="60">
                  <c:v>2020/5/27 12:00:00</c:v>
                </c:pt>
                <c:pt idx="61">
                  <c:v>2020/5/27 13:00:00</c:v>
                </c:pt>
                <c:pt idx="62">
                  <c:v>2020/5/27 14:00:00</c:v>
                </c:pt>
                <c:pt idx="63">
                  <c:v>2020/5/27 15:00:00</c:v>
                </c:pt>
                <c:pt idx="64">
                  <c:v>2020/5/27 16:00:00</c:v>
                </c:pt>
                <c:pt idx="65">
                  <c:v>2020/5/27 17:00:00</c:v>
                </c:pt>
                <c:pt idx="66">
                  <c:v>2020/5/27 18:00:00</c:v>
                </c:pt>
                <c:pt idx="67">
                  <c:v>2020/5/27 19:00:00</c:v>
                </c:pt>
                <c:pt idx="68">
                  <c:v>2020/5/27 20:00:00</c:v>
                </c:pt>
                <c:pt idx="69">
                  <c:v>2020/5/27 21:00:00</c:v>
                </c:pt>
                <c:pt idx="70">
                  <c:v>2020/5/27 22:00:00</c:v>
                </c:pt>
                <c:pt idx="71">
                  <c:v>2020/5/27 23:00:00</c:v>
                </c:pt>
                <c:pt idx="72">
                  <c:v>2020/5/28 0:00:00</c:v>
                </c:pt>
                <c:pt idx="73">
                  <c:v>2020/5/28 1:00:00</c:v>
                </c:pt>
                <c:pt idx="74">
                  <c:v>2020/5/28 2:00:00</c:v>
                </c:pt>
                <c:pt idx="75">
                  <c:v>2020/5/28 3:00:00</c:v>
                </c:pt>
                <c:pt idx="76">
                  <c:v>2020/5/28 4:00:00</c:v>
                </c:pt>
                <c:pt idx="77">
                  <c:v>2020/5/28 5:00:00</c:v>
                </c:pt>
                <c:pt idx="78">
                  <c:v>2020/5/28 6:00:00</c:v>
                </c:pt>
                <c:pt idx="79">
                  <c:v>2020/5/28 7:00:00</c:v>
                </c:pt>
                <c:pt idx="80">
                  <c:v>2020/5/28 8:00:00</c:v>
                </c:pt>
                <c:pt idx="81">
                  <c:v>2020/5/28 9:00:00</c:v>
                </c:pt>
                <c:pt idx="82">
                  <c:v>2020/5/28 10:00:00</c:v>
                </c:pt>
                <c:pt idx="83">
                  <c:v>2020/5/28 11:00:00</c:v>
                </c:pt>
                <c:pt idx="84">
                  <c:v>2020/5/28 12:00:00</c:v>
                </c:pt>
                <c:pt idx="85">
                  <c:v>2020/5/28 13:00:00</c:v>
                </c:pt>
                <c:pt idx="86">
                  <c:v>2020/5/28 14:00:00</c:v>
                </c:pt>
                <c:pt idx="87">
                  <c:v>2020/5/28 15:00:00</c:v>
                </c:pt>
                <c:pt idx="88">
                  <c:v>2020/5/28 16:00:00</c:v>
                </c:pt>
                <c:pt idx="89">
                  <c:v>2020/5/28 17:00:00</c:v>
                </c:pt>
                <c:pt idx="90">
                  <c:v>2020/5/28 18:00:00</c:v>
                </c:pt>
                <c:pt idx="91">
                  <c:v>2020/5/28 19:00:00</c:v>
                </c:pt>
                <c:pt idx="92">
                  <c:v>2020/5/28 20:00:00</c:v>
                </c:pt>
                <c:pt idx="93">
                  <c:v>2020/5/28 21:00:00</c:v>
                </c:pt>
                <c:pt idx="94">
                  <c:v>2020/5/28 22:00:00</c:v>
                </c:pt>
                <c:pt idx="95">
                  <c:v>2020/5/28 23:00:00</c:v>
                </c:pt>
                <c:pt idx="96">
                  <c:v>2020/5/29 0:00:00</c:v>
                </c:pt>
                <c:pt idx="97">
                  <c:v>2020/5/29 1:00:00</c:v>
                </c:pt>
                <c:pt idx="98">
                  <c:v>2020/5/29 2:00:00</c:v>
                </c:pt>
                <c:pt idx="99">
                  <c:v>2020/5/29 3:00:00</c:v>
                </c:pt>
                <c:pt idx="100">
                  <c:v>2020/5/29 4:00:00</c:v>
                </c:pt>
                <c:pt idx="101">
                  <c:v>2020/5/29 5:00:00</c:v>
                </c:pt>
                <c:pt idx="102">
                  <c:v>2020/5/29 6:00:00</c:v>
                </c:pt>
                <c:pt idx="103">
                  <c:v>2020/5/29 7:00:00</c:v>
                </c:pt>
                <c:pt idx="104">
                  <c:v>2020/5/29 8:00:00</c:v>
                </c:pt>
                <c:pt idx="105">
                  <c:v>2020/5/29 9:00:00</c:v>
                </c:pt>
                <c:pt idx="106">
                  <c:v>2020/5/29 10:00:00</c:v>
                </c:pt>
                <c:pt idx="107">
                  <c:v>2020/5/29 11:00:00</c:v>
                </c:pt>
                <c:pt idx="108">
                  <c:v>2020/5/29 12:00:00</c:v>
                </c:pt>
                <c:pt idx="109">
                  <c:v>2020/5/29 13:00:00</c:v>
                </c:pt>
                <c:pt idx="110">
                  <c:v>2020/5/29 14:00:00</c:v>
                </c:pt>
                <c:pt idx="111">
                  <c:v>2020/5/29 15:00:00</c:v>
                </c:pt>
                <c:pt idx="112">
                  <c:v>2020/5/29 16:00:00</c:v>
                </c:pt>
                <c:pt idx="113">
                  <c:v>2020/5/29 17:00:00</c:v>
                </c:pt>
                <c:pt idx="114">
                  <c:v>2020/5/29 18:00:00</c:v>
                </c:pt>
                <c:pt idx="115">
                  <c:v>2020/5/29 19:00:00</c:v>
                </c:pt>
                <c:pt idx="116">
                  <c:v>2020/5/29 20:00:00</c:v>
                </c:pt>
                <c:pt idx="117">
                  <c:v>2020/5/29 21:00:00</c:v>
                </c:pt>
                <c:pt idx="118">
                  <c:v>2020/5/29 22:00:00</c:v>
                </c:pt>
                <c:pt idx="119">
                  <c:v>2020/5/29 23:00:00</c:v>
                </c:pt>
                <c:pt idx="120">
                  <c:v>2020/5/30 0:00:00</c:v>
                </c:pt>
                <c:pt idx="121">
                  <c:v>2020/5/30 1:00:00</c:v>
                </c:pt>
                <c:pt idx="122">
                  <c:v>2020/5/30 2:00:00</c:v>
                </c:pt>
                <c:pt idx="123">
                  <c:v>2020/5/30 3:00:00</c:v>
                </c:pt>
                <c:pt idx="124">
                  <c:v>2020/5/30 4:00:00</c:v>
                </c:pt>
                <c:pt idx="125">
                  <c:v>2020/5/30 5:00:00</c:v>
                </c:pt>
                <c:pt idx="126">
                  <c:v>2020/5/30 6:00:00</c:v>
                </c:pt>
                <c:pt idx="127">
                  <c:v>2020/5/30 7:00:00</c:v>
                </c:pt>
                <c:pt idx="128">
                  <c:v>2020/5/30 8:00:00</c:v>
                </c:pt>
                <c:pt idx="129">
                  <c:v>2020/5/30 9:00:00</c:v>
                </c:pt>
                <c:pt idx="130">
                  <c:v>2020/5/30 10:00:00</c:v>
                </c:pt>
                <c:pt idx="131">
                  <c:v>2020/5/30 11:00:00</c:v>
                </c:pt>
                <c:pt idx="132">
                  <c:v>2020/5/30 12:00:00</c:v>
                </c:pt>
                <c:pt idx="133">
                  <c:v>2020/5/30 13:00:00</c:v>
                </c:pt>
                <c:pt idx="134">
                  <c:v>2020/5/30 14:00:00</c:v>
                </c:pt>
                <c:pt idx="135">
                  <c:v>2020/5/30 15:00:00</c:v>
                </c:pt>
                <c:pt idx="136">
                  <c:v>2020/5/30 16:00:00</c:v>
                </c:pt>
                <c:pt idx="137">
                  <c:v>2020/5/30 17:00:00</c:v>
                </c:pt>
                <c:pt idx="138">
                  <c:v>2020/5/30 18:00:00</c:v>
                </c:pt>
                <c:pt idx="139">
                  <c:v>2020/5/30 19:00:00</c:v>
                </c:pt>
                <c:pt idx="140">
                  <c:v>2020/5/30 20:00:00</c:v>
                </c:pt>
                <c:pt idx="141">
                  <c:v>2020/5/30 21:00:00</c:v>
                </c:pt>
                <c:pt idx="142">
                  <c:v>2020/5/30 22:00:00</c:v>
                </c:pt>
                <c:pt idx="143">
                  <c:v>2020/5/30 23:00:00</c:v>
                </c:pt>
                <c:pt idx="144">
                  <c:v>2020/5/31 0:00:00</c:v>
                </c:pt>
                <c:pt idx="145">
                  <c:v>2020/5/31 1:00:00</c:v>
                </c:pt>
                <c:pt idx="146">
                  <c:v>2020/5/31 2:00:00</c:v>
                </c:pt>
                <c:pt idx="147">
                  <c:v>2020/5/31 3:00:00</c:v>
                </c:pt>
                <c:pt idx="148">
                  <c:v>2020/5/31 4:00:00</c:v>
                </c:pt>
                <c:pt idx="149">
                  <c:v>2020/5/31 5:00:00</c:v>
                </c:pt>
                <c:pt idx="150">
                  <c:v>2020/5/31 6:00:00</c:v>
                </c:pt>
                <c:pt idx="151">
                  <c:v>2020/5/31 7:00:00</c:v>
                </c:pt>
                <c:pt idx="152">
                  <c:v>2020/5/31 8:00:00</c:v>
                </c:pt>
                <c:pt idx="153">
                  <c:v>2020/5/31 9:00:00</c:v>
                </c:pt>
                <c:pt idx="154">
                  <c:v>2020/5/31 10:00:00</c:v>
                </c:pt>
                <c:pt idx="155">
                  <c:v>2020/5/31 11:00:00</c:v>
                </c:pt>
                <c:pt idx="156">
                  <c:v>2020/5/31 12:00:00</c:v>
                </c:pt>
                <c:pt idx="157">
                  <c:v>2020/5/31 13:00:00</c:v>
                </c:pt>
                <c:pt idx="158">
                  <c:v>2020/5/31 14:00:00</c:v>
                </c:pt>
                <c:pt idx="159">
                  <c:v>2020/5/31 15:00:00</c:v>
                </c:pt>
                <c:pt idx="160">
                  <c:v>2020/5/31 16:00:00</c:v>
                </c:pt>
                <c:pt idx="161">
                  <c:v>2020/5/31 17:00:00</c:v>
                </c:pt>
                <c:pt idx="162">
                  <c:v>2020/5/31 18:00:00</c:v>
                </c:pt>
                <c:pt idx="163">
                  <c:v>2020/5/31 19:00:00</c:v>
                </c:pt>
                <c:pt idx="164">
                  <c:v>2020/5/31 20:00:00</c:v>
                </c:pt>
                <c:pt idx="165">
                  <c:v>2020/5/31 21:00:00</c:v>
                </c:pt>
                <c:pt idx="166">
                  <c:v>2020/5/31 22:00:00</c:v>
                </c:pt>
                <c:pt idx="167">
                  <c:v>2020/5/31 23:00:00</c:v>
                </c:pt>
              </c:strCache>
            </c:strRef>
          </c:cat>
          <c:val>
            <c:numRef>
              <c:f>'MAY HOURLY WEEK 5'!$D$2:$D$169</c:f>
              <c:numCache>
                <c:formatCode>General</c:formatCode>
                <c:ptCount val="168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1.80000000000001</c:v>
                </c:pt>
                <c:pt idx="66">
                  <c:v>0.400000000000034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.19999999999998899</c:v>
                </c:pt>
                <c:pt idx="89">
                  <c:v>0.80000000000001104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2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25.2</c:v>
                </c:pt>
                <c:pt idx="136">
                  <c:v>2</c:v>
                </c:pt>
                <c:pt idx="137">
                  <c:v>0</c:v>
                </c:pt>
                <c:pt idx="138">
                  <c:v>0.19999999999998899</c:v>
                </c:pt>
                <c:pt idx="139">
                  <c:v>0.19999999999998899</c:v>
                </c:pt>
                <c:pt idx="140">
                  <c:v>0</c:v>
                </c:pt>
                <c:pt idx="141">
                  <c:v>3.6000000000000201</c:v>
                </c:pt>
                <c:pt idx="142">
                  <c:v>0.19999999999998899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0</c:v>
                </c:pt>
                <c:pt idx="158">
                  <c:v>0</c:v>
                </c:pt>
                <c:pt idx="159">
                  <c:v>0</c:v>
                </c:pt>
                <c:pt idx="160">
                  <c:v>0</c:v>
                </c:pt>
                <c:pt idx="161">
                  <c:v>0</c:v>
                </c:pt>
                <c:pt idx="162">
                  <c:v>0</c:v>
                </c:pt>
                <c:pt idx="163">
                  <c:v>0</c:v>
                </c:pt>
                <c:pt idx="164">
                  <c:v>0</c:v>
                </c:pt>
                <c:pt idx="165">
                  <c:v>0</c:v>
                </c:pt>
                <c:pt idx="166">
                  <c:v>0</c:v>
                </c:pt>
                <c:pt idx="167">
                  <c:v>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5E26-4DD1-A750-84720C3B575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2109413776"/>
        <c:axId val="2109414320"/>
      </c:lineChart>
      <c:catAx>
        <c:axId val="2109411600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lang="en-US"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Date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lang="en-US"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0" vertOverflow="ellipsis" vert="horz" wrap="square" anchor="ctr" anchorCtr="1"/>
          <a:lstStyle/>
          <a:p>
            <a:pPr>
              <a:defRPr lang="en-US" sz="8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Agency FB" panose="020B0503020202020204" pitchFamily="34" charset="0"/>
                <a:ea typeface="+mn-ea"/>
                <a:cs typeface="+mn-cs"/>
              </a:defRPr>
            </a:pPr>
            <a:endParaRPr lang="en-US"/>
          </a:p>
        </c:txPr>
        <c:crossAx val="2109412688"/>
        <c:crosses val="autoZero"/>
        <c:auto val="1"/>
        <c:lblAlgn val="ctr"/>
        <c:lblOffset val="100"/>
        <c:noMultiLvlLbl val="0"/>
      </c:catAx>
      <c:valAx>
        <c:axId val="210941268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lang="en-US"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Water Level, m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lang="en-US"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lang="en-US"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109411600"/>
        <c:crosses val="autoZero"/>
        <c:crossBetween val="between"/>
      </c:valAx>
      <c:catAx>
        <c:axId val="2109413776"/>
        <c:scaling>
          <c:orientation val="minMax"/>
        </c:scaling>
        <c:delete val="1"/>
        <c:axPos val="b"/>
        <c:numFmt formatCode="General" sourceLinked="1"/>
        <c:majorTickMark val="none"/>
        <c:minorTickMark val="none"/>
        <c:tickLblPos val="nextTo"/>
        <c:crossAx val="2109414320"/>
        <c:crosses val="autoZero"/>
        <c:auto val="1"/>
        <c:lblAlgn val="ctr"/>
        <c:lblOffset val="100"/>
        <c:noMultiLvlLbl val="0"/>
      </c:catAx>
      <c:valAx>
        <c:axId val="2109414320"/>
        <c:scaling>
          <c:orientation val="minMax"/>
        </c:scaling>
        <c:delete val="0"/>
        <c:axPos val="r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lang="en-US"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Rain Gauge, mm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lang="en-US"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lang="en-US"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109413776"/>
        <c:crosses val="max"/>
        <c:crossBetween val="between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.13926078183526"/>
          <c:y val="0.40914199290785702"/>
          <c:w val="0.23611439607784901"/>
          <c:h val="0.159855156019239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lang="en-US"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lang="en-US"/>
      </a:pPr>
      <a:endParaRPr lang="en-US"/>
    </a:p>
  </c:txPr>
  <c:externalData r:id="rId3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lang="en-US"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PH"/>
              <a:t>Hourly</a:t>
            </a:r>
            <a:r>
              <a:rPr lang="en-PH" baseline="0"/>
              <a:t> Data for May 2020</a:t>
            </a:r>
            <a:endParaRPr lang="en-PH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lang="en-US"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"Corrected_Water_Level"</c:f>
              <c:strCache>
                <c:ptCount val="1"/>
                <c:pt idx="0">
                  <c:v>Corrected_Water_Level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strRef>
              <c:f>'[JIM_summarized data.xlsx]MAY HOURLY'!$A$2:$A$745</c:f>
              <c:strCache>
                <c:ptCount val="744"/>
                <c:pt idx="0">
                  <c:v>2020/5/1 0:00:00</c:v>
                </c:pt>
                <c:pt idx="1">
                  <c:v>2020/5/1 1:00:00</c:v>
                </c:pt>
                <c:pt idx="2">
                  <c:v>2020/5/1 2:00:00</c:v>
                </c:pt>
                <c:pt idx="3">
                  <c:v>2020/5/1 3:00:00</c:v>
                </c:pt>
                <c:pt idx="4">
                  <c:v>2020/5/1 4:00:00</c:v>
                </c:pt>
                <c:pt idx="5">
                  <c:v>2020/5/1 5:00:00</c:v>
                </c:pt>
                <c:pt idx="6">
                  <c:v>2020/5/1 6:00:00</c:v>
                </c:pt>
                <c:pt idx="7">
                  <c:v>2020/5/1 7:00:00</c:v>
                </c:pt>
                <c:pt idx="8">
                  <c:v>2020/5/1 8:00:00</c:v>
                </c:pt>
                <c:pt idx="9">
                  <c:v>2020/5/1 9:00:00</c:v>
                </c:pt>
                <c:pt idx="10">
                  <c:v>2020/5/1 10:00:00</c:v>
                </c:pt>
                <c:pt idx="11">
                  <c:v>2020/5/1 11:00:00</c:v>
                </c:pt>
                <c:pt idx="12">
                  <c:v>2020/5/1 12:00:00</c:v>
                </c:pt>
                <c:pt idx="13">
                  <c:v>2020/5/1 13:00:00</c:v>
                </c:pt>
                <c:pt idx="14">
                  <c:v>2020/5/1 14:00:00</c:v>
                </c:pt>
                <c:pt idx="15">
                  <c:v>2020/5/1 15:00:00</c:v>
                </c:pt>
                <c:pt idx="16">
                  <c:v>2020/5/1 16:00:00</c:v>
                </c:pt>
                <c:pt idx="17">
                  <c:v>2020/5/1 17:00:00</c:v>
                </c:pt>
                <c:pt idx="18">
                  <c:v>2020/5/1 18:00:00</c:v>
                </c:pt>
                <c:pt idx="19">
                  <c:v>2020/5/1 19:00:00</c:v>
                </c:pt>
                <c:pt idx="20">
                  <c:v>2020/5/1 20:00:00</c:v>
                </c:pt>
                <c:pt idx="21">
                  <c:v>2020/5/1 21:00:00</c:v>
                </c:pt>
                <c:pt idx="22">
                  <c:v>2020/5/1 22:00:00</c:v>
                </c:pt>
                <c:pt idx="23">
                  <c:v>2020/5/1 23:00:00</c:v>
                </c:pt>
                <c:pt idx="24">
                  <c:v>2020/5/2 0:00:00</c:v>
                </c:pt>
                <c:pt idx="25">
                  <c:v>2020/5/2 1:00:00</c:v>
                </c:pt>
                <c:pt idx="26">
                  <c:v>2020/5/2 2:00:00</c:v>
                </c:pt>
                <c:pt idx="27">
                  <c:v>2020/5/2 3:00:00</c:v>
                </c:pt>
                <c:pt idx="28">
                  <c:v>2020/5/2 4:00:00</c:v>
                </c:pt>
                <c:pt idx="29">
                  <c:v>2020/5/2 5:00:00</c:v>
                </c:pt>
                <c:pt idx="30">
                  <c:v>2020/5/2 6:00:00</c:v>
                </c:pt>
                <c:pt idx="31">
                  <c:v>2020/5/2 7:00:00</c:v>
                </c:pt>
                <c:pt idx="32">
                  <c:v>2020/5/2 8:00:00</c:v>
                </c:pt>
                <c:pt idx="33">
                  <c:v>2020/5/2 9:00:00</c:v>
                </c:pt>
                <c:pt idx="34">
                  <c:v>2020/5/2 10:00:00</c:v>
                </c:pt>
                <c:pt idx="35">
                  <c:v>2020/5/2 11:00:00</c:v>
                </c:pt>
                <c:pt idx="36">
                  <c:v>2020/5/2 12:00:00</c:v>
                </c:pt>
                <c:pt idx="37">
                  <c:v>2020/5/2 13:00:00</c:v>
                </c:pt>
                <c:pt idx="38">
                  <c:v>2020/5/2 14:00:00</c:v>
                </c:pt>
                <c:pt idx="39">
                  <c:v>2020/5/2 15:00:00</c:v>
                </c:pt>
                <c:pt idx="40">
                  <c:v>2020/5/2 16:00:00</c:v>
                </c:pt>
                <c:pt idx="41">
                  <c:v>2020/5/2 17:00:00</c:v>
                </c:pt>
                <c:pt idx="42">
                  <c:v>2020/5/2 18:00:00</c:v>
                </c:pt>
                <c:pt idx="43">
                  <c:v>2020/5/2 19:00:00</c:v>
                </c:pt>
                <c:pt idx="44">
                  <c:v>2020/5/2 20:00:00</c:v>
                </c:pt>
                <c:pt idx="45">
                  <c:v>2020/5/2 21:00:00</c:v>
                </c:pt>
                <c:pt idx="46">
                  <c:v>2020/5/2 22:00:00</c:v>
                </c:pt>
                <c:pt idx="47">
                  <c:v>2020/5/2 23:00:00</c:v>
                </c:pt>
                <c:pt idx="48">
                  <c:v>2020/5/3 0:00:00</c:v>
                </c:pt>
                <c:pt idx="49">
                  <c:v>2020/5/3 1:00:00</c:v>
                </c:pt>
                <c:pt idx="50">
                  <c:v>2020/5/3 2:00:00</c:v>
                </c:pt>
                <c:pt idx="51">
                  <c:v>2020/5/3 3:00:00</c:v>
                </c:pt>
                <c:pt idx="52">
                  <c:v>2020/5/3 4:00:00</c:v>
                </c:pt>
                <c:pt idx="53">
                  <c:v>2020/5/3 5:00:00</c:v>
                </c:pt>
                <c:pt idx="54">
                  <c:v>2020/5/3 6:00:00</c:v>
                </c:pt>
                <c:pt idx="55">
                  <c:v>2020/5/3 7:00:00</c:v>
                </c:pt>
                <c:pt idx="56">
                  <c:v>2020/5/3 8:00:00</c:v>
                </c:pt>
                <c:pt idx="57">
                  <c:v>2020/5/3 9:00:00</c:v>
                </c:pt>
                <c:pt idx="58">
                  <c:v>2020/5/3 10:00:00</c:v>
                </c:pt>
                <c:pt idx="59">
                  <c:v>2020/5/3 11:00:00</c:v>
                </c:pt>
                <c:pt idx="60">
                  <c:v>2020/5/3 12:00:00</c:v>
                </c:pt>
                <c:pt idx="61">
                  <c:v>2020/5/3 13:00:00</c:v>
                </c:pt>
                <c:pt idx="62">
                  <c:v>2020/5/3 14:00:00</c:v>
                </c:pt>
                <c:pt idx="63">
                  <c:v>2020/5/3 15:00:00</c:v>
                </c:pt>
                <c:pt idx="64">
                  <c:v>2020/5/3 16:00:00</c:v>
                </c:pt>
                <c:pt idx="65">
                  <c:v>2020/5/3 17:00:00</c:v>
                </c:pt>
                <c:pt idx="66">
                  <c:v>2020/5/3 18:00:00</c:v>
                </c:pt>
                <c:pt idx="67">
                  <c:v>2020/5/3 19:00:00</c:v>
                </c:pt>
                <c:pt idx="68">
                  <c:v>2020/5/3 20:00:00</c:v>
                </c:pt>
                <c:pt idx="69">
                  <c:v>2020/5/3 21:00:00</c:v>
                </c:pt>
                <c:pt idx="70">
                  <c:v>2020/5/3 22:00:00</c:v>
                </c:pt>
                <c:pt idx="71">
                  <c:v>2020/5/3 23:00:00</c:v>
                </c:pt>
                <c:pt idx="72">
                  <c:v>2020/5/4 0:00:00</c:v>
                </c:pt>
                <c:pt idx="73">
                  <c:v>2020/5/4 1:00:00</c:v>
                </c:pt>
                <c:pt idx="74">
                  <c:v>2020/5/4 2:00:00</c:v>
                </c:pt>
                <c:pt idx="75">
                  <c:v>2020/5/4 3:00:00</c:v>
                </c:pt>
                <c:pt idx="76">
                  <c:v>2020/5/4 4:00:00</c:v>
                </c:pt>
                <c:pt idx="77">
                  <c:v>2020/5/4 5:00:00</c:v>
                </c:pt>
                <c:pt idx="78">
                  <c:v>2020/5/4 6:00:00</c:v>
                </c:pt>
                <c:pt idx="79">
                  <c:v>2020/5/4 7:00:00</c:v>
                </c:pt>
                <c:pt idx="80">
                  <c:v>2020/5/4 8:00:00</c:v>
                </c:pt>
                <c:pt idx="81">
                  <c:v>2020/5/4 9:00:00</c:v>
                </c:pt>
                <c:pt idx="82">
                  <c:v>2020/5/4 10:00:00</c:v>
                </c:pt>
                <c:pt idx="83">
                  <c:v>2020/5/4 11:00:00</c:v>
                </c:pt>
                <c:pt idx="84">
                  <c:v>2020/5/4 12:00:00</c:v>
                </c:pt>
                <c:pt idx="85">
                  <c:v>2020/5/4 13:00:00</c:v>
                </c:pt>
                <c:pt idx="86">
                  <c:v>2020/5/4 14:00:00</c:v>
                </c:pt>
                <c:pt idx="87">
                  <c:v>2020/5/4 15:00:00</c:v>
                </c:pt>
                <c:pt idx="88">
                  <c:v>2020/5/4 16:00:00</c:v>
                </c:pt>
                <c:pt idx="89">
                  <c:v>2020/5/4 17:00:00</c:v>
                </c:pt>
                <c:pt idx="90">
                  <c:v>2020/5/4 18:00:00</c:v>
                </c:pt>
                <c:pt idx="91">
                  <c:v>2020/5/4 19:00:00</c:v>
                </c:pt>
                <c:pt idx="92">
                  <c:v>2020/5/4 20:00:00</c:v>
                </c:pt>
                <c:pt idx="93">
                  <c:v>2020/5/4 21:00:00</c:v>
                </c:pt>
                <c:pt idx="94">
                  <c:v>2020/5/4 22:00:00</c:v>
                </c:pt>
                <c:pt idx="95">
                  <c:v>2020/5/4 23:00:00</c:v>
                </c:pt>
                <c:pt idx="96">
                  <c:v>2020/5/5 0:00:00</c:v>
                </c:pt>
                <c:pt idx="97">
                  <c:v>2020/5/5 1:00:00</c:v>
                </c:pt>
                <c:pt idx="98">
                  <c:v>2020/5/5 2:00:00</c:v>
                </c:pt>
                <c:pt idx="99">
                  <c:v>2020/5/5 3:00:00</c:v>
                </c:pt>
                <c:pt idx="100">
                  <c:v>2020/5/5 4:00:00</c:v>
                </c:pt>
                <c:pt idx="101">
                  <c:v>2020/5/5 5:00:00</c:v>
                </c:pt>
                <c:pt idx="102">
                  <c:v>2020/5/5 6:00:00</c:v>
                </c:pt>
                <c:pt idx="103">
                  <c:v>2020/5/5 7:00:00</c:v>
                </c:pt>
                <c:pt idx="104">
                  <c:v>2020/5/5 8:00:00</c:v>
                </c:pt>
                <c:pt idx="105">
                  <c:v>2020/5/5 9:00:00</c:v>
                </c:pt>
                <c:pt idx="106">
                  <c:v>2020/5/5 10:00:00</c:v>
                </c:pt>
                <c:pt idx="107">
                  <c:v>2020/5/5 11:00:00</c:v>
                </c:pt>
                <c:pt idx="108">
                  <c:v>2020/5/5 12:00:00</c:v>
                </c:pt>
                <c:pt idx="109">
                  <c:v>2020/5/5 13:00:00</c:v>
                </c:pt>
                <c:pt idx="110">
                  <c:v>2020/5/5 14:00:00</c:v>
                </c:pt>
                <c:pt idx="111">
                  <c:v>2020/5/5 15:00:00</c:v>
                </c:pt>
                <c:pt idx="112">
                  <c:v>2020/5/5 16:00:00</c:v>
                </c:pt>
                <c:pt idx="113">
                  <c:v>2020/5/5 17:00:00</c:v>
                </c:pt>
                <c:pt idx="114">
                  <c:v>2020/5/5 18:00:00</c:v>
                </c:pt>
                <c:pt idx="115">
                  <c:v>2020/5/5 19:00:00</c:v>
                </c:pt>
                <c:pt idx="116">
                  <c:v>2020/5/5 20:00:00</c:v>
                </c:pt>
                <c:pt idx="117">
                  <c:v>2020/5/5 21:00:00</c:v>
                </c:pt>
                <c:pt idx="118">
                  <c:v>2020/5/5 22:00:00</c:v>
                </c:pt>
                <c:pt idx="119">
                  <c:v>2020/5/5 23:00:00</c:v>
                </c:pt>
                <c:pt idx="120">
                  <c:v>2020/5/6 0:00:00</c:v>
                </c:pt>
                <c:pt idx="121">
                  <c:v>2020/5/6 1:00:00</c:v>
                </c:pt>
                <c:pt idx="122">
                  <c:v>2020/5/6 2:00:00</c:v>
                </c:pt>
                <c:pt idx="123">
                  <c:v>2020/5/6 3:00:00</c:v>
                </c:pt>
                <c:pt idx="124">
                  <c:v>2020/5/6 4:00:00</c:v>
                </c:pt>
                <c:pt idx="125">
                  <c:v>2020/5/6 5:00:00</c:v>
                </c:pt>
                <c:pt idx="126">
                  <c:v>2020/5/6 6:00:00</c:v>
                </c:pt>
                <c:pt idx="127">
                  <c:v>2020/5/6 7:00:00</c:v>
                </c:pt>
                <c:pt idx="128">
                  <c:v>2020/5/6 8:00:00</c:v>
                </c:pt>
                <c:pt idx="129">
                  <c:v>2020/5/6 9:00:00</c:v>
                </c:pt>
                <c:pt idx="130">
                  <c:v>2020/5/6 10:00:00</c:v>
                </c:pt>
                <c:pt idx="131">
                  <c:v>2020/5/6 11:00:00</c:v>
                </c:pt>
                <c:pt idx="132">
                  <c:v>2020/5/6 12:00:00</c:v>
                </c:pt>
                <c:pt idx="133">
                  <c:v>2020/5/6 13:00:00</c:v>
                </c:pt>
                <c:pt idx="134">
                  <c:v>2020/5/6 14:00:00</c:v>
                </c:pt>
                <c:pt idx="135">
                  <c:v>2020/5/6 15:00:00</c:v>
                </c:pt>
                <c:pt idx="136">
                  <c:v>2020/5/6 16:00:00</c:v>
                </c:pt>
                <c:pt idx="137">
                  <c:v>2020/5/6 17:00:00</c:v>
                </c:pt>
                <c:pt idx="138">
                  <c:v>2020/5/6 18:00:00</c:v>
                </c:pt>
                <c:pt idx="139">
                  <c:v>2020/5/6 19:00:00</c:v>
                </c:pt>
                <c:pt idx="140">
                  <c:v>2020/5/6 20:00:00</c:v>
                </c:pt>
                <c:pt idx="141">
                  <c:v>2020/5/6 21:00:00</c:v>
                </c:pt>
                <c:pt idx="142">
                  <c:v>2020/5/6 22:00:00</c:v>
                </c:pt>
                <c:pt idx="143">
                  <c:v>2020/5/6 23:00:00</c:v>
                </c:pt>
                <c:pt idx="144">
                  <c:v>2020/5/7 0:00:00</c:v>
                </c:pt>
                <c:pt idx="145">
                  <c:v>2020/5/7 1:00:00</c:v>
                </c:pt>
                <c:pt idx="146">
                  <c:v>2020/5/7 2:00:00</c:v>
                </c:pt>
                <c:pt idx="147">
                  <c:v>2020/5/7 3:00:00</c:v>
                </c:pt>
                <c:pt idx="148">
                  <c:v>2020/5/7 4:00:00</c:v>
                </c:pt>
                <c:pt idx="149">
                  <c:v>2020/5/7 5:00:00</c:v>
                </c:pt>
                <c:pt idx="150">
                  <c:v>2020/5/7 6:00:00</c:v>
                </c:pt>
                <c:pt idx="151">
                  <c:v>2020/5/7 7:00:00</c:v>
                </c:pt>
                <c:pt idx="152">
                  <c:v>2020/5/7 8:00:00</c:v>
                </c:pt>
                <c:pt idx="153">
                  <c:v>2020/5/7 9:00:00</c:v>
                </c:pt>
                <c:pt idx="154">
                  <c:v>2020/5/7 10:00:00</c:v>
                </c:pt>
                <c:pt idx="155">
                  <c:v>2020/5/7 11:00:00</c:v>
                </c:pt>
                <c:pt idx="156">
                  <c:v>2020/5/7 12:00:00</c:v>
                </c:pt>
                <c:pt idx="157">
                  <c:v>2020/5/7 13:00:00</c:v>
                </c:pt>
                <c:pt idx="158">
                  <c:v>2020/5/7 14:00:00</c:v>
                </c:pt>
                <c:pt idx="159">
                  <c:v>2020/5/7 15:00:00</c:v>
                </c:pt>
                <c:pt idx="160">
                  <c:v>2020/5/7 16:00:00</c:v>
                </c:pt>
                <c:pt idx="161">
                  <c:v>2020/5/7 17:00:00</c:v>
                </c:pt>
                <c:pt idx="162">
                  <c:v>2020/5/7 18:00:00</c:v>
                </c:pt>
                <c:pt idx="163">
                  <c:v>2020/5/7 19:00:00</c:v>
                </c:pt>
                <c:pt idx="164">
                  <c:v>2020/5/7 20:00:00</c:v>
                </c:pt>
                <c:pt idx="165">
                  <c:v>2020/5/7 21:00:00</c:v>
                </c:pt>
                <c:pt idx="166">
                  <c:v>2020/5/7 22:00:00</c:v>
                </c:pt>
                <c:pt idx="167">
                  <c:v>2020/5/7 23:00:00</c:v>
                </c:pt>
                <c:pt idx="168">
                  <c:v>2020/5/8 0:00:00</c:v>
                </c:pt>
                <c:pt idx="169">
                  <c:v>2020/5/8 1:00:00</c:v>
                </c:pt>
                <c:pt idx="170">
                  <c:v>2020/5/8 2:00:00</c:v>
                </c:pt>
                <c:pt idx="171">
                  <c:v>2020/5/8 3:00:00</c:v>
                </c:pt>
                <c:pt idx="172">
                  <c:v>2020/5/8 4:00:00</c:v>
                </c:pt>
                <c:pt idx="173">
                  <c:v>2020/5/8 5:00:00</c:v>
                </c:pt>
                <c:pt idx="174">
                  <c:v>2020/5/8 6:00:00</c:v>
                </c:pt>
                <c:pt idx="175">
                  <c:v>2020/5/8 7:00:00</c:v>
                </c:pt>
                <c:pt idx="176">
                  <c:v>2020/5/8 8:00:00</c:v>
                </c:pt>
                <c:pt idx="177">
                  <c:v>2020/5/8 9:00:00</c:v>
                </c:pt>
                <c:pt idx="178">
                  <c:v>2020/5/8 10:00:00</c:v>
                </c:pt>
                <c:pt idx="179">
                  <c:v>2020/5/8 11:00:00</c:v>
                </c:pt>
                <c:pt idx="180">
                  <c:v>2020/5/8 12:00:00</c:v>
                </c:pt>
                <c:pt idx="181">
                  <c:v>2020/5/8 13:00:00</c:v>
                </c:pt>
                <c:pt idx="182">
                  <c:v>2020/5/8 14:00:00</c:v>
                </c:pt>
                <c:pt idx="183">
                  <c:v>2020/5/8 15:00:00</c:v>
                </c:pt>
                <c:pt idx="184">
                  <c:v>2020/5/8 16:00:00</c:v>
                </c:pt>
                <c:pt idx="185">
                  <c:v>2020/5/8 17:00:00</c:v>
                </c:pt>
                <c:pt idx="186">
                  <c:v>2020/5/8 18:00:00</c:v>
                </c:pt>
                <c:pt idx="187">
                  <c:v>2020/5/8 19:00:00</c:v>
                </c:pt>
                <c:pt idx="188">
                  <c:v>2020/5/8 20:00:00</c:v>
                </c:pt>
                <c:pt idx="189">
                  <c:v>2020/5/8 21:00:00</c:v>
                </c:pt>
                <c:pt idx="190">
                  <c:v>2020/5/8 22:00:00</c:v>
                </c:pt>
                <c:pt idx="191">
                  <c:v>2020/5/8 23:00:00</c:v>
                </c:pt>
                <c:pt idx="192">
                  <c:v>2020/5/9 0:00:00</c:v>
                </c:pt>
                <c:pt idx="193">
                  <c:v>2020/5/9 1:00:00</c:v>
                </c:pt>
                <c:pt idx="194">
                  <c:v>2020/5/9 2:00:00</c:v>
                </c:pt>
                <c:pt idx="195">
                  <c:v>2020/5/9 3:00:00</c:v>
                </c:pt>
                <c:pt idx="196">
                  <c:v>2020/5/9 4:00:00</c:v>
                </c:pt>
                <c:pt idx="197">
                  <c:v>2020/5/9 5:00:00</c:v>
                </c:pt>
                <c:pt idx="198">
                  <c:v>2020/5/9 6:00:00</c:v>
                </c:pt>
                <c:pt idx="199">
                  <c:v>2020/5/9 7:00:00</c:v>
                </c:pt>
                <c:pt idx="200">
                  <c:v>2020/5/9 8:00:00</c:v>
                </c:pt>
                <c:pt idx="201">
                  <c:v>2020/5/9 9:00:00</c:v>
                </c:pt>
                <c:pt idx="202">
                  <c:v>2020/5/9 10:00:00</c:v>
                </c:pt>
                <c:pt idx="203">
                  <c:v>2020/5/9 11:00:00</c:v>
                </c:pt>
                <c:pt idx="204">
                  <c:v>2020/5/9 12:00:00</c:v>
                </c:pt>
                <c:pt idx="205">
                  <c:v>2020/5/9 13:00:00</c:v>
                </c:pt>
                <c:pt idx="206">
                  <c:v>2020/5/9 14:00:00</c:v>
                </c:pt>
                <c:pt idx="207">
                  <c:v>2020/5/9 15:00:00</c:v>
                </c:pt>
                <c:pt idx="208">
                  <c:v>2020/5/9 16:00:00</c:v>
                </c:pt>
                <c:pt idx="209">
                  <c:v>2020/5/9 17:00:00</c:v>
                </c:pt>
                <c:pt idx="210">
                  <c:v>2020/5/9 18:00:00</c:v>
                </c:pt>
                <c:pt idx="211">
                  <c:v>2020/5/9 19:00:00</c:v>
                </c:pt>
                <c:pt idx="212">
                  <c:v>2020/5/9 20:00:00</c:v>
                </c:pt>
                <c:pt idx="213">
                  <c:v>2020/5/9 21:00:00</c:v>
                </c:pt>
                <c:pt idx="214">
                  <c:v>2020/5/9 22:00:00</c:v>
                </c:pt>
                <c:pt idx="215">
                  <c:v>2020/5/9 23:00:00</c:v>
                </c:pt>
                <c:pt idx="216">
                  <c:v>2020/5/10 0:00:00</c:v>
                </c:pt>
                <c:pt idx="217">
                  <c:v>2020/5/10 1:00:00</c:v>
                </c:pt>
                <c:pt idx="218">
                  <c:v>2020/5/10 2:00:00</c:v>
                </c:pt>
                <c:pt idx="219">
                  <c:v>2020/5/10 3:00:00</c:v>
                </c:pt>
                <c:pt idx="220">
                  <c:v>2020/5/10 4:00:00</c:v>
                </c:pt>
                <c:pt idx="221">
                  <c:v>2020/5/10 5:00:00</c:v>
                </c:pt>
                <c:pt idx="222">
                  <c:v>2020/5/10 6:00:00</c:v>
                </c:pt>
                <c:pt idx="223">
                  <c:v>2020/5/10 7:00:00</c:v>
                </c:pt>
                <c:pt idx="224">
                  <c:v>2020/5/10 8:00:00</c:v>
                </c:pt>
                <c:pt idx="225">
                  <c:v>2020/5/10 9:00:00</c:v>
                </c:pt>
                <c:pt idx="226">
                  <c:v>2020/5/10 10:00:00</c:v>
                </c:pt>
                <c:pt idx="227">
                  <c:v>2020/5/10 11:00:00</c:v>
                </c:pt>
                <c:pt idx="228">
                  <c:v>2020/5/10 12:00:00</c:v>
                </c:pt>
                <c:pt idx="229">
                  <c:v>2020/5/10 13:00:00</c:v>
                </c:pt>
                <c:pt idx="230">
                  <c:v>2020/5/10 14:00:00</c:v>
                </c:pt>
                <c:pt idx="231">
                  <c:v>2020/5/10 15:00:00</c:v>
                </c:pt>
                <c:pt idx="232">
                  <c:v>2020/5/10 16:00:00</c:v>
                </c:pt>
                <c:pt idx="233">
                  <c:v>2020/5/10 17:00:00</c:v>
                </c:pt>
                <c:pt idx="234">
                  <c:v>2020/5/10 18:00:00</c:v>
                </c:pt>
                <c:pt idx="235">
                  <c:v>2020/5/10 19:00:00</c:v>
                </c:pt>
                <c:pt idx="236">
                  <c:v>2020/5/10 20:00:00</c:v>
                </c:pt>
                <c:pt idx="237">
                  <c:v>2020/5/10 21:00:00</c:v>
                </c:pt>
                <c:pt idx="238">
                  <c:v>2020/5/10 22:00:00</c:v>
                </c:pt>
                <c:pt idx="239">
                  <c:v>2020/5/10 23:00:00</c:v>
                </c:pt>
                <c:pt idx="240">
                  <c:v>2020/5/11 0:00:00</c:v>
                </c:pt>
                <c:pt idx="241">
                  <c:v>2020/5/11 1:00:00</c:v>
                </c:pt>
                <c:pt idx="242">
                  <c:v>2020/5/11 2:00:00</c:v>
                </c:pt>
                <c:pt idx="243">
                  <c:v>2020/5/11 3:00:00</c:v>
                </c:pt>
                <c:pt idx="244">
                  <c:v>2020/5/11 4:00:00</c:v>
                </c:pt>
                <c:pt idx="245">
                  <c:v>2020/5/11 5:00:00</c:v>
                </c:pt>
                <c:pt idx="246">
                  <c:v>2020/5/11 6:00:00</c:v>
                </c:pt>
                <c:pt idx="247">
                  <c:v>2020/5/11 7:00:00</c:v>
                </c:pt>
                <c:pt idx="248">
                  <c:v>2020/5/11 8:00:00</c:v>
                </c:pt>
                <c:pt idx="249">
                  <c:v>2020/5/11 9:00:00</c:v>
                </c:pt>
                <c:pt idx="250">
                  <c:v>2020/5/11 10:00:00</c:v>
                </c:pt>
                <c:pt idx="251">
                  <c:v>2020/5/11 11:00:00</c:v>
                </c:pt>
                <c:pt idx="252">
                  <c:v>2020/5/11 12:00:00</c:v>
                </c:pt>
                <c:pt idx="253">
                  <c:v>2020/5/11 13:00:00</c:v>
                </c:pt>
                <c:pt idx="254">
                  <c:v>2020/5/11 14:00:00</c:v>
                </c:pt>
                <c:pt idx="255">
                  <c:v>2020/5/11 15:00:00</c:v>
                </c:pt>
                <c:pt idx="256">
                  <c:v>2020/5/11 16:00:00</c:v>
                </c:pt>
                <c:pt idx="257">
                  <c:v>2020/5/11 17:00:00</c:v>
                </c:pt>
                <c:pt idx="258">
                  <c:v>2020/5/11 18:00:00</c:v>
                </c:pt>
                <c:pt idx="259">
                  <c:v>2020/5/11 19:00:00</c:v>
                </c:pt>
                <c:pt idx="260">
                  <c:v>2020/5/11 20:00:00</c:v>
                </c:pt>
                <c:pt idx="261">
                  <c:v>2020/5/11 21:00:00</c:v>
                </c:pt>
                <c:pt idx="262">
                  <c:v>2020/5/11 22:00:00</c:v>
                </c:pt>
                <c:pt idx="263">
                  <c:v>2020/5/11 23:00:00</c:v>
                </c:pt>
                <c:pt idx="264">
                  <c:v>2020/5/12 0:00:00</c:v>
                </c:pt>
                <c:pt idx="265">
                  <c:v>2020/5/12 1:00:00</c:v>
                </c:pt>
                <c:pt idx="266">
                  <c:v>2020/5/12 2:00:00</c:v>
                </c:pt>
                <c:pt idx="267">
                  <c:v>2020/5/12 3:00:00</c:v>
                </c:pt>
                <c:pt idx="268">
                  <c:v>2020/5/12 4:00:00</c:v>
                </c:pt>
                <c:pt idx="269">
                  <c:v>2020/5/12 5:00:00</c:v>
                </c:pt>
                <c:pt idx="270">
                  <c:v>2020/5/12 6:00:00</c:v>
                </c:pt>
                <c:pt idx="271">
                  <c:v>2020/5/12 7:00:00</c:v>
                </c:pt>
                <c:pt idx="272">
                  <c:v>2020/5/12 8:00:00</c:v>
                </c:pt>
                <c:pt idx="273">
                  <c:v>2020/5/12 9:00:00</c:v>
                </c:pt>
                <c:pt idx="274">
                  <c:v>2020/5/12 10:00:00</c:v>
                </c:pt>
                <c:pt idx="275">
                  <c:v>2020/5/12 11:00:00</c:v>
                </c:pt>
                <c:pt idx="276">
                  <c:v>2020/5/12 12:00:00</c:v>
                </c:pt>
                <c:pt idx="277">
                  <c:v>2020/5/12 13:00:00</c:v>
                </c:pt>
                <c:pt idx="278">
                  <c:v>2020/5/12 14:00:00</c:v>
                </c:pt>
                <c:pt idx="279">
                  <c:v>2020/5/12 15:00:00</c:v>
                </c:pt>
                <c:pt idx="280">
                  <c:v>2020/5/12 16:00:00</c:v>
                </c:pt>
                <c:pt idx="281">
                  <c:v>2020/5/12 17:00:00</c:v>
                </c:pt>
                <c:pt idx="282">
                  <c:v>2020/5/12 18:00:00</c:v>
                </c:pt>
                <c:pt idx="283">
                  <c:v>2020/5/12 19:00:00</c:v>
                </c:pt>
                <c:pt idx="284">
                  <c:v>2020/5/12 20:00:00</c:v>
                </c:pt>
                <c:pt idx="285">
                  <c:v>2020/5/12 21:00:00</c:v>
                </c:pt>
                <c:pt idx="286">
                  <c:v>2020/5/12 22:00:00</c:v>
                </c:pt>
                <c:pt idx="287">
                  <c:v>2020/5/12 23:00:00</c:v>
                </c:pt>
                <c:pt idx="288">
                  <c:v>2020/5/13 0:00:00</c:v>
                </c:pt>
                <c:pt idx="289">
                  <c:v>2020/5/13 1:00:00</c:v>
                </c:pt>
                <c:pt idx="290">
                  <c:v>2020/5/13 2:00:00</c:v>
                </c:pt>
                <c:pt idx="291">
                  <c:v>2020/5/13 3:00:00</c:v>
                </c:pt>
                <c:pt idx="292">
                  <c:v>2020/5/13 4:00:00</c:v>
                </c:pt>
                <c:pt idx="293">
                  <c:v>2020/5/13 5:00:00</c:v>
                </c:pt>
                <c:pt idx="294">
                  <c:v>2020/5/13 6:00:00</c:v>
                </c:pt>
                <c:pt idx="295">
                  <c:v>2020/5/13 7:00:00</c:v>
                </c:pt>
                <c:pt idx="296">
                  <c:v>2020/5/13 8:00:00</c:v>
                </c:pt>
                <c:pt idx="297">
                  <c:v>2020/5/13 9:00:00</c:v>
                </c:pt>
                <c:pt idx="298">
                  <c:v>2020/5/13 10:00:00</c:v>
                </c:pt>
                <c:pt idx="299">
                  <c:v>2020/5/13 11:00:00</c:v>
                </c:pt>
                <c:pt idx="300">
                  <c:v>2020/5/13 12:00:00</c:v>
                </c:pt>
                <c:pt idx="301">
                  <c:v>2020/5/13 13:00:00</c:v>
                </c:pt>
                <c:pt idx="302">
                  <c:v>2020/5/13 14:00:00</c:v>
                </c:pt>
                <c:pt idx="303">
                  <c:v>2020/5/13 15:00:00</c:v>
                </c:pt>
                <c:pt idx="304">
                  <c:v>2020/5/13 16:00:00</c:v>
                </c:pt>
                <c:pt idx="305">
                  <c:v>2020/5/13 17:00:00</c:v>
                </c:pt>
                <c:pt idx="306">
                  <c:v>2020/5/13 18:00:00</c:v>
                </c:pt>
                <c:pt idx="307">
                  <c:v>2020/5/13 19:00:00</c:v>
                </c:pt>
                <c:pt idx="308">
                  <c:v>2020/5/13 20:00:00</c:v>
                </c:pt>
                <c:pt idx="309">
                  <c:v>2020/5/13 21:00:00</c:v>
                </c:pt>
                <c:pt idx="310">
                  <c:v>2020/5/13 22:00:00</c:v>
                </c:pt>
                <c:pt idx="311">
                  <c:v>2020/5/13 23:00:00</c:v>
                </c:pt>
                <c:pt idx="312">
                  <c:v>2020/5/14 0:00:00</c:v>
                </c:pt>
                <c:pt idx="313">
                  <c:v>2020/5/14 1:00:00</c:v>
                </c:pt>
                <c:pt idx="314">
                  <c:v>2020/5/14 2:00:00</c:v>
                </c:pt>
                <c:pt idx="315">
                  <c:v>2020/5/14 3:00:00</c:v>
                </c:pt>
                <c:pt idx="316">
                  <c:v>2020/5/14 4:00:00</c:v>
                </c:pt>
                <c:pt idx="317">
                  <c:v>2020/5/14 5:00:00</c:v>
                </c:pt>
                <c:pt idx="318">
                  <c:v>2020/5/14 6:00:00</c:v>
                </c:pt>
                <c:pt idx="319">
                  <c:v>2020/5/14 7:00:00</c:v>
                </c:pt>
                <c:pt idx="320">
                  <c:v>2020/5/14 8:00:00</c:v>
                </c:pt>
                <c:pt idx="321">
                  <c:v>2020/5/14 9:00:00</c:v>
                </c:pt>
                <c:pt idx="322">
                  <c:v>2020/5/14 10:00:00</c:v>
                </c:pt>
                <c:pt idx="323">
                  <c:v>2020/5/14 11:00:00</c:v>
                </c:pt>
                <c:pt idx="324">
                  <c:v>2020/5/14 12:00:00</c:v>
                </c:pt>
                <c:pt idx="325">
                  <c:v>2020/5/14 13:00:00</c:v>
                </c:pt>
                <c:pt idx="326">
                  <c:v>2020/5/14 14:00:00</c:v>
                </c:pt>
                <c:pt idx="327">
                  <c:v>2020/5/14 15:00:00</c:v>
                </c:pt>
                <c:pt idx="328">
                  <c:v>2020/5/14 16:00:00</c:v>
                </c:pt>
                <c:pt idx="329">
                  <c:v>2020/5/14 17:00:00</c:v>
                </c:pt>
                <c:pt idx="330">
                  <c:v>2020/5/14 18:00:00</c:v>
                </c:pt>
                <c:pt idx="331">
                  <c:v>2020/5/14 19:00:00</c:v>
                </c:pt>
                <c:pt idx="332">
                  <c:v>2020/5/14 20:00:00</c:v>
                </c:pt>
                <c:pt idx="333">
                  <c:v>2020/5/14 21:00:00</c:v>
                </c:pt>
                <c:pt idx="334">
                  <c:v>2020/5/14 22:00:00</c:v>
                </c:pt>
                <c:pt idx="335">
                  <c:v>2020/5/14 23:00:00</c:v>
                </c:pt>
                <c:pt idx="336">
                  <c:v>2020/5/15 0:00:00</c:v>
                </c:pt>
                <c:pt idx="337">
                  <c:v>2020/5/15 1:00:00</c:v>
                </c:pt>
                <c:pt idx="338">
                  <c:v>2020/5/15 2:00:00</c:v>
                </c:pt>
                <c:pt idx="339">
                  <c:v>2020/5/15 3:00:00</c:v>
                </c:pt>
                <c:pt idx="340">
                  <c:v>2020/5/15 4:00:00</c:v>
                </c:pt>
                <c:pt idx="341">
                  <c:v>2020/5/15 5:00:00</c:v>
                </c:pt>
                <c:pt idx="342">
                  <c:v>2020/5/15 6:00:00</c:v>
                </c:pt>
                <c:pt idx="343">
                  <c:v>2020/5/15 7:00:00</c:v>
                </c:pt>
                <c:pt idx="344">
                  <c:v>2020/5/15 8:00:00</c:v>
                </c:pt>
                <c:pt idx="345">
                  <c:v>2020/5/15 9:00:00</c:v>
                </c:pt>
                <c:pt idx="346">
                  <c:v>2020/5/15 10:00:00</c:v>
                </c:pt>
                <c:pt idx="347">
                  <c:v>2020/5/15 11:00:00</c:v>
                </c:pt>
                <c:pt idx="348">
                  <c:v>2020/5/15 12:00:00</c:v>
                </c:pt>
                <c:pt idx="349">
                  <c:v>2020/5/15 13:00:00</c:v>
                </c:pt>
                <c:pt idx="350">
                  <c:v>2020/5/15 14:00:00</c:v>
                </c:pt>
                <c:pt idx="351">
                  <c:v>2020/5/15 15:00:00</c:v>
                </c:pt>
                <c:pt idx="352">
                  <c:v>2020/5/15 16:00:00</c:v>
                </c:pt>
                <c:pt idx="353">
                  <c:v>2020/5/15 17:00:00</c:v>
                </c:pt>
                <c:pt idx="354">
                  <c:v>2020/5/15 18:00:00</c:v>
                </c:pt>
                <c:pt idx="355">
                  <c:v>2020/5/15 19:00:00</c:v>
                </c:pt>
                <c:pt idx="356">
                  <c:v>2020/5/15 20:00:00</c:v>
                </c:pt>
                <c:pt idx="357">
                  <c:v>2020/5/15 21:00:00</c:v>
                </c:pt>
                <c:pt idx="358">
                  <c:v>2020/5/15 22:00:00</c:v>
                </c:pt>
                <c:pt idx="359">
                  <c:v>2020/5/15 23:00:00</c:v>
                </c:pt>
                <c:pt idx="360">
                  <c:v>2020/5/16 0:00:00</c:v>
                </c:pt>
                <c:pt idx="361">
                  <c:v>2020/5/16 1:00:00</c:v>
                </c:pt>
                <c:pt idx="362">
                  <c:v>2020/5/16 2:00:00</c:v>
                </c:pt>
                <c:pt idx="363">
                  <c:v>2020/5/16 3:00:00</c:v>
                </c:pt>
                <c:pt idx="364">
                  <c:v>2020/5/16 4:00:00</c:v>
                </c:pt>
                <c:pt idx="365">
                  <c:v>2020/5/16 5:00:00</c:v>
                </c:pt>
                <c:pt idx="366">
                  <c:v>2020/5/16 6:00:00</c:v>
                </c:pt>
                <c:pt idx="367">
                  <c:v>2020/5/16 7:00:00</c:v>
                </c:pt>
                <c:pt idx="368">
                  <c:v>2020/5/16 8:00:00</c:v>
                </c:pt>
                <c:pt idx="369">
                  <c:v>2020/5/16 9:00:00</c:v>
                </c:pt>
                <c:pt idx="370">
                  <c:v>2020/5/16 10:00:00</c:v>
                </c:pt>
                <c:pt idx="371">
                  <c:v>2020/5/16 11:00:00</c:v>
                </c:pt>
                <c:pt idx="372">
                  <c:v>2020/5/16 12:00:00</c:v>
                </c:pt>
                <c:pt idx="373">
                  <c:v>2020/5/16 13:00:00</c:v>
                </c:pt>
                <c:pt idx="374">
                  <c:v>2020/5/16 14:00:00</c:v>
                </c:pt>
                <c:pt idx="375">
                  <c:v>2020/5/16 15:00:00</c:v>
                </c:pt>
                <c:pt idx="376">
                  <c:v>2020/5/16 16:00:00</c:v>
                </c:pt>
                <c:pt idx="377">
                  <c:v>2020/5/16 17:00:00</c:v>
                </c:pt>
                <c:pt idx="378">
                  <c:v>2020/5/16 18:00:00</c:v>
                </c:pt>
                <c:pt idx="379">
                  <c:v>2020/5/16 19:00:00</c:v>
                </c:pt>
                <c:pt idx="380">
                  <c:v>2020/5/16 20:00:00</c:v>
                </c:pt>
                <c:pt idx="381">
                  <c:v>2020/5/16 21:00:00</c:v>
                </c:pt>
                <c:pt idx="382">
                  <c:v>2020/5/16 22:00:00</c:v>
                </c:pt>
                <c:pt idx="383">
                  <c:v>2020/5/16 23:00:00</c:v>
                </c:pt>
                <c:pt idx="384">
                  <c:v>2020/5/17 0:00:00</c:v>
                </c:pt>
                <c:pt idx="385">
                  <c:v>2020/5/17 1:00:00</c:v>
                </c:pt>
                <c:pt idx="386">
                  <c:v>2020/5/17 2:00:00</c:v>
                </c:pt>
                <c:pt idx="387">
                  <c:v>2020/5/17 3:00:00</c:v>
                </c:pt>
                <c:pt idx="388">
                  <c:v>2020/5/17 4:00:00</c:v>
                </c:pt>
                <c:pt idx="389">
                  <c:v>2020/5/17 5:00:00</c:v>
                </c:pt>
                <c:pt idx="390">
                  <c:v>2020/5/17 6:00:00</c:v>
                </c:pt>
                <c:pt idx="391">
                  <c:v>2020/5/17 7:00:00</c:v>
                </c:pt>
                <c:pt idx="392">
                  <c:v>2020/5/17 8:00:00</c:v>
                </c:pt>
                <c:pt idx="393">
                  <c:v>2020/5/17 9:00:00</c:v>
                </c:pt>
                <c:pt idx="394">
                  <c:v>2020/5/17 10:00:00</c:v>
                </c:pt>
                <c:pt idx="395">
                  <c:v>2020/5/17 11:00:00</c:v>
                </c:pt>
                <c:pt idx="396">
                  <c:v>2020/5/17 12:00:00</c:v>
                </c:pt>
                <c:pt idx="397">
                  <c:v>2020/5/17 13:00:00</c:v>
                </c:pt>
                <c:pt idx="398">
                  <c:v>2020/5/17 14:00:00</c:v>
                </c:pt>
                <c:pt idx="399">
                  <c:v>2020/5/17 15:00:00</c:v>
                </c:pt>
                <c:pt idx="400">
                  <c:v>2020/5/17 16:00:00</c:v>
                </c:pt>
                <c:pt idx="401">
                  <c:v>2020/5/17 17:00:00</c:v>
                </c:pt>
                <c:pt idx="402">
                  <c:v>2020/5/17 18:00:00</c:v>
                </c:pt>
                <c:pt idx="403">
                  <c:v>2020/5/17 19:00:00</c:v>
                </c:pt>
                <c:pt idx="404">
                  <c:v>2020/5/17 20:00:00</c:v>
                </c:pt>
                <c:pt idx="405">
                  <c:v>2020/5/17 21:00:00</c:v>
                </c:pt>
                <c:pt idx="406">
                  <c:v>2020/5/17 22:00:00</c:v>
                </c:pt>
                <c:pt idx="407">
                  <c:v>2020/5/17 23:00:00</c:v>
                </c:pt>
                <c:pt idx="408">
                  <c:v>2020/5/18 0:00:00</c:v>
                </c:pt>
                <c:pt idx="409">
                  <c:v>2020/5/18 1:00:00</c:v>
                </c:pt>
                <c:pt idx="410">
                  <c:v>2020/5/18 2:00:00</c:v>
                </c:pt>
                <c:pt idx="411">
                  <c:v>2020/5/18 3:00:00</c:v>
                </c:pt>
                <c:pt idx="412">
                  <c:v>2020/5/18 4:00:00</c:v>
                </c:pt>
                <c:pt idx="413">
                  <c:v>2020/5/18 5:00:00</c:v>
                </c:pt>
                <c:pt idx="414">
                  <c:v>2020/5/18 6:00:00</c:v>
                </c:pt>
                <c:pt idx="415">
                  <c:v>2020/5/18 7:00:00</c:v>
                </c:pt>
                <c:pt idx="416">
                  <c:v>2020/5/18 8:00:00</c:v>
                </c:pt>
                <c:pt idx="417">
                  <c:v>2020/5/18 9:00:00</c:v>
                </c:pt>
                <c:pt idx="418">
                  <c:v>2020/5/18 10:00:00</c:v>
                </c:pt>
                <c:pt idx="419">
                  <c:v>2020/5/18 11:00:00</c:v>
                </c:pt>
                <c:pt idx="420">
                  <c:v>2020/5/18 12:00:00</c:v>
                </c:pt>
                <c:pt idx="421">
                  <c:v>2020/5/18 13:00:00</c:v>
                </c:pt>
                <c:pt idx="422">
                  <c:v>2020/5/18 14:00:00</c:v>
                </c:pt>
                <c:pt idx="423">
                  <c:v>2020/5/18 15:00:00</c:v>
                </c:pt>
                <c:pt idx="424">
                  <c:v>2020/5/18 16:00:00</c:v>
                </c:pt>
                <c:pt idx="425">
                  <c:v>2020/5/18 17:00:00</c:v>
                </c:pt>
                <c:pt idx="426">
                  <c:v>2020/5/18 18:00:00</c:v>
                </c:pt>
                <c:pt idx="427">
                  <c:v>2020/5/18 19:00:00</c:v>
                </c:pt>
                <c:pt idx="428">
                  <c:v>2020/5/18 20:00:00</c:v>
                </c:pt>
                <c:pt idx="429">
                  <c:v>2020/5/18 21:00:00</c:v>
                </c:pt>
                <c:pt idx="430">
                  <c:v>2020/5/18 22:00:00</c:v>
                </c:pt>
                <c:pt idx="431">
                  <c:v>2020/5/18 23:00:00</c:v>
                </c:pt>
                <c:pt idx="432">
                  <c:v>2020/5/19 0:00:00</c:v>
                </c:pt>
                <c:pt idx="433">
                  <c:v>2020/5/19 1:00:00</c:v>
                </c:pt>
                <c:pt idx="434">
                  <c:v>2020/5/19 2:00:00</c:v>
                </c:pt>
                <c:pt idx="435">
                  <c:v>2020/5/19 3:00:00</c:v>
                </c:pt>
                <c:pt idx="436">
                  <c:v>2020/5/19 4:00:00</c:v>
                </c:pt>
                <c:pt idx="437">
                  <c:v>2020/5/19 5:00:00</c:v>
                </c:pt>
                <c:pt idx="438">
                  <c:v>2020/5/19 6:00:00</c:v>
                </c:pt>
                <c:pt idx="439">
                  <c:v>2020/5/19 7:00:00</c:v>
                </c:pt>
                <c:pt idx="440">
                  <c:v>2020/5/19 8:00:00</c:v>
                </c:pt>
                <c:pt idx="441">
                  <c:v>2020/5/19 9:00:00</c:v>
                </c:pt>
                <c:pt idx="442">
                  <c:v>2020/5/19 10:00:00</c:v>
                </c:pt>
                <c:pt idx="443">
                  <c:v>2020/5/19 11:00:00</c:v>
                </c:pt>
                <c:pt idx="444">
                  <c:v>2020/5/19 12:00:00</c:v>
                </c:pt>
                <c:pt idx="445">
                  <c:v>2020/5/19 13:00:00</c:v>
                </c:pt>
                <c:pt idx="446">
                  <c:v>2020/5/19 14:00:00</c:v>
                </c:pt>
                <c:pt idx="447">
                  <c:v>2020/5/19 15:00:00</c:v>
                </c:pt>
                <c:pt idx="448">
                  <c:v>2020/5/19 16:00:00</c:v>
                </c:pt>
                <c:pt idx="449">
                  <c:v>2020/5/19 17:00:00</c:v>
                </c:pt>
                <c:pt idx="450">
                  <c:v>2020/5/19 18:00:00</c:v>
                </c:pt>
                <c:pt idx="451">
                  <c:v>2020/5/19 19:00:00</c:v>
                </c:pt>
                <c:pt idx="452">
                  <c:v>2020/5/19 20:00:00</c:v>
                </c:pt>
                <c:pt idx="453">
                  <c:v>2020/5/19 21:00:00</c:v>
                </c:pt>
                <c:pt idx="454">
                  <c:v>2020/5/19 22:00:00</c:v>
                </c:pt>
                <c:pt idx="455">
                  <c:v>2020/5/19 23:00:00</c:v>
                </c:pt>
                <c:pt idx="456">
                  <c:v>2020/5/20 0:00:00</c:v>
                </c:pt>
                <c:pt idx="457">
                  <c:v>2020/5/20 1:00:00</c:v>
                </c:pt>
                <c:pt idx="458">
                  <c:v>2020/5/20 2:00:00</c:v>
                </c:pt>
                <c:pt idx="459">
                  <c:v>2020/5/20 3:00:00</c:v>
                </c:pt>
                <c:pt idx="460">
                  <c:v>2020/5/20 4:00:00</c:v>
                </c:pt>
                <c:pt idx="461">
                  <c:v>2020/5/20 5:00:00</c:v>
                </c:pt>
                <c:pt idx="462">
                  <c:v>2020/5/20 6:00:00</c:v>
                </c:pt>
                <c:pt idx="463">
                  <c:v>2020/5/20 7:00:00</c:v>
                </c:pt>
                <c:pt idx="464">
                  <c:v>2020/5/20 8:00:00</c:v>
                </c:pt>
                <c:pt idx="465">
                  <c:v>2020/5/20 9:00:00</c:v>
                </c:pt>
                <c:pt idx="466">
                  <c:v>2020/5/20 10:00:00</c:v>
                </c:pt>
                <c:pt idx="467">
                  <c:v>2020/5/20 11:00:00</c:v>
                </c:pt>
                <c:pt idx="468">
                  <c:v>2020/5/20 12:00:00</c:v>
                </c:pt>
                <c:pt idx="469">
                  <c:v>2020/5/20 13:00:00</c:v>
                </c:pt>
                <c:pt idx="470">
                  <c:v>2020/5/20 14:00:00</c:v>
                </c:pt>
                <c:pt idx="471">
                  <c:v>2020/5/20 15:00:00</c:v>
                </c:pt>
                <c:pt idx="472">
                  <c:v>2020/5/20 16:00:00</c:v>
                </c:pt>
                <c:pt idx="473">
                  <c:v>2020/5/20 17:00:00</c:v>
                </c:pt>
                <c:pt idx="474">
                  <c:v>2020/5/20 18:00:00</c:v>
                </c:pt>
                <c:pt idx="475">
                  <c:v>2020/5/20 19:00:00</c:v>
                </c:pt>
                <c:pt idx="476">
                  <c:v>2020/5/20 20:00:00</c:v>
                </c:pt>
                <c:pt idx="477">
                  <c:v>2020/5/20 21:00:00</c:v>
                </c:pt>
                <c:pt idx="478">
                  <c:v>2020/5/20 22:00:00</c:v>
                </c:pt>
                <c:pt idx="479">
                  <c:v>2020/5/20 23:00:00</c:v>
                </c:pt>
                <c:pt idx="480">
                  <c:v>2020/5/21 0:00:00</c:v>
                </c:pt>
                <c:pt idx="481">
                  <c:v>2020/5/21 1:00:00</c:v>
                </c:pt>
                <c:pt idx="482">
                  <c:v>2020/5/21 2:00:00</c:v>
                </c:pt>
                <c:pt idx="483">
                  <c:v>2020/5/21 3:00:00</c:v>
                </c:pt>
                <c:pt idx="484">
                  <c:v>2020/5/21 4:00:00</c:v>
                </c:pt>
                <c:pt idx="485">
                  <c:v>2020/5/21 5:00:00</c:v>
                </c:pt>
                <c:pt idx="486">
                  <c:v>2020/5/21 6:00:00</c:v>
                </c:pt>
                <c:pt idx="487">
                  <c:v>2020/5/21 7:00:00</c:v>
                </c:pt>
                <c:pt idx="488">
                  <c:v>2020/5/21 8:00:00</c:v>
                </c:pt>
                <c:pt idx="489">
                  <c:v>2020/5/21 9:00:00</c:v>
                </c:pt>
                <c:pt idx="490">
                  <c:v>2020/5/21 10:00:00</c:v>
                </c:pt>
                <c:pt idx="491">
                  <c:v>2020/5/21 11:00:00</c:v>
                </c:pt>
                <c:pt idx="492">
                  <c:v>2020/5/21 12:00:00</c:v>
                </c:pt>
                <c:pt idx="493">
                  <c:v>2020/5/21 13:00:00</c:v>
                </c:pt>
                <c:pt idx="494">
                  <c:v>2020/5/21 14:00:00</c:v>
                </c:pt>
                <c:pt idx="495">
                  <c:v>2020/5/21 15:00:00</c:v>
                </c:pt>
                <c:pt idx="496">
                  <c:v>2020/5/21 16:00:00</c:v>
                </c:pt>
                <c:pt idx="497">
                  <c:v>2020/5/21 17:00:00</c:v>
                </c:pt>
                <c:pt idx="498">
                  <c:v>2020/5/21 18:00:00</c:v>
                </c:pt>
                <c:pt idx="499">
                  <c:v>2020/5/21 19:00:00</c:v>
                </c:pt>
                <c:pt idx="500">
                  <c:v>2020/5/21 20:00:00</c:v>
                </c:pt>
                <c:pt idx="501">
                  <c:v>2020/5/21 21:00:00</c:v>
                </c:pt>
                <c:pt idx="502">
                  <c:v>2020/5/21 22:00:00</c:v>
                </c:pt>
                <c:pt idx="503">
                  <c:v>2020/5/21 23:00:00</c:v>
                </c:pt>
                <c:pt idx="504">
                  <c:v>2020/5/22 0:00:00</c:v>
                </c:pt>
                <c:pt idx="505">
                  <c:v>2020/5/22 1:00:00</c:v>
                </c:pt>
                <c:pt idx="506">
                  <c:v>2020/5/22 2:00:00</c:v>
                </c:pt>
                <c:pt idx="507">
                  <c:v>2020/5/22 3:00:00</c:v>
                </c:pt>
                <c:pt idx="508">
                  <c:v>2020/5/22 4:00:00</c:v>
                </c:pt>
                <c:pt idx="509">
                  <c:v>2020/5/22 5:00:00</c:v>
                </c:pt>
                <c:pt idx="510">
                  <c:v>2020/5/22 6:00:00</c:v>
                </c:pt>
                <c:pt idx="511">
                  <c:v>2020/5/22 7:00:00</c:v>
                </c:pt>
                <c:pt idx="512">
                  <c:v>2020/5/22 8:00:00</c:v>
                </c:pt>
                <c:pt idx="513">
                  <c:v>2020/5/22 9:00:00</c:v>
                </c:pt>
                <c:pt idx="514">
                  <c:v>2020/5/22 10:00:00</c:v>
                </c:pt>
                <c:pt idx="515">
                  <c:v>2020/5/22 11:00:00</c:v>
                </c:pt>
                <c:pt idx="516">
                  <c:v>2020/5/22 12:00:00</c:v>
                </c:pt>
                <c:pt idx="517">
                  <c:v>2020/5/22 13:00:00</c:v>
                </c:pt>
                <c:pt idx="518">
                  <c:v>2020/5/22 14:00:00</c:v>
                </c:pt>
                <c:pt idx="519">
                  <c:v>2020/5/22 15:00:00</c:v>
                </c:pt>
                <c:pt idx="520">
                  <c:v>2020/5/22 16:00:00</c:v>
                </c:pt>
                <c:pt idx="521">
                  <c:v>2020/5/22 17:00:00</c:v>
                </c:pt>
                <c:pt idx="522">
                  <c:v>2020/5/22 18:00:00</c:v>
                </c:pt>
                <c:pt idx="523">
                  <c:v>2020/5/22 19:00:00</c:v>
                </c:pt>
                <c:pt idx="524">
                  <c:v>2020/5/22 20:00:00</c:v>
                </c:pt>
                <c:pt idx="525">
                  <c:v>2020/5/22 21:00:00</c:v>
                </c:pt>
                <c:pt idx="526">
                  <c:v>2020/5/22 22:00:00</c:v>
                </c:pt>
                <c:pt idx="527">
                  <c:v>2020/5/22 23:00:00</c:v>
                </c:pt>
                <c:pt idx="528">
                  <c:v>2020/5/23 0:00:00</c:v>
                </c:pt>
                <c:pt idx="529">
                  <c:v>2020/5/23 1:00:00</c:v>
                </c:pt>
                <c:pt idx="530">
                  <c:v>2020/5/23 2:00:00</c:v>
                </c:pt>
                <c:pt idx="531">
                  <c:v>2020/5/23 3:00:00</c:v>
                </c:pt>
                <c:pt idx="532">
                  <c:v>2020/5/23 4:00:00</c:v>
                </c:pt>
                <c:pt idx="533">
                  <c:v>2020/5/23 5:00:00</c:v>
                </c:pt>
                <c:pt idx="534">
                  <c:v>2020/5/23 6:00:00</c:v>
                </c:pt>
                <c:pt idx="535">
                  <c:v>2020/5/23 7:00:00</c:v>
                </c:pt>
                <c:pt idx="536">
                  <c:v>2020/5/23 8:00:00</c:v>
                </c:pt>
                <c:pt idx="537">
                  <c:v>2020/5/23 9:00:00</c:v>
                </c:pt>
                <c:pt idx="538">
                  <c:v>2020/5/23 10:00:00</c:v>
                </c:pt>
                <c:pt idx="539">
                  <c:v>2020/5/23 11:00:00</c:v>
                </c:pt>
                <c:pt idx="540">
                  <c:v>2020/5/23 12:00:00</c:v>
                </c:pt>
                <c:pt idx="541">
                  <c:v>2020/5/23 13:00:00</c:v>
                </c:pt>
                <c:pt idx="542">
                  <c:v>2020/5/23 14:00:00</c:v>
                </c:pt>
                <c:pt idx="543">
                  <c:v>2020/5/23 15:00:00</c:v>
                </c:pt>
                <c:pt idx="544">
                  <c:v>2020/5/23 16:00:00</c:v>
                </c:pt>
                <c:pt idx="545">
                  <c:v>2020/5/23 17:00:00</c:v>
                </c:pt>
                <c:pt idx="546">
                  <c:v>2020/5/23 18:00:00</c:v>
                </c:pt>
                <c:pt idx="547">
                  <c:v>2020/5/23 19:00:00</c:v>
                </c:pt>
                <c:pt idx="548">
                  <c:v>2020/5/23 20:00:00</c:v>
                </c:pt>
                <c:pt idx="549">
                  <c:v>2020/5/23 21:00:00</c:v>
                </c:pt>
                <c:pt idx="550">
                  <c:v>2020/5/23 22:00:00</c:v>
                </c:pt>
                <c:pt idx="551">
                  <c:v>2020/5/23 23:00:00</c:v>
                </c:pt>
                <c:pt idx="552">
                  <c:v>2020/5/24 0:00:00</c:v>
                </c:pt>
                <c:pt idx="553">
                  <c:v>2020/5/24 1:00:00</c:v>
                </c:pt>
                <c:pt idx="554">
                  <c:v>2020/5/24 2:00:00</c:v>
                </c:pt>
                <c:pt idx="555">
                  <c:v>2020/5/24 3:00:00</c:v>
                </c:pt>
                <c:pt idx="556">
                  <c:v>2020/5/24 4:00:00</c:v>
                </c:pt>
                <c:pt idx="557">
                  <c:v>2020/5/24 5:00:00</c:v>
                </c:pt>
                <c:pt idx="558">
                  <c:v>2020/5/24 6:00:00</c:v>
                </c:pt>
                <c:pt idx="559">
                  <c:v>2020/5/24 7:00:00</c:v>
                </c:pt>
                <c:pt idx="560">
                  <c:v>2020/5/24 8:00:00</c:v>
                </c:pt>
                <c:pt idx="561">
                  <c:v>2020/5/24 9:00:00</c:v>
                </c:pt>
                <c:pt idx="562">
                  <c:v>2020/5/24 10:00:00</c:v>
                </c:pt>
                <c:pt idx="563">
                  <c:v>2020/5/24 11:00:00</c:v>
                </c:pt>
                <c:pt idx="564">
                  <c:v>2020/5/24 12:00:00</c:v>
                </c:pt>
                <c:pt idx="565">
                  <c:v>2020/5/24 13:00:00</c:v>
                </c:pt>
                <c:pt idx="566">
                  <c:v>2020/5/24 14:00:00</c:v>
                </c:pt>
                <c:pt idx="567">
                  <c:v>2020/5/24 15:00:00</c:v>
                </c:pt>
                <c:pt idx="568">
                  <c:v>2020/5/24 16:00:00</c:v>
                </c:pt>
                <c:pt idx="569">
                  <c:v>2020/5/24 17:00:00</c:v>
                </c:pt>
                <c:pt idx="570">
                  <c:v>2020/5/24 18:00:00</c:v>
                </c:pt>
                <c:pt idx="571">
                  <c:v>2020/5/24 19:00:00</c:v>
                </c:pt>
                <c:pt idx="572">
                  <c:v>2020/5/24 20:00:00</c:v>
                </c:pt>
                <c:pt idx="573">
                  <c:v>2020/5/24 21:00:00</c:v>
                </c:pt>
                <c:pt idx="574">
                  <c:v>2020/5/24 22:00:00</c:v>
                </c:pt>
                <c:pt idx="575">
                  <c:v>2020/5/24 23:00:00</c:v>
                </c:pt>
                <c:pt idx="576">
                  <c:v>2020/5/25 0:00:00</c:v>
                </c:pt>
                <c:pt idx="577">
                  <c:v>2020/5/25 1:00:00</c:v>
                </c:pt>
                <c:pt idx="578">
                  <c:v>2020/5/25 2:00:00</c:v>
                </c:pt>
                <c:pt idx="579">
                  <c:v>2020/5/25 3:00:00</c:v>
                </c:pt>
                <c:pt idx="580">
                  <c:v>2020/5/25 4:00:00</c:v>
                </c:pt>
                <c:pt idx="581">
                  <c:v>2020/5/25 5:00:00</c:v>
                </c:pt>
                <c:pt idx="582">
                  <c:v>2020/5/25 6:00:00</c:v>
                </c:pt>
                <c:pt idx="583">
                  <c:v>2020/5/25 7:00:00</c:v>
                </c:pt>
                <c:pt idx="584">
                  <c:v>2020/5/25 8:00:00</c:v>
                </c:pt>
                <c:pt idx="585">
                  <c:v>2020/5/25 9:00:00</c:v>
                </c:pt>
                <c:pt idx="586">
                  <c:v>2020/5/25 10:00:00</c:v>
                </c:pt>
                <c:pt idx="587">
                  <c:v>2020/5/25 11:00:00</c:v>
                </c:pt>
                <c:pt idx="588">
                  <c:v>2020/5/25 12:00:00</c:v>
                </c:pt>
                <c:pt idx="589">
                  <c:v>2020/5/25 13:00:00</c:v>
                </c:pt>
                <c:pt idx="590">
                  <c:v>2020/5/25 14:00:00</c:v>
                </c:pt>
                <c:pt idx="591">
                  <c:v>2020/5/25 15:00:00</c:v>
                </c:pt>
                <c:pt idx="592">
                  <c:v>2020/5/25 16:00:00</c:v>
                </c:pt>
                <c:pt idx="593">
                  <c:v>2020/5/25 17:00:00</c:v>
                </c:pt>
                <c:pt idx="594">
                  <c:v>2020/5/25 18:00:00</c:v>
                </c:pt>
                <c:pt idx="595">
                  <c:v>2020/5/25 19:00:00</c:v>
                </c:pt>
                <c:pt idx="596">
                  <c:v>2020/5/25 20:00:00</c:v>
                </c:pt>
                <c:pt idx="597">
                  <c:v>2020/5/25 21:00:00</c:v>
                </c:pt>
                <c:pt idx="598">
                  <c:v>2020/5/25 22:00:00</c:v>
                </c:pt>
                <c:pt idx="599">
                  <c:v>2020/5/25 23:00:00</c:v>
                </c:pt>
                <c:pt idx="600">
                  <c:v>2020/5/26 0:00:00</c:v>
                </c:pt>
                <c:pt idx="601">
                  <c:v>2020/5/26 1:00:00</c:v>
                </c:pt>
                <c:pt idx="602">
                  <c:v>2020/5/26 2:00:00</c:v>
                </c:pt>
                <c:pt idx="603">
                  <c:v>2020/5/26 3:00:00</c:v>
                </c:pt>
                <c:pt idx="604">
                  <c:v>2020/5/26 4:00:00</c:v>
                </c:pt>
                <c:pt idx="605">
                  <c:v>2020/5/26 5:00:00</c:v>
                </c:pt>
                <c:pt idx="606">
                  <c:v>2020/5/26 6:00:00</c:v>
                </c:pt>
                <c:pt idx="607">
                  <c:v>2020/5/26 7:00:00</c:v>
                </c:pt>
                <c:pt idx="608">
                  <c:v>2020/5/26 8:00:00</c:v>
                </c:pt>
                <c:pt idx="609">
                  <c:v>2020/5/26 9:00:00</c:v>
                </c:pt>
                <c:pt idx="610">
                  <c:v>2020/5/26 10:00:00</c:v>
                </c:pt>
                <c:pt idx="611">
                  <c:v>2020/5/26 11:00:00</c:v>
                </c:pt>
                <c:pt idx="612">
                  <c:v>2020/5/26 12:00:00</c:v>
                </c:pt>
                <c:pt idx="613">
                  <c:v>2020/5/26 13:00:00</c:v>
                </c:pt>
                <c:pt idx="614">
                  <c:v>2020/5/26 14:00:00</c:v>
                </c:pt>
                <c:pt idx="615">
                  <c:v>2020/5/26 15:00:00</c:v>
                </c:pt>
                <c:pt idx="616">
                  <c:v>2020/5/26 16:00:00</c:v>
                </c:pt>
                <c:pt idx="617">
                  <c:v>2020/5/26 17:00:00</c:v>
                </c:pt>
                <c:pt idx="618">
                  <c:v>2020/5/26 18:00:00</c:v>
                </c:pt>
                <c:pt idx="619">
                  <c:v>2020/5/26 19:00:00</c:v>
                </c:pt>
                <c:pt idx="620">
                  <c:v>2020/5/26 20:00:00</c:v>
                </c:pt>
                <c:pt idx="621">
                  <c:v>2020/5/26 21:00:00</c:v>
                </c:pt>
                <c:pt idx="622">
                  <c:v>2020/5/26 22:00:00</c:v>
                </c:pt>
                <c:pt idx="623">
                  <c:v>2020/5/26 23:00:00</c:v>
                </c:pt>
                <c:pt idx="624">
                  <c:v>2020/5/27 0:00:00</c:v>
                </c:pt>
                <c:pt idx="625">
                  <c:v>2020/5/27 1:00:00</c:v>
                </c:pt>
                <c:pt idx="626">
                  <c:v>2020/5/27 2:00:00</c:v>
                </c:pt>
                <c:pt idx="627">
                  <c:v>2020/5/27 3:00:00</c:v>
                </c:pt>
                <c:pt idx="628">
                  <c:v>2020/5/27 4:00:00</c:v>
                </c:pt>
                <c:pt idx="629">
                  <c:v>2020/5/27 5:00:00</c:v>
                </c:pt>
                <c:pt idx="630">
                  <c:v>2020/5/27 6:00:00</c:v>
                </c:pt>
                <c:pt idx="631">
                  <c:v>2020/5/27 7:00:00</c:v>
                </c:pt>
                <c:pt idx="632">
                  <c:v>2020/5/27 8:00:00</c:v>
                </c:pt>
                <c:pt idx="633">
                  <c:v>2020/5/27 9:00:00</c:v>
                </c:pt>
                <c:pt idx="634">
                  <c:v>2020/5/27 10:00:00</c:v>
                </c:pt>
                <c:pt idx="635">
                  <c:v>2020/5/27 11:00:00</c:v>
                </c:pt>
                <c:pt idx="636">
                  <c:v>2020/5/27 12:00:00</c:v>
                </c:pt>
                <c:pt idx="637">
                  <c:v>2020/5/27 13:00:00</c:v>
                </c:pt>
                <c:pt idx="638">
                  <c:v>2020/5/27 14:00:00</c:v>
                </c:pt>
                <c:pt idx="639">
                  <c:v>2020/5/27 15:00:00</c:v>
                </c:pt>
                <c:pt idx="640">
                  <c:v>2020/5/27 16:00:00</c:v>
                </c:pt>
                <c:pt idx="641">
                  <c:v>2020/5/27 17:00:00</c:v>
                </c:pt>
                <c:pt idx="642">
                  <c:v>2020/5/27 18:00:00</c:v>
                </c:pt>
                <c:pt idx="643">
                  <c:v>2020/5/27 19:00:00</c:v>
                </c:pt>
                <c:pt idx="644">
                  <c:v>2020/5/27 20:00:00</c:v>
                </c:pt>
                <c:pt idx="645">
                  <c:v>2020/5/27 21:00:00</c:v>
                </c:pt>
                <c:pt idx="646">
                  <c:v>2020/5/27 22:00:00</c:v>
                </c:pt>
                <c:pt idx="647">
                  <c:v>2020/5/27 23:00:00</c:v>
                </c:pt>
                <c:pt idx="648">
                  <c:v>2020/5/28 0:00:00</c:v>
                </c:pt>
                <c:pt idx="649">
                  <c:v>2020/5/28 1:00:00</c:v>
                </c:pt>
                <c:pt idx="650">
                  <c:v>2020/5/28 2:00:00</c:v>
                </c:pt>
                <c:pt idx="651">
                  <c:v>2020/5/28 3:00:00</c:v>
                </c:pt>
                <c:pt idx="652">
                  <c:v>2020/5/28 4:00:00</c:v>
                </c:pt>
                <c:pt idx="653">
                  <c:v>2020/5/28 5:00:00</c:v>
                </c:pt>
                <c:pt idx="654">
                  <c:v>2020/5/28 6:00:00</c:v>
                </c:pt>
                <c:pt idx="655">
                  <c:v>2020/5/28 7:00:00</c:v>
                </c:pt>
                <c:pt idx="656">
                  <c:v>2020/5/28 8:00:00</c:v>
                </c:pt>
                <c:pt idx="657">
                  <c:v>2020/5/28 9:00:00</c:v>
                </c:pt>
                <c:pt idx="658">
                  <c:v>2020/5/28 10:00:00</c:v>
                </c:pt>
                <c:pt idx="659">
                  <c:v>2020/5/28 11:00:00</c:v>
                </c:pt>
                <c:pt idx="660">
                  <c:v>2020/5/28 12:00:00</c:v>
                </c:pt>
                <c:pt idx="661">
                  <c:v>2020/5/28 13:00:00</c:v>
                </c:pt>
                <c:pt idx="662">
                  <c:v>2020/5/28 14:00:00</c:v>
                </c:pt>
                <c:pt idx="663">
                  <c:v>2020/5/28 15:00:00</c:v>
                </c:pt>
                <c:pt idx="664">
                  <c:v>2020/5/28 16:00:00</c:v>
                </c:pt>
                <c:pt idx="665">
                  <c:v>2020/5/28 17:00:00</c:v>
                </c:pt>
                <c:pt idx="666">
                  <c:v>2020/5/28 18:00:00</c:v>
                </c:pt>
                <c:pt idx="667">
                  <c:v>2020/5/28 19:00:00</c:v>
                </c:pt>
                <c:pt idx="668">
                  <c:v>2020/5/28 20:00:00</c:v>
                </c:pt>
                <c:pt idx="669">
                  <c:v>2020/5/28 21:00:00</c:v>
                </c:pt>
                <c:pt idx="670">
                  <c:v>2020/5/28 22:00:00</c:v>
                </c:pt>
                <c:pt idx="671">
                  <c:v>2020/5/28 23:00:00</c:v>
                </c:pt>
                <c:pt idx="672">
                  <c:v>2020/5/29 0:00:00</c:v>
                </c:pt>
                <c:pt idx="673">
                  <c:v>2020/5/29 1:00:00</c:v>
                </c:pt>
                <c:pt idx="674">
                  <c:v>2020/5/29 2:00:00</c:v>
                </c:pt>
                <c:pt idx="675">
                  <c:v>2020/5/29 3:00:00</c:v>
                </c:pt>
                <c:pt idx="676">
                  <c:v>2020/5/29 4:00:00</c:v>
                </c:pt>
                <c:pt idx="677">
                  <c:v>2020/5/29 5:00:00</c:v>
                </c:pt>
                <c:pt idx="678">
                  <c:v>2020/5/29 6:00:00</c:v>
                </c:pt>
                <c:pt idx="679">
                  <c:v>2020/5/29 7:00:00</c:v>
                </c:pt>
                <c:pt idx="680">
                  <c:v>2020/5/29 8:00:00</c:v>
                </c:pt>
                <c:pt idx="681">
                  <c:v>2020/5/29 9:00:00</c:v>
                </c:pt>
                <c:pt idx="682">
                  <c:v>2020/5/29 10:00:00</c:v>
                </c:pt>
                <c:pt idx="683">
                  <c:v>2020/5/29 11:00:00</c:v>
                </c:pt>
                <c:pt idx="684">
                  <c:v>2020/5/29 12:00:00</c:v>
                </c:pt>
                <c:pt idx="685">
                  <c:v>2020/5/29 13:00:00</c:v>
                </c:pt>
                <c:pt idx="686">
                  <c:v>2020/5/29 14:00:00</c:v>
                </c:pt>
                <c:pt idx="687">
                  <c:v>2020/5/29 15:00:00</c:v>
                </c:pt>
                <c:pt idx="688">
                  <c:v>2020/5/29 16:00:00</c:v>
                </c:pt>
                <c:pt idx="689">
                  <c:v>2020/5/29 17:00:00</c:v>
                </c:pt>
                <c:pt idx="690">
                  <c:v>2020/5/29 18:00:00</c:v>
                </c:pt>
                <c:pt idx="691">
                  <c:v>2020/5/29 19:00:00</c:v>
                </c:pt>
                <c:pt idx="692">
                  <c:v>2020/5/29 20:00:00</c:v>
                </c:pt>
                <c:pt idx="693">
                  <c:v>2020/5/29 21:00:00</c:v>
                </c:pt>
                <c:pt idx="694">
                  <c:v>2020/5/29 22:00:00</c:v>
                </c:pt>
                <c:pt idx="695">
                  <c:v>2020/5/29 23:00:00</c:v>
                </c:pt>
                <c:pt idx="696">
                  <c:v>2020/5/30 0:00:00</c:v>
                </c:pt>
                <c:pt idx="697">
                  <c:v>2020/5/30 1:00:00</c:v>
                </c:pt>
                <c:pt idx="698">
                  <c:v>2020/5/30 2:00:00</c:v>
                </c:pt>
                <c:pt idx="699">
                  <c:v>2020/5/30 3:00:00</c:v>
                </c:pt>
                <c:pt idx="700">
                  <c:v>2020/5/30 4:00:00</c:v>
                </c:pt>
                <c:pt idx="701">
                  <c:v>2020/5/30 5:00:00</c:v>
                </c:pt>
                <c:pt idx="702">
                  <c:v>2020/5/30 6:00:00</c:v>
                </c:pt>
                <c:pt idx="703">
                  <c:v>2020/5/30 7:00:00</c:v>
                </c:pt>
                <c:pt idx="704">
                  <c:v>2020/5/30 8:00:00</c:v>
                </c:pt>
                <c:pt idx="705">
                  <c:v>2020/5/30 9:00:00</c:v>
                </c:pt>
                <c:pt idx="706">
                  <c:v>2020/5/30 10:00:00</c:v>
                </c:pt>
                <c:pt idx="707">
                  <c:v>2020/5/30 11:00:00</c:v>
                </c:pt>
                <c:pt idx="708">
                  <c:v>2020/5/30 12:00:00</c:v>
                </c:pt>
                <c:pt idx="709">
                  <c:v>2020/5/30 13:00:00</c:v>
                </c:pt>
                <c:pt idx="710">
                  <c:v>2020/5/30 14:00:00</c:v>
                </c:pt>
                <c:pt idx="711">
                  <c:v>2020/5/30 15:00:00</c:v>
                </c:pt>
                <c:pt idx="712">
                  <c:v>2020/5/30 16:00:00</c:v>
                </c:pt>
                <c:pt idx="713">
                  <c:v>2020/5/30 17:00:00</c:v>
                </c:pt>
                <c:pt idx="714">
                  <c:v>2020/5/30 18:00:00</c:v>
                </c:pt>
                <c:pt idx="715">
                  <c:v>2020/5/30 19:00:00</c:v>
                </c:pt>
                <c:pt idx="716">
                  <c:v>2020/5/30 20:00:00</c:v>
                </c:pt>
                <c:pt idx="717">
                  <c:v>2020/5/30 21:00:00</c:v>
                </c:pt>
                <c:pt idx="718">
                  <c:v>2020/5/30 22:00:00</c:v>
                </c:pt>
                <c:pt idx="719">
                  <c:v>2020/5/30 23:00:00</c:v>
                </c:pt>
                <c:pt idx="720">
                  <c:v>2020/5/31 0:00:00</c:v>
                </c:pt>
                <c:pt idx="721">
                  <c:v>2020/5/31 1:00:00</c:v>
                </c:pt>
                <c:pt idx="722">
                  <c:v>2020/5/31 2:00:00</c:v>
                </c:pt>
                <c:pt idx="723">
                  <c:v>2020/5/31 3:00:00</c:v>
                </c:pt>
                <c:pt idx="724">
                  <c:v>2020/5/31 4:00:00</c:v>
                </c:pt>
                <c:pt idx="725">
                  <c:v>2020/5/31 5:00:00</c:v>
                </c:pt>
                <c:pt idx="726">
                  <c:v>2020/5/31 6:00:00</c:v>
                </c:pt>
                <c:pt idx="727">
                  <c:v>2020/5/31 7:00:00</c:v>
                </c:pt>
                <c:pt idx="728">
                  <c:v>2020/5/31 8:00:00</c:v>
                </c:pt>
                <c:pt idx="729">
                  <c:v>2020/5/31 9:00:00</c:v>
                </c:pt>
                <c:pt idx="730">
                  <c:v>2020/5/31 10:00:00</c:v>
                </c:pt>
                <c:pt idx="731">
                  <c:v>2020/5/31 11:00:00</c:v>
                </c:pt>
                <c:pt idx="732">
                  <c:v>2020/5/31 12:00:00</c:v>
                </c:pt>
                <c:pt idx="733">
                  <c:v>2020/5/31 13:00:00</c:v>
                </c:pt>
                <c:pt idx="734">
                  <c:v>2020/5/31 14:00:00</c:v>
                </c:pt>
                <c:pt idx="735">
                  <c:v>2020/5/31 15:00:00</c:v>
                </c:pt>
                <c:pt idx="736">
                  <c:v>2020/5/31 16:00:00</c:v>
                </c:pt>
                <c:pt idx="737">
                  <c:v>2020/5/31 17:00:00</c:v>
                </c:pt>
                <c:pt idx="738">
                  <c:v>2020/5/31 18:00:00</c:v>
                </c:pt>
                <c:pt idx="739">
                  <c:v>2020/5/31 19:00:00</c:v>
                </c:pt>
                <c:pt idx="740">
                  <c:v>2020/5/31 20:00:00</c:v>
                </c:pt>
                <c:pt idx="741">
                  <c:v>2020/5/31 21:00:00</c:v>
                </c:pt>
                <c:pt idx="742">
                  <c:v>2020/5/31 22:00:00</c:v>
                </c:pt>
                <c:pt idx="743">
                  <c:v>2020/5/31 23:00:00</c:v>
                </c:pt>
              </c:strCache>
            </c:strRef>
          </c:cat>
          <c:val>
            <c:numRef>
              <c:f>'[JIM_summarized data.xlsx]MAY HOURLY'!$C$2:$C$745</c:f>
              <c:numCache>
                <c:formatCode>General</c:formatCode>
                <c:ptCount val="744"/>
                <c:pt idx="0">
                  <c:v>1.39219</c:v>
                </c:pt>
                <c:pt idx="1">
                  <c:v>1.39219</c:v>
                </c:pt>
                <c:pt idx="2">
                  <c:v>1.39219</c:v>
                </c:pt>
                <c:pt idx="3">
                  <c:v>1.3683149999999999</c:v>
                </c:pt>
                <c:pt idx="4">
                  <c:v>1.4638150000000001</c:v>
                </c:pt>
                <c:pt idx="5">
                  <c:v>1.39219</c:v>
                </c:pt>
                <c:pt idx="6">
                  <c:v>1.43994</c:v>
                </c:pt>
                <c:pt idx="7">
                  <c:v>1.4160649999999999</c:v>
                </c:pt>
                <c:pt idx="8">
                  <c:v>1.39219</c:v>
                </c:pt>
                <c:pt idx="9">
                  <c:v>1.43994</c:v>
                </c:pt>
                <c:pt idx="10">
                  <c:v>1.48769</c:v>
                </c:pt>
                <c:pt idx="11">
                  <c:v>1.39219</c:v>
                </c:pt>
                <c:pt idx="12">
                  <c:v>1.43994</c:v>
                </c:pt>
                <c:pt idx="13">
                  <c:v>1.48769</c:v>
                </c:pt>
                <c:pt idx="14">
                  <c:v>1.511565</c:v>
                </c:pt>
                <c:pt idx="15">
                  <c:v>1.4638150000000001</c:v>
                </c:pt>
                <c:pt idx="16">
                  <c:v>1.48769</c:v>
                </c:pt>
                <c:pt idx="17">
                  <c:v>1.4160649999999999</c:v>
                </c:pt>
                <c:pt idx="18">
                  <c:v>1.39219</c:v>
                </c:pt>
                <c:pt idx="19">
                  <c:v>1.39219</c:v>
                </c:pt>
                <c:pt idx="20">
                  <c:v>1.43994</c:v>
                </c:pt>
                <c:pt idx="21">
                  <c:v>1.4638150000000001</c:v>
                </c:pt>
                <c:pt idx="22">
                  <c:v>1.4160649999999999</c:v>
                </c:pt>
                <c:pt idx="23">
                  <c:v>1.4638150000000001</c:v>
                </c:pt>
                <c:pt idx="24">
                  <c:v>1.39219</c:v>
                </c:pt>
                <c:pt idx="25">
                  <c:v>1.39219</c:v>
                </c:pt>
                <c:pt idx="26">
                  <c:v>1.4638150000000001</c:v>
                </c:pt>
                <c:pt idx="27">
                  <c:v>1.43994</c:v>
                </c:pt>
                <c:pt idx="28">
                  <c:v>1.43994</c:v>
                </c:pt>
                <c:pt idx="29">
                  <c:v>1.39219</c:v>
                </c:pt>
                <c:pt idx="30">
                  <c:v>1.3683149999999999</c:v>
                </c:pt>
                <c:pt idx="31">
                  <c:v>1.4160649999999999</c:v>
                </c:pt>
                <c:pt idx="32">
                  <c:v>1.3683149999999999</c:v>
                </c:pt>
                <c:pt idx="33">
                  <c:v>1.43994</c:v>
                </c:pt>
                <c:pt idx="34">
                  <c:v>1.4638150000000001</c:v>
                </c:pt>
                <c:pt idx="35">
                  <c:v>1.39219</c:v>
                </c:pt>
                <c:pt idx="36">
                  <c:v>1.4638150000000001</c:v>
                </c:pt>
                <c:pt idx="37">
                  <c:v>1.4638150000000001</c:v>
                </c:pt>
                <c:pt idx="38">
                  <c:v>1.4160649999999999</c:v>
                </c:pt>
                <c:pt idx="39">
                  <c:v>1.39219</c:v>
                </c:pt>
                <c:pt idx="40">
                  <c:v>1.39219</c:v>
                </c:pt>
                <c:pt idx="41">
                  <c:v>1.4160649999999999</c:v>
                </c:pt>
                <c:pt idx="42">
                  <c:v>1.43994</c:v>
                </c:pt>
                <c:pt idx="43">
                  <c:v>1.4638150000000001</c:v>
                </c:pt>
                <c:pt idx="44">
                  <c:v>1.3683149999999999</c:v>
                </c:pt>
                <c:pt idx="45">
                  <c:v>1.43994</c:v>
                </c:pt>
                <c:pt idx="46">
                  <c:v>1.43994</c:v>
                </c:pt>
                <c:pt idx="47">
                  <c:v>1.43994</c:v>
                </c:pt>
                <c:pt idx="48">
                  <c:v>1.3683149999999999</c:v>
                </c:pt>
                <c:pt idx="49">
                  <c:v>1.43994</c:v>
                </c:pt>
                <c:pt idx="50">
                  <c:v>1.3683149999999999</c:v>
                </c:pt>
                <c:pt idx="51">
                  <c:v>1.3444400000000001</c:v>
                </c:pt>
                <c:pt idx="52">
                  <c:v>1.43994</c:v>
                </c:pt>
                <c:pt idx="53">
                  <c:v>1.43994</c:v>
                </c:pt>
                <c:pt idx="54">
                  <c:v>1.43994</c:v>
                </c:pt>
                <c:pt idx="55">
                  <c:v>1.3683149999999999</c:v>
                </c:pt>
                <c:pt idx="56">
                  <c:v>1.4160649999999999</c:v>
                </c:pt>
                <c:pt idx="57">
                  <c:v>1.4160649999999999</c:v>
                </c:pt>
                <c:pt idx="58">
                  <c:v>1.43994</c:v>
                </c:pt>
                <c:pt idx="59">
                  <c:v>1.4638150000000001</c:v>
                </c:pt>
                <c:pt idx="60">
                  <c:v>1.4638150000000001</c:v>
                </c:pt>
                <c:pt idx="61">
                  <c:v>1.4638150000000001</c:v>
                </c:pt>
                <c:pt idx="62">
                  <c:v>1.4638150000000001</c:v>
                </c:pt>
                <c:pt idx="63">
                  <c:v>1.4638150000000001</c:v>
                </c:pt>
                <c:pt idx="64">
                  <c:v>1.4638150000000001</c:v>
                </c:pt>
                <c:pt idx="65">
                  <c:v>1.5354399999999999</c:v>
                </c:pt>
                <c:pt idx="66">
                  <c:v>1.5354399999999999</c:v>
                </c:pt>
                <c:pt idx="67">
                  <c:v>1.5831900000000001</c:v>
                </c:pt>
                <c:pt idx="68">
                  <c:v>1.5831900000000001</c:v>
                </c:pt>
                <c:pt idx="69">
                  <c:v>1.5354399999999999</c:v>
                </c:pt>
                <c:pt idx="70">
                  <c:v>1.5354399999999999</c:v>
                </c:pt>
                <c:pt idx="71">
                  <c:v>1.5831900000000001</c:v>
                </c:pt>
                <c:pt idx="72">
                  <c:v>1.5354399999999999</c:v>
                </c:pt>
                <c:pt idx="73">
                  <c:v>1.511565</c:v>
                </c:pt>
                <c:pt idx="74">
                  <c:v>1.4638150000000001</c:v>
                </c:pt>
                <c:pt idx="75">
                  <c:v>1.5354399999999999</c:v>
                </c:pt>
                <c:pt idx="76">
                  <c:v>1.4638150000000001</c:v>
                </c:pt>
                <c:pt idx="77">
                  <c:v>1.4638150000000001</c:v>
                </c:pt>
                <c:pt idx="78">
                  <c:v>1.48769</c:v>
                </c:pt>
                <c:pt idx="79">
                  <c:v>1.5354399999999999</c:v>
                </c:pt>
                <c:pt idx="80">
                  <c:v>1.4638150000000001</c:v>
                </c:pt>
                <c:pt idx="81">
                  <c:v>1.511565</c:v>
                </c:pt>
                <c:pt idx="82">
                  <c:v>1.4638150000000001</c:v>
                </c:pt>
                <c:pt idx="83">
                  <c:v>1.5354399999999999</c:v>
                </c:pt>
                <c:pt idx="84">
                  <c:v>1.5831900000000001</c:v>
                </c:pt>
                <c:pt idx="85">
                  <c:v>1.5354399999999999</c:v>
                </c:pt>
                <c:pt idx="86">
                  <c:v>1.5831900000000001</c:v>
                </c:pt>
                <c:pt idx="87">
                  <c:v>1.511565</c:v>
                </c:pt>
                <c:pt idx="88">
                  <c:v>1.559315</c:v>
                </c:pt>
                <c:pt idx="89">
                  <c:v>1.559315</c:v>
                </c:pt>
                <c:pt idx="90">
                  <c:v>1.511565</c:v>
                </c:pt>
                <c:pt idx="91">
                  <c:v>1.4638150000000001</c:v>
                </c:pt>
                <c:pt idx="92">
                  <c:v>1.48769</c:v>
                </c:pt>
                <c:pt idx="93">
                  <c:v>1.511565</c:v>
                </c:pt>
                <c:pt idx="94">
                  <c:v>1.43994</c:v>
                </c:pt>
                <c:pt idx="95">
                  <c:v>1.511565</c:v>
                </c:pt>
                <c:pt idx="96">
                  <c:v>1.43994</c:v>
                </c:pt>
                <c:pt idx="97">
                  <c:v>1.48769</c:v>
                </c:pt>
                <c:pt idx="98">
                  <c:v>1.43994</c:v>
                </c:pt>
                <c:pt idx="99">
                  <c:v>1.48769</c:v>
                </c:pt>
                <c:pt idx="100">
                  <c:v>1.4638150000000001</c:v>
                </c:pt>
                <c:pt idx="101">
                  <c:v>1.4160649999999999</c:v>
                </c:pt>
                <c:pt idx="102">
                  <c:v>1.4160649999999999</c:v>
                </c:pt>
                <c:pt idx="103">
                  <c:v>1.43994</c:v>
                </c:pt>
                <c:pt idx="104">
                  <c:v>1.4638150000000001</c:v>
                </c:pt>
                <c:pt idx="105">
                  <c:v>1.511565</c:v>
                </c:pt>
                <c:pt idx="106">
                  <c:v>1.48769</c:v>
                </c:pt>
                <c:pt idx="107">
                  <c:v>1.4638150000000001</c:v>
                </c:pt>
                <c:pt idx="108">
                  <c:v>1.511565</c:v>
                </c:pt>
                <c:pt idx="109">
                  <c:v>1.4638150000000001</c:v>
                </c:pt>
                <c:pt idx="110">
                  <c:v>1.4638150000000001</c:v>
                </c:pt>
                <c:pt idx="111">
                  <c:v>1.511565</c:v>
                </c:pt>
                <c:pt idx="112">
                  <c:v>1.48769</c:v>
                </c:pt>
                <c:pt idx="113">
                  <c:v>1.511565</c:v>
                </c:pt>
                <c:pt idx="114">
                  <c:v>1.43994</c:v>
                </c:pt>
                <c:pt idx="115">
                  <c:v>1.4638150000000001</c:v>
                </c:pt>
                <c:pt idx="116">
                  <c:v>1.43994</c:v>
                </c:pt>
                <c:pt idx="117">
                  <c:v>1.511565</c:v>
                </c:pt>
                <c:pt idx="118">
                  <c:v>1.4160649999999999</c:v>
                </c:pt>
                <c:pt idx="119">
                  <c:v>1.43994</c:v>
                </c:pt>
                <c:pt idx="120">
                  <c:v>1.4160649999999999</c:v>
                </c:pt>
                <c:pt idx="121">
                  <c:v>1.4160649999999999</c:v>
                </c:pt>
                <c:pt idx="122">
                  <c:v>1.3683149999999999</c:v>
                </c:pt>
                <c:pt idx="123">
                  <c:v>1.43994</c:v>
                </c:pt>
                <c:pt idx="124">
                  <c:v>1.4160649999999999</c:v>
                </c:pt>
                <c:pt idx="125">
                  <c:v>1.43994</c:v>
                </c:pt>
                <c:pt idx="126">
                  <c:v>1.39219</c:v>
                </c:pt>
                <c:pt idx="127">
                  <c:v>1.43994</c:v>
                </c:pt>
                <c:pt idx="128">
                  <c:v>1.3683149999999999</c:v>
                </c:pt>
                <c:pt idx="129">
                  <c:v>1.43994</c:v>
                </c:pt>
                <c:pt idx="130">
                  <c:v>1.39219</c:v>
                </c:pt>
                <c:pt idx="131">
                  <c:v>1.43994</c:v>
                </c:pt>
                <c:pt idx="132">
                  <c:v>1.4638150000000001</c:v>
                </c:pt>
                <c:pt idx="133">
                  <c:v>1.511565</c:v>
                </c:pt>
                <c:pt idx="134">
                  <c:v>1.4638150000000001</c:v>
                </c:pt>
                <c:pt idx="135">
                  <c:v>1.559315</c:v>
                </c:pt>
                <c:pt idx="136">
                  <c:v>1.559315</c:v>
                </c:pt>
                <c:pt idx="137">
                  <c:v>1.5354399999999999</c:v>
                </c:pt>
                <c:pt idx="138">
                  <c:v>1.511565</c:v>
                </c:pt>
                <c:pt idx="139">
                  <c:v>1.43994</c:v>
                </c:pt>
                <c:pt idx="140">
                  <c:v>1.4160649999999999</c:v>
                </c:pt>
                <c:pt idx="141">
                  <c:v>1.4638150000000001</c:v>
                </c:pt>
                <c:pt idx="142">
                  <c:v>1.43994</c:v>
                </c:pt>
                <c:pt idx="143">
                  <c:v>1.4160649999999999</c:v>
                </c:pt>
                <c:pt idx="144">
                  <c:v>1.4160649999999999</c:v>
                </c:pt>
                <c:pt idx="145">
                  <c:v>1.39219</c:v>
                </c:pt>
                <c:pt idx="146">
                  <c:v>1.43994</c:v>
                </c:pt>
                <c:pt idx="147">
                  <c:v>1.43994</c:v>
                </c:pt>
                <c:pt idx="148">
                  <c:v>1.39219</c:v>
                </c:pt>
                <c:pt idx="149">
                  <c:v>1.4638150000000001</c:v>
                </c:pt>
                <c:pt idx="150">
                  <c:v>1.4638150000000001</c:v>
                </c:pt>
                <c:pt idx="151">
                  <c:v>1.4160649999999999</c:v>
                </c:pt>
                <c:pt idx="152">
                  <c:v>1.4160649999999999</c:v>
                </c:pt>
                <c:pt idx="153">
                  <c:v>1.39219</c:v>
                </c:pt>
                <c:pt idx="154">
                  <c:v>1.39219</c:v>
                </c:pt>
                <c:pt idx="155">
                  <c:v>1.39219</c:v>
                </c:pt>
                <c:pt idx="156">
                  <c:v>1.48769</c:v>
                </c:pt>
                <c:pt idx="157">
                  <c:v>1.39219</c:v>
                </c:pt>
                <c:pt idx="158">
                  <c:v>1.4638150000000001</c:v>
                </c:pt>
                <c:pt idx="159">
                  <c:v>1.43994</c:v>
                </c:pt>
                <c:pt idx="160">
                  <c:v>1.4160649999999999</c:v>
                </c:pt>
                <c:pt idx="161">
                  <c:v>1.4160649999999999</c:v>
                </c:pt>
                <c:pt idx="162">
                  <c:v>1.43994</c:v>
                </c:pt>
                <c:pt idx="163">
                  <c:v>1.48769</c:v>
                </c:pt>
                <c:pt idx="164">
                  <c:v>1.43994</c:v>
                </c:pt>
                <c:pt idx="165">
                  <c:v>1.43994</c:v>
                </c:pt>
                <c:pt idx="166">
                  <c:v>1.39219</c:v>
                </c:pt>
                <c:pt idx="167">
                  <c:v>1.3683149999999999</c:v>
                </c:pt>
                <c:pt idx="168">
                  <c:v>1.39219</c:v>
                </c:pt>
                <c:pt idx="169">
                  <c:v>1.39219</c:v>
                </c:pt>
                <c:pt idx="170">
                  <c:v>1.4160649999999999</c:v>
                </c:pt>
                <c:pt idx="171">
                  <c:v>1.3444400000000001</c:v>
                </c:pt>
                <c:pt idx="172">
                  <c:v>1.3683149999999999</c:v>
                </c:pt>
                <c:pt idx="173">
                  <c:v>1.3444400000000001</c:v>
                </c:pt>
                <c:pt idx="174">
                  <c:v>1.4160649999999999</c:v>
                </c:pt>
                <c:pt idx="175">
                  <c:v>1.3683149999999999</c:v>
                </c:pt>
                <c:pt idx="176">
                  <c:v>1.39219</c:v>
                </c:pt>
                <c:pt idx="177">
                  <c:v>1.4638150000000001</c:v>
                </c:pt>
                <c:pt idx="178">
                  <c:v>1.3683149999999999</c:v>
                </c:pt>
                <c:pt idx="179">
                  <c:v>1.39219</c:v>
                </c:pt>
                <c:pt idx="180">
                  <c:v>1.3683149999999999</c:v>
                </c:pt>
                <c:pt idx="181">
                  <c:v>1.4638150000000001</c:v>
                </c:pt>
                <c:pt idx="182">
                  <c:v>1.4160649999999999</c:v>
                </c:pt>
                <c:pt idx="183">
                  <c:v>1.43994</c:v>
                </c:pt>
                <c:pt idx="184">
                  <c:v>1.4638150000000001</c:v>
                </c:pt>
                <c:pt idx="185">
                  <c:v>1.4638150000000001</c:v>
                </c:pt>
                <c:pt idx="186">
                  <c:v>1.39219</c:v>
                </c:pt>
                <c:pt idx="187">
                  <c:v>1.43994</c:v>
                </c:pt>
                <c:pt idx="188">
                  <c:v>1.3683149999999999</c:v>
                </c:pt>
                <c:pt idx="189">
                  <c:v>1.39219</c:v>
                </c:pt>
                <c:pt idx="190">
                  <c:v>1.43994</c:v>
                </c:pt>
                <c:pt idx="191">
                  <c:v>1.3683149999999999</c:v>
                </c:pt>
                <c:pt idx="192">
                  <c:v>1.39219</c:v>
                </c:pt>
                <c:pt idx="193">
                  <c:v>1.4638150000000001</c:v>
                </c:pt>
                <c:pt idx="194">
                  <c:v>1.4160649999999999</c:v>
                </c:pt>
                <c:pt idx="195">
                  <c:v>1.3683149999999999</c:v>
                </c:pt>
                <c:pt idx="196">
                  <c:v>1.39219</c:v>
                </c:pt>
                <c:pt idx="197">
                  <c:v>1.4160649999999999</c:v>
                </c:pt>
                <c:pt idx="198">
                  <c:v>1.43994</c:v>
                </c:pt>
                <c:pt idx="199">
                  <c:v>1.4160649999999999</c:v>
                </c:pt>
                <c:pt idx="200">
                  <c:v>1.4160649999999999</c:v>
                </c:pt>
                <c:pt idx="201">
                  <c:v>1.39219</c:v>
                </c:pt>
                <c:pt idx="202">
                  <c:v>1.39219</c:v>
                </c:pt>
                <c:pt idx="203">
                  <c:v>1.4638150000000001</c:v>
                </c:pt>
                <c:pt idx="204">
                  <c:v>1.39219</c:v>
                </c:pt>
                <c:pt idx="205">
                  <c:v>1.4160649999999999</c:v>
                </c:pt>
                <c:pt idx="206">
                  <c:v>1.4638150000000001</c:v>
                </c:pt>
                <c:pt idx="207">
                  <c:v>1.39219</c:v>
                </c:pt>
                <c:pt idx="208">
                  <c:v>1.4638150000000001</c:v>
                </c:pt>
                <c:pt idx="209">
                  <c:v>1.4160649999999999</c:v>
                </c:pt>
                <c:pt idx="210">
                  <c:v>1.43994</c:v>
                </c:pt>
                <c:pt idx="211">
                  <c:v>1.4160649999999999</c:v>
                </c:pt>
                <c:pt idx="212">
                  <c:v>1.48769</c:v>
                </c:pt>
                <c:pt idx="213">
                  <c:v>1.4638150000000001</c:v>
                </c:pt>
                <c:pt idx="214">
                  <c:v>1.4638150000000001</c:v>
                </c:pt>
                <c:pt idx="215">
                  <c:v>1.4160649999999999</c:v>
                </c:pt>
                <c:pt idx="216">
                  <c:v>1.4160649999999999</c:v>
                </c:pt>
                <c:pt idx="217">
                  <c:v>1.48769</c:v>
                </c:pt>
                <c:pt idx="218">
                  <c:v>1.39219</c:v>
                </c:pt>
                <c:pt idx="219">
                  <c:v>1.39219</c:v>
                </c:pt>
                <c:pt idx="220">
                  <c:v>1.4160649999999999</c:v>
                </c:pt>
                <c:pt idx="221">
                  <c:v>1.43994</c:v>
                </c:pt>
                <c:pt idx="222">
                  <c:v>1.39219</c:v>
                </c:pt>
                <c:pt idx="223">
                  <c:v>1.43994</c:v>
                </c:pt>
                <c:pt idx="224">
                  <c:v>1.43994</c:v>
                </c:pt>
                <c:pt idx="225">
                  <c:v>1.43994</c:v>
                </c:pt>
                <c:pt idx="226">
                  <c:v>1.39219</c:v>
                </c:pt>
                <c:pt idx="227">
                  <c:v>1.43994</c:v>
                </c:pt>
                <c:pt idx="228">
                  <c:v>1.43994</c:v>
                </c:pt>
                <c:pt idx="229">
                  <c:v>1.4160649999999999</c:v>
                </c:pt>
                <c:pt idx="230">
                  <c:v>1.4638150000000001</c:v>
                </c:pt>
                <c:pt idx="231">
                  <c:v>1.43994</c:v>
                </c:pt>
                <c:pt idx="232">
                  <c:v>1.43994</c:v>
                </c:pt>
                <c:pt idx="233">
                  <c:v>1.39219</c:v>
                </c:pt>
                <c:pt idx="234">
                  <c:v>1.43994</c:v>
                </c:pt>
                <c:pt idx="235">
                  <c:v>1.48769</c:v>
                </c:pt>
                <c:pt idx="236">
                  <c:v>1.43994</c:v>
                </c:pt>
                <c:pt idx="237">
                  <c:v>1.4638150000000001</c:v>
                </c:pt>
                <c:pt idx="238">
                  <c:v>1.39219</c:v>
                </c:pt>
                <c:pt idx="239">
                  <c:v>1.4638150000000001</c:v>
                </c:pt>
                <c:pt idx="240">
                  <c:v>1.4638150000000001</c:v>
                </c:pt>
                <c:pt idx="241">
                  <c:v>1.4160649999999999</c:v>
                </c:pt>
                <c:pt idx="242">
                  <c:v>1.4160649999999999</c:v>
                </c:pt>
                <c:pt idx="243">
                  <c:v>1.4638150000000001</c:v>
                </c:pt>
                <c:pt idx="244">
                  <c:v>1.39219</c:v>
                </c:pt>
                <c:pt idx="245">
                  <c:v>1.4638150000000001</c:v>
                </c:pt>
                <c:pt idx="246">
                  <c:v>1.43994</c:v>
                </c:pt>
                <c:pt idx="247">
                  <c:v>1.3683149999999999</c:v>
                </c:pt>
                <c:pt idx="248">
                  <c:v>1.4638150000000001</c:v>
                </c:pt>
                <c:pt idx="249">
                  <c:v>1.3683149999999999</c:v>
                </c:pt>
                <c:pt idx="250">
                  <c:v>1.43994</c:v>
                </c:pt>
                <c:pt idx="251">
                  <c:v>1.48769</c:v>
                </c:pt>
                <c:pt idx="252">
                  <c:v>1.4160649999999999</c:v>
                </c:pt>
                <c:pt idx="253">
                  <c:v>1.48769</c:v>
                </c:pt>
                <c:pt idx="254">
                  <c:v>1.4160649999999999</c:v>
                </c:pt>
                <c:pt idx="255">
                  <c:v>1.4160649999999999</c:v>
                </c:pt>
                <c:pt idx="256">
                  <c:v>1.43994</c:v>
                </c:pt>
                <c:pt idx="257">
                  <c:v>1.4638150000000001</c:v>
                </c:pt>
                <c:pt idx="258">
                  <c:v>1.43994</c:v>
                </c:pt>
                <c:pt idx="259">
                  <c:v>1.43994</c:v>
                </c:pt>
                <c:pt idx="260">
                  <c:v>1.4638150000000001</c:v>
                </c:pt>
                <c:pt idx="261">
                  <c:v>1.511565</c:v>
                </c:pt>
                <c:pt idx="262">
                  <c:v>1.7025650000000001</c:v>
                </c:pt>
                <c:pt idx="263">
                  <c:v>1.91744</c:v>
                </c:pt>
                <c:pt idx="264">
                  <c:v>1.9413149999999999</c:v>
                </c:pt>
                <c:pt idx="265">
                  <c:v>1.8696900000000001</c:v>
                </c:pt>
                <c:pt idx="266">
                  <c:v>1.8219399999999999</c:v>
                </c:pt>
                <c:pt idx="267">
                  <c:v>1.798065</c:v>
                </c:pt>
                <c:pt idx="268">
                  <c:v>1.72644</c:v>
                </c:pt>
                <c:pt idx="269">
                  <c:v>1.6548149999999999</c:v>
                </c:pt>
                <c:pt idx="270">
                  <c:v>1.7025650000000001</c:v>
                </c:pt>
                <c:pt idx="271">
                  <c:v>1.6627733333333301</c:v>
                </c:pt>
                <c:pt idx="272">
                  <c:v>1.6229816666666701</c:v>
                </c:pt>
                <c:pt idx="273">
                  <c:v>1.5831900000000001</c:v>
                </c:pt>
                <c:pt idx="274">
                  <c:v>1.5354399999999999</c:v>
                </c:pt>
                <c:pt idx="275">
                  <c:v>1.6309400000000001</c:v>
                </c:pt>
                <c:pt idx="276">
                  <c:v>1.5831900000000001</c:v>
                </c:pt>
                <c:pt idx="277">
                  <c:v>1.559315</c:v>
                </c:pt>
                <c:pt idx="278">
                  <c:v>1.5831900000000001</c:v>
                </c:pt>
                <c:pt idx="279">
                  <c:v>1.511565</c:v>
                </c:pt>
                <c:pt idx="280">
                  <c:v>2.01294</c:v>
                </c:pt>
                <c:pt idx="281">
                  <c:v>2.5143149999999999</c:v>
                </c:pt>
                <c:pt idx="282">
                  <c:v>2.2278150000000001</c:v>
                </c:pt>
                <c:pt idx="283">
                  <c:v>2.1084399999999999</c:v>
                </c:pt>
                <c:pt idx="284">
                  <c:v>1.9890650000000001</c:v>
                </c:pt>
                <c:pt idx="285">
                  <c:v>1.8696900000000001</c:v>
                </c:pt>
                <c:pt idx="286">
                  <c:v>1.8219399999999999</c:v>
                </c:pt>
                <c:pt idx="287">
                  <c:v>1.8219399999999999</c:v>
                </c:pt>
                <c:pt idx="288">
                  <c:v>1.72644</c:v>
                </c:pt>
                <c:pt idx="289">
                  <c:v>1.67869</c:v>
                </c:pt>
                <c:pt idx="290">
                  <c:v>1.72644</c:v>
                </c:pt>
                <c:pt idx="291">
                  <c:v>1.72644</c:v>
                </c:pt>
                <c:pt idx="292">
                  <c:v>1.6309400000000001</c:v>
                </c:pt>
                <c:pt idx="293">
                  <c:v>1.607065</c:v>
                </c:pt>
                <c:pt idx="294">
                  <c:v>1.607065</c:v>
                </c:pt>
                <c:pt idx="295">
                  <c:v>1.67869</c:v>
                </c:pt>
                <c:pt idx="296">
                  <c:v>1.6309400000000001</c:v>
                </c:pt>
                <c:pt idx="297">
                  <c:v>1.607065</c:v>
                </c:pt>
                <c:pt idx="298">
                  <c:v>1.5831900000000001</c:v>
                </c:pt>
                <c:pt idx="299">
                  <c:v>1.6309400000000001</c:v>
                </c:pt>
                <c:pt idx="300">
                  <c:v>1.5354399999999999</c:v>
                </c:pt>
                <c:pt idx="301">
                  <c:v>1.6309400000000001</c:v>
                </c:pt>
                <c:pt idx="302">
                  <c:v>1.5354399999999999</c:v>
                </c:pt>
                <c:pt idx="303">
                  <c:v>1.559315</c:v>
                </c:pt>
                <c:pt idx="304">
                  <c:v>1.511565</c:v>
                </c:pt>
                <c:pt idx="305">
                  <c:v>1.5831900000000001</c:v>
                </c:pt>
                <c:pt idx="306">
                  <c:v>1.5831900000000001</c:v>
                </c:pt>
                <c:pt idx="307">
                  <c:v>1.5831900000000001</c:v>
                </c:pt>
                <c:pt idx="308">
                  <c:v>1.559315</c:v>
                </c:pt>
                <c:pt idx="309">
                  <c:v>1.559315</c:v>
                </c:pt>
                <c:pt idx="310">
                  <c:v>1.4638150000000001</c:v>
                </c:pt>
                <c:pt idx="311">
                  <c:v>1.559315</c:v>
                </c:pt>
                <c:pt idx="312">
                  <c:v>1.4638150000000001</c:v>
                </c:pt>
                <c:pt idx="313">
                  <c:v>1.48769</c:v>
                </c:pt>
                <c:pt idx="314">
                  <c:v>1.511565</c:v>
                </c:pt>
                <c:pt idx="315">
                  <c:v>1.48769</c:v>
                </c:pt>
                <c:pt idx="316">
                  <c:v>1.4638150000000001</c:v>
                </c:pt>
                <c:pt idx="317">
                  <c:v>1.5354399999999999</c:v>
                </c:pt>
                <c:pt idx="318">
                  <c:v>1.4638150000000001</c:v>
                </c:pt>
                <c:pt idx="319">
                  <c:v>1.4638150000000001</c:v>
                </c:pt>
                <c:pt idx="320">
                  <c:v>1.5354399999999999</c:v>
                </c:pt>
                <c:pt idx="321">
                  <c:v>1.4638150000000001</c:v>
                </c:pt>
                <c:pt idx="322">
                  <c:v>1.43994</c:v>
                </c:pt>
                <c:pt idx="323">
                  <c:v>1.5354399999999999</c:v>
                </c:pt>
                <c:pt idx="324">
                  <c:v>1.43994</c:v>
                </c:pt>
                <c:pt idx="325">
                  <c:v>1.5354399999999999</c:v>
                </c:pt>
                <c:pt idx="326">
                  <c:v>1.5831900000000001</c:v>
                </c:pt>
                <c:pt idx="327">
                  <c:v>1.511565</c:v>
                </c:pt>
                <c:pt idx="328">
                  <c:v>1.511565</c:v>
                </c:pt>
                <c:pt idx="329">
                  <c:v>1.67869</c:v>
                </c:pt>
                <c:pt idx="330">
                  <c:v>1.9413149999999999</c:v>
                </c:pt>
                <c:pt idx="331">
                  <c:v>2.1084399999999999</c:v>
                </c:pt>
                <c:pt idx="332">
                  <c:v>1.96519</c:v>
                </c:pt>
                <c:pt idx="333">
                  <c:v>1.845815</c:v>
                </c:pt>
                <c:pt idx="334">
                  <c:v>1.8935649999999999</c:v>
                </c:pt>
                <c:pt idx="335">
                  <c:v>1.8696900000000001</c:v>
                </c:pt>
                <c:pt idx="336">
                  <c:v>1.798065</c:v>
                </c:pt>
                <c:pt idx="337">
                  <c:v>1.72644</c:v>
                </c:pt>
                <c:pt idx="338">
                  <c:v>1.67869</c:v>
                </c:pt>
                <c:pt idx="339">
                  <c:v>1.7025650000000001</c:v>
                </c:pt>
                <c:pt idx="340">
                  <c:v>1.7025650000000001</c:v>
                </c:pt>
                <c:pt idx="341">
                  <c:v>1.6548149999999999</c:v>
                </c:pt>
                <c:pt idx="342">
                  <c:v>1.6309400000000001</c:v>
                </c:pt>
                <c:pt idx="343">
                  <c:v>1.607065</c:v>
                </c:pt>
                <c:pt idx="344">
                  <c:v>1.607065</c:v>
                </c:pt>
                <c:pt idx="345">
                  <c:v>1.6548149999999999</c:v>
                </c:pt>
                <c:pt idx="346">
                  <c:v>1.5831900000000001</c:v>
                </c:pt>
                <c:pt idx="347">
                  <c:v>1.6309400000000001</c:v>
                </c:pt>
                <c:pt idx="348">
                  <c:v>1.6309400000000001</c:v>
                </c:pt>
                <c:pt idx="349">
                  <c:v>1.5831900000000001</c:v>
                </c:pt>
                <c:pt idx="350">
                  <c:v>1.5354399999999999</c:v>
                </c:pt>
                <c:pt idx="351">
                  <c:v>1.607065</c:v>
                </c:pt>
                <c:pt idx="352">
                  <c:v>1.607065</c:v>
                </c:pt>
                <c:pt idx="353">
                  <c:v>1.48769</c:v>
                </c:pt>
                <c:pt idx="354">
                  <c:v>1.845815</c:v>
                </c:pt>
                <c:pt idx="355">
                  <c:v>1.91744</c:v>
                </c:pt>
                <c:pt idx="356">
                  <c:v>1.798065</c:v>
                </c:pt>
                <c:pt idx="357">
                  <c:v>1.8219399999999999</c:v>
                </c:pt>
                <c:pt idx="358">
                  <c:v>1.7503150000000001</c:v>
                </c:pt>
                <c:pt idx="359">
                  <c:v>1.67869</c:v>
                </c:pt>
                <c:pt idx="360">
                  <c:v>1.67869</c:v>
                </c:pt>
                <c:pt idx="361">
                  <c:v>1.67869</c:v>
                </c:pt>
                <c:pt idx="362">
                  <c:v>1.67869</c:v>
                </c:pt>
                <c:pt idx="363">
                  <c:v>1.6548149999999999</c:v>
                </c:pt>
                <c:pt idx="364">
                  <c:v>1.6309400000000001</c:v>
                </c:pt>
                <c:pt idx="365">
                  <c:v>1.5831900000000001</c:v>
                </c:pt>
                <c:pt idx="366">
                  <c:v>1.6309400000000001</c:v>
                </c:pt>
                <c:pt idx="367">
                  <c:v>1.6309400000000001</c:v>
                </c:pt>
                <c:pt idx="368">
                  <c:v>1.6309400000000001</c:v>
                </c:pt>
                <c:pt idx="369">
                  <c:v>1.607065</c:v>
                </c:pt>
                <c:pt idx="370">
                  <c:v>1.6309400000000001</c:v>
                </c:pt>
                <c:pt idx="371">
                  <c:v>1.5831900000000001</c:v>
                </c:pt>
                <c:pt idx="372">
                  <c:v>1.607065</c:v>
                </c:pt>
                <c:pt idx="373">
                  <c:v>1.559315</c:v>
                </c:pt>
                <c:pt idx="374">
                  <c:v>1.5831900000000001</c:v>
                </c:pt>
                <c:pt idx="375">
                  <c:v>1.6548149999999999</c:v>
                </c:pt>
                <c:pt idx="376">
                  <c:v>1.5831900000000001</c:v>
                </c:pt>
                <c:pt idx="377">
                  <c:v>1.607065</c:v>
                </c:pt>
                <c:pt idx="378">
                  <c:v>1.5831900000000001</c:v>
                </c:pt>
                <c:pt idx="379">
                  <c:v>1.6309400000000001</c:v>
                </c:pt>
                <c:pt idx="380">
                  <c:v>1.5831900000000001</c:v>
                </c:pt>
                <c:pt idx="381">
                  <c:v>1.7025650000000001</c:v>
                </c:pt>
                <c:pt idx="382">
                  <c:v>1.67869</c:v>
                </c:pt>
                <c:pt idx="383">
                  <c:v>1.6309400000000001</c:v>
                </c:pt>
                <c:pt idx="384">
                  <c:v>1.607065</c:v>
                </c:pt>
                <c:pt idx="385">
                  <c:v>1.6548149999999999</c:v>
                </c:pt>
                <c:pt idx="386">
                  <c:v>1.5831900000000001</c:v>
                </c:pt>
                <c:pt idx="387">
                  <c:v>1.6309400000000001</c:v>
                </c:pt>
                <c:pt idx="388">
                  <c:v>1.6548149999999999</c:v>
                </c:pt>
                <c:pt idx="389">
                  <c:v>1.7025650000000001</c:v>
                </c:pt>
                <c:pt idx="390">
                  <c:v>1.67869</c:v>
                </c:pt>
                <c:pt idx="391">
                  <c:v>1.6548149999999999</c:v>
                </c:pt>
                <c:pt idx="392">
                  <c:v>1.6548149999999999</c:v>
                </c:pt>
                <c:pt idx="393">
                  <c:v>1.67869</c:v>
                </c:pt>
                <c:pt idx="394">
                  <c:v>1.5831900000000001</c:v>
                </c:pt>
                <c:pt idx="395">
                  <c:v>1.607065</c:v>
                </c:pt>
                <c:pt idx="396">
                  <c:v>1.6548149999999999</c:v>
                </c:pt>
                <c:pt idx="397">
                  <c:v>1.607065</c:v>
                </c:pt>
                <c:pt idx="398">
                  <c:v>1.607065</c:v>
                </c:pt>
                <c:pt idx="399">
                  <c:v>1.5831900000000001</c:v>
                </c:pt>
                <c:pt idx="400">
                  <c:v>1.607065</c:v>
                </c:pt>
                <c:pt idx="401">
                  <c:v>1.5354399999999999</c:v>
                </c:pt>
                <c:pt idx="402">
                  <c:v>1.5831900000000001</c:v>
                </c:pt>
                <c:pt idx="403">
                  <c:v>1.5354399999999999</c:v>
                </c:pt>
                <c:pt idx="404">
                  <c:v>1.607065</c:v>
                </c:pt>
                <c:pt idx="405">
                  <c:v>1.5831900000000001</c:v>
                </c:pt>
                <c:pt idx="406">
                  <c:v>1.5354399999999999</c:v>
                </c:pt>
                <c:pt idx="407">
                  <c:v>1.607065</c:v>
                </c:pt>
                <c:pt idx="408">
                  <c:v>1.607065</c:v>
                </c:pt>
                <c:pt idx="409">
                  <c:v>1.607065</c:v>
                </c:pt>
                <c:pt idx="410">
                  <c:v>1.5354399999999999</c:v>
                </c:pt>
                <c:pt idx="411">
                  <c:v>1.511565</c:v>
                </c:pt>
                <c:pt idx="412">
                  <c:v>1.559315</c:v>
                </c:pt>
                <c:pt idx="413">
                  <c:v>1.511565</c:v>
                </c:pt>
                <c:pt idx="414">
                  <c:v>1.5831900000000001</c:v>
                </c:pt>
                <c:pt idx="415">
                  <c:v>1.5831900000000001</c:v>
                </c:pt>
                <c:pt idx="416">
                  <c:v>1.511565</c:v>
                </c:pt>
                <c:pt idx="417">
                  <c:v>1.5354399999999999</c:v>
                </c:pt>
                <c:pt idx="418">
                  <c:v>1.559315</c:v>
                </c:pt>
                <c:pt idx="419">
                  <c:v>1.5831900000000001</c:v>
                </c:pt>
                <c:pt idx="420">
                  <c:v>1.511565</c:v>
                </c:pt>
                <c:pt idx="421">
                  <c:v>1.48769</c:v>
                </c:pt>
                <c:pt idx="422">
                  <c:v>1.559315</c:v>
                </c:pt>
                <c:pt idx="423">
                  <c:v>1.607065</c:v>
                </c:pt>
                <c:pt idx="424">
                  <c:v>1.607065</c:v>
                </c:pt>
                <c:pt idx="425">
                  <c:v>1.607065</c:v>
                </c:pt>
                <c:pt idx="426">
                  <c:v>1.511565</c:v>
                </c:pt>
                <c:pt idx="427">
                  <c:v>1.559315</c:v>
                </c:pt>
                <c:pt idx="428">
                  <c:v>1.6548149999999999</c:v>
                </c:pt>
                <c:pt idx="429">
                  <c:v>1.559315</c:v>
                </c:pt>
                <c:pt idx="430">
                  <c:v>1.607065</c:v>
                </c:pt>
                <c:pt idx="431">
                  <c:v>1.607065</c:v>
                </c:pt>
                <c:pt idx="432">
                  <c:v>1.6010962500000001</c:v>
                </c:pt>
                <c:pt idx="433">
                  <c:v>1.5951275</c:v>
                </c:pt>
                <c:pt idx="434">
                  <c:v>1.58915875</c:v>
                </c:pt>
                <c:pt idx="435">
                  <c:v>1.5831900000000001</c:v>
                </c:pt>
                <c:pt idx="436">
                  <c:v>1.57722125</c:v>
                </c:pt>
                <c:pt idx="437">
                  <c:v>1.5712524999999999</c:v>
                </c:pt>
                <c:pt idx="438">
                  <c:v>1.5652837500000001</c:v>
                </c:pt>
                <c:pt idx="439">
                  <c:v>1.559315</c:v>
                </c:pt>
                <c:pt idx="440">
                  <c:v>1.5533462499999999</c:v>
                </c:pt>
                <c:pt idx="441">
                  <c:v>1.5473775000000001</c:v>
                </c:pt>
                <c:pt idx="442">
                  <c:v>1.54140875</c:v>
                </c:pt>
                <c:pt idx="443">
                  <c:v>1.5354399999999999</c:v>
                </c:pt>
                <c:pt idx="444">
                  <c:v>1.559315</c:v>
                </c:pt>
                <c:pt idx="445">
                  <c:v>1.48769</c:v>
                </c:pt>
                <c:pt idx="446">
                  <c:v>1.48769</c:v>
                </c:pt>
                <c:pt idx="447">
                  <c:v>1.511565</c:v>
                </c:pt>
                <c:pt idx="448">
                  <c:v>1.511565</c:v>
                </c:pt>
                <c:pt idx="449">
                  <c:v>1.5354399999999999</c:v>
                </c:pt>
                <c:pt idx="450">
                  <c:v>1.5831900000000001</c:v>
                </c:pt>
                <c:pt idx="451">
                  <c:v>1.5354399999999999</c:v>
                </c:pt>
                <c:pt idx="452">
                  <c:v>1.48769</c:v>
                </c:pt>
                <c:pt idx="453">
                  <c:v>1.559315</c:v>
                </c:pt>
                <c:pt idx="454">
                  <c:v>1.5354399999999999</c:v>
                </c:pt>
                <c:pt idx="455">
                  <c:v>1.511565</c:v>
                </c:pt>
                <c:pt idx="456">
                  <c:v>1.5831900000000001</c:v>
                </c:pt>
                <c:pt idx="457">
                  <c:v>1.511565</c:v>
                </c:pt>
                <c:pt idx="458">
                  <c:v>1.511565</c:v>
                </c:pt>
                <c:pt idx="459">
                  <c:v>1.5354399999999999</c:v>
                </c:pt>
                <c:pt idx="460">
                  <c:v>1.511565</c:v>
                </c:pt>
                <c:pt idx="461">
                  <c:v>1.5354399999999999</c:v>
                </c:pt>
                <c:pt idx="462">
                  <c:v>1.511565</c:v>
                </c:pt>
                <c:pt idx="463">
                  <c:v>1.48769</c:v>
                </c:pt>
                <c:pt idx="464">
                  <c:v>1.4638150000000001</c:v>
                </c:pt>
                <c:pt idx="465">
                  <c:v>1.48769</c:v>
                </c:pt>
                <c:pt idx="466">
                  <c:v>1.5354399999999999</c:v>
                </c:pt>
                <c:pt idx="467">
                  <c:v>1.4638150000000001</c:v>
                </c:pt>
                <c:pt idx="468">
                  <c:v>1.5354399999999999</c:v>
                </c:pt>
                <c:pt idx="469">
                  <c:v>1.559315</c:v>
                </c:pt>
                <c:pt idx="470">
                  <c:v>1.48769</c:v>
                </c:pt>
                <c:pt idx="471">
                  <c:v>1.43994</c:v>
                </c:pt>
                <c:pt idx="472">
                  <c:v>1.4638150000000001</c:v>
                </c:pt>
                <c:pt idx="473">
                  <c:v>1.5354399999999999</c:v>
                </c:pt>
                <c:pt idx="474">
                  <c:v>1.511565</c:v>
                </c:pt>
                <c:pt idx="475">
                  <c:v>1.511565</c:v>
                </c:pt>
                <c:pt idx="476">
                  <c:v>1.607065</c:v>
                </c:pt>
                <c:pt idx="477">
                  <c:v>1.6309400000000001</c:v>
                </c:pt>
                <c:pt idx="478">
                  <c:v>1.607065</c:v>
                </c:pt>
                <c:pt idx="479">
                  <c:v>1.607065</c:v>
                </c:pt>
                <c:pt idx="480">
                  <c:v>1.72644</c:v>
                </c:pt>
                <c:pt idx="481">
                  <c:v>1.6309400000000001</c:v>
                </c:pt>
                <c:pt idx="482">
                  <c:v>1.845815</c:v>
                </c:pt>
                <c:pt idx="483">
                  <c:v>1.7741899999999999</c:v>
                </c:pt>
                <c:pt idx="484">
                  <c:v>1.67869</c:v>
                </c:pt>
                <c:pt idx="485">
                  <c:v>1.6548149999999999</c:v>
                </c:pt>
                <c:pt idx="486">
                  <c:v>1.7025650000000001</c:v>
                </c:pt>
                <c:pt idx="487">
                  <c:v>1.6548149999999999</c:v>
                </c:pt>
                <c:pt idx="488">
                  <c:v>1.5831900000000001</c:v>
                </c:pt>
                <c:pt idx="489">
                  <c:v>1.6548149999999999</c:v>
                </c:pt>
                <c:pt idx="490">
                  <c:v>1.6309400000000001</c:v>
                </c:pt>
                <c:pt idx="491">
                  <c:v>1.6548149999999999</c:v>
                </c:pt>
                <c:pt idx="492">
                  <c:v>1.5831900000000001</c:v>
                </c:pt>
                <c:pt idx="493">
                  <c:v>1.559315</c:v>
                </c:pt>
                <c:pt idx="494">
                  <c:v>1.5831900000000001</c:v>
                </c:pt>
                <c:pt idx="495">
                  <c:v>1.6309400000000001</c:v>
                </c:pt>
                <c:pt idx="496">
                  <c:v>1.5354399999999999</c:v>
                </c:pt>
                <c:pt idx="497">
                  <c:v>1.559315</c:v>
                </c:pt>
                <c:pt idx="498">
                  <c:v>1.607065</c:v>
                </c:pt>
                <c:pt idx="499">
                  <c:v>1.5831900000000001</c:v>
                </c:pt>
                <c:pt idx="500">
                  <c:v>1.559315</c:v>
                </c:pt>
                <c:pt idx="501">
                  <c:v>1.5831900000000001</c:v>
                </c:pt>
                <c:pt idx="502">
                  <c:v>1.559315</c:v>
                </c:pt>
                <c:pt idx="503">
                  <c:v>1.511565</c:v>
                </c:pt>
                <c:pt idx="504">
                  <c:v>1.607065</c:v>
                </c:pt>
                <c:pt idx="505">
                  <c:v>1.5831900000000001</c:v>
                </c:pt>
                <c:pt idx="506">
                  <c:v>1.5354399999999999</c:v>
                </c:pt>
                <c:pt idx="507">
                  <c:v>1.5354399999999999</c:v>
                </c:pt>
                <c:pt idx="508">
                  <c:v>1.5354399999999999</c:v>
                </c:pt>
                <c:pt idx="509">
                  <c:v>1.5831900000000001</c:v>
                </c:pt>
                <c:pt idx="510">
                  <c:v>1.559315</c:v>
                </c:pt>
                <c:pt idx="511">
                  <c:v>1.559315</c:v>
                </c:pt>
                <c:pt idx="512">
                  <c:v>1.559315</c:v>
                </c:pt>
                <c:pt idx="513">
                  <c:v>1.5831900000000001</c:v>
                </c:pt>
                <c:pt idx="514">
                  <c:v>1.5354399999999999</c:v>
                </c:pt>
                <c:pt idx="515">
                  <c:v>1.559315</c:v>
                </c:pt>
                <c:pt idx="516">
                  <c:v>1.5831900000000001</c:v>
                </c:pt>
                <c:pt idx="517">
                  <c:v>1.5354399999999999</c:v>
                </c:pt>
                <c:pt idx="518">
                  <c:v>1.559315</c:v>
                </c:pt>
                <c:pt idx="519">
                  <c:v>1.559315</c:v>
                </c:pt>
                <c:pt idx="520">
                  <c:v>1.5831900000000001</c:v>
                </c:pt>
                <c:pt idx="521">
                  <c:v>1.607065</c:v>
                </c:pt>
                <c:pt idx="522">
                  <c:v>1.6548149999999999</c:v>
                </c:pt>
                <c:pt idx="523">
                  <c:v>1.607065</c:v>
                </c:pt>
                <c:pt idx="524">
                  <c:v>1.845815</c:v>
                </c:pt>
                <c:pt idx="525">
                  <c:v>1.91744</c:v>
                </c:pt>
                <c:pt idx="526">
                  <c:v>1.96519</c:v>
                </c:pt>
                <c:pt idx="527">
                  <c:v>1.845815</c:v>
                </c:pt>
                <c:pt idx="528">
                  <c:v>1.9890650000000001</c:v>
                </c:pt>
                <c:pt idx="529">
                  <c:v>1.9413149999999999</c:v>
                </c:pt>
                <c:pt idx="530">
                  <c:v>1.8696900000000001</c:v>
                </c:pt>
                <c:pt idx="531">
                  <c:v>1.91744</c:v>
                </c:pt>
                <c:pt idx="532">
                  <c:v>1.845815</c:v>
                </c:pt>
                <c:pt idx="533">
                  <c:v>1.798065</c:v>
                </c:pt>
                <c:pt idx="534">
                  <c:v>1.8219399999999999</c:v>
                </c:pt>
                <c:pt idx="535">
                  <c:v>1.7503150000000001</c:v>
                </c:pt>
                <c:pt idx="536">
                  <c:v>1.7503150000000001</c:v>
                </c:pt>
                <c:pt idx="537">
                  <c:v>1.7741899999999999</c:v>
                </c:pt>
                <c:pt idx="538">
                  <c:v>1.7503150000000001</c:v>
                </c:pt>
                <c:pt idx="539">
                  <c:v>1.67869</c:v>
                </c:pt>
                <c:pt idx="540">
                  <c:v>1.7025650000000001</c:v>
                </c:pt>
                <c:pt idx="541">
                  <c:v>1.6548149999999999</c:v>
                </c:pt>
                <c:pt idx="542">
                  <c:v>1.7025650000000001</c:v>
                </c:pt>
                <c:pt idx="543">
                  <c:v>1.6309400000000001</c:v>
                </c:pt>
                <c:pt idx="544">
                  <c:v>1.7025650000000001</c:v>
                </c:pt>
                <c:pt idx="545">
                  <c:v>1.67869</c:v>
                </c:pt>
                <c:pt idx="546">
                  <c:v>1.7503150000000001</c:v>
                </c:pt>
                <c:pt idx="547">
                  <c:v>2.1084399999999999</c:v>
                </c:pt>
                <c:pt idx="548">
                  <c:v>2.4665650000000001</c:v>
                </c:pt>
                <c:pt idx="549">
                  <c:v>2.4665650000000001</c:v>
                </c:pt>
                <c:pt idx="550">
                  <c:v>2.2755649999999998</c:v>
                </c:pt>
                <c:pt idx="551">
                  <c:v>2.4188149999999999</c:v>
                </c:pt>
                <c:pt idx="552">
                  <c:v>2.2755649999999998</c:v>
                </c:pt>
                <c:pt idx="553">
                  <c:v>2.1800649999999999</c:v>
                </c:pt>
                <c:pt idx="554">
                  <c:v>2.1084399999999999</c:v>
                </c:pt>
                <c:pt idx="555">
                  <c:v>2.084565</c:v>
                </c:pt>
                <c:pt idx="556">
                  <c:v>2.0368149999999998</c:v>
                </c:pt>
                <c:pt idx="557">
                  <c:v>2.01294</c:v>
                </c:pt>
                <c:pt idx="558">
                  <c:v>1.91744</c:v>
                </c:pt>
                <c:pt idx="559">
                  <c:v>1.91744</c:v>
                </c:pt>
                <c:pt idx="560">
                  <c:v>1.91744</c:v>
                </c:pt>
                <c:pt idx="561">
                  <c:v>1.8935649999999999</c:v>
                </c:pt>
                <c:pt idx="562">
                  <c:v>1.8935649999999999</c:v>
                </c:pt>
                <c:pt idx="563">
                  <c:v>1.8935649999999999</c:v>
                </c:pt>
                <c:pt idx="564">
                  <c:v>1.8696900000000001</c:v>
                </c:pt>
                <c:pt idx="565">
                  <c:v>1.8696900000000001</c:v>
                </c:pt>
                <c:pt idx="566">
                  <c:v>1.8696900000000001</c:v>
                </c:pt>
                <c:pt idx="567">
                  <c:v>1.7741899999999999</c:v>
                </c:pt>
                <c:pt idx="568">
                  <c:v>1.798065</c:v>
                </c:pt>
                <c:pt idx="569">
                  <c:v>1.7741899999999999</c:v>
                </c:pt>
                <c:pt idx="570">
                  <c:v>1.7025650000000001</c:v>
                </c:pt>
                <c:pt idx="571">
                  <c:v>1.7025650000000001</c:v>
                </c:pt>
                <c:pt idx="572">
                  <c:v>1.7503150000000001</c:v>
                </c:pt>
                <c:pt idx="573">
                  <c:v>1.7025650000000001</c:v>
                </c:pt>
                <c:pt idx="574">
                  <c:v>1.72644</c:v>
                </c:pt>
                <c:pt idx="575">
                  <c:v>1.7503150000000001</c:v>
                </c:pt>
                <c:pt idx="576">
                  <c:v>1.6309400000000001</c:v>
                </c:pt>
                <c:pt idx="577">
                  <c:v>1.67869</c:v>
                </c:pt>
                <c:pt idx="578">
                  <c:v>1.6309400000000001</c:v>
                </c:pt>
                <c:pt idx="579">
                  <c:v>1.6548149999999999</c:v>
                </c:pt>
                <c:pt idx="580">
                  <c:v>1.67869</c:v>
                </c:pt>
                <c:pt idx="581">
                  <c:v>1.6548149999999999</c:v>
                </c:pt>
                <c:pt idx="582">
                  <c:v>1.67869</c:v>
                </c:pt>
                <c:pt idx="583">
                  <c:v>1.6309400000000001</c:v>
                </c:pt>
                <c:pt idx="584">
                  <c:v>1.607065</c:v>
                </c:pt>
                <c:pt idx="585">
                  <c:v>1.6309400000000001</c:v>
                </c:pt>
                <c:pt idx="586">
                  <c:v>1.6309400000000001</c:v>
                </c:pt>
                <c:pt idx="587">
                  <c:v>1.67869</c:v>
                </c:pt>
                <c:pt idx="588">
                  <c:v>1.6309400000000001</c:v>
                </c:pt>
                <c:pt idx="589">
                  <c:v>1.5831900000000001</c:v>
                </c:pt>
                <c:pt idx="590">
                  <c:v>1.607065</c:v>
                </c:pt>
                <c:pt idx="591">
                  <c:v>1.67869</c:v>
                </c:pt>
                <c:pt idx="592">
                  <c:v>1.5831900000000001</c:v>
                </c:pt>
                <c:pt idx="593">
                  <c:v>1.6309400000000001</c:v>
                </c:pt>
                <c:pt idx="594">
                  <c:v>1.6548149999999999</c:v>
                </c:pt>
                <c:pt idx="595">
                  <c:v>1.559315</c:v>
                </c:pt>
                <c:pt idx="596">
                  <c:v>1.559315</c:v>
                </c:pt>
                <c:pt idx="597">
                  <c:v>1.6309400000000001</c:v>
                </c:pt>
                <c:pt idx="598">
                  <c:v>1.5354399999999999</c:v>
                </c:pt>
                <c:pt idx="599">
                  <c:v>1.5354399999999999</c:v>
                </c:pt>
                <c:pt idx="600">
                  <c:v>1.5354399999999999</c:v>
                </c:pt>
                <c:pt idx="601">
                  <c:v>1.5831900000000001</c:v>
                </c:pt>
                <c:pt idx="602">
                  <c:v>1.5831900000000001</c:v>
                </c:pt>
                <c:pt idx="603">
                  <c:v>1.559315</c:v>
                </c:pt>
                <c:pt idx="604">
                  <c:v>1.559315</c:v>
                </c:pt>
                <c:pt idx="605">
                  <c:v>1.607065</c:v>
                </c:pt>
                <c:pt idx="606">
                  <c:v>1.5354399999999999</c:v>
                </c:pt>
                <c:pt idx="607">
                  <c:v>1.559315</c:v>
                </c:pt>
                <c:pt idx="608">
                  <c:v>1.511565</c:v>
                </c:pt>
                <c:pt idx="609">
                  <c:v>1.5354399999999999</c:v>
                </c:pt>
                <c:pt idx="610">
                  <c:v>1.607065</c:v>
                </c:pt>
                <c:pt idx="611">
                  <c:v>1.607065</c:v>
                </c:pt>
                <c:pt idx="612">
                  <c:v>1.5354399999999999</c:v>
                </c:pt>
                <c:pt idx="613">
                  <c:v>1.5354399999999999</c:v>
                </c:pt>
                <c:pt idx="614">
                  <c:v>1.5354399999999999</c:v>
                </c:pt>
                <c:pt idx="615">
                  <c:v>1.559315</c:v>
                </c:pt>
                <c:pt idx="616">
                  <c:v>1.559315</c:v>
                </c:pt>
                <c:pt idx="617">
                  <c:v>1.6309400000000001</c:v>
                </c:pt>
                <c:pt idx="618">
                  <c:v>1.559315</c:v>
                </c:pt>
                <c:pt idx="619">
                  <c:v>1.7741899999999999</c:v>
                </c:pt>
                <c:pt idx="620">
                  <c:v>1.7503150000000001</c:v>
                </c:pt>
                <c:pt idx="621">
                  <c:v>1.67869</c:v>
                </c:pt>
                <c:pt idx="622">
                  <c:v>1.6548149999999999</c:v>
                </c:pt>
                <c:pt idx="623">
                  <c:v>1.6309400000000001</c:v>
                </c:pt>
                <c:pt idx="624">
                  <c:v>1.7025650000000001</c:v>
                </c:pt>
                <c:pt idx="625">
                  <c:v>1.67869</c:v>
                </c:pt>
                <c:pt idx="626">
                  <c:v>1.6548149999999999</c:v>
                </c:pt>
                <c:pt idx="627">
                  <c:v>1.5831900000000001</c:v>
                </c:pt>
                <c:pt idx="628">
                  <c:v>1.58915875</c:v>
                </c:pt>
                <c:pt idx="629">
                  <c:v>1.5951275</c:v>
                </c:pt>
                <c:pt idx="630">
                  <c:v>1.6010962500000001</c:v>
                </c:pt>
                <c:pt idx="631">
                  <c:v>1.607065</c:v>
                </c:pt>
                <c:pt idx="632">
                  <c:v>1.607065</c:v>
                </c:pt>
                <c:pt idx="633">
                  <c:v>1.607065</c:v>
                </c:pt>
                <c:pt idx="634">
                  <c:v>1.559315</c:v>
                </c:pt>
                <c:pt idx="635">
                  <c:v>1.6548149999999999</c:v>
                </c:pt>
                <c:pt idx="636">
                  <c:v>1.6309400000000001</c:v>
                </c:pt>
                <c:pt idx="637">
                  <c:v>1.5831900000000001</c:v>
                </c:pt>
                <c:pt idx="638">
                  <c:v>1.6309400000000001</c:v>
                </c:pt>
                <c:pt idx="639">
                  <c:v>1.607065</c:v>
                </c:pt>
                <c:pt idx="640">
                  <c:v>1.559315</c:v>
                </c:pt>
                <c:pt idx="641">
                  <c:v>1.559315</c:v>
                </c:pt>
                <c:pt idx="642">
                  <c:v>1.7503150000000001</c:v>
                </c:pt>
                <c:pt idx="643">
                  <c:v>1.7741899999999999</c:v>
                </c:pt>
                <c:pt idx="644">
                  <c:v>2.1561900000000001</c:v>
                </c:pt>
                <c:pt idx="645">
                  <c:v>1.9890650000000001</c:v>
                </c:pt>
                <c:pt idx="646">
                  <c:v>1.8696900000000001</c:v>
                </c:pt>
                <c:pt idx="647">
                  <c:v>1.8935649999999999</c:v>
                </c:pt>
                <c:pt idx="648">
                  <c:v>1.8219399999999999</c:v>
                </c:pt>
                <c:pt idx="649">
                  <c:v>1.7741899999999999</c:v>
                </c:pt>
                <c:pt idx="650">
                  <c:v>1.7025650000000001</c:v>
                </c:pt>
                <c:pt idx="651">
                  <c:v>1.67869</c:v>
                </c:pt>
                <c:pt idx="652">
                  <c:v>1.6309400000000001</c:v>
                </c:pt>
                <c:pt idx="653">
                  <c:v>1.7025650000000001</c:v>
                </c:pt>
                <c:pt idx="654">
                  <c:v>1.7025650000000001</c:v>
                </c:pt>
                <c:pt idx="655">
                  <c:v>1.6548149999999999</c:v>
                </c:pt>
                <c:pt idx="656">
                  <c:v>1.6548149999999999</c:v>
                </c:pt>
                <c:pt idx="657">
                  <c:v>1.6309400000000001</c:v>
                </c:pt>
                <c:pt idx="658">
                  <c:v>1.6548149999999999</c:v>
                </c:pt>
                <c:pt idx="659">
                  <c:v>1.7025650000000001</c:v>
                </c:pt>
                <c:pt idx="660">
                  <c:v>1.607065</c:v>
                </c:pt>
                <c:pt idx="661">
                  <c:v>1.6548149999999999</c:v>
                </c:pt>
                <c:pt idx="662">
                  <c:v>1.5831900000000001</c:v>
                </c:pt>
                <c:pt idx="663">
                  <c:v>1.5831900000000001</c:v>
                </c:pt>
                <c:pt idx="664">
                  <c:v>1.6309400000000001</c:v>
                </c:pt>
                <c:pt idx="665">
                  <c:v>1.5831900000000001</c:v>
                </c:pt>
                <c:pt idx="666">
                  <c:v>1.7503150000000001</c:v>
                </c:pt>
                <c:pt idx="667">
                  <c:v>1.7503150000000001</c:v>
                </c:pt>
                <c:pt idx="668">
                  <c:v>1.72644</c:v>
                </c:pt>
                <c:pt idx="669">
                  <c:v>1.7741899999999999</c:v>
                </c:pt>
                <c:pt idx="670">
                  <c:v>1.67869</c:v>
                </c:pt>
                <c:pt idx="671">
                  <c:v>1.6548149999999999</c:v>
                </c:pt>
                <c:pt idx="672">
                  <c:v>1.6548149999999999</c:v>
                </c:pt>
                <c:pt idx="673">
                  <c:v>1.67869</c:v>
                </c:pt>
                <c:pt idx="674">
                  <c:v>1.6548149999999999</c:v>
                </c:pt>
                <c:pt idx="675">
                  <c:v>1.6548149999999999</c:v>
                </c:pt>
                <c:pt idx="676">
                  <c:v>1.67869</c:v>
                </c:pt>
                <c:pt idx="677">
                  <c:v>1.6309400000000001</c:v>
                </c:pt>
                <c:pt idx="678">
                  <c:v>1.6548149999999999</c:v>
                </c:pt>
                <c:pt idx="679">
                  <c:v>1.5831900000000001</c:v>
                </c:pt>
                <c:pt idx="680">
                  <c:v>1.5831900000000001</c:v>
                </c:pt>
                <c:pt idx="681">
                  <c:v>1.6309400000000001</c:v>
                </c:pt>
                <c:pt idx="682">
                  <c:v>1.559315</c:v>
                </c:pt>
                <c:pt idx="683">
                  <c:v>1.607065</c:v>
                </c:pt>
                <c:pt idx="684">
                  <c:v>1.607065</c:v>
                </c:pt>
                <c:pt idx="685">
                  <c:v>1.559315</c:v>
                </c:pt>
                <c:pt idx="686">
                  <c:v>1.7025650000000001</c:v>
                </c:pt>
                <c:pt idx="687">
                  <c:v>1.607065</c:v>
                </c:pt>
                <c:pt idx="688">
                  <c:v>1.798065</c:v>
                </c:pt>
                <c:pt idx="689">
                  <c:v>1.6309400000000001</c:v>
                </c:pt>
                <c:pt idx="690">
                  <c:v>1.559315</c:v>
                </c:pt>
                <c:pt idx="691">
                  <c:v>1.67869</c:v>
                </c:pt>
                <c:pt idx="692">
                  <c:v>1.607065</c:v>
                </c:pt>
                <c:pt idx="693">
                  <c:v>1.67869</c:v>
                </c:pt>
                <c:pt idx="694">
                  <c:v>1.5831900000000001</c:v>
                </c:pt>
                <c:pt idx="695">
                  <c:v>1.607065</c:v>
                </c:pt>
                <c:pt idx="696">
                  <c:v>1.6309400000000001</c:v>
                </c:pt>
                <c:pt idx="697">
                  <c:v>1.607065</c:v>
                </c:pt>
                <c:pt idx="698">
                  <c:v>1.67869</c:v>
                </c:pt>
                <c:pt idx="699">
                  <c:v>1.607065</c:v>
                </c:pt>
                <c:pt idx="700">
                  <c:v>1.67869</c:v>
                </c:pt>
                <c:pt idx="701">
                  <c:v>1.607065</c:v>
                </c:pt>
                <c:pt idx="702">
                  <c:v>1.6309400000000001</c:v>
                </c:pt>
                <c:pt idx="703">
                  <c:v>1.6548149999999999</c:v>
                </c:pt>
                <c:pt idx="704">
                  <c:v>1.6548149999999999</c:v>
                </c:pt>
                <c:pt idx="705">
                  <c:v>1.6309400000000001</c:v>
                </c:pt>
                <c:pt idx="706">
                  <c:v>1.6548149999999999</c:v>
                </c:pt>
                <c:pt idx="707">
                  <c:v>1.559315</c:v>
                </c:pt>
                <c:pt idx="708">
                  <c:v>1.559315</c:v>
                </c:pt>
                <c:pt idx="709">
                  <c:v>1.607065</c:v>
                </c:pt>
                <c:pt idx="710">
                  <c:v>1.559315</c:v>
                </c:pt>
                <c:pt idx="711">
                  <c:v>1.72644</c:v>
                </c:pt>
                <c:pt idx="712">
                  <c:v>1.7503150000000001</c:v>
                </c:pt>
                <c:pt idx="713">
                  <c:v>1.7503150000000001</c:v>
                </c:pt>
                <c:pt idx="714">
                  <c:v>1.7025650000000001</c:v>
                </c:pt>
                <c:pt idx="715">
                  <c:v>1.7025650000000001</c:v>
                </c:pt>
                <c:pt idx="716">
                  <c:v>1.6548149999999999</c:v>
                </c:pt>
                <c:pt idx="717">
                  <c:v>1.607065</c:v>
                </c:pt>
                <c:pt idx="718">
                  <c:v>1.72644</c:v>
                </c:pt>
                <c:pt idx="719">
                  <c:v>1.845815</c:v>
                </c:pt>
                <c:pt idx="720">
                  <c:v>1.8219399999999999</c:v>
                </c:pt>
                <c:pt idx="721">
                  <c:v>1.7741899999999999</c:v>
                </c:pt>
                <c:pt idx="722">
                  <c:v>1.7503150000000001</c:v>
                </c:pt>
                <c:pt idx="723">
                  <c:v>1.7025650000000001</c:v>
                </c:pt>
                <c:pt idx="724">
                  <c:v>1.67869</c:v>
                </c:pt>
                <c:pt idx="725">
                  <c:v>1.6548149999999999</c:v>
                </c:pt>
                <c:pt idx="726">
                  <c:v>1.67869</c:v>
                </c:pt>
                <c:pt idx="727">
                  <c:v>1.6309400000000001</c:v>
                </c:pt>
                <c:pt idx="728">
                  <c:v>1.607065</c:v>
                </c:pt>
                <c:pt idx="729">
                  <c:v>1.6548149999999999</c:v>
                </c:pt>
                <c:pt idx="730">
                  <c:v>1.6548149999999999</c:v>
                </c:pt>
                <c:pt idx="731">
                  <c:v>1.6548149999999999</c:v>
                </c:pt>
                <c:pt idx="732">
                  <c:v>1.67869</c:v>
                </c:pt>
                <c:pt idx="733">
                  <c:v>1.607065</c:v>
                </c:pt>
                <c:pt idx="734">
                  <c:v>1.5831900000000001</c:v>
                </c:pt>
                <c:pt idx="735">
                  <c:v>1.96519</c:v>
                </c:pt>
                <c:pt idx="736">
                  <c:v>1.8696900000000001</c:v>
                </c:pt>
                <c:pt idx="737">
                  <c:v>1.8696900000000001</c:v>
                </c:pt>
                <c:pt idx="738">
                  <c:v>1.8696900000000001</c:v>
                </c:pt>
                <c:pt idx="739">
                  <c:v>1.8219399999999999</c:v>
                </c:pt>
                <c:pt idx="740">
                  <c:v>1.91744</c:v>
                </c:pt>
                <c:pt idx="741">
                  <c:v>1.845815</c:v>
                </c:pt>
                <c:pt idx="742">
                  <c:v>1.72644</c:v>
                </c:pt>
                <c:pt idx="743">
                  <c:v>1.70256500000000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6BA4-427A-A989-88FE0EF6112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2109419760"/>
        <c:axId val="2109421936"/>
      </c:lineChart>
      <c:lineChart>
        <c:grouping val="standard"/>
        <c:varyColors val="0"/>
        <c:ser>
          <c:idx val="1"/>
          <c:order val="1"/>
          <c:tx>
            <c:strRef>
              <c:f>"RG0_diff"</c:f>
              <c:strCache>
                <c:ptCount val="1"/>
                <c:pt idx="0">
                  <c:v>RG0_diff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strRef>
              <c:f>'[JIM_summarized data.xlsx]MAY HOURLY'!$A$2:$A$745</c:f>
              <c:strCache>
                <c:ptCount val="744"/>
                <c:pt idx="0">
                  <c:v>2020/5/1 0:00:00</c:v>
                </c:pt>
                <c:pt idx="1">
                  <c:v>2020/5/1 1:00:00</c:v>
                </c:pt>
                <c:pt idx="2">
                  <c:v>2020/5/1 2:00:00</c:v>
                </c:pt>
                <c:pt idx="3">
                  <c:v>2020/5/1 3:00:00</c:v>
                </c:pt>
                <c:pt idx="4">
                  <c:v>2020/5/1 4:00:00</c:v>
                </c:pt>
                <c:pt idx="5">
                  <c:v>2020/5/1 5:00:00</c:v>
                </c:pt>
                <c:pt idx="6">
                  <c:v>2020/5/1 6:00:00</c:v>
                </c:pt>
                <c:pt idx="7">
                  <c:v>2020/5/1 7:00:00</c:v>
                </c:pt>
                <c:pt idx="8">
                  <c:v>2020/5/1 8:00:00</c:v>
                </c:pt>
                <c:pt idx="9">
                  <c:v>2020/5/1 9:00:00</c:v>
                </c:pt>
                <c:pt idx="10">
                  <c:v>2020/5/1 10:00:00</c:v>
                </c:pt>
                <c:pt idx="11">
                  <c:v>2020/5/1 11:00:00</c:v>
                </c:pt>
                <c:pt idx="12">
                  <c:v>2020/5/1 12:00:00</c:v>
                </c:pt>
                <c:pt idx="13">
                  <c:v>2020/5/1 13:00:00</c:v>
                </c:pt>
                <c:pt idx="14">
                  <c:v>2020/5/1 14:00:00</c:v>
                </c:pt>
                <c:pt idx="15">
                  <c:v>2020/5/1 15:00:00</c:v>
                </c:pt>
                <c:pt idx="16">
                  <c:v>2020/5/1 16:00:00</c:v>
                </c:pt>
                <c:pt idx="17">
                  <c:v>2020/5/1 17:00:00</c:v>
                </c:pt>
                <c:pt idx="18">
                  <c:v>2020/5/1 18:00:00</c:v>
                </c:pt>
                <c:pt idx="19">
                  <c:v>2020/5/1 19:00:00</c:v>
                </c:pt>
                <c:pt idx="20">
                  <c:v>2020/5/1 20:00:00</c:v>
                </c:pt>
                <c:pt idx="21">
                  <c:v>2020/5/1 21:00:00</c:v>
                </c:pt>
                <c:pt idx="22">
                  <c:v>2020/5/1 22:00:00</c:v>
                </c:pt>
                <c:pt idx="23">
                  <c:v>2020/5/1 23:00:00</c:v>
                </c:pt>
                <c:pt idx="24">
                  <c:v>2020/5/2 0:00:00</c:v>
                </c:pt>
                <c:pt idx="25">
                  <c:v>2020/5/2 1:00:00</c:v>
                </c:pt>
                <c:pt idx="26">
                  <c:v>2020/5/2 2:00:00</c:v>
                </c:pt>
                <c:pt idx="27">
                  <c:v>2020/5/2 3:00:00</c:v>
                </c:pt>
                <c:pt idx="28">
                  <c:v>2020/5/2 4:00:00</c:v>
                </c:pt>
                <c:pt idx="29">
                  <c:v>2020/5/2 5:00:00</c:v>
                </c:pt>
                <c:pt idx="30">
                  <c:v>2020/5/2 6:00:00</c:v>
                </c:pt>
                <c:pt idx="31">
                  <c:v>2020/5/2 7:00:00</c:v>
                </c:pt>
                <c:pt idx="32">
                  <c:v>2020/5/2 8:00:00</c:v>
                </c:pt>
                <c:pt idx="33">
                  <c:v>2020/5/2 9:00:00</c:v>
                </c:pt>
                <c:pt idx="34">
                  <c:v>2020/5/2 10:00:00</c:v>
                </c:pt>
                <c:pt idx="35">
                  <c:v>2020/5/2 11:00:00</c:v>
                </c:pt>
                <c:pt idx="36">
                  <c:v>2020/5/2 12:00:00</c:v>
                </c:pt>
                <c:pt idx="37">
                  <c:v>2020/5/2 13:00:00</c:v>
                </c:pt>
                <c:pt idx="38">
                  <c:v>2020/5/2 14:00:00</c:v>
                </c:pt>
                <c:pt idx="39">
                  <c:v>2020/5/2 15:00:00</c:v>
                </c:pt>
                <c:pt idx="40">
                  <c:v>2020/5/2 16:00:00</c:v>
                </c:pt>
                <c:pt idx="41">
                  <c:v>2020/5/2 17:00:00</c:v>
                </c:pt>
                <c:pt idx="42">
                  <c:v>2020/5/2 18:00:00</c:v>
                </c:pt>
                <c:pt idx="43">
                  <c:v>2020/5/2 19:00:00</c:v>
                </c:pt>
                <c:pt idx="44">
                  <c:v>2020/5/2 20:00:00</c:v>
                </c:pt>
                <c:pt idx="45">
                  <c:v>2020/5/2 21:00:00</c:v>
                </c:pt>
                <c:pt idx="46">
                  <c:v>2020/5/2 22:00:00</c:v>
                </c:pt>
                <c:pt idx="47">
                  <c:v>2020/5/2 23:00:00</c:v>
                </c:pt>
                <c:pt idx="48">
                  <c:v>2020/5/3 0:00:00</c:v>
                </c:pt>
                <c:pt idx="49">
                  <c:v>2020/5/3 1:00:00</c:v>
                </c:pt>
                <c:pt idx="50">
                  <c:v>2020/5/3 2:00:00</c:v>
                </c:pt>
                <c:pt idx="51">
                  <c:v>2020/5/3 3:00:00</c:v>
                </c:pt>
                <c:pt idx="52">
                  <c:v>2020/5/3 4:00:00</c:v>
                </c:pt>
                <c:pt idx="53">
                  <c:v>2020/5/3 5:00:00</c:v>
                </c:pt>
                <c:pt idx="54">
                  <c:v>2020/5/3 6:00:00</c:v>
                </c:pt>
                <c:pt idx="55">
                  <c:v>2020/5/3 7:00:00</c:v>
                </c:pt>
                <c:pt idx="56">
                  <c:v>2020/5/3 8:00:00</c:v>
                </c:pt>
                <c:pt idx="57">
                  <c:v>2020/5/3 9:00:00</c:v>
                </c:pt>
                <c:pt idx="58">
                  <c:v>2020/5/3 10:00:00</c:v>
                </c:pt>
                <c:pt idx="59">
                  <c:v>2020/5/3 11:00:00</c:v>
                </c:pt>
                <c:pt idx="60">
                  <c:v>2020/5/3 12:00:00</c:v>
                </c:pt>
                <c:pt idx="61">
                  <c:v>2020/5/3 13:00:00</c:v>
                </c:pt>
                <c:pt idx="62">
                  <c:v>2020/5/3 14:00:00</c:v>
                </c:pt>
                <c:pt idx="63">
                  <c:v>2020/5/3 15:00:00</c:v>
                </c:pt>
                <c:pt idx="64">
                  <c:v>2020/5/3 16:00:00</c:v>
                </c:pt>
                <c:pt idx="65">
                  <c:v>2020/5/3 17:00:00</c:v>
                </c:pt>
                <c:pt idx="66">
                  <c:v>2020/5/3 18:00:00</c:v>
                </c:pt>
                <c:pt idx="67">
                  <c:v>2020/5/3 19:00:00</c:v>
                </c:pt>
                <c:pt idx="68">
                  <c:v>2020/5/3 20:00:00</c:v>
                </c:pt>
                <c:pt idx="69">
                  <c:v>2020/5/3 21:00:00</c:v>
                </c:pt>
                <c:pt idx="70">
                  <c:v>2020/5/3 22:00:00</c:v>
                </c:pt>
                <c:pt idx="71">
                  <c:v>2020/5/3 23:00:00</c:v>
                </c:pt>
                <c:pt idx="72">
                  <c:v>2020/5/4 0:00:00</c:v>
                </c:pt>
                <c:pt idx="73">
                  <c:v>2020/5/4 1:00:00</c:v>
                </c:pt>
                <c:pt idx="74">
                  <c:v>2020/5/4 2:00:00</c:v>
                </c:pt>
                <c:pt idx="75">
                  <c:v>2020/5/4 3:00:00</c:v>
                </c:pt>
                <c:pt idx="76">
                  <c:v>2020/5/4 4:00:00</c:v>
                </c:pt>
                <c:pt idx="77">
                  <c:v>2020/5/4 5:00:00</c:v>
                </c:pt>
                <c:pt idx="78">
                  <c:v>2020/5/4 6:00:00</c:v>
                </c:pt>
                <c:pt idx="79">
                  <c:v>2020/5/4 7:00:00</c:v>
                </c:pt>
                <c:pt idx="80">
                  <c:v>2020/5/4 8:00:00</c:v>
                </c:pt>
                <c:pt idx="81">
                  <c:v>2020/5/4 9:00:00</c:v>
                </c:pt>
                <c:pt idx="82">
                  <c:v>2020/5/4 10:00:00</c:v>
                </c:pt>
                <c:pt idx="83">
                  <c:v>2020/5/4 11:00:00</c:v>
                </c:pt>
                <c:pt idx="84">
                  <c:v>2020/5/4 12:00:00</c:v>
                </c:pt>
                <c:pt idx="85">
                  <c:v>2020/5/4 13:00:00</c:v>
                </c:pt>
                <c:pt idx="86">
                  <c:v>2020/5/4 14:00:00</c:v>
                </c:pt>
                <c:pt idx="87">
                  <c:v>2020/5/4 15:00:00</c:v>
                </c:pt>
                <c:pt idx="88">
                  <c:v>2020/5/4 16:00:00</c:v>
                </c:pt>
                <c:pt idx="89">
                  <c:v>2020/5/4 17:00:00</c:v>
                </c:pt>
                <c:pt idx="90">
                  <c:v>2020/5/4 18:00:00</c:v>
                </c:pt>
                <c:pt idx="91">
                  <c:v>2020/5/4 19:00:00</c:v>
                </c:pt>
                <c:pt idx="92">
                  <c:v>2020/5/4 20:00:00</c:v>
                </c:pt>
                <c:pt idx="93">
                  <c:v>2020/5/4 21:00:00</c:v>
                </c:pt>
                <c:pt idx="94">
                  <c:v>2020/5/4 22:00:00</c:v>
                </c:pt>
                <c:pt idx="95">
                  <c:v>2020/5/4 23:00:00</c:v>
                </c:pt>
                <c:pt idx="96">
                  <c:v>2020/5/5 0:00:00</c:v>
                </c:pt>
                <c:pt idx="97">
                  <c:v>2020/5/5 1:00:00</c:v>
                </c:pt>
                <c:pt idx="98">
                  <c:v>2020/5/5 2:00:00</c:v>
                </c:pt>
                <c:pt idx="99">
                  <c:v>2020/5/5 3:00:00</c:v>
                </c:pt>
                <c:pt idx="100">
                  <c:v>2020/5/5 4:00:00</c:v>
                </c:pt>
                <c:pt idx="101">
                  <c:v>2020/5/5 5:00:00</c:v>
                </c:pt>
                <c:pt idx="102">
                  <c:v>2020/5/5 6:00:00</c:v>
                </c:pt>
                <c:pt idx="103">
                  <c:v>2020/5/5 7:00:00</c:v>
                </c:pt>
                <c:pt idx="104">
                  <c:v>2020/5/5 8:00:00</c:v>
                </c:pt>
                <c:pt idx="105">
                  <c:v>2020/5/5 9:00:00</c:v>
                </c:pt>
                <c:pt idx="106">
                  <c:v>2020/5/5 10:00:00</c:v>
                </c:pt>
                <c:pt idx="107">
                  <c:v>2020/5/5 11:00:00</c:v>
                </c:pt>
                <c:pt idx="108">
                  <c:v>2020/5/5 12:00:00</c:v>
                </c:pt>
                <c:pt idx="109">
                  <c:v>2020/5/5 13:00:00</c:v>
                </c:pt>
                <c:pt idx="110">
                  <c:v>2020/5/5 14:00:00</c:v>
                </c:pt>
                <c:pt idx="111">
                  <c:v>2020/5/5 15:00:00</c:v>
                </c:pt>
                <c:pt idx="112">
                  <c:v>2020/5/5 16:00:00</c:v>
                </c:pt>
                <c:pt idx="113">
                  <c:v>2020/5/5 17:00:00</c:v>
                </c:pt>
                <c:pt idx="114">
                  <c:v>2020/5/5 18:00:00</c:v>
                </c:pt>
                <c:pt idx="115">
                  <c:v>2020/5/5 19:00:00</c:v>
                </c:pt>
                <c:pt idx="116">
                  <c:v>2020/5/5 20:00:00</c:v>
                </c:pt>
                <c:pt idx="117">
                  <c:v>2020/5/5 21:00:00</c:v>
                </c:pt>
                <c:pt idx="118">
                  <c:v>2020/5/5 22:00:00</c:v>
                </c:pt>
                <c:pt idx="119">
                  <c:v>2020/5/5 23:00:00</c:v>
                </c:pt>
                <c:pt idx="120">
                  <c:v>2020/5/6 0:00:00</c:v>
                </c:pt>
                <c:pt idx="121">
                  <c:v>2020/5/6 1:00:00</c:v>
                </c:pt>
                <c:pt idx="122">
                  <c:v>2020/5/6 2:00:00</c:v>
                </c:pt>
                <c:pt idx="123">
                  <c:v>2020/5/6 3:00:00</c:v>
                </c:pt>
                <c:pt idx="124">
                  <c:v>2020/5/6 4:00:00</c:v>
                </c:pt>
                <c:pt idx="125">
                  <c:v>2020/5/6 5:00:00</c:v>
                </c:pt>
                <c:pt idx="126">
                  <c:v>2020/5/6 6:00:00</c:v>
                </c:pt>
                <c:pt idx="127">
                  <c:v>2020/5/6 7:00:00</c:v>
                </c:pt>
                <c:pt idx="128">
                  <c:v>2020/5/6 8:00:00</c:v>
                </c:pt>
                <c:pt idx="129">
                  <c:v>2020/5/6 9:00:00</c:v>
                </c:pt>
                <c:pt idx="130">
                  <c:v>2020/5/6 10:00:00</c:v>
                </c:pt>
                <c:pt idx="131">
                  <c:v>2020/5/6 11:00:00</c:v>
                </c:pt>
                <c:pt idx="132">
                  <c:v>2020/5/6 12:00:00</c:v>
                </c:pt>
                <c:pt idx="133">
                  <c:v>2020/5/6 13:00:00</c:v>
                </c:pt>
                <c:pt idx="134">
                  <c:v>2020/5/6 14:00:00</c:v>
                </c:pt>
                <c:pt idx="135">
                  <c:v>2020/5/6 15:00:00</c:v>
                </c:pt>
                <c:pt idx="136">
                  <c:v>2020/5/6 16:00:00</c:v>
                </c:pt>
                <c:pt idx="137">
                  <c:v>2020/5/6 17:00:00</c:v>
                </c:pt>
                <c:pt idx="138">
                  <c:v>2020/5/6 18:00:00</c:v>
                </c:pt>
                <c:pt idx="139">
                  <c:v>2020/5/6 19:00:00</c:v>
                </c:pt>
                <c:pt idx="140">
                  <c:v>2020/5/6 20:00:00</c:v>
                </c:pt>
                <c:pt idx="141">
                  <c:v>2020/5/6 21:00:00</c:v>
                </c:pt>
                <c:pt idx="142">
                  <c:v>2020/5/6 22:00:00</c:v>
                </c:pt>
                <c:pt idx="143">
                  <c:v>2020/5/6 23:00:00</c:v>
                </c:pt>
                <c:pt idx="144">
                  <c:v>2020/5/7 0:00:00</c:v>
                </c:pt>
                <c:pt idx="145">
                  <c:v>2020/5/7 1:00:00</c:v>
                </c:pt>
                <c:pt idx="146">
                  <c:v>2020/5/7 2:00:00</c:v>
                </c:pt>
                <c:pt idx="147">
                  <c:v>2020/5/7 3:00:00</c:v>
                </c:pt>
                <c:pt idx="148">
                  <c:v>2020/5/7 4:00:00</c:v>
                </c:pt>
                <c:pt idx="149">
                  <c:v>2020/5/7 5:00:00</c:v>
                </c:pt>
                <c:pt idx="150">
                  <c:v>2020/5/7 6:00:00</c:v>
                </c:pt>
                <c:pt idx="151">
                  <c:v>2020/5/7 7:00:00</c:v>
                </c:pt>
                <c:pt idx="152">
                  <c:v>2020/5/7 8:00:00</c:v>
                </c:pt>
                <c:pt idx="153">
                  <c:v>2020/5/7 9:00:00</c:v>
                </c:pt>
                <c:pt idx="154">
                  <c:v>2020/5/7 10:00:00</c:v>
                </c:pt>
                <c:pt idx="155">
                  <c:v>2020/5/7 11:00:00</c:v>
                </c:pt>
                <c:pt idx="156">
                  <c:v>2020/5/7 12:00:00</c:v>
                </c:pt>
                <c:pt idx="157">
                  <c:v>2020/5/7 13:00:00</c:v>
                </c:pt>
                <c:pt idx="158">
                  <c:v>2020/5/7 14:00:00</c:v>
                </c:pt>
                <c:pt idx="159">
                  <c:v>2020/5/7 15:00:00</c:v>
                </c:pt>
                <c:pt idx="160">
                  <c:v>2020/5/7 16:00:00</c:v>
                </c:pt>
                <c:pt idx="161">
                  <c:v>2020/5/7 17:00:00</c:v>
                </c:pt>
                <c:pt idx="162">
                  <c:v>2020/5/7 18:00:00</c:v>
                </c:pt>
                <c:pt idx="163">
                  <c:v>2020/5/7 19:00:00</c:v>
                </c:pt>
                <c:pt idx="164">
                  <c:v>2020/5/7 20:00:00</c:v>
                </c:pt>
                <c:pt idx="165">
                  <c:v>2020/5/7 21:00:00</c:v>
                </c:pt>
                <c:pt idx="166">
                  <c:v>2020/5/7 22:00:00</c:v>
                </c:pt>
                <c:pt idx="167">
                  <c:v>2020/5/7 23:00:00</c:v>
                </c:pt>
                <c:pt idx="168">
                  <c:v>2020/5/8 0:00:00</c:v>
                </c:pt>
                <c:pt idx="169">
                  <c:v>2020/5/8 1:00:00</c:v>
                </c:pt>
                <c:pt idx="170">
                  <c:v>2020/5/8 2:00:00</c:v>
                </c:pt>
                <c:pt idx="171">
                  <c:v>2020/5/8 3:00:00</c:v>
                </c:pt>
                <c:pt idx="172">
                  <c:v>2020/5/8 4:00:00</c:v>
                </c:pt>
                <c:pt idx="173">
                  <c:v>2020/5/8 5:00:00</c:v>
                </c:pt>
                <c:pt idx="174">
                  <c:v>2020/5/8 6:00:00</c:v>
                </c:pt>
                <c:pt idx="175">
                  <c:v>2020/5/8 7:00:00</c:v>
                </c:pt>
                <c:pt idx="176">
                  <c:v>2020/5/8 8:00:00</c:v>
                </c:pt>
                <c:pt idx="177">
                  <c:v>2020/5/8 9:00:00</c:v>
                </c:pt>
                <c:pt idx="178">
                  <c:v>2020/5/8 10:00:00</c:v>
                </c:pt>
                <c:pt idx="179">
                  <c:v>2020/5/8 11:00:00</c:v>
                </c:pt>
                <c:pt idx="180">
                  <c:v>2020/5/8 12:00:00</c:v>
                </c:pt>
                <c:pt idx="181">
                  <c:v>2020/5/8 13:00:00</c:v>
                </c:pt>
                <c:pt idx="182">
                  <c:v>2020/5/8 14:00:00</c:v>
                </c:pt>
                <c:pt idx="183">
                  <c:v>2020/5/8 15:00:00</c:v>
                </c:pt>
                <c:pt idx="184">
                  <c:v>2020/5/8 16:00:00</c:v>
                </c:pt>
                <c:pt idx="185">
                  <c:v>2020/5/8 17:00:00</c:v>
                </c:pt>
                <c:pt idx="186">
                  <c:v>2020/5/8 18:00:00</c:v>
                </c:pt>
                <c:pt idx="187">
                  <c:v>2020/5/8 19:00:00</c:v>
                </c:pt>
                <c:pt idx="188">
                  <c:v>2020/5/8 20:00:00</c:v>
                </c:pt>
                <c:pt idx="189">
                  <c:v>2020/5/8 21:00:00</c:v>
                </c:pt>
                <c:pt idx="190">
                  <c:v>2020/5/8 22:00:00</c:v>
                </c:pt>
                <c:pt idx="191">
                  <c:v>2020/5/8 23:00:00</c:v>
                </c:pt>
                <c:pt idx="192">
                  <c:v>2020/5/9 0:00:00</c:v>
                </c:pt>
                <c:pt idx="193">
                  <c:v>2020/5/9 1:00:00</c:v>
                </c:pt>
                <c:pt idx="194">
                  <c:v>2020/5/9 2:00:00</c:v>
                </c:pt>
                <c:pt idx="195">
                  <c:v>2020/5/9 3:00:00</c:v>
                </c:pt>
                <c:pt idx="196">
                  <c:v>2020/5/9 4:00:00</c:v>
                </c:pt>
                <c:pt idx="197">
                  <c:v>2020/5/9 5:00:00</c:v>
                </c:pt>
                <c:pt idx="198">
                  <c:v>2020/5/9 6:00:00</c:v>
                </c:pt>
                <c:pt idx="199">
                  <c:v>2020/5/9 7:00:00</c:v>
                </c:pt>
                <c:pt idx="200">
                  <c:v>2020/5/9 8:00:00</c:v>
                </c:pt>
                <c:pt idx="201">
                  <c:v>2020/5/9 9:00:00</c:v>
                </c:pt>
                <c:pt idx="202">
                  <c:v>2020/5/9 10:00:00</c:v>
                </c:pt>
                <c:pt idx="203">
                  <c:v>2020/5/9 11:00:00</c:v>
                </c:pt>
                <c:pt idx="204">
                  <c:v>2020/5/9 12:00:00</c:v>
                </c:pt>
                <c:pt idx="205">
                  <c:v>2020/5/9 13:00:00</c:v>
                </c:pt>
                <c:pt idx="206">
                  <c:v>2020/5/9 14:00:00</c:v>
                </c:pt>
                <c:pt idx="207">
                  <c:v>2020/5/9 15:00:00</c:v>
                </c:pt>
                <c:pt idx="208">
                  <c:v>2020/5/9 16:00:00</c:v>
                </c:pt>
                <c:pt idx="209">
                  <c:v>2020/5/9 17:00:00</c:v>
                </c:pt>
                <c:pt idx="210">
                  <c:v>2020/5/9 18:00:00</c:v>
                </c:pt>
                <c:pt idx="211">
                  <c:v>2020/5/9 19:00:00</c:v>
                </c:pt>
                <c:pt idx="212">
                  <c:v>2020/5/9 20:00:00</c:v>
                </c:pt>
                <c:pt idx="213">
                  <c:v>2020/5/9 21:00:00</c:v>
                </c:pt>
                <c:pt idx="214">
                  <c:v>2020/5/9 22:00:00</c:v>
                </c:pt>
                <c:pt idx="215">
                  <c:v>2020/5/9 23:00:00</c:v>
                </c:pt>
                <c:pt idx="216">
                  <c:v>2020/5/10 0:00:00</c:v>
                </c:pt>
                <c:pt idx="217">
                  <c:v>2020/5/10 1:00:00</c:v>
                </c:pt>
                <c:pt idx="218">
                  <c:v>2020/5/10 2:00:00</c:v>
                </c:pt>
                <c:pt idx="219">
                  <c:v>2020/5/10 3:00:00</c:v>
                </c:pt>
                <c:pt idx="220">
                  <c:v>2020/5/10 4:00:00</c:v>
                </c:pt>
                <c:pt idx="221">
                  <c:v>2020/5/10 5:00:00</c:v>
                </c:pt>
                <c:pt idx="222">
                  <c:v>2020/5/10 6:00:00</c:v>
                </c:pt>
                <c:pt idx="223">
                  <c:v>2020/5/10 7:00:00</c:v>
                </c:pt>
                <c:pt idx="224">
                  <c:v>2020/5/10 8:00:00</c:v>
                </c:pt>
                <c:pt idx="225">
                  <c:v>2020/5/10 9:00:00</c:v>
                </c:pt>
                <c:pt idx="226">
                  <c:v>2020/5/10 10:00:00</c:v>
                </c:pt>
                <c:pt idx="227">
                  <c:v>2020/5/10 11:00:00</c:v>
                </c:pt>
                <c:pt idx="228">
                  <c:v>2020/5/10 12:00:00</c:v>
                </c:pt>
                <c:pt idx="229">
                  <c:v>2020/5/10 13:00:00</c:v>
                </c:pt>
                <c:pt idx="230">
                  <c:v>2020/5/10 14:00:00</c:v>
                </c:pt>
                <c:pt idx="231">
                  <c:v>2020/5/10 15:00:00</c:v>
                </c:pt>
                <c:pt idx="232">
                  <c:v>2020/5/10 16:00:00</c:v>
                </c:pt>
                <c:pt idx="233">
                  <c:v>2020/5/10 17:00:00</c:v>
                </c:pt>
                <c:pt idx="234">
                  <c:v>2020/5/10 18:00:00</c:v>
                </c:pt>
                <c:pt idx="235">
                  <c:v>2020/5/10 19:00:00</c:v>
                </c:pt>
                <c:pt idx="236">
                  <c:v>2020/5/10 20:00:00</c:v>
                </c:pt>
                <c:pt idx="237">
                  <c:v>2020/5/10 21:00:00</c:v>
                </c:pt>
                <c:pt idx="238">
                  <c:v>2020/5/10 22:00:00</c:v>
                </c:pt>
                <c:pt idx="239">
                  <c:v>2020/5/10 23:00:00</c:v>
                </c:pt>
                <c:pt idx="240">
                  <c:v>2020/5/11 0:00:00</c:v>
                </c:pt>
                <c:pt idx="241">
                  <c:v>2020/5/11 1:00:00</c:v>
                </c:pt>
                <c:pt idx="242">
                  <c:v>2020/5/11 2:00:00</c:v>
                </c:pt>
                <c:pt idx="243">
                  <c:v>2020/5/11 3:00:00</c:v>
                </c:pt>
                <c:pt idx="244">
                  <c:v>2020/5/11 4:00:00</c:v>
                </c:pt>
                <c:pt idx="245">
                  <c:v>2020/5/11 5:00:00</c:v>
                </c:pt>
                <c:pt idx="246">
                  <c:v>2020/5/11 6:00:00</c:v>
                </c:pt>
                <c:pt idx="247">
                  <c:v>2020/5/11 7:00:00</c:v>
                </c:pt>
                <c:pt idx="248">
                  <c:v>2020/5/11 8:00:00</c:v>
                </c:pt>
                <c:pt idx="249">
                  <c:v>2020/5/11 9:00:00</c:v>
                </c:pt>
                <c:pt idx="250">
                  <c:v>2020/5/11 10:00:00</c:v>
                </c:pt>
                <c:pt idx="251">
                  <c:v>2020/5/11 11:00:00</c:v>
                </c:pt>
                <c:pt idx="252">
                  <c:v>2020/5/11 12:00:00</c:v>
                </c:pt>
                <c:pt idx="253">
                  <c:v>2020/5/11 13:00:00</c:v>
                </c:pt>
                <c:pt idx="254">
                  <c:v>2020/5/11 14:00:00</c:v>
                </c:pt>
                <c:pt idx="255">
                  <c:v>2020/5/11 15:00:00</c:v>
                </c:pt>
                <c:pt idx="256">
                  <c:v>2020/5/11 16:00:00</c:v>
                </c:pt>
                <c:pt idx="257">
                  <c:v>2020/5/11 17:00:00</c:v>
                </c:pt>
                <c:pt idx="258">
                  <c:v>2020/5/11 18:00:00</c:v>
                </c:pt>
                <c:pt idx="259">
                  <c:v>2020/5/11 19:00:00</c:v>
                </c:pt>
                <c:pt idx="260">
                  <c:v>2020/5/11 20:00:00</c:v>
                </c:pt>
                <c:pt idx="261">
                  <c:v>2020/5/11 21:00:00</c:v>
                </c:pt>
                <c:pt idx="262">
                  <c:v>2020/5/11 22:00:00</c:v>
                </c:pt>
                <c:pt idx="263">
                  <c:v>2020/5/11 23:00:00</c:v>
                </c:pt>
                <c:pt idx="264">
                  <c:v>2020/5/12 0:00:00</c:v>
                </c:pt>
                <c:pt idx="265">
                  <c:v>2020/5/12 1:00:00</c:v>
                </c:pt>
                <c:pt idx="266">
                  <c:v>2020/5/12 2:00:00</c:v>
                </c:pt>
                <c:pt idx="267">
                  <c:v>2020/5/12 3:00:00</c:v>
                </c:pt>
                <c:pt idx="268">
                  <c:v>2020/5/12 4:00:00</c:v>
                </c:pt>
                <c:pt idx="269">
                  <c:v>2020/5/12 5:00:00</c:v>
                </c:pt>
                <c:pt idx="270">
                  <c:v>2020/5/12 6:00:00</c:v>
                </c:pt>
                <c:pt idx="271">
                  <c:v>2020/5/12 7:00:00</c:v>
                </c:pt>
                <c:pt idx="272">
                  <c:v>2020/5/12 8:00:00</c:v>
                </c:pt>
                <c:pt idx="273">
                  <c:v>2020/5/12 9:00:00</c:v>
                </c:pt>
                <c:pt idx="274">
                  <c:v>2020/5/12 10:00:00</c:v>
                </c:pt>
                <c:pt idx="275">
                  <c:v>2020/5/12 11:00:00</c:v>
                </c:pt>
                <c:pt idx="276">
                  <c:v>2020/5/12 12:00:00</c:v>
                </c:pt>
                <c:pt idx="277">
                  <c:v>2020/5/12 13:00:00</c:v>
                </c:pt>
                <c:pt idx="278">
                  <c:v>2020/5/12 14:00:00</c:v>
                </c:pt>
                <c:pt idx="279">
                  <c:v>2020/5/12 15:00:00</c:v>
                </c:pt>
                <c:pt idx="280">
                  <c:v>2020/5/12 16:00:00</c:v>
                </c:pt>
                <c:pt idx="281">
                  <c:v>2020/5/12 17:00:00</c:v>
                </c:pt>
                <c:pt idx="282">
                  <c:v>2020/5/12 18:00:00</c:v>
                </c:pt>
                <c:pt idx="283">
                  <c:v>2020/5/12 19:00:00</c:v>
                </c:pt>
                <c:pt idx="284">
                  <c:v>2020/5/12 20:00:00</c:v>
                </c:pt>
                <c:pt idx="285">
                  <c:v>2020/5/12 21:00:00</c:v>
                </c:pt>
                <c:pt idx="286">
                  <c:v>2020/5/12 22:00:00</c:v>
                </c:pt>
                <c:pt idx="287">
                  <c:v>2020/5/12 23:00:00</c:v>
                </c:pt>
                <c:pt idx="288">
                  <c:v>2020/5/13 0:00:00</c:v>
                </c:pt>
                <c:pt idx="289">
                  <c:v>2020/5/13 1:00:00</c:v>
                </c:pt>
                <c:pt idx="290">
                  <c:v>2020/5/13 2:00:00</c:v>
                </c:pt>
                <c:pt idx="291">
                  <c:v>2020/5/13 3:00:00</c:v>
                </c:pt>
                <c:pt idx="292">
                  <c:v>2020/5/13 4:00:00</c:v>
                </c:pt>
                <c:pt idx="293">
                  <c:v>2020/5/13 5:00:00</c:v>
                </c:pt>
                <c:pt idx="294">
                  <c:v>2020/5/13 6:00:00</c:v>
                </c:pt>
                <c:pt idx="295">
                  <c:v>2020/5/13 7:00:00</c:v>
                </c:pt>
                <c:pt idx="296">
                  <c:v>2020/5/13 8:00:00</c:v>
                </c:pt>
                <c:pt idx="297">
                  <c:v>2020/5/13 9:00:00</c:v>
                </c:pt>
                <c:pt idx="298">
                  <c:v>2020/5/13 10:00:00</c:v>
                </c:pt>
                <c:pt idx="299">
                  <c:v>2020/5/13 11:00:00</c:v>
                </c:pt>
                <c:pt idx="300">
                  <c:v>2020/5/13 12:00:00</c:v>
                </c:pt>
                <c:pt idx="301">
                  <c:v>2020/5/13 13:00:00</c:v>
                </c:pt>
                <c:pt idx="302">
                  <c:v>2020/5/13 14:00:00</c:v>
                </c:pt>
                <c:pt idx="303">
                  <c:v>2020/5/13 15:00:00</c:v>
                </c:pt>
                <c:pt idx="304">
                  <c:v>2020/5/13 16:00:00</c:v>
                </c:pt>
                <c:pt idx="305">
                  <c:v>2020/5/13 17:00:00</c:v>
                </c:pt>
                <c:pt idx="306">
                  <c:v>2020/5/13 18:00:00</c:v>
                </c:pt>
                <c:pt idx="307">
                  <c:v>2020/5/13 19:00:00</c:v>
                </c:pt>
                <c:pt idx="308">
                  <c:v>2020/5/13 20:00:00</c:v>
                </c:pt>
                <c:pt idx="309">
                  <c:v>2020/5/13 21:00:00</c:v>
                </c:pt>
                <c:pt idx="310">
                  <c:v>2020/5/13 22:00:00</c:v>
                </c:pt>
                <c:pt idx="311">
                  <c:v>2020/5/13 23:00:00</c:v>
                </c:pt>
                <c:pt idx="312">
                  <c:v>2020/5/14 0:00:00</c:v>
                </c:pt>
                <c:pt idx="313">
                  <c:v>2020/5/14 1:00:00</c:v>
                </c:pt>
                <c:pt idx="314">
                  <c:v>2020/5/14 2:00:00</c:v>
                </c:pt>
                <c:pt idx="315">
                  <c:v>2020/5/14 3:00:00</c:v>
                </c:pt>
                <c:pt idx="316">
                  <c:v>2020/5/14 4:00:00</c:v>
                </c:pt>
                <c:pt idx="317">
                  <c:v>2020/5/14 5:00:00</c:v>
                </c:pt>
                <c:pt idx="318">
                  <c:v>2020/5/14 6:00:00</c:v>
                </c:pt>
                <c:pt idx="319">
                  <c:v>2020/5/14 7:00:00</c:v>
                </c:pt>
                <c:pt idx="320">
                  <c:v>2020/5/14 8:00:00</c:v>
                </c:pt>
                <c:pt idx="321">
                  <c:v>2020/5/14 9:00:00</c:v>
                </c:pt>
                <c:pt idx="322">
                  <c:v>2020/5/14 10:00:00</c:v>
                </c:pt>
                <c:pt idx="323">
                  <c:v>2020/5/14 11:00:00</c:v>
                </c:pt>
                <c:pt idx="324">
                  <c:v>2020/5/14 12:00:00</c:v>
                </c:pt>
                <c:pt idx="325">
                  <c:v>2020/5/14 13:00:00</c:v>
                </c:pt>
                <c:pt idx="326">
                  <c:v>2020/5/14 14:00:00</c:v>
                </c:pt>
                <c:pt idx="327">
                  <c:v>2020/5/14 15:00:00</c:v>
                </c:pt>
                <c:pt idx="328">
                  <c:v>2020/5/14 16:00:00</c:v>
                </c:pt>
                <c:pt idx="329">
                  <c:v>2020/5/14 17:00:00</c:v>
                </c:pt>
                <c:pt idx="330">
                  <c:v>2020/5/14 18:00:00</c:v>
                </c:pt>
                <c:pt idx="331">
                  <c:v>2020/5/14 19:00:00</c:v>
                </c:pt>
                <c:pt idx="332">
                  <c:v>2020/5/14 20:00:00</c:v>
                </c:pt>
                <c:pt idx="333">
                  <c:v>2020/5/14 21:00:00</c:v>
                </c:pt>
                <c:pt idx="334">
                  <c:v>2020/5/14 22:00:00</c:v>
                </c:pt>
                <c:pt idx="335">
                  <c:v>2020/5/14 23:00:00</c:v>
                </c:pt>
                <c:pt idx="336">
                  <c:v>2020/5/15 0:00:00</c:v>
                </c:pt>
                <c:pt idx="337">
                  <c:v>2020/5/15 1:00:00</c:v>
                </c:pt>
                <c:pt idx="338">
                  <c:v>2020/5/15 2:00:00</c:v>
                </c:pt>
                <c:pt idx="339">
                  <c:v>2020/5/15 3:00:00</c:v>
                </c:pt>
                <c:pt idx="340">
                  <c:v>2020/5/15 4:00:00</c:v>
                </c:pt>
                <c:pt idx="341">
                  <c:v>2020/5/15 5:00:00</c:v>
                </c:pt>
                <c:pt idx="342">
                  <c:v>2020/5/15 6:00:00</c:v>
                </c:pt>
                <c:pt idx="343">
                  <c:v>2020/5/15 7:00:00</c:v>
                </c:pt>
                <c:pt idx="344">
                  <c:v>2020/5/15 8:00:00</c:v>
                </c:pt>
                <c:pt idx="345">
                  <c:v>2020/5/15 9:00:00</c:v>
                </c:pt>
                <c:pt idx="346">
                  <c:v>2020/5/15 10:00:00</c:v>
                </c:pt>
                <c:pt idx="347">
                  <c:v>2020/5/15 11:00:00</c:v>
                </c:pt>
                <c:pt idx="348">
                  <c:v>2020/5/15 12:00:00</c:v>
                </c:pt>
                <c:pt idx="349">
                  <c:v>2020/5/15 13:00:00</c:v>
                </c:pt>
                <c:pt idx="350">
                  <c:v>2020/5/15 14:00:00</c:v>
                </c:pt>
                <c:pt idx="351">
                  <c:v>2020/5/15 15:00:00</c:v>
                </c:pt>
                <c:pt idx="352">
                  <c:v>2020/5/15 16:00:00</c:v>
                </c:pt>
                <c:pt idx="353">
                  <c:v>2020/5/15 17:00:00</c:v>
                </c:pt>
                <c:pt idx="354">
                  <c:v>2020/5/15 18:00:00</c:v>
                </c:pt>
                <c:pt idx="355">
                  <c:v>2020/5/15 19:00:00</c:v>
                </c:pt>
                <c:pt idx="356">
                  <c:v>2020/5/15 20:00:00</c:v>
                </c:pt>
                <c:pt idx="357">
                  <c:v>2020/5/15 21:00:00</c:v>
                </c:pt>
                <c:pt idx="358">
                  <c:v>2020/5/15 22:00:00</c:v>
                </c:pt>
                <c:pt idx="359">
                  <c:v>2020/5/15 23:00:00</c:v>
                </c:pt>
                <c:pt idx="360">
                  <c:v>2020/5/16 0:00:00</c:v>
                </c:pt>
                <c:pt idx="361">
                  <c:v>2020/5/16 1:00:00</c:v>
                </c:pt>
                <c:pt idx="362">
                  <c:v>2020/5/16 2:00:00</c:v>
                </c:pt>
                <c:pt idx="363">
                  <c:v>2020/5/16 3:00:00</c:v>
                </c:pt>
                <c:pt idx="364">
                  <c:v>2020/5/16 4:00:00</c:v>
                </c:pt>
                <c:pt idx="365">
                  <c:v>2020/5/16 5:00:00</c:v>
                </c:pt>
                <c:pt idx="366">
                  <c:v>2020/5/16 6:00:00</c:v>
                </c:pt>
                <c:pt idx="367">
                  <c:v>2020/5/16 7:00:00</c:v>
                </c:pt>
                <c:pt idx="368">
                  <c:v>2020/5/16 8:00:00</c:v>
                </c:pt>
                <c:pt idx="369">
                  <c:v>2020/5/16 9:00:00</c:v>
                </c:pt>
                <c:pt idx="370">
                  <c:v>2020/5/16 10:00:00</c:v>
                </c:pt>
                <c:pt idx="371">
                  <c:v>2020/5/16 11:00:00</c:v>
                </c:pt>
                <c:pt idx="372">
                  <c:v>2020/5/16 12:00:00</c:v>
                </c:pt>
                <c:pt idx="373">
                  <c:v>2020/5/16 13:00:00</c:v>
                </c:pt>
                <c:pt idx="374">
                  <c:v>2020/5/16 14:00:00</c:v>
                </c:pt>
                <c:pt idx="375">
                  <c:v>2020/5/16 15:00:00</c:v>
                </c:pt>
                <c:pt idx="376">
                  <c:v>2020/5/16 16:00:00</c:v>
                </c:pt>
                <c:pt idx="377">
                  <c:v>2020/5/16 17:00:00</c:v>
                </c:pt>
                <c:pt idx="378">
                  <c:v>2020/5/16 18:00:00</c:v>
                </c:pt>
                <c:pt idx="379">
                  <c:v>2020/5/16 19:00:00</c:v>
                </c:pt>
                <c:pt idx="380">
                  <c:v>2020/5/16 20:00:00</c:v>
                </c:pt>
                <c:pt idx="381">
                  <c:v>2020/5/16 21:00:00</c:v>
                </c:pt>
                <c:pt idx="382">
                  <c:v>2020/5/16 22:00:00</c:v>
                </c:pt>
                <c:pt idx="383">
                  <c:v>2020/5/16 23:00:00</c:v>
                </c:pt>
                <c:pt idx="384">
                  <c:v>2020/5/17 0:00:00</c:v>
                </c:pt>
                <c:pt idx="385">
                  <c:v>2020/5/17 1:00:00</c:v>
                </c:pt>
                <c:pt idx="386">
                  <c:v>2020/5/17 2:00:00</c:v>
                </c:pt>
                <c:pt idx="387">
                  <c:v>2020/5/17 3:00:00</c:v>
                </c:pt>
                <c:pt idx="388">
                  <c:v>2020/5/17 4:00:00</c:v>
                </c:pt>
                <c:pt idx="389">
                  <c:v>2020/5/17 5:00:00</c:v>
                </c:pt>
                <c:pt idx="390">
                  <c:v>2020/5/17 6:00:00</c:v>
                </c:pt>
                <c:pt idx="391">
                  <c:v>2020/5/17 7:00:00</c:v>
                </c:pt>
                <c:pt idx="392">
                  <c:v>2020/5/17 8:00:00</c:v>
                </c:pt>
                <c:pt idx="393">
                  <c:v>2020/5/17 9:00:00</c:v>
                </c:pt>
                <c:pt idx="394">
                  <c:v>2020/5/17 10:00:00</c:v>
                </c:pt>
                <c:pt idx="395">
                  <c:v>2020/5/17 11:00:00</c:v>
                </c:pt>
                <c:pt idx="396">
                  <c:v>2020/5/17 12:00:00</c:v>
                </c:pt>
                <c:pt idx="397">
                  <c:v>2020/5/17 13:00:00</c:v>
                </c:pt>
                <c:pt idx="398">
                  <c:v>2020/5/17 14:00:00</c:v>
                </c:pt>
                <c:pt idx="399">
                  <c:v>2020/5/17 15:00:00</c:v>
                </c:pt>
                <c:pt idx="400">
                  <c:v>2020/5/17 16:00:00</c:v>
                </c:pt>
                <c:pt idx="401">
                  <c:v>2020/5/17 17:00:00</c:v>
                </c:pt>
                <c:pt idx="402">
                  <c:v>2020/5/17 18:00:00</c:v>
                </c:pt>
                <c:pt idx="403">
                  <c:v>2020/5/17 19:00:00</c:v>
                </c:pt>
                <c:pt idx="404">
                  <c:v>2020/5/17 20:00:00</c:v>
                </c:pt>
                <c:pt idx="405">
                  <c:v>2020/5/17 21:00:00</c:v>
                </c:pt>
                <c:pt idx="406">
                  <c:v>2020/5/17 22:00:00</c:v>
                </c:pt>
                <c:pt idx="407">
                  <c:v>2020/5/17 23:00:00</c:v>
                </c:pt>
                <c:pt idx="408">
                  <c:v>2020/5/18 0:00:00</c:v>
                </c:pt>
                <c:pt idx="409">
                  <c:v>2020/5/18 1:00:00</c:v>
                </c:pt>
                <c:pt idx="410">
                  <c:v>2020/5/18 2:00:00</c:v>
                </c:pt>
                <c:pt idx="411">
                  <c:v>2020/5/18 3:00:00</c:v>
                </c:pt>
                <c:pt idx="412">
                  <c:v>2020/5/18 4:00:00</c:v>
                </c:pt>
                <c:pt idx="413">
                  <c:v>2020/5/18 5:00:00</c:v>
                </c:pt>
                <c:pt idx="414">
                  <c:v>2020/5/18 6:00:00</c:v>
                </c:pt>
                <c:pt idx="415">
                  <c:v>2020/5/18 7:00:00</c:v>
                </c:pt>
                <c:pt idx="416">
                  <c:v>2020/5/18 8:00:00</c:v>
                </c:pt>
                <c:pt idx="417">
                  <c:v>2020/5/18 9:00:00</c:v>
                </c:pt>
                <c:pt idx="418">
                  <c:v>2020/5/18 10:00:00</c:v>
                </c:pt>
                <c:pt idx="419">
                  <c:v>2020/5/18 11:00:00</c:v>
                </c:pt>
                <c:pt idx="420">
                  <c:v>2020/5/18 12:00:00</c:v>
                </c:pt>
                <c:pt idx="421">
                  <c:v>2020/5/18 13:00:00</c:v>
                </c:pt>
                <c:pt idx="422">
                  <c:v>2020/5/18 14:00:00</c:v>
                </c:pt>
                <c:pt idx="423">
                  <c:v>2020/5/18 15:00:00</c:v>
                </c:pt>
                <c:pt idx="424">
                  <c:v>2020/5/18 16:00:00</c:v>
                </c:pt>
                <c:pt idx="425">
                  <c:v>2020/5/18 17:00:00</c:v>
                </c:pt>
                <c:pt idx="426">
                  <c:v>2020/5/18 18:00:00</c:v>
                </c:pt>
                <c:pt idx="427">
                  <c:v>2020/5/18 19:00:00</c:v>
                </c:pt>
                <c:pt idx="428">
                  <c:v>2020/5/18 20:00:00</c:v>
                </c:pt>
                <c:pt idx="429">
                  <c:v>2020/5/18 21:00:00</c:v>
                </c:pt>
                <c:pt idx="430">
                  <c:v>2020/5/18 22:00:00</c:v>
                </c:pt>
                <c:pt idx="431">
                  <c:v>2020/5/18 23:00:00</c:v>
                </c:pt>
                <c:pt idx="432">
                  <c:v>2020/5/19 0:00:00</c:v>
                </c:pt>
                <c:pt idx="433">
                  <c:v>2020/5/19 1:00:00</c:v>
                </c:pt>
                <c:pt idx="434">
                  <c:v>2020/5/19 2:00:00</c:v>
                </c:pt>
                <c:pt idx="435">
                  <c:v>2020/5/19 3:00:00</c:v>
                </c:pt>
                <c:pt idx="436">
                  <c:v>2020/5/19 4:00:00</c:v>
                </c:pt>
                <c:pt idx="437">
                  <c:v>2020/5/19 5:00:00</c:v>
                </c:pt>
                <c:pt idx="438">
                  <c:v>2020/5/19 6:00:00</c:v>
                </c:pt>
                <c:pt idx="439">
                  <c:v>2020/5/19 7:00:00</c:v>
                </c:pt>
                <c:pt idx="440">
                  <c:v>2020/5/19 8:00:00</c:v>
                </c:pt>
                <c:pt idx="441">
                  <c:v>2020/5/19 9:00:00</c:v>
                </c:pt>
                <c:pt idx="442">
                  <c:v>2020/5/19 10:00:00</c:v>
                </c:pt>
                <c:pt idx="443">
                  <c:v>2020/5/19 11:00:00</c:v>
                </c:pt>
                <c:pt idx="444">
                  <c:v>2020/5/19 12:00:00</c:v>
                </c:pt>
                <c:pt idx="445">
                  <c:v>2020/5/19 13:00:00</c:v>
                </c:pt>
                <c:pt idx="446">
                  <c:v>2020/5/19 14:00:00</c:v>
                </c:pt>
                <c:pt idx="447">
                  <c:v>2020/5/19 15:00:00</c:v>
                </c:pt>
                <c:pt idx="448">
                  <c:v>2020/5/19 16:00:00</c:v>
                </c:pt>
                <c:pt idx="449">
                  <c:v>2020/5/19 17:00:00</c:v>
                </c:pt>
                <c:pt idx="450">
                  <c:v>2020/5/19 18:00:00</c:v>
                </c:pt>
                <c:pt idx="451">
                  <c:v>2020/5/19 19:00:00</c:v>
                </c:pt>
                <c:pt idx="452">
                  <c:v>2020/5/19 20:00:00</c:v>
                </c:pt>
                <c:pt idx="453">
                  <c:v>2020/5/19 21:00:00</c:v>
                </c:pt>
                <c:pt idx="454">
                  <c:v>2020/5/19 22:00:00</c:v>
                </c:pt>
                <c:pt idx="455">
                  <c:v>2020/5/19 23:00:00</c:v>
                </c:pt>
                <c:pt idx="456">
                  <c:v>2020/5/20 0:00:00</c:v>
                </c:pt>
                <c:pt idx="457">
                  <c:v>2020/5/20 1:00:00</c:v>
                </c:pt>
                <c:pt idx="458">
                  <c:v>2020/5/20 2:00:00</c:v>
                </c:pt>
                <c:pt idx="459">
                  <c:v>2020/5/20 3:00:00</c:v>
                </c:pt>
                <c:pt idx="460">
                  <c:v>2020/5/20 4:00:00</c:v>
                </c:pt>
                <c:pt idx="461">
                  <c:v>2020/5/20 5:00:00</c:v>
                </c:pt>
                <c:pt idx="462">
                  <c:v>2020/5/20 6:00:00</c:v>
                </c:pt>
                <c:pt idx="463">
                  <c:v>2020/5/20 7:00:00</c:v>
                </c:pt>
                <c:pt idx="464">
                  <c:v>2020/5/20 8:00:00</c:v>
                </c:pt>
                <c:pt idx="465">
                  <c:v>2020/5/20 9:00:00</c:v>
                </c:pt>
                <c:pt idx="466">
                  <c:v>2020/5/20 10:00:00</c:v>
                </c:pt>
                <c:pt idx="467">
                  <c:v>2020/5/20 11:00:00</c:v>
                </c:pt>
                <c:pt idx="468">
                  <c:v>2020/5/20 12:00:00</c:v>
                </c:pt>
                <c:pt idx="469">
                  <c:v>2020/5/20 13:00:00</c:v>
                </c:pt>
                <c:pt idx="470">
                  <c:v>2020/5/20 14:00:00</c:v>
                </c:pt>
                <c:pt idx="471">
                  <c:v>2020/5/20 15:00:00</c:v>
                </c:pt>
                <c:pt idx="472">
                  <c:v>2020/5/20 16:00:00</c:v>
                </c:pt>
                <c:pt idx="473">
                  <c:v>2020/5/20 17:00:00</c:v>
                </c:pt>
                <c:pt idx="474">
                  <c:v>2020/5/20 18:00:00</c:v>
                </c:pt>
                <c:pt idx="475">
                  <c:v>2020/5/20 19:00:00</c:v>
                </c:pt>
                <c:pt idx="476">
                  <c:v>2020/5/20 20:00:00</c:v>
                </c:pt>
                <c:pt idx="477">
                  <c:v>2020/5/20 21:00:00</c:v>
                </c:pt>
                <c:pt idx="478">
                  <c:v>2020/5/20 22:00:00</c:v>
                </c:pt>
                <c:pt idx="479">
                  <c:v>2020/5/20 23:00:00</c:v>
                </c:pt>
                <c:pt idx="480">
                  <c:v>2020/5/21 0:00:00</c:v>
                </c:pt>
                <c:pt idx="481">
                  <c:v>2020/5/21 1:00:00</c:v>
                </c:pt>
                <c:pt idx="482">
                  <c:v>2020/5/21 2:00:00</c:v>
                </c:pt>
                <c:pt idx="483">
                  <c:v>2020/5/21 3:00:00</c:v>
                </c:pt>
                <c:pt idx="484">
                  <c:v>2020/5/21 4:00:00</c:v>
                </c:pt>
                <c:pt idx="485">
                  <c:v>2020/5/21 5:00:00</c:v>
                </c:pt>
                <c:pt idx="486">
                  <c:v>2020/5/21 6:00:00</c:v>
                </c:pt>
                <c:pt idx="487">
                  <c:v>2020/5/21 7:00:00</c:v>
                </c:pt>
                <c:pt idx="488">
                  <c:v>2020/5/21 8:00:00</c:v>
                </c:pt>
                <c:pt idx="489">
                  <c:v>2020/5/21 9:00:00</c:v>
                </c:pt>
                <c:pt idx="490">
                  <c:v>2020/5/21 10:00:00</c:v>
                </c:pt>
                <c:pt idx="491">
                  <c:v>2020/5/21 11:00:00</c:v>
                </c:pt>
                <c:pt idx="492">
                  <c:v>2020/5/21 12:00:00</c:v>
                </c:pt>
                <c:pt idx="493">
                  <c:v>2020/5/21 13:00:00</c:v>
                </c:pt>
                <c:pt idx="494">
                  <c:v>2020/5/21 14:00:00</c:v>
                </c:pt>
                <c:pt idx="495">
                  <c:v>2020/5/21 15:00:00</c:v>
                </c:pt>
                <c:pt idx="496">
                  <c:v>2020/5/21 16:00:00</c:v>
                </c:pt>
                <c:pt idx="497">
                  <c:v>2020/5/21 17:00:00</c:v>
                </c:pt>
                <c:pt idx="498">
                  <c:v>2020/5/21 18:00:00</c:v>
                </c:pt>
                <c:pt idx="499">
                  <c:v>2020/5/21 19:00:00</c:v>
                </c:pt>
                <c:pt idx="500">
                  <c:v>2020/5/21 20:00:00</c:v>
                </c:pt>
                <c:pt idx="501">
                  <c:v>2020/5/21 21:00:00</c:v>
                </c:pt>
                <c:pt idx="502">
                  <c:v>2020/5/21 22:00:00</c:v>
                </c:pt>
                <c:pt idx="503">
                  <c:v>2020/5/21 23:00:00</c:v>
                </c:pt>
                <c:pt idx="504">
                  <c:v>2020/5/22 0:00:00</c:v>
                </c:pt>
                <c:pt idx="505">
                  <c:v>2020/5/22 1:00:00</c:v>
                </c:pt>
                <c:pt idx="506">
                  <c:v>2020/5/22 2:00:00</c:v>
                </c:pt>
                <c:pt idx="507">
                  <c:v>2020/5/22 3:00:00</c:v>
                </c:pt>
                <c:pt idx="508">
                  <c:v>2020/5/22 4:00:00</c:v>
                </c:pt>
                <c:pt idx="509">
                  <c:v>2020/5/22 5:00:00</c:v>
                </c:pt>
                <c:pt idx="510">
                  <c:v>2020/5/22 6:00:00</c:v>
                </c:pt>
                <c:pt idx="511">
                  <c:v>2020/5/22 7:00:00</c:v>
                </c:pt>
                <c:pt idx="512">
                  <c:v>2020/5/22 8:00:00</c:v>
                </c:pt>
                <c:pt idx="513">
                  <c:v>2020/5/22 9:00:00</c:v>
                </c:pt>
                <c:pt idx="514">
                  <c:v>2020/5/22 10:00:00</c:v>
                </c:pt>
                <c:pt idx="515">
                  <c:v>2020/5/22 11:00:00</c:v>
                </c:pt>
                <c:pt idx="516">
                  <c:v>2020/5/22 12:00:00</c:v>
                </c:pt>
                <c:pt idx="517">
                  <c:v>2020/5/22 13:00:00</c:v>
                </c:pt>
                <c:pt idx="518">
                  <c:v>2020/5/22 14:00:00</c:v>
                </c:pt>
                <c:pt idx="519">
                  <c:v>2020/5/22 15:00:00</c:v>
                </c:pt>
                <c:pt idx="520">
                  <c:v>2020/5/22 16:00:00</c:v>
                </c:pt>
                <c:pt idx="521">
                  <c:v>2020/5/22 17:00:00</c:v>
                </c:pt>
                <c:pt idx="522">
                  <c:v>2020/5/22 18:00:00</c:v>
                </c:pt>
                <c:pt idx="523">
                  <c:v>2020/5/22 19:00:00</c:v>
                </c:pt>
                <c:pt idx="524">
                  <c:v>2020/5/22 20:00:00</c:v>
                </c:pt>
                <c:pt idx="525">
                  <c:v>2020/5/22 21:00:00</c:v>
                </c:pt>
                <c:pt idx="526">
                  <c:v>2020/5/22 22:00:00</c:v>
                </c:pt>
                <c:pt idx="527">
                  <c:v>2020/5/22 23:00:00</c:v>
                </c:pt>
                <c:pt idx="528">
                  <c:v>2020/5/23 0:00:00</c:v>
                </c:pt>
                <c:pt idx="529">
                  <c:v>2020/5/23 1:00:00</c:v>
                </c:pt>
                <c:pt idx="530">
                  <c:v>2020/5/23 2:00:00</c:v>
                </c:pt>
                <c:pt idx="531">
                  <c:v>2020/5/23 3:00:00</c:v>
                </c:pt>
                <c:pt idx="532">
                  <c:v>2020/5/23 4:00:00</c:v>
                </c:pt>
                <c:pt idx="533">
                  <c:v>2020/5/23 5:00:00</c:v>
                </c:pt>
                <c:pt idx="534">
                  <c:v>2020/5/23 6:00:00</c:v>
                </c:pt>
                <c:pt idx="535">
                  <c:v>2020/5/23 7:00:00</c:v>
                </c:pt>
                <c:pt idx="536">
                  <c:v>2020/5/23 8:00:00</c:v>
                </c:pt>
                <c:pt idx="537">
                  <c:v>2020/5/23 9:00:00</c:v>
                </c:pt>
                <c:pt idx="538">
                  <c:v>2020/5/23 10:00:00</c:v>
                </c:pt>
                <c:pt idx="539">
                  <c:v>2020/5/23 11:00:00</c:v>
                </c:pt>
                <c:pt idx="540">
                  <c:v>2020/5/23 12:00:00</c:v>
                </c:pt>
                <c:pt idx="541">
                  <c:v>2020/5/23 13:00:00</c:v>
                </c:pt>
                <c:pt idx="542">
                  <c:v>2020/5/23 14:00:00</c:v>
                </c:pt>
                <c:pt idx="543">
                  <c:v>2020/5/23 15:00:00</c:v>
                </c:pt>
                <c:pt idx="544">
                  <c:v>2020/5/23 16:00:00</c:v>
                </c:pt>
                <c:pt idx="545">
                  <c:v>2020/5/23 17:00:00</c:v>
                </c:pt>
                <c:pt idx="546">
                  <c:v>2020/5/23 18:00:00</c:v>
                </c:pt>
                <c:pt idx="547">
                  <c:v>2020/5/23 19:00:00</c:v>
                </c:pt>
                <c:pt idx="548">
                  <c:v>2020/5/23 20:00:00</c:v>
                </c:pt>
                <c:pt idx="549">
                  <c:v>2020/5/23 21:00:00</c:v>
                </c:pt>
                <c:pt idx="550">
                  <c:v>2020/5/23 22:00:00</c:v>
                </c:pt>
                <c:pt idx="551">
                  <c:v>2020/5/23 23:00:00</c:v>
                </c:pt>
                <c:pt idx="552">
                  <c:v>2020/5/24 0:00:00</c:v>
                </c:pt>
                <c:pt idx="553">
                  <c:v>2020/5/24 1:00:00</c:v>
                </c:pt>
                <c:pt idx="554">
                  <c:v>2020/5/24 2:00:00</c:v>
                </c:pt>
                <c:pt idx="555">
                  <c:v>2020/5/24 3:00:00</c:v>
                </c:pt>
                <c:pt idx="556">
                  <c:v>2020/5/24 4:00:00</c:v>
                </c:pt>
                <c:pt idx="557">
                  <c:v>2020/5/24 5:00:00</c:v>
                </c:pt>
                <c:pt idx="558">
                  <c:v>2020/5/24 6:00:00</c:v>
                </c:pt>
                <c:pt idx="559">
                  <c:v>2020/5/24 7:00:00</c:v>
                </c:pt>
                <c:pt idx="560">
                  <c:v>2020/5/24 8:00:00</c:v>
                </c:pt>
                <c:pt idx="561">
                  <c:v>2020/5/24 9:00:00</c:v>
                </c:pt>
                <c:pt idx="562">
                  <c:v>2020/5/24 10:00:00</c:v>
                </c:pt>
                <c:pt idx="563">
                  <c:v>2020/5/24 11:00:00</c:v>
                </c:pt>
                <c:pt idx="564">
                  <c:v>2020/5/24 12:00:00</c:v>
                </c:pt>
                <c:pt idx="565">
                  <c:v>2020/5/24 13:00:00</c:v>
                </c:pt>
                <c:pt idx="566">
                  <c:v>2020/5/24 14:00:00</c:v>
                </c:pt>
                <c:pt idx="567">
                  <c:v>2020/5/24 15:00:00</c:v>
                </c:pt>
                <c:pt idx="568">
                  <c:v>2020/5/24 16:00:00</c:v>
                </c:pt>
                <c:pt idx="569">
                  <c:v>2020/5/24 17:00:00</c:v>
                </c:pt>
                <c:pt idx="570">
                  <c:v>2020/5/24 18:00:00</c:v>
                </c:pt>
                <c:pt idx="571">
                  <c:v>2020/5/24 19:00:00</c:v>
                </c:pt>
                <c:pt idx="572">
                  <c:v>2020/5/24 20:00:00</c:v>
                </c:pt>
                <c:pt idx="573">
                  <c:v>2020/5/24 21:00:00</c:v>
                </c:pt>
                <c:pt idx="574">
                  <c:v>2020/5/24 22:00:00</c:v>
                </c:pt>
                <c:pt idx="575">
                  <c:v>2020/5/24 23:00:00</c:v>
                </c:pt>
                <c:pt idx="576">
                  <c:v>2020/5/25 0:00:00</c:v>
                </c:pt>
                <c:pt idx="577">
                  <c:v>2020/5/25 1:00:00</c:v>
                </c:pt>
                <c:pt idx="578">
                  <c:v>2020/5/25 2:00:00</c:v>
                </c:pt>
                <c:pt idx="579">
                  <c:v>2020/5/25 3:00:00</c:v>
                </c:pt>
                <c:pt idx="580">
                  <c:v>2020/5/25 4:00:00</c:v>
                </c:pt>
                <c:pt idx="581">
                  <c:v>2020/5/25 5:00:00</c:v>
                </c:pt>
                <c:pt idx="582">
                  <c:v>2020/5/25 6:00:00</c:v>
                </c:pt>
                <c:pt idx="583">
                  <c:v>2020/5/25 7:00:00</c:v>
                </c:pt>
                <c:pt idx="584">
                  <c:v>2020/5/25 8:00:00</c:v>
                </c:pt>
                <c:pt idx="585">
                  <c:v>2020/5/25 9:00:00</c:v>
                </c:pt>
                <c:pt idx="586">
                  <c:v>2020/5/25 10:00:00</c:v>
                </c:pt>
                <c:pt idx="587">
                  <c:v>2020/5/25 11:00:00</c:v>
                </c:pt>
                <c:pt idx="588">
                  <c:v>2020/5/25 12:00:00</c:v>
                </c:pt>
                <c:pt idx="589">
                  <c:v>2020/5/25 13:00:00</c:v>
                </c:pt>
                <c:pt idx="590">
                  <c:v>2020/5/25 14:00:00</c:v>
                </c:pt>
                <c:pt idx="591">
                  <c:v>2020/5/25 15:00:00</c:v>
                </c:pt>
                <c:pt idx="592">
                  <c:v>2020/5/25 16:00:00</c:v>
                </c:pt>
                <c:pt idx="593">
                  <c:v>2020/5/25 17:00:00</c:v>
                </c:pt>
                <c:pt idx="594">
                  <c:v>2020/5/25 18:00:00</c:v>
                </c:pt>
                <c:pt idx="595">
                  <c:v>2020/5/25 19:00:00</c:v>
                </c:pt>
                <c:pt idx="596">
                  <c:v>2020/5/25 20:00:00</c:v>
                </c:pt>
                <c:pt idx="597">
                  <c:v>2020/5/25 21:00:00</c:v>
                </c:pt>
                <c:pt idx="598">
                  <c:v>2020/5/25 22:00:00</c:v>
                </c:pt>
                <c:pt idx="599">
                  <c:v>2020/5/25 23:00:00</c:v>
                </c:pt>
                <c:pt idx="600">
                  <c:v>2020/5/26 0:00:00</c:v>
                </c:pt>
                <c:pt idx="601">
                  <c:v>2020/5/26 1:00:00</c:v>
                </c:pt>
                <c:pt idx="602">
                  <c:v>2020/5/26 2:00:00</c:v>
                </c:pt>
                <c:pt idx="603">
                  <c:v>2020/5/26 3:00:00</c:v>
                </c:pt>
                <c:pt idx="604">
                  <c:v>2020/5/26 4:00:00</c:v>
                </c:pt>
                <c:pt idx="605">
                  <c:v>2020/5/26 5:00:00</c:v>
                </c:pt>
                <c:pt idx="606">
                  <c:v>2020/5/26 6:00:00</c:v>
                </c:pt>
                <c:pt idx="607">
                  <c:v>2020/5/26 7:00:00</c:v>
                </c:pt>
                <c:pt idx="608">
                  <c:v>2020/5/26 8:00:00</c:v>
                </c:pt>
                <c:pt idx="609">
                  <c:v>2020/5/26 9:00:00</c:v>
                </c:pt>
                <c:pt idx="610">
                  <c:v>2020/5/26 10:00:00</c:v>
                </c:pt>
                <c:pt idx="611">
                  <c:v>2020/5/26 11:00:00</c:v>
                </c:pt>
                <c:pt idx="612">
                  <c:v>2020/5/26 12:00:00</c:v>
                </c:pt>
                <c:pt idx="613">
                  <c:v>2020/5/26 13:00:00</c:v>
                </c:pt>
                <c:pt idx="614">
                  <c:v>2020/5/26 14:00:00</c:v>
                </c:pt>
                <c:pt idx="615">
                  <c:v>2020/5/26 15:00:00</c:v>
                </c:pt>
                <c:pt idx="616">
                  <c:v>2020/5/26 16:00:00</c:v>
                </c:pt>
                <c:pt idx="617">
                  <c:v>2020/5/26 17:00:00</c:v>
                </c:pt>
                <c:pt idx="618">
                  <c:v>2020/5/26 18:00:00</c:v>
                </c:pt>
                <c:pt idx="619">
                  <c:v>2020/5/26 19:00:00</c:v>
                </c:pt>
                <c:pt idx="620">
                  <c:v>2020/5/26 20:00:00</c:v>
                </c:pt>
                <c:pt idx="621">
                  <c:v>2020/5/26 21:00:00</c:v>
                </c:pt>
                <c:pt idx="622">
                  <c:v>2020/5/26 22:00:00</c:v>
                </c:pt>
                <c:pt idx="623">
                  <c:v>2020/5/26 23:00:00</c:v>
                </c:pt>
                <c:pt idx="624">
                  <c:v>2020/5/27 0:00:00</c:v>
                </c:pt>
                <c:pt idx="625">
                  <c:v>2020/5/27 1:00:00</c:v>
                </c:pt>
                <c:pt idx="626">
                  <c:v>2020/5/27 2:00:00</c:v>
                </c:pt>
                <c:pt idx="627">
                  <c:v>2020/5/27 3:00:00</c:v>
                </c:pt>
                <c:pt idx="628">
                  <c:v>2020/5/27 4:00:00</c:v>
                </c:pt>
                <c:pt idx="629">
                  <c:v>2020/5/27 5:00:00</c:v>
                </c:pt>
                <c:pt idx="630">
                  <c:v>2020/5/27 6:00:00</c:v>
                </c:pt>
                <c:pt idx="631">
                  <c:v>2020/5/27 7:00:00</c:v>
                </c:pt>
                <c:pt idx="632">
                  <c:v>2020/5/27 8:00:00</c:v>
                </c:pt>
                <c:pt idx="633">
                  <c:v>2020/5/27 9:00:00</c:v>
                </c:pt>
                <c:pt idx="634">
                  <c:v>2020/5/27 10:00:00</c:v>
                </c:pt>
                <c:pt idx="635">
                  <c:v>2020/5/27 11:00:00</c:v>
                </c:pt>
                <c:pt idx="636">
                  <c:v>2020/5/27 12:00:00</c:v>
                </c:pt>
                <c:pt idx="637">
                  <c:v>2020/5/27 13:00:00</c:v>
                </c:pt>
                <c:pt idx="638">
                  <c:v>2020/5/27 14:00:00</c:v>
                </c:pt>
                <c:pt idx="639">
                  <c:v>2020/5/27 15:00:00</c:v>
                </c:pt>
                <c:pt idx="640">
                  <c:v>2020/5/27 16:00:00</c:v>
                </c:pt>
                <c:pt idx="641">
                  <c:v>2020/5/27 17:00:00</c:v>
                </c:pt>
                <c:pt idx="642">
                  <c:v>2020/5/27 18:00:00</c:v>
                </c:pt>
                <c:pt idx="643">
                  <c:v>2020/5/27 19:00:00</c:v>
                </c:pt>
                <c:pt idx="644">
                  <c:v>2020/5/27 20:00:00</c:v>
                </c:pt>
                <c:pt idx="645">
                  <c:v>2020/5/27 21:00:00</c:v>
                </c:pt>
                <c:pt idx="646">
                  <c:v>2020/5/27 22:00:00</c:v>
                </c:pt>
                <c:pt idx="647">
                  <c:v>2020/5/27 23:00:00</c:v>
                </c:pt>
                <c:pt idx="648">
                  <c:v>2020/5/28 0:00:00</c:v>
                </c:pt>
                <c:pt idx="649">
                  <c:v>2020/5/28 1:00:00</c:v>
                </c:pt>
                <c:pt idx="650">
                  <c:v>2020/5/28 2:00:00</c:v>
                </c:pt>
                <c:pt idx="651">
                  <c:v>2020/5/28 3:00:00</c:v>
                </c:pt>
                <c:pt idx="652">
                  <c:v>2020/5/28 4:00:00</c:v>
                </c:pt>
                <c:pt idx="653">
                  <c:v>2020/5/28 5:00:00</c:v>
                </c:pt>
                <c:pt idx="654">
                  <c:v>2020/5/28 6:00:00</c:v>
                </c:pt>
                <c:pt idx="655">
                  <c:v>2020/5/28 7:00:00</c:v>
                </c:pt>
                <c:pt idx="656">
                  <c:v>2020/5/28 8:00:00</c:v>
                </c:pt>
                <c:pt idx="657">
                  <c:v>2020/5/28 9:00:00</c:v>
                </c:pt>
                <c:pt idx="658">
                  <c:v>2020/5/28 10:00:00</c:v>
                </c:pt>
                <c:pt idx="659">
                  <c:v>2020/5/28 11:00:00</c:v>
                </c:pt>
                <c:pt idx="660">
                  <c:v>2020/5/28 12:00:00</c:v>
                </c:pt>
                <c:pt idx="661">
                  <c:v>2020/5/28 13:00:00</c:v>
                </c:pt>
                <c:pt idx="662">
                  <c:v>2020/5/28 14:00:00</c:v>
                </c:pt>
                <c:pt idx="663">
                  <c:v>2020/5/28 15:00:00</c:v>
                </c:pt>
                <c:pt idx="664">
                  <c:v>2020/5/28 16:00:00</c:v>
                </c:pt>
                <c:pt idx="665">
                  <c:v>2020/5/28 17:00:00</c:v>
                </c:pt>
                <c:pt idx="666">
                  <c:v>2020/5/28 18:00:00</c:v>
                </c:pt>
                <c:pt idx="667">
                  <c:v>2020/5/28 19:00:00</c:v>
                </c:pt>
                <c:pt idx="668">
                  <c:v>2020/5/28 20:00:00</c:v>
                </c:pt>
                <c:pt idx="669">
                  <c:v>2020/5/28 21:00:00</c:v>
                </c:pt>
                <c:pt idx="670">
                  <c:v>2020/5/28 22:00:00</c:v>
                </c:pt>
                <c:pt idx="671">
                  <c:v>2020/5/28 23:00:00</c:v>
                </c:pt>
                <c:pt idx="672">
                  <c:v>2020/5/29 0:00:00</c:v>
                </c:pt>
                <c:pt idx="673">
                  <c:v>2020/5/29 1:00:00</c:v>
                </c:pt>
                <c:pt idx="674">
                  <c:v>2020/5/29 2:00:00</c:v>
                </c:pt>
                <c:pt idx="675">
                  <c:v>2020/5/29 3:00:00</c:v>
                </c:pt>
                <c:pt idx="676">
                  <c:v>2020/5/29 4:00:00</c:v>
                </c:pt>
                <c:pt idx="677">
                  <c:v>2020/5/29 5:00:00</c:v>
                </c:pt>
                <c:pt idx="678">
                  <c:v>2020/5/29 6:00:00</c:v>
                </c:pt>
                <c:pt idx="679">
                  <c:v>2020/5/29 7:00:00</c:v>
                </c:pt>
                <c:pt idx="680">
                  <c:v>2020/5/29 8:00:00</c:v>
                </c:pt>
                <c:pt idx="681">
                  <c:v>2020/5/29 9:00:00</c:v>
                </c:pt>
                <c:pt idx="682">
                  <c:v>2020/5/29 10:00:00</c:v>
                </c:pt>
                <c:pt idx="683">
                  <c:v>2020/5/29 11:00:00</c:v>
                </c:pt>
                <c:pt idx="684">
                  <c:v>2020/5/29 12:00:00</c:v>
                </c:pt>
                <c:pt idx="685">
                  <c:v>2020/5/29 13:00:00</c:v>
                </c:pt>
                <c:pt idx="686">
                  <c:v>2020/5/29 14:00:00</c:v>
                </c:pt>
                <c:pt idx="687">
                  <c:v>2020/5/29 15:00:00</c:v>
                </c:pt>
                <c:pt idx="688">
                  <c:v>2020/5/29 16:00:00</c:v>
                </c:pt>
                <c:pt idx="689">
                  <c:v>2020/5/29 17:00:00</c:v>
                </c:pt>
                <c:pt idx="690">
                  <c:v>2020/5/29 18:00:00</c:v>
                </c:pt>
                <c:pt idx="691">
                  <c:v>2020/5/29 19:00:00</c:v>
                </c:pt>
                <c:pt idx="692">
                  <c:v>2020/5/29 20:00:00</c:v>
                </c:pt>
                <c:pt idx="693">
                  <c:v>2020/5/29 21:00:00</c:v>
                </c:pt>
                <c:pt idx="694">
                  <c:v>2020/5/29 22:00:00</c:v>
                </c:pt>
                <c:pt idx="695">
                  <c:v>2020/5/29 23:00:00</c:v>
                </c:pt>
                <c:pt idx="696">
                  <c:v>2020/5/30 0:00:00</c:v>
                </c:pt>
                <c:pt idx="697">
                  <c:v>2020/5/30 1:00:00</c:v>
                </c:pt>
                <c:pt idx="698">
                  <c:v>2020/5/30 2:00:00</c:v>
                </c:pt>
                <c:pt idx="699">
                  <c:v>2020/5/30 3:00:00</c:v>
                </c:pt>
                <c:pt idx="700">
                  <c:v>2020/5/30 4:00:00</c:v>
                </c:pt>
                <c:pt idx="701">
                  <c:v>2020/5/30 5:00:00</c:v>
                </c:pt>
                <c:pt idx="702">
                  <c:v>2020/5/30 6:00:00</c:v>
                </c:pt>
                <c:pt idx="703">
                  <c:v>2020/5/30 7:00:00</c:v>
                </c:pt>
                <c:pt idx="704">
                  <c:v>2020/5/30 8:00:00</c:v>
                </c:pt>
                <c:pt idx="705">
                  <c:v>2020/5/30 9:00:00</c:v>
                </c:pt>
                <c:pt idx="706">
                  <c:v>2020/5/30 10:00:00</c:v>
                </c:pt>
                <c:pt idx="707">
                  <c:v>2020/5/30 11:00:00</c:v>
                </c:pt>
                <c:pt idx="708">
                  <c:v>2020/5/30 12:00:00</c:v>
                </c:pt>
                <c:pt idx="709">
                  <c:v>2020/5/30 13:00:00</c:v>
                </c:pt>
                <c:pt idx="710">
                  <c:v>2020/5/30 14:00:00</c:v>
                </c:pt>
                <c:pt idx="711">
                  <c:v>2020/5/30 15:00:00</c:v>
                </c:pt>
                <c:pt idx="712">
                  <c:v>2020/5/30 16:00:00</c:v>
                </c:pt>
                <c:pt idx="713">
                  <c:v>2020/5/30 17:00:00</c:v>
                </c:pt>
                <c:pt idx="714">
                  <c:v>2020/5/30 18:00:00</c:v>
                </c:pt>
                <c:pt idx="715">
                  <c:v>2020/5/30 19:00:00</c:v>
                </c:pt>
                <c:pt idx="716">
                  <c:v>2020/5/30 20:00:00</c:v>
                </c:pt>
                <c:pt idx="717">
                  <c:v>2020/5/30 21:00:00</c:v>
                </c:pt>
                <c:pt idx="718">
                  <c:v>2020/5/30 22:00:00</c:v>
                </c:pt>
                <c:pt idx="719">
                  <c:v>2020/5/30 23:00:00</c:v>
                </c:pt>
                <c:pt idx="720">
                  <c:v>2020/5/31 0:00:00</c:v>
                </c:pt>
                <c:pt idx="721">
                  <c:v>2020/5/31 1:00:00</c:v>
                </c:pt>
                <c:pt idx="722">
                  <c:v>2020/5/31 2:00:00</c:v>
                </c:pt>
                <c:pt idx="723">
                  <c:v>2020/5/31 3:00:00</c:v>
                </c:pt>
                <c:pt idx="724">
                  <c:v>2020/5/31 4:00:00</c:v>
                </c:pt>
                <c:pt idx="725">
                  <c:v>2020/5/31 5:00:00</c:v>
                </c:pt>
                <c:pt idx="726">
                  <c:v>2020/5/31 6:00:00</c:v>
                </c:pt>
                <c:pt idx="727">
                  <c:v>2020/5/31 7:00:00</c:v>
                </c:pt>
                <c:pt idx="728">
                  <c:v>2020/5/31 8:00:00</c:v>
                </c:pt>
                <c:pt idx="729">
                  <c:v>2020/5/31 9:00:00</c:v>
                </c:pt>
                <c:pt idx="730">
                  <c:v>2020/5/31 10:00:00</c:v>
                </c:pt>
                <c:pt idx="731">
                  <c:v>2020/5/31 11:00:00</c:v>
                </c:pt>
                <c:pt idx="732">
                  <c:v>2020/5/31 12:00:00</c:v>
                </c:pt>
                <c:pt idx="733">
                  <c:v>2020/5/31 13:00:00</c:v>
                </c:pt>
                <c:pt idx="734">
                  <c:v>2020/5/31 14:00:00</c:v>
                </c:pt>
                <c:pt idx="735">
                  <c:v>2020/5/31 15:00:00</c:v>
                </c:pt>
                <c:pt idx="736">
                  <c:v>2020/5/31 16:00:00</c:v>
                </c:pt>
                <c:pt idx="737">
                  <c:v>2020/5/31 17:00:00</c:v>
                </c:pt>
                <c:pt idx="738">
                  <c:v>2020/5/31 18:00:00</c:v>
                </c:pt>
                <c:pt idx="739">
                  <c:v>2020/5/31 19:00:00</c:v>
                </c:pt>
                <c:pt idx="740">
                  <c:v>2020/5/31 20:00:00</c:v>
                </c:pt>
                <c:pt idx="741">
                  <c:v>2020/5/31 21:00:00</c:v>
                </c:pt>
                <c:pt idx="742">
                  <c:v>2020/5/31 22:00:00</c:v>
                </c:pt>
                <c:pt idx="743">
                  <c:v>2020/5/31 23:00:00</c:v>
                </c:pt>
              </c:strCache>
            </c:strRef>
          </c:cat>
          <c:val>
            <c:numRef>
              <c:f>'[JIM_summarized data.xlsx]MAY HOURLY'!$D$2:$D$745</c:f>
              <c:numCache>
                <c:formatCode>General</c:formatCode>
                <c:ptCount val="744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.400000000000034</c:v>
                </c:pt>
                <c:pt idx="59">
                  <c:v>11.6</c:v>
                </c:pt>
                <c:pt idx="60">
                  <c:v>0.19999999999998899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.200000000000046</c:v>
                </c:pt>
                <c:pt idx="70">
                  <c:v>0</c:v>
                </c:pt>
                <c:pt idx="71">
                  <c:v>0</c:v>
                </c:pt>
                <c:pt idx="72">
                  <c:v>0.19999999999998899</c:v>
                </c:pt>
                <c:pt idx="73">
                  <c:v>0.19999999999998899</c:v>
                </c:pt>
                <c:pt idx="74">
                  <c:v>0</c:v>
                </c:pt>
                <c:pt idx="75">
                  <c:v>0.80000000000001104</c:v>
                </c:pt>
                <c:pt idx="76">
                  <c:v>0.599999999999966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1.2000000000000499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0</c:v>
                </c:pt>
                <c:pt idx="158">
                  <c:v>0</c:v>
                </c:pt>
                <c:pt idx="159">
                  <c:v>0</c:v>
                </c:pt>
                <c:pt idx="160">
                  <c:v>0</c:v>
                </c:pt>
                <c:pt idx="161">
                  <c:v>0</c:v>
                </c:pt>
                <c:pt idx="162">
                  <c:v>0</c:v>
                </c:pt>
                <c:pt idx="163">
                  <c:v>0</c:v>
                </c:pt>
                <c:pt idx="164">
                  <c:v>0</c:v>
                </c:pt>
                <c:pt idx="165">
                  <c:v>0</c:v>
                </c:pt>
                <c:pt idx="166">
                  <c:v>0</c:v>
                </c:pt>
                <c:pt idx="167">
                  <c:v>0</c:v>
                </c:pt>
                <c:pt idx="168">
                  <c:v>0</c:v>
                </c:pt>
                <c:pt idx="169">
                  <c:v>0</c:v>
                </c:pt>
                <c:pt idx="170">
                  <c:v>0</c:v>
                </c:pt>
                <c:pt idx="171">
                  <c:v>0</c:v>
                </c:pt>
                <c:pt idx="172">
                  <c:v>0</c:v>
                </c:pt>
                <c:pt idx="173">
                  <c:v>0</c:v>
                </c:pt>
                <c:pt idx="174">
                  <c:v>0</c:v>
                </c:pt>
                <c:pt idx="175">
                  <c:v>0</c:v>
                </c:pt>
                <c:pt idx="176">
                  <c:v>0</c:v>
                </c:pt>
                <c:pt idx="177">
                  <c:v>0</c:v>
                </c:pt>
                <c:pt idx="178">
                  <c:v>0</c:v>
                </c:pt>
                <c:pt idx="179">
                  <c:v>0</c:v>
                </c:pt>
                <c:pt idx="180">
                  <c:v>0</c:v>
                </c:pt>
                <c:pt idx="181">
                  <c:v>0</c:v>
                </c:pt>
                <c:pt idx="182">
                  <c:v>0</c:v>
                </c:pt>
                <c:pt idx="183">
                  <c:v>0</c:v>
                </c:pt>
                <c:pt idx="184">
                  <c:v>0</c:v>
                </c:pt>
                <c:pt idx="185">
                  <c:v>0</c:v>
                </c:pt>
                <c:pt idx="186">
                  <c:v>0</c:v>
                </c:pt>
                <c:pt idx="187">
                  <c:v>0</c:v>
                </c:pt>
                <c:pt idx="188">
                  <c:v>0</c:v>
                </c:pt>
                <c:pt idx="189">
                  <c:v>0</c:v>
                </c:pt>
                <c:pt idx="190">
                  <c:v>0</c:v>
                </c:pt>
                <c:pt idx="191">
                  <c:v>0</c:v>
                </c:pt>
                <c:pt idx="192">
                  <c:v>0</c:v>
                </c:pt>
                <c:pt idx="193">
                  <c:v>0</c:v>
                </c:pt>
                <c:pt idx="194">
                  <c:v>0</c:v>
                </c:pt>
                <c:pt idx="195">
                  <c:v>0</c:v>
                </c:pt>
                <c:pt idx="196">
                  <c:v>0</c:v>
                </c:pt>
                <c:pt idx="197">
                  <c:v>0</c:v>
                </c:pt>
                <c:pt idx="198">
                  <c:v>0</c:v>
                </c:pt>
                <c:pt idx="199">
                  <c:v>0</c:v>
                </c:pt>
                <c:pt idx="200">
                  <c:v>0</c:v>
                </c:pt>
                <c:pt idx="201">
                  <c:v>0</c:v>
                </c:pt>
                <c:pt idx="202">
                  <c:v>0</c:v>
                </c:pt>
                <c:pt idx="203">
                  <c:v>0</c:v>
                </c:pt>
                <c:pt idx="204">
                  <c:v>0</c:v>
                </c:pt>
                <c:pt idx="205">
                  <c:v>0</c:v>
                </c:pt>
                <c:pt idx="206">
                  <c:v>0</c:v>
                </c:pt>
                <c:pt idx="207">
                  <c:v>1.3999999999999799</c:v>
                </c:pt>
                <c:pt idx="208">
                  <c:v>0</c:v>
                </c:pt>
                <c:pt idx="209">
                  <c:v>0</c:v>
                </c:pt>
                <c:pt idx="210">
                  <c:v>0</c:v>
                </c:pt>
                <c:pt idx="211">
                  <c:v>0</c:v>
                </c:pt>
                <c:pt idx="212">
                  <c:v>0</c:v>
                </c:pt>
                <c:pt idx="213">
                  <c:v>0</c:v>
                </c:pt>
                <c:pt idx="214">
                  <c:v>0</c:v>
                </c:pt>
                <c:pt idx="215">
                  <c:v>0</c:v>
                </c:pt>
                <c:pt idx="216">
                  <c:v>0</c:v>
                </c:pt>
                <c:pt idx="217">
                  <c:v>0</c:v>
                </c:pt>
                <c:pt idx="218">
                  <c:v>0</c:v>
                </c:pt>
                <c:pt idx="219">
                  <c:v>0</c:v>
                </c:pt>
                <c:pt idx="220">
                  <c:v>0</c:v>
                </c:pt>
                <c:pt idx="221">
                  <c:v>0</c:v>
                </c:pt>
                <c:pt idx="222">
                  <c:v>0</c:v>
                </c:pt>
                <c:pt idx="223">
                  <c:v>0</c:v>
                </c:pt>
                <c:pt idx="224">
                  <c:v>0</c:v>
                </c:pt>
                <c:pt idx="225">
                  <c:v>0</c:v>
                </c:pt>
                <c:pt idx="226">
                  <c:v>0</c:v>
                </c:pt>
                <c:pt idx="227">
                  <c:v>0</c:v>
                </c:pt>
                <c:pt idx="228">
                  <c:v>0</c:v>
                </c:pt>
                <c:pt idx="229">
                  <c:v>0</c:v>
                </c:pt>
                <c:pt idx="230">
                  <c:v>1.6000000000000201</c:v>
                </c:pt>
                <c:pt idx="231">
                  <c:v>4.3999999999999799</c:v>
                </c:pt>
                <c:pt idx="232">
                  <c:v>0</c:v>
                </c:pt>
                <c:pt idx="233">
                  <c:v>0</c:v>
                </c:pt>
                <c:pt idx="234">
                  <c:v>0</c:v>
                </c:pt>
                <c:pt idx="235">
                  <c:v>3</c:v>
                </c:pt>
                <c:pt idx="236">
                  <c:v>0</c:v>
                </c:pt>
                <c:pt idx="237">
                  <c:v>0</c:v>
                </c:pt>
                <c:pt idx="238">
                  <c:v>0</c:v>
                </c:pt>
                <c:pt idx="239">
                  <c:v>0</c:v>
                </c:pt>
                <c:pt idx="240">
                  <c:v>0</c:v>
                </c:pt>
                <c:pt idx="241">
                  <c:v>0</c:v>
                </c:pt>
                <c:pt idx="242">
                  <c:v>0</c:v>
                </c:pt>
                <c:pt idx="243">
                  <c:v>0</c:v>
                </c:pt>
                <c:pt idx="244">
                  <c:v>0</c:v>
                </c:pt>
                <c:pt idx="245">
                  <c:v>0</c:v>
                </c:pt>
                <c:pt idx="246">
                  <c:v>0</c:v>
                </c:pt>
                <c:pt idx="247">
                  <c:v>0</c:v>
                </c:pt>
                <c:pt idx="248">
                  <c:v>0</c:v>
                </c:pt>
                <c:pt idx="249">
                  <c:v>0</c:v>
                </c:pt>
                <c:pt idx="250">
                  <c:v>0</c:v>
                </c:pt>
                <c:pt idx="251">
                  <c:v>0</c:v>
                </c:pt>
                <c:pt idx="252">
                  <c:v>0</c:v>
                </c:pt>
                <c:pt idx="253">
                  <c:v>0</c:v>
                </c:pt>
                <c:pt idx="254">
                  <c:v>3</c:v>
                </c:pt>
                <c:pt idx="255">
                  <c:v>0.60000000000002296</c:v>
                </c:pt>
                <c:pt idx="256">
                  <c:v>0.599999999999966</c:v>
                </c:pt>
                <c:pt idx="257">
                  <c:v>0</c:v>
                </c:pt>
                <c:pt idx="258">
                  <c:v>0</c:v>
                </c:pt>
                <c:pt idx="259">
                  <c:v>0</c:v>
                </c:pt>
                <c:pt idx="260">
                  <c:v>0</c:v>
                </c:pt>
                <c:pt idx="261">
                  <c:v>0</c:v>
                </c:pt>
                <c:pt idx="262">
                  <c:v>0</c:v>
                </c:pt>
                <c:pt idx="263">
                  <c:v>0</c:v>
                </c:pt>
                <c:pt idx="264">
                  <c:v>0</c:v>
                </c:pt>
                <c:pt idx="265">
                  <c:v>0</c:v>
                </c:pt>
                <c:pt idx="266">
                  <c:v>0</c:v>
                </c:pt>
                <c:pt idx="267">
                  <c:v>0</c:v>
                </c:pt>
                <c:pt idx="268">
                  <c:v>0</c:v>
                </c:pt>
                <c:pt idx="269">
                  <c:v>0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  <c:pt idx="321">
                  <c:v>0</c:v>
                </c:pt>
                <c:pt idx="322">
                  <c:v>0</c:v>
                </c:pt>
                <c:pt idx="323">
                  <c:v>0</c:v>
                </c:pt>
                <c:pt idx="324">
                  <c:v>0</c:v>
                </c:pt>
                <c:pt idx="325">
                  <c:v>0</c:v>
                </c:pt>
                <c:pt idx="326">
                  <c:v>0</c:v>
                </c:pt>
                <c:pt idx="327">
                  <c:v>2.80000000000001</c:v>
                </c:pt>
                <c:pt idx="328">
                  <c:v>0.19999999999998899</c:v>
                </c:pt>
                <c:pt idx="329">
                  <c:v>0</c:v>
                </c:pt>
                <c:pt idx="330">
                  <c:v>0</c:v>
                </c:pt>
                <c:pt idx="331">
                  <c:v>0</c:v>
                </c:pt>
                <c:pt idx="332">
                  <c:v>0</c:v>
                </c:pt>
                <c:pt idx="333">
                  <c:v>0</c:v>
                </c:pt>
                <c:pt idx="334">
                  <c:v>0</c:v>
                </c:pt>
                <c:pt idx="335">
                  <c:v>0</c:v>
                </c:pt>
                <c:pt idx="336">
                  <c:v>0</c:v>
                </c:pt>
                <c:pt idx="337">
                  <c:v>0</c:v>
                </c:pt>
                <c:pt idx="338">
                  <c:v>0</c:v>
                </c:pt>
                <c:pt idx="339">
                  <c:v>0</c:v>
                </c:pt>
                <c:pt idx="340">
                  <c:v>0</c:v>
                </c:pt>
                <c:pt idx="341">
                  <c:v>0</c:v>
                </c:pt>
                <c:pt idx="342">
                  <c:v>0</c:v>
                </c:pt>
                <c:pt idx="343">
                  <c:v>0</c:v>
                </c:pt>
                <c:pt idx="344">
                  <c:v>0</c:v>
                </c:pt>
                <c:pt idx="345">
                  <c:v>0</c:v>
                </c:pt>
                <c:pt idx="346">
                  <c:v>0</c:v>
                </c:pt>
                <c:pt idx="347">
                  <c:v>0</c:v>
                </c:pt>
                <c:pt idx="348">
                  <c:v>0</c:v>
                </c:pt>
                <c:pt idx="349">
                  <c:v>0</c:v>
                </c:pt>
                <c:pt idx="350">
                  <c:v>0</c:v>
                </c:pt>
                <c:pt idx="351">
                  <c:v>0</c:v>
                </c:pt>
                <c:pt idx="352">
                  <c:v>0</c:v>
                </c:pt>
                <c:pt idx="353">
                  <c:v>0</c:v>
                </c:pt>
                <c:pt idx="354">
                  <c:v>0</c:v>
                </c:pt>
                <c:pt idx="355">
                  <c:v>0</c:v>
                </c:pt>
                <c:pt idx="356">
                  <c:v>0</c:v>
                </c:pt>
                <c:pt idx="357">
                  <c:v>0</c:v>
                </c:pt>
                <c:pt idx="358">
                  <c:v>0</c:v>
                </c:pt>
                <c:pt idx="359">
                  <c:v>0</c:v>
                </c:pt>
                <c:pt idx="360">
                  <c:v>0</c:v>
                </c:pt>
                <c:pt idx="361">
                  <c:v>0</c:v>
                </c:pt>
                <c:pt idx="362">
                  <c:v>0.19999999999998899</c:v>
                </c:pt>
                <c:pt idx="363">
                  <c:v>0</c:v>
                </c:pt>
                <c:pt idx="364">
                  <c:v>0</c:v>
                </c:pt>
                <c:pt idx="365">
                  <c:v>0</c:v>
                </c:pt>
                <c:pt idx="366">
                  <c:v>0</c:v>
                </c:pt>
                <c:pt idx="367">
                  <c:v>0</c:v>
                </c:pt>
                <c:pt idx="368">
                  <c:v>0</c:v>
                </c:pt>
                <c:pt idx="369">
                  <c:v>0</c:v>
                </c:pt>
                <c:pt idx="370">
                  <c:v>0</c:v>
                </c:pt>
                <c:pt idx="371">
                  <c:v>0</c:v>
                </c:pt>
                <c:pt idx="372">
                  <c:v>0</c:v>
                </c:pt>
                <c:pt idx="373">
                  <c:v>5.4000000000000297</c:v>
                </c:pt>
                <c:pt idx="374">
                  <c:v>0</c:v>
                </c:pt>
                <c:pt idx="375">
                  <c:v>0</c:v>
                </c:pt>
                <c:pt idx="376">
                  <c:v>0</c:v>
                </c:pt>
                <c:pt idx="377">
                  <c:v>0</c:v>
                </c:pt>
                <c:pt idx="378">
                  <c:v>0</c:v>
                </c:pt>
                <c:pt idx="379">
                  <c:v>0</c:v>
                </c:pt>
                <c:pt idx="380">
                  <c:v>0</c:v>
                </c:pt>
                <c:pt idx="381">
                  <c:v>0</c:v>
                </c:pt>
                <c:pt idx="382">
                  <c:v>3.5999999999999699</c:v>
                </c:pt>
                <c:pt idx="383">
                  <c:v>0.400000000000034</c:v>
                </c:pt>
                <c:pt idx="384">
                  <c:v>0.19999999999998899</c:v>
                </c:pt>
                <c:pt idx="385">
                  <c:v>0</c:v>
                </c:pt>
                <c:pt idx="386">
                  <c:v>0</c:v>
                </c:pt>
                <c:pt idx="387">
                  <c:v>0</c:v>
                </c:pt>
                <c:pt idx="388">
                  <c:v>0</c:v>
                </c:pt>
                <c:pt idx="389">
                  <c:v>0</c:v>
                </c:pt>
                <c:pt idx="390">
                  <c:v>0</c:v>
                </c:pt>
                <c:pt idx="391">
                  <c:v>0</c:v>
                </c:pt>
                <c:pt idx="392">
                  <c:v>0</c:v>
                </c:pt>
                <c:pt idx="393">
                  <c:v>0</c:v>
                </c:pt>
                <c:pt idx="394">
                  <c:v>0</c:v>
                </c:pt>
                <c:pt idx="395">
                  <c:v>0</c:v>
                </c:pt>
                <c:pt idx="396">
                  <c:v>0</c:v>
                </c:pt>
                <c:pt idx="397">
                  <c:v>3.6000000000000201</c:v>
                </c:pt>
                <c:pt idx="398">
                  <c:v>0</c:v>
                </c:pt>
                <c:pt idx="399">
                  <c:v>0</c:v>
                </c:pt>
                <c:pt idx="400">
                  <c:v>0</c:v>
                </c:pt>
                <c:pt idx="401">
                  <c:v>0</c:v>
                </c:pt>
                <c:pt idx="402">
                  <c:v>0</c:v>
                </c:pt>
                <c:pt idx="403">
                  <c:v>0</c:v>
                </c:pt>
                <c:pt idx="404">
                  <c:v>0</c:v>
                </c:pt>
                <c:pt idx="405">
                  <c:v>0</c:v>
                </c:pt>
                <c:pt idx="406">
                  <c:v>0</c:v>
                </c:pt>
                <c:pt idx="407">
                  <c:v>0</c:v>
                </c:pt>
                <c:pt idx="408">
                  <c:v>0</c:v>
                </c:pt>
                <c:pt idx="409">
                  <c:v>0</c:v>
                </c:pt>
                <c:pt idx="410">
                  <c:v>0</c:v>
                </c:pt>
                <c:pt idx="411">
                  <c:v>0</c:v>
                </c:pt>
                <c:pt idx="412">
                  <c:v>0</c:v>
                </c:pt>
                <c:pt idx="413">
                  <c:v>0</c:v>
                </c:pt>
                <c:pt idx="414">
                  <c:v>0</c:v>
                </c:pt>
                <c:pt idx="415">
                  <c:v>0</c:v>
                </c:pt>
                <c:pt idx="416">
                  <c:v>0</c:v>
                </c:pt>
                <c:pt idx="417">
                  <c:v>0</c:v>
                </c:pt>
                <c:pt idx="418">
                  <c:v>0</c:v>
                </c:pt>
                <c:pt idx="419">
                  <c:v>0</c:v>
                </c:pt>
                <c:pt idx="420">
                  <c:v>0</c:v>
                </c:pt>
                <c:pt idx="421">
                  <c:v>0</c:v>
                </c:pt>
                <c:pt idx="422">
                  <c:v>0</c:v>
                </c:pt>
                <c:pt idx="423">
                  <c:v>0</c:v>
                </c:pt>
                <c:pt idx="424">
                  <c:v>0</c:v>
                </c:pt>
                <c:pt idx="425">
                  <c:v>0</c:v>
                </c:pt>
                <c:pt idx="426">
                  <c:v>0</c:v>
                </c:pt>
                <c:pt idx="427">
                  <c:v>0</c:v>
                </c:pt>
                <c:pt idx="428">
                  <c:v>0</c:v>
                </c:pt>
                <c:pt idx="429">
                  <c:v>0</c:v>
                </c:pt>
                <c:pt idx="430">
                  <c:v>0</c:v>
                </c:pt>
                <c:pt idx="431">
                  <c:v>0</c:v>
                </c:pt>
                <c:pt idx="432">
                  <c:v>0</c:v>
                </c:pt>
                <c:pt idx="433">
                  <c:v>0</c:v>
                </c:pt>
                <c:pt idx="434">
                  <c:v>0</c:v>
                </c:pt>
                <c:pt idx="435">
                  <c:v>0</c:v>
                </c:pt>
                <c:pt idx="436">
                  <c:v>0</c:v>
                </c:pt>
                <c:pt idx="437">
                  <c:v>0</c:v>
                </c:pt>
                <c:pt idx="438">
                  <c:v>0</c:v>
                </c:pt>
                <c:pt idx="439">
                  <c:v>0</c:v>
                </c:pt>
                <c:pt idx="440">
                  <c:v>0</c:v>
                </c:pt>
                <c:pt idx="441">
                  <c:v>0</c:v>
                </c:pt>
                <c:pt idx="442">
                  <c:v>0</c:v>
                </c:pt>
                <c:pt idx="443">
                  <c:v>0</c:v>
                </c:pt>
                <c:pt idx="444">
                  <c:v>0</c:v>
                </c:pt>
                <c:pt idx="445">
                  <c:v>0</c:v>
                </c:pt>
                <c:pt idx="446">
                  <c:v>0</c:v>
                </c:pt>
                <c:pt idx="447">
                  <c:v>0</c:v>
                </c:pt>
                <c:pt idx="448">
                  <c:v>0</c:v>
                </c:pt>
                <c:pt idx="449">
                  <c:v>0</c:v>
                </c:pt>
                <c:pt idx="450">
                  <c:v>0</c:v>
                </c:pt>
                <c:pt idx="451">
                  <c:v>0</c:v>
                </c:pt>
                <c:pt idx="452">
                  <c:v>0</c:v>
                </c:pt>
                <c:pt idx="453">
                  <c:v>0</c:v>
                </c:pt>
                <c:pt idx="454">
                  <c:v>0</c:v>
                </c:pt>
                <c:pt idx="455">
                  <c:v>0</c:v>
                </c:pt>
                <c:pt idx="456">
                  <c:v>0</c:v>
                </c:pt>
                <c:pt idx="457">
                  <c:v>0</c:v>
                </c:pt>
                <c:pt idx="458">
                  <c:v>0</c:v>
                </c:pt>
                <c:pt idx="459">
                  <c:v>0</c:v>
                </c:pt>
                <c:pt idx="460">
                  <c:v>0</c:v>
                </c:pt>
                <c:pt idx="461">
                  <c:v>0</c:v>
                </c:pt>
                <c:pt idx="462">
                  <c:v>0</c:v>
                </c:pt>
                <c:pt idx="463">
                  <c:v>0</c:v>
                </c:pt>
                <c:pt idx="464">
                  <c:v>0</c:v>
                </c:pt>
                <c:pt idx="465">
                  <c:v>0</c:v>
                </c:pt>
                <c:pt idx="466">
                  <c:v>0</c:v>
                </c:pt>
                <c:pt idx="467">
                  <c:v>0</c:v>
                </c:pt>
                <c:pt idx="468">
                  <c:v>0</c:v>
                </c:pt>
                <c:pt idx="469">
                  <c:v>0</c:v>
                </c:pt>
                <c:pt idx="470">
                  <c:v>0</c:v>
                </c:pt>
                <c:pt idx="471">
                  <c:v>2.3999999999999799</c:v>
                </c:pt>
                <c:pt idx="472">
                  <c:v>0.19999999999998899</c:v>
                </c:pt>
                <c:pt idx="473">
                  <c:v>0</c:v>
                </c:pt>
                <c:pt idx="474">
                  <c:v>0</c:v>
                </c:pt>
                <c:pt idx="475">
                  <c:v>0.19999999999998899</c:v>
                </c:pt>
                <c:pt idx="476">
                  <c:v>1.2000000000000499</c:v>
                </c:pt>
                <c:pt idx="477">
                  <c:v>1.7999999999999501</c:v>
                </c:pt>
                <c:pt idx="478">
                  <c:v>0</c:v>
                </c:pt>
                <c:pt idx="479">
                  <c:v>0</c:v>
                </c:pt>
                <c:pt idx="480">
                  <c:v>0</c:v>
                </c:pt>
                <c:pt idx="481">
                  <c:v>0</c:v>
                </c:pt>
                <c:pt idx="482">
                  <c:v>0</c:v>
                </c:pt>
                <c:pt idx="483">
                  <c:v>0</c:v>
                </c:pt>
                <c:pt idx="484">
                  <c:v>0</c:v>
                </c:pt>
                <c:pt idx="485">
                  <c:v>0</c:v>
                </c:pt>
                <c:pt idx="486">
                  <c:v>0</c:v>
                </c:pt>
                <c:pt idx="487">
                  <c:v>0</c:v>
                </c:pt>
                <c:pt idx="488">
                  <c:v>0</c:v>
                </c:pt>
                <c:pt idx="489">
                  <c:v>0</c:v>
                </c:pt>
                <c:pt idx="490">
                  <c:v>0</c:v>
                </c:pt>
                <c:pt idx="491">
                  <c:v>0</c:v>
                </c:pt>
                <c:pt idx="492">
                  <c:v>0</c:v>
                </c:pt>
                <c:pt idx="493">
                  <c:v>0</c:v>
                </c:pt>
                <c:pt idx="494">
                  <c:v>0</c:v>
                </c:pt>
                <c:pt idx="495">
                  <c:v>0</c:v>
                </c:pt>
                <c:pt idx="496">
                  <c:v>0</c:v>
                </c:pt>
                <c:pt idx="497">
                  <c:v>0</c:v>
                </c:pt>
                <c:pt idx="498">
                  <c:v>0</c:v>
                </c:pt>
                <c:pt idx="499">
                  <c:v>0</c:v>
                </c:pt>
                <c:pt idx="500">
                  <c:v>0</c:v>
                </c:pt>
                <c:pt idx="501">
                  <c:v>0</c:v>
                </c:pt>
                <c:pt idx="502">
                  <c:v>0</c:v>
                </c:pt>
                <c:pt idx="503">
                  <c:v>0</c:v>
                </c:pt>
                <c:pt idx="504">
                  <c:v>0</c:v>
                </c:pt>
                <c:pt idx="505">
                  <c:v>0</c:v>
                </c:pt>
                <c:pt idx="506">
                  <c:v>0</c:v>
                </c:pt>
                <c:pt idx="507">
                  <c:v>0</c:v>
                </c:pt>
                <c:pt idx="508">
                  <c:v>0</c:v>
                </c:pt>
                <c:pt idx="509">
                  <c:v>0</c:v>
                </c:pt>
                <c:pt idx="510">
                  <c:v>0</c:v>
                </c:pt>
                <c:pt idx="511">
                  <c:v>0</c:v>
                </c:pt>
                <c:pt idx="512">
                  <c:v>0</c:v>
                </c:pt>
                <c:pt idx="513">
                  <c:v>0</c:v>
                </c:pt>
                <c:pt idx="514">
                  <c:v>0</c:v>
                </c:pt>
                <c:pt idx="515">
                  <c:v>0</c:v>
                </c:pt>
                <c:pt idx="516">
                  <c:v>0</c:v>
                </c:pt>
                <c:pt idx="517">
                  <c:v>0</c:v>
                </c:pt>
                <c:pt idx="518">
                  <c:v>0</c:v>
                </c:pt>
                <c:pt idx="519">
                  <c:v>16.8</c:v>
                </c:pt>
                <c:pt idx="520">
                  <c:v>14.4</c:v>
                </c:pt>
                <c:pt idx="521">
                  <c:v>0</c:v>
                </c:pt>
                <c:pt idx="522">
                  <c:v>0.19999999999998899</c:v>
                </c:pt>
                <c:pt idx="523">
                  <c:v>0</c:v>
                </c:pt>
                <c:pt idx="524">
                  <c:v>0.39999999999997699</c:v>
                </c:pt>
                <c:pt idx="525">
                  <c:v>0</c:v>
                </c:pt>
                <c:pt idx="526">
                  <c:v>0</c:v>
                </c:pt>
                <c:pt idx="527">
                  <c:v>0</c:v>
                </c:pt>
                <c:pt idx="528">
                  <c:v>0</c:v>
                </c:pt>
                <c:pt idx="529">
                  <c:v>0</c:v>
                </c:pt>
                <c:pt idx="530">
                  <c:v>0</c:v>
                </c:pt>
                <c:pt idx="531">
                  <c:v>0</c:v>
                </c:pt>
                <c:pt idx="532">
                  <c:v>0</c:v>
                </c:pt>
                <c:pt idx="533">
                  <c:v>0</c:v>
                </c:pt>
                <c:pt idx="534">
                  <c:v>0</c:v>
                </c:pt>
                <c:pt idx="535">
                  <c:v>0</c:v>
                </c:pt>
                <c:pt idx="536">
                  <c:v>0</c:v>
                </c:pt>
                <c:pt idx="537">
                  <c:v>0</c:v>
                </c:pt>
                <c:pt idx="538">
                  <c:v>0</c:v>
                </c:pt>
                <c:pt idx="539">
                  <c:v>0</c:v>
                </c:pt>
                <c:pt idx="540">
                  <c:v>0</c:v>
                </c:pt>
                <c:pt idx="541">
                  <c:v>0</c:v>
                </c:pt>
                <c:pt idx="542">
                  <c:v>0</c:v>
                </c:pt>
                <c:pt idx="543">
                  <c:v>0</c:v>
                </c:pt>
                <c:pt idx="544">
                  <c:v>0</c:v>
                </c:pt>
                <c:pt idx="545">
                  <c:v>8.6000000000000192</c:v>
                </c:pt>
                <c:pt idx="546">
                  <c:v>8.8000000000000096</c:v>
                </c:pt>
                <c:pt idx="547">
                  <c:v>0.39999999999997699</c:v>
                </c:pt>
                <c:pt idx="548">
                  <c:v>0.39999999999997699</c:v>
                </c:pt>
                <c:pt idx="549">
                  <c:v>0</c:v>
                </c:pt>
                <c:pt idx="550">
                  <c:v>0</c:v>
                </c:pt>
                <c:pt idx="551">
                  <c:v>0</c:v>
                </c:pt>
                <c:pt idx="552">
                  <c:v>0</c:v>
                </c:pt>
                <c:pt idx="553">
                  <c:v>0</c:v>
                </c:pt>
                <c:pt idx="554">
                  <c:v>0</c:v>
                </c:pt>
                <c:pt idx="555">
                  <c:v>0</c:v>
                </c:pt>
                <c:pt idx="556">
                  <c:v>0</c:v>
                </c:pt>
                <c:pt idx="557">
                  <c:v>0</c:v>
                </c:pt>
                <c:pt idx="558">
                  <c:v>0</c:v>
                </c:pt>
                <c:pt idx="559">
                  <c:v>0</c:v>
                </c:pt>
                <c:pt idx="560">
                  <c:v>0</c:v>
                </c:pt>
                <c:pt idx="561">
                  <c:v>0</c:v>
                </c:pt>
                <c:pt idx="562">
                  <c:v>0</c:v>
                </c:pt>
                <c:pt idx="563">
                  <c:v>0</c:v>
                </c:pt>
                <c:pt idx="564">
                  <c:v>0</c:v>
                </c:pt>
                <c:pt idx="565">
                  <c:v>0</c:v>
                </c:pt>
                <c:pt idx="566">
                  <c:v>0</c:v>
                </c:pt>
                <c:pt idx="567">
                  <c:v>0</c:v>
                </c:pt>
                <c:pt idx="568">
                  <c:v>0</c:v>
                </c:pt>
                <c:pt idx="569">
                  <c:v>0</c:v>
                </c:pt>
                <c:pt idx="570">
                  <c:v>0</c:v>
                </c:pt>
                <c:pt idx="571">
                  <c:v>0</c:v>
                </c:pt>
                <c:pt idx="572">
                  <c:v>0</c:v>
                </c:pt>
                <c:pt idx="573">
                  <c:v>0</c:v>
                </c:pt>
                <c:pt idx="574">
                  <c:v>0</c:v>
                </c:pt>
                <c:pt idx="575">
                  <c:v>0</c:v>
                </c:pt>
                <c:pt idx="576">
                  <c:v>0</c:v>
                </c:pt>
                <c:pt idx="577">
                  <c:v>0</c:v>
                </c:pt>
                <c:pt idx="578">
                  <c:v>0</c:v>
                </c:pt>
                <c:pt idx="579">
                  <c:v>0</c:v>
                </c:pt>
                <c:pt idx="580">
                  <c:v>0</c:v>
                </c:pt>
                <c:pt idx="581">
                  <c:v>0</c:v>
                </c:pt>
                <c:pt idx="582">
                  <c:v>0</c:v>
                </c:pt>
                <c:pt idx="583">
                  <c:v>0</c:v>
                </c:pt>
                <c:pt idx="584">
                  <c:v>0</c:v>
                </c:pt>
                <c:pt idx="585">
                  <c:v>0</c:v>
                </c:pt>
                <c:pt idx="586">
                  <c:v>0</c:v>
                </c:pt>
                <c:pt idx="587">
                  <c:v>0</c:v>
                </c:pt>
                <c:pt idx="588">
                  <c:v>0</c:v>
                </c:pt>
                <c:pt idx="589">
                  <c:v>0</c:v>
                </c:pt>
                <c:pt idx="590">
                  <c:v>0</c:v>
                </c:pt>
                <c:pt idx="591">
                  <c:v>0</c:v>
                </c:pt>
                <c:pt idx="592">
                  <c:v>0</c:v>
                </c:pt>
                <c:pt idx="593">
                  <c:v>0</c:v>
                </c:pt>
                <c:pt idx="594">
                  <c:v>0</c:v>
                </c:pt>
                <c:pt idx="595">
                  <c:v>0</c:v>
                </c:pt>
                <c:pt idx="596">
                  <c:v>0</c:v>
                </c:pt>
                <c:pt idx="597">
                  <c:v>0</c:v>
                </c:pt>
                <c:pt idx="598">
                  <c:v>0</c:v>
                </c:pt>
                <c:pt idx="599">
                  <c:v>0</c:v>
                </c:pt>
                <c:pt idx="600">
                  <c:v>0</c:v>
                </c:pt>
                <c:pt idx="601">
                  <c:v>0</c:v>
                </c:pt>
                <c:pt idx="602">
                  <c:v>0</c:v>
                </c:pt>
                <c:pt idx="603">
                  <c:v>0</c:v>
                </c:pt>
                <c:pt idx="604">
                  <c:v>0</c:v>
                </c:pt>
                <c:pt idx="605">
                  <c:v>0</c:v>
                </c:pt>
                <c:pt idx="606">
                  <c:v>0</c:v>
                </c:pt>
                <c:pt idx="607">
                  <c:v>0</c:v>
                </c:pt>
                <c:pt idx="608">
                  <c:v>0</c:v>
                </c:pt>
                <c:pt idx="609">
                  <c:v>0</c:v>
                </c:pt>
                <c:pt idx="610">
                  <c:v>0</c:v>
                </c:pt>
                <c:pt idx="611">
                  <c:v>0</c:v>
                </c:pt>
                <c:pt idx="612">
                  <c:v>0</c:v>
                </c:pt>
                <c:pt idx="613">
                  <c:v>0</c:v>
                </c:pt>
                <c:pt idx="614">
                  <c:v>0</c:v>
                </c:pt>
                <c:pt idx="615">
                  <c:v>0</c:v>
                </c:pt>
                <c:pt idx="616">
                  <c:v>0</c:v>
                </c:pt>
                <c:pt idx="617">
                  <c:v>0</c:v>
                </c:pt>
                <c:pt idx="618">
                  <c:v>0</c:v>
                </c:pt>
                <c:pt idx="619">
                  <c:v>0</c:v>
                </c:pt>
                <c:pt idx="620">
                  <c:v>0</c:v>
                </c:pt>
                <c:pt idx="621">
                  <c:v>0</c:v>
                </c:pt>
                <c:pt idx="622">
                  <c:v>0</c:v>
                </c:pt>
                <c:pt idx="623">
                  <c:v>0</c:v>
                </c:pt>
                <c:pt idx="624">
                  <c:v>0</c:v>
                </c:pt>
                <c:pt idx="625">
                  <c:v>0</c:v>
                </c:pt>
                <c:pt idx="626">
                  <c:v>0</c:v>
                </c:pt>
                <c:pt idx="627">
                  <c:v>0</c:v>
                </c:pt>
                <c:pt idx="628">
                  <c:v>0</c:v>
                </c:pt>
                <c:pt idx="629">
                  <c:v>0</c:v>
                </c:pt>
                <c:pt idx="630">
                  <c:v>0</c:v>
                </c:pt>
                <c:pt idx="631">
                  <c:v>0</c:v>
                </c:pt>
                <c:pt idx="632">
                  <c:v>0</c:v>
                </c:pt>
                <c:pt idx="633">
                  <c:v>0</c:v>
                </c:pt>
                <c:pt idx="634">
                  <c:v>0</c:v>
                </c:pt>
                <c:pt idx="635">
                  <c:v>0</c:v>
                </c:pt>
                <c:pt idx="636">
                  <c:v>0</c:v>
                </c:pt>
                <c:pt idx="637">
                  <c:v>0</c:v>
                </c:pt>
                <c:pt idx="638">
                  <c:v>0</c:v>
                </c:pt>
                <c:pt idx="639">
                  <c:v>0</c:v>
                </c:pt>
                <c:pt idx="640">
                  <c:v>0</c:v>
                </c:pt>
                <c:pt idx="641">
                  <c:v>1.80000000000001</c:v>
                </c:pt>
                <c:pt idx="642">
                  <c:v>0.400000000000034</c:v>
                </c:pt>
                <c:pt idx="643">
                  <c:v>0</c:v>
                </c:pt>
                <c:pt idx="644">
                  <c:v>0</c:v>
                </c:pt>
                <c:pt idx="645">
                  <c:v>0</c:v>
                </c:pt>
                <c:pt idx="646">
                  <c:v>0</c:v>
                </c:pt>
                <c:pt idx="647">
                  <c:v>0</c:v>
                </c:pt>
                <c:pt idx="648">
                  <c:v>0</c:v>
                </c:pt>
                <c:pt idx="649">
                  <c:v>0</c:v>
                </c:pt>
                <c:pt idx="650">
                  <c:v>0</c:v>
                </c:pt>
                <c:pt idx="651">
                  <c:v>0</c:v>
                </c:pt>
                <c:pt idx="652">
                  <c:v>0</c:v>
                </c:pt>
                <c:pt idx="653">
                  <c:v>0</c:v>
                </c:pt>
                <c:pt idx="654">
                  <c:v>0</c:v>
                </c:pt>
                <c:pt idx="655">
                  <c:v>0</c:v>
                </c:pt>
                <c:pt idx="656">
                  <c:v>0</c:v>
                </c:pt>
                <c:pt idx="657">
                  <c:v>0</c:v>
                </c:pt>
                <c:pt idx="658">
                  <c:v>0</c:v>
                </c:pt>
                <c:pt idx="659">
                  <c:v>0</c:v>
                </c:pt>
                <c:pt idx="660">
                  <c:v>0</c:v>
                </c:pt>
                <c:pt idx="661">
                  <c:v>0</c:v>
                </c:pt>
                <c:pt idx="662">
                  <c:v>0</c:v>
                </c:pt>
                <c:pt idx="663">
                  <c:v>0</c:v>
                </c:pt>
                <c:pt idx="664">
                  <c:v>0.19999999999998899</c:v>
                </c:pt>
                <c:pt idx="665">
                  <c:v>0.80000000000001104</c:v>
                </c:pt>
                <c:pt idx="666">
                  <c:v>0</c:v>
                </c:pt>
                <c:pt idx="667">
                  <c:v>0</c:v>
                </c:pt>
                <c:pt idx="668">
                  <c:v>0</c:v>
                </c:pt>
                <c:pt idx="669">
                  <c:v>0</c:v>
                </c:pt>
                <c:pt idx="670">
                  <c:v>0</c:v>
                </c:pt>
                <c:pt idx="671">
                  <c:v>0</c:v>
                </c:pt>
                <c:pt idx="672">
                  <c:v>0</c:v>
                </c:pt>
                <c:pt idx="673">
                  <c:v>0</c:v>
                </c:pt>
                <c:pt idx="674">
                  <c:v>0</c:v>
                </c:pt>
                <c:pt idx="675">
                  <c:v>0</c:v>
                </c:pt>
                <c:pt idx="676">
                  <c:v>0</c:v>
                </c:pt>
                <c:pt idx="677">
                  <c:v>0</c:v>
                </c:pt>
                <c:pt idx="678">
                  <c:v>0</c:v>
                </c:pt>
                <c:pt idx="679">
                  <c:v>0</c:v>
                </c:pt>
                <c:pt idx="680">
                  <c:v>0</c:v>
                </c:pt>
                <c:pt idx="681">
                  <c:v>0</c:v>
                </c:pt>
                <c:pt idx="682">
                  <c:v>0</c:v>
                </c:pt>
                <c:pt idx="683">
                  <c:v>0</c:v>
                </c:pt>
                <c:pt idx="684">
                  <c:v>0</c:v>
                </c:pt>
                <c:pt idx="685">
                  <c:v>2</c:v>
                </c:pt>
                <c:pt idx="686">
                  <c:v>0</c:v>
                </c:pt>
                <c:pt idx="687">
                  <c:v>0</c:v>
                </c:pt>
                <c:pt idx="688">
                  <c:v>0</c:v>
                </c:pt>
                <c:pt idx="689">
                  <c:v>0</c:v>
                </c:pt>
                <c:pt idx="690">
                  <c:v>0</c:v>
                </c:pt>
                <c:pt idx="691">
                  <c:v>0</c:v>
                </c:pt>
                <c:pt idx="692">
                  <c:v>0</c:v>
                </c:pt>
                <c:pt idx="693">
                  <c:v>0</c:v>
                </c:pt>
                <c:pt idx="694">
                  <c:v>0</c:v>
                </c:pt>
                <c:pt idx="695">
                  <c:v>0</c:v>
                </c:pt>
                <c:pt idx="696">
                  <c:v>0</c:v>
                </c:pt>
                <c:pt idx="697">
                  <c:v>0</c:v>
                </c:pt>
                <c:pt idx="698">
                  <c:v>0</c:v>
                </c:pt>
                <c:pt idx="699">
                  <c:v>0</c:v>
                </c:pt>
                <c:pt idx="700">
                  <c:v>0</c:v>
                </c:pt>
                <c:pt idx="701">
                  <c:v>0</c:v>
                </c:pt>
                <c:pt idx="702">
                  <c:v>0</c:v>
                </c:pt>
                <c:pt idx="703">
                  <c:v>0</c:v>
                </c:pt>
                <c:pt idx="704">
                  <c:v>0</c:v>
                </c:pt>
                <c:pt idx="705">
                  <c:v>0</c:v>
                </c:pt>
                <c:pt idx="706">
                  <c:v>0</c:v>
                </c:pt>
                <c:pt idx="707">
                  <c:v>0</c:v>
                </c:pt>
                <c:pt idx="708">
                  <c:v>0</c:v>
                </c:pt>
                <c:pt idx="709">
                  <c:v>0</c:v>
                </c:pt>
                <c:pt idx="710">
                  <c:v>0</c:v>
                </c:pt>
                <c:pt idx="711">
                  <c:v>25.2</c:v>
                </c:pt>
                <c:pt idx="712">
                  <c:v>2</c:v>
                </c:pt>
                <c:pt idx="713">
                  <c:v>0</c:v>
                </c:pt>
                <c:pt idx="714">
                  <c:v>0.19999999999998899</c:v>
                </c:pt>
                <c:pt idx="715">
                  <c:v>0.19999999999998899</c:v>
                </c:pt>
                <c:pt idx="716">
                  <c:v>0</c:v>
                </c:pt>
                <c:pt idx="717">
                  <c:v>3.6000000000000201</c:v>
                </c:pt>
                <c:pt idx="718">
                  <c:v>0.19999999999998899</c:v>
                </c:pt>
                <c:pt idx="719">
                  <c:v>0</c:v>
                </c:pt>
                <c:pt idx="720">
                  <c:v>0</c:v>
                </c:pt>
                <c:pt idx="721">
                  <c:v>0</c:v>
                </c:pt>
                <c:pt idx="722">
                  <c:v>0</c:v>
                </c:pt>
                <c:pt idx="723">
                  <c:v>0</c:v>
                </c:pt>
                <c:pt idx="724">
                  <c:v>0</c:v>
                </c:pt>
                <c:pt idx="725">
                  <c:v>0</c:v>
                </c:pt>
                <c:pt idx="726">
                  <c:v>0</c:v>
                </c:pt>
                <c:pt idx="727">
                  <c:v>0</c:v>
                </c:pt>
                <c:pt idx="728">
                  <c:v>0</c:v>
                </c:pt>
                <c:pt idx="729">
                  <c:v>0</c:v>
                </c:pt>
                <c:pt idx="730">
                  <c:v>0</c:v>
                </c:pt>
                <c:pt idx="731">
                  <c:v>0</c:v>
                </c:pt>
                <c:pt idx="732">
                  <c:v>0</c:v>
                </c:pt>
                <c:pt idx="733">
                  <c:v>0</c:v>
                </c:pt>
                <c:pt idx="734">
                  <c:v>0</c:v>
                </c:pt>
                <c:pt idx="735">
                  <c:v>0</c:v>
                </c:pt>
                <c:pt idx="736">
                  <c:v>0</c:v>
                </c:pt>
                <c:pt idx="737">
                  <c:v>0</c:v>
                </c:pt>
                <c:pt idx="738">
                  <c:v>0</c:v>
                </c:pt>
                <c:pt idx="739">
                  <c:v>0</c:v>
                </c:pt>
                <c:pt idx="740">
                  <c:v>0</c:v>
                </c:pt>
                <c:pt idx="741">
                  <c:v>0</c:v>
                </c:pt>
                <c:pt idx="742">
                  <c:v>0</c:v>
                </c:pt>
                <c:pt idx="743">
                  <c:v>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6BA4-427A-A989-88FE0EF6112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2109415952"/>
        <c:axId val="2109417040"/>
      </c:lineChart>
      <c:catAx>
        <c:axId val="2109419760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lang="en-US"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Date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lang="en-US"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lang="en-US" sz="8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Agency FB" panose="020B0503020202020204" pitchFamily="34" charset="0"/>
                <a:ea typeface="Agency FB" panose="020B0503020202020204" pitchFamily="34" charset="0"/>
                <a:cs typeface="Agency FB" panose="020B0503020202020204" pitchFamily="34" charset="0"/>
                <a:sym typeface="Agency FB" panose="020B0503020202020204" pitchFamily="34" charset="0"/>
              </a:defRPr>
            </a:pPr>
            <a:endParaRPr lang="en-US"/>
          </a:p>
        </c:txPr>
        <c:crossAx val="2109421936"/>
        <c:crosses val="autoZero"/>
        <c:auto val="1"/>
        <c:lblAlgn val="ctr"/>
        <c:lblOffset val="100"/>
        <c:noMultiLvlLbl val="0"/>
      </c:catAx>
      <c:valAx>
        <c:axId val="210942193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lang="en-US"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PH"/>
                  <a:t>Water Level, m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lang="en-US"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lang="en-US"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109419760"/>
        <c:crosses val="autoZero"/>
        <c:crossBetween val="between"/>
      </c:valAx>
      <c:catAx>
        <c:axId val="2109415952"/>
        <c:scaling>
          <c:orientation val="minMax"/>
        </c:scaling>
        <c:delete val="1"/>
        <c:axPos val="b"/>
        <c:numFmt formatCode="General" sourceLinked="1"/>
        <c:majorTickMark val="out"/>
        <c:minorTickMark val="none"/>
        <c:tickLblPos val="nextTo"/>
        <c:crossAx val="2109417040"/>
        <c:crosses val="autoZero"/>
        <c:auto val="1"/>
        <c:lblAlgn val="ctr"/>
        <c:lblOffset val="100"/>
        <c:noMultiLvlLbl val="0"/>
      </c:catAx>
      <c:valAx>
        <c:axId val="2109417040"/>
        <c:scaling>
          <c:orientation val="minMax"/>
        </c:scaling>
        <c:delete val="0"/>
        <c:axPos val="r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lang="en-US"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PH"/>
                  <a:t>Rain Gauge ,</a:t>
                </a:r>
                <a:r>
                  <a:rPr lang="en-PH" baseline="0"/>
                  <a:t> mm</a:t>
                </a:r>
                <a:endParaRPr lang="en-PH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lang="en-US"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out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lang="en-US"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109415952"/>
        <c:crosses val="max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lang="en-US"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lang="en-US"/>
      </a:pPr>
      <a:endParaRPr lang="en-US"/>
    </a:p>
  </c:txPr>
  <c:externalData r:id="rId3">
    <c:autoUpdate val="0"/>
  </c:externalData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lang="en-US"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PH"/>
              <a:t>Average</a:t>
            </a:r>
            <a:r>
              <a:rPr lang="en-PH" baseline="0"/>
              <a:t> Daily Data for May 2020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lang="en-US"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"Corrected_Water_Level"</c:f>
              <c:strCache>
                <c:ptCount val="1"/>
                <c:pt idx="0">
                  <c:v>Corrected_Water_Level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'[JIM_summarized data.xlsx]MAY DAILY'!$L$2:$L$32</c:f>
              <c:strCache>
                <c:ptCount val="31"/>
                <c:pt idx="0">
                  <c:v>May 1</c:v>
                </c:pt>
                <c:pt idx="1">
                  <c:v>May 2</c:v>
                </c:pt>
                <c:pt idx="2">
                  <c:v>May 3</c:v>
                </c:pt>
                <c:pt idx="3">
                  <c:v>May 4</c:v>
                </c:pt>
                <c:pt idx="4">
                  <c:v>May 5</c:v>
                </c:pt>
                <c:pt idx="5">
                  <c:v>May 6</c:v>
                </c:pt>
                <c:pt idx="6">
                  <c:v>May 7</c:v>
                </c:pt>
                <c:pt idx="7">
                  <c:v>May 8</c:v>
                </c:pt>
                <c:pt idx="8">
                  <c:v>May 9</c:v>
                </c:pt>
                <c:pt idx="9">
                  <c:v>May 10</c:v>
                </c:pt>
                <c:pt idx="10">
                  <c:v>May 11</c:v>
                </c:pt>
                <c:pt idx="11">
                  <c:v>May 12</c:v>
                </c:pt>
                <c:pt idx="12">
                  <c:v>May 13</c:v>
                </c:pt>
                <c:pt idx="13">
                  <c:v>May 14</c:v>
                </c:pt>
                <c:pt idx="14">
                  <c:v>May 15</c:v>
                </c:pt>
                <c:pt idx="15">
                  <c:v>May 16</c:v>
                </c:pt>
                <c:pt idx="16">
                  <c:v>May 17</c:v>
                </c:pt>
                <c:pt idx="17">
                  <c:v>May 18</c:v>
                </c:pt>
                <c:pt idx="18">
                  <c:v>May 19</c:v>
                </c:pt>
                <c:pt idx="19">
                  <c:v>May 20</c:v>
                </c:pt>
                <c:pt idx="20">
                  <c:v>May 21</c:v>
                </c:pt>
                <c:pt idx="21">
                  <c:v>May 22</c:v>
                </c:pt>
                <c:pt idx="22">
                  <c:v>May 23</c:v>
                </c:pt>
                <c:pt idx="23">
                  <c:v>May 24</c:v>
                </c:pt>
                <c:pt idx="24">
                  <c:v>May 25</c:v>
                </c:pt>
                <c:pt idx="25">
                  <c:v>May 26</c:v>
                </c:pt>
                <c:pt idx="26">
                  <c:v>May 27</c:v>
                </c:pt>
                <c:pt idx="27">
                  <c:v>May 28</c:v>
                </c:pt>
                <c:pt idx="28">
                  <c:v>May 29</c:v>
                </c:pt>
                <c:pt idx="29">
                  <c:v>May 30</c:v>
                </c:pt>
                <c:pt idx="30">
                  <c:v>May 31</c:v>
                </c:pt>
              </c:strCache>
            </c:strRef>
          </c:cat>
          <c:val>
            <c:numRef>
              <c:f>'[JIM_summarized data.xlsx]MAY DAILY'!$J$2:$J$32</c:f>
              <c:numCache>
                <c:formatCode>General</c:formatCode>
                <c:ptCount val="31"/>
                <c:pt idx="0">
                  <c:v>1.4309868750000001</c:v>
                </c:pt>
                <c:pt idx="1">
                  <c:v>1.42103895833333</c:v>
                </c:pt>
                <c:pt idx="2">
                  <c:v>1.46480979166667</c:v>
                </c:pt>
                <c:pt idx="3">
                  <c:v>1.5095754166666699</c:v>
                </c:pt>
                <c:pt idx="4">
                  <c:v>1.46580458333333</c:v>
                </c:pt>
                <c:pt idx="5">
                  <c:v>1.44789833333333</c:v>
                </c:pt>
                <c:pt idx="6">
                  <c:v>1.425018125</c:v>
                </c:pt>
                <c:pt idx="7">
                  <c:v>1.40313270833333</c:v>
                </c:pt>
                <c:pt idx="8">
                  <c:v>1.425018125</c:v>
                </c:pt>
                <c:pt idx="9">
                  <c:v>1.43198166666667</c:v>
                </c:pt>
                <c:pt idx="10">
                  <c:v>1.4707785416666701</c:v>
                </c:pt>
                <c:pt idx="11">
                  <c:v>1.798065</c:v>
                </c:pt>
                <c:pt idx="12">
                  <c:v>1.6040806249999999</c:v>
                </c:pt>
                <c:pt idx="13">
                  <c:v>1.61402854166667</c:v>
                </c:pt>
                <c:pt idx="14">
                  <c:v>1.6767004166666699</c:v>
                </c:pt>
                <c:pt idx="15">
                  <c:v>1.6259660416666699</c:v>
                </c:pt>
                <c:pt idx="16">
                  <c:v>1.61402854166667</c:v>
                </c:pt>
                <c:pt idx="17">
                  <c:v>1.5652837500000001</c:v>
                </c:pt>
                <c:pt idx="18">
                  <c:v>1.54688010416667</c:v>
                </c:pt>
                <c:pt idx="19">
                  <c:v>1.526486875</c:v>
                </c:pt>
                <c:pt idx="20">
                  <c:v>1.6269608333333301</c:v>
                </c:pt>
                <c:pt idx="21">
                  <c:v>1.62497125</c:v>
                </c:pt>
                <c:pt idx="22">
                  <c:v>1.8935649999999999</c:v>
                </c:pt>
                <c:pt idx="23">
                  <c:v>1.89257020833333</c:v>
                </c:pt>
                <c:pt idx="24">
                  <c:v>1.62397645833333</c:v>
                </c:pt>
                <c:pt idx="25">
                  <c:v>1.5911483333333301</c:v>
                </c:pt>
                <c:pt idx="26">
                  <c:v>1.68515614583333</c:v>
                </c:pt>
                <c:pt idx="27">
                  <c:v>1.67869</c:v>
                </c:pt>
                <c:pt idx="28">
                  <c:v>1.6329295833333299</c:v>
                </c:pt>
                <c:pt idx="29">
                  <c:v>1.657799375</c:v>
                </c:pt>
                <c:pt idx="30">
                  <c:v>1.738377499999999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1DCB-4FCA-BA9A-3F8454F46F0C}"/>
            </c:ext>
          </c:extLst>
        </c:ser>
        <c:ser>
          <c:idx val="1"/>
          <c:order val="1"/>
          <c:tx>
            <c:strRef>
              <c:f>"RG0_DIff"</c:f>
              <c:strCache>
                <c:ptCount val="1"/>
                <c:pt idx="0">
                  <c:v>RG0_DIff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'[JIM_summarized data.xlsx]MAY DAILY'!$L$2:$L$32</c:f>
              <c:strCache>
                <c:ptCount val="31"/>
                <c:pt idx="0">
                  <c:v>May 1</c:v>
                </c:pt>
                <c:pt idx="1">
                  <c:v>May 2</c:v>
                </c:pt>
                <c:pt idx="2">
                  <c:v>May 3</c:v>
                </c:pt>
                <c:pt idx="3">
                  <c:v>May 4</c:v>
                </c:pt>
                <c:pt idx="4">
                  <c:v>May 5</c:v>
                </c:pt>
                <c:pt idx="5">
                  <c:v>May 6</c:v>
                </c:pt>
                <c:pt idx="6">
                  <c:v>May 7</c:v>
                </c:pt>
                <c:pt idx="7">
                  <c:v>May 8</c:v>
                </c:pt>
                <c:pt idx="8">
                  <c:v>May 9</c:v>
                </c:pt>
                <c:pt idx="9">
                  <c:v>May 10</c:v>
                </c:pt>
                <c:pt idx="10">
                  <c:v>May 11</c:v>
                </c:pt>
                <c:pt idx="11">
                  <c:v>May 12</c:v>
                </c:pt>
                <c:pt idx="12">
                  <c:v>May 13</c:v>
                </c:pt>
                <c:pt idx="13">
                  <c:v>May 14</c:v>
                </c:pt>
                <c:pt idx="14">
                  <c:v>May 15</c:v>
                </c:pt>
                <c:pt idx="15">
                  <c:v>May 16</c:v>
                </c:pt>
                <c:pt idx="16">
                  <c:v>May 17</c:v>
                </c:pt>
                <c:pt idx="17">
                  <c:v>May 18</c:v>
                </c:pt>
                <c:pt idx="18">
                  <c:v>May 19</c:v>
                </c:pt>
                <c:pt idx="19">
                  <c:v>May 20</c:v>
                </c:pt>
                <c:pt idx="20">
                  <c:v>May 21</c:v>
                </c:pt>
                <c:pt idx="21">
                  <c:v>May 22</c:v>
                </c:pt>
                <c:pt idx="22">
                  <c:v>May 23</c:v>
                </c:pt>
                <c:pt idx="23">
                  <c:v>May 24</c:v>
                </c:pt>
                <c:pt idx="24">
                  <c:v>May 25</c:v>
                </c:pt>
                <c:pt idx="25">
                  <c:v>May 26</c:v>
                </c:pt>
                <c:pt idx="26">
                  <c:v>May 27</c:v>
                </c:pt>
                <c:pt idx="27">
                  <c:v>May 28</c:v>
                </c:pt>
                <c:pt idx="28">
                  <c:v>May 29</c:v>
                </c:pt>
                <c:pt idx="29">
                  <c:v>May 30</c:v>
                </c:pt>
                <c:pt idx="30">
                  <c:v>May 31</c:v>
                </c:pt>
              </c:strCache>
            </c:strRef>
          </c:cat>
          <c:val>
            <c:numRef>
              <c:f>'[JIM_summarized data.xlsx]MAY DAILY'!$K$2:$K$32</c:f>
              <c:numCache>
                <c:formatCode>General</c:formatCode>
                <c:ptCount val="31"/>
                <c:pt idx="0">
                  <c:v>0</c:v>
                </c:pt>
                <c:pt idx="1">
                  <c:v>0</c:v>
                </c:pt>
                <c:pt idx="2">
                  <c:v>0.51666666666666805</c:v>
                </c:pt>
                <c:pt idx="3">
                  <c:v>7.4999999999998096E-2</c:v>
                </c:pt>
                <c:pt idx="4">
                  <c:v>0</c:v>
                </c:pt>
                <c:pt idx="5">
                  <c:v>5.0000000000001897E-2</c:v>
                </c:pt>
                <c:pt idx="6">
                  <c:v>0</c:v>
                </c:pt>
                <c:pt idx="7">
                  <c:v>0</c:v>
                </c:pt>
                <c:pt idx="8">
                  <c:v>5.8333333333332398E-2</c:v>
                </c:pt>
                <c:pt idx="9">
                  <c:v>0.375</c:v>
                </c:pt>
                <c:pt idx="10">
                  <c:v>0.17499999999999999</c:v>
                </c:pt>
                <c:pt idx="11">
                  <c:v>0</c:v>
                </c:pt>
                <c:pt idx="12">
                  <c:v>0</c:v>
                </c:pt>
                <c:pt idx="13">
                  <c:v>0.125</c:v>
                </c:pt>
                <c:pt idx="14">
                  <c:v>0</c:v>
                </c:pt>
                <c:pt idx="15">
                  <c:v>0.40000000000000102</c:v>
                </c:pt>
                <c:pt idx="16">
                  <c:v>0.15833333333333399</c:v>
                </c:pt>
                <c:pt idx="17">
                  <c:v>0</c:v>
                </c:pt>
                <c:pt idx="18">
                  <c:v>0</c:v>
                </c:pt>
                <c:pt idx="19">
                  <c:v>0.241666666666665</c:v>
                </c:pt>
                <c:pt idx="20">
                  <c:v>0</c:v>
                </c:pt>
                <c:pt idx="21">
                  <c:v>1.325</c:v>
                </c:pt>
                <c:pt idx="22">
                  <c:v>0.75833333333333297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9.1666666666668506E-2</c:v>
                </c:pt>
                <c:pt idx="27">
                  <c:v>4.1666666666666699E-2</c:v>
                </c:pt>
                <c:pt idx="28">
                  <c:v>8.3333333333333301E-2</c:v>
                </c:pt>
                <c:pt idx="29">
                  <c:v>1.30833333333333</c:v>
                </c:pt>
                <c:pt idx="3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1DCB-4FCA-BA9A-3F8454F46F0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2109418672"/>
        <c:axId val="2038502640"/>
      </c:barChart>
      <c:catAx>
        <c:axId val="2109418672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lang="en-US"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Date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lang="en-US"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lang="en-US"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38502640"/>
        <c:crosses val="autoZero"/>
        <c:auto val="1"/>
        <c:lblAlgn val="ctr"/>
        <c:lblOffset val="100"/>
        <c:noMultiLvlLbl val="0"/>
      </c:catAx>
      <c:valAx>
        <c:axId val="203850264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lang="en-US"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Water Level, m</a:t>
                </a:r>
                <a:r>
                  <a:rPr lang="en-PH" altLang="en-US"/>
                  <a:t>; Rain Gauge.mm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lang="en-US"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lang="en-US"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10941867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lang="en-US"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lang="en-US"/>
      </a:pPr>
      <a:endParaRPr lang="en-US"/>
    </a:p>
  </c:txPr>
  <c:externalData r:id="rId3">
    <c:autoUpdate val="0"/>
  </c:externalData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lang="en-US" sz="12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PH" sz="1200"/>
              <a:t>Daily Minimum</a:t>
            </a:r>
            <a:r>
              <a:rPr lang="en-PH" sz="1200" baseline="0"/>
              <a:t> and Maximum Rain Gauge Readings for May 2020</a:t>
            </a:r>
            <a:endParaRPr lang="en-PH" sz="1200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lang="en-US" sz="12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7.29086073850643E-2"/>
          <c:y val="0.16041666666666701"/>
          <c:w val="0.90218194292828202"/>
          <c:h val="0.61491433362496395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Minimum Rain Gauge, mm</c:f>
              <c:strCache>
                <c:ptCount val="1"/>
                <c:pt idx="0">
                  <c:v>Minimum Rain Gauge, mm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'DAILY MIN AND MAX'!$G$2:$G$32</c:f>
              <c:strCache>
                <c:ptCount val="31"/>
                <c:pt idx="0">
                  <c:v>May 1</c:v>
                </c:pt>
                <c:pt idx="1">
                  <c:v>May 2</c:v>
                </c:pt>
                <c:pt idx="2">
                  <c:v>May 3</c:v>
                </c:pt>
                <c:pt idx="3">
                  <c:v>May 4</c:v>
                </c:pt>
                <c:pt idx="4">
                  <c:v>May 5</c:v>
                </c:pt>
                <c:pt idx="5">
                  <c:v>May 6</c:v>
                </c:pt>
                <c:pt idx="6">
                  <c:v>May 7</c:v>
                </c:pt>
                <c:pt idx="7">
                  <c:v>May 8</c:v>
                </c:pt>
                <c:pt idx="8">
                  <c:v>May 9</c:v>
                </c:pt>
                <c:pt idx="9">
                  <c:v>May 10</c:v>
                </c:pt>
                <c:pt idx="10">
                  <c:v>May 11</c:v>
                </c:pt>
                <c:pt idx="11">
                  <c:v>May 12</c:v>
                </c:pt>
                <c:pt idx="12">
                  <c:v>May 13</c:v>
                </c:pt>
                <c:pt idx="13">
                  <c:v>May 14</c:v>
                </c:pt>
                <c:pt idx="14">
                  <c:v>May 15</c:v>
                </c:pt>
                <c:pt idx="15">
                  <c:v>May 16</c:v>
                </c:pt>
                <c:pt idx="16">
                  <c:v>May 17</c:v>
                </c:pt>
                <c:pt idx="17">
                  <c:v>May 18</c:v>
                </c:pt>
                <c:pt idx="18">
                  <c:v>May 19</c:v>
                </c:pt>
                <c:pt idx="19">
                  <c:v>May 20</c:v>
                </c:pt>
                <c:pt idx="20">
                  <c:v>May 21</c:v>
                </c:pt>
                <c:pt idx="21">
                  <c:v>May 22</c:v>
                </c:pt>
                <c:pt idx="22">
                  <c:v>May 23</c:v>
                </c:pt>
                <c:pt idx="23">
                  <c:v>May 24</c:v>
                </c:pt>
                <c:pt idx="24">
                  <c:v>May 25</c:v>
                </c:pt>
                <c:pt idx="25">
                  <c:v>May 26</c:v>
                </c:pt>
                <c:pt idx="26">
                  <c:v>May 27</c:v>
                </c:pt>
                <c:pt idx="27">
                  <c:v>May 28</c:v>
                </c:pt>
                <c:pt idx="28">
                  <c:v>May 29</c:v>
                </c:pt>
                <c:pt idx="29">
                  <c:v>May 30</c:v>
                </c:pt>
                <c:pt idx="30">
                  <c:v>May 31</c:v>
                </c:pt>
              </c:strCache>
            </c:strRef>
          </c:cat>
          <c:val>
            <c:numRef>
              <c:f>'DAILY MIN AND MAX'!$H$2:$H$32</c:f>
              <c:numCache>
                <c:formatCode>General</c:formatCode>
                <c:ptCount val="3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3A6C-40E2-9C79-F7E97FF0B7C7}"/>
            </c:ext>
          </c:extLst>
        </c:ser>
        <c:ser>
          <c:idx val="1"/>
          <c:order val="1"/>
          <c:tx>
            <c:strRef>
              <c:f>Maximum Rain Gauge, mm</c:f>
              <c:strCache>
                <c:ptCount val="1"/>
                <c:pt idx="0">
                  <c:v>Maximum Rain Gauge, mm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'DAILY MIN AND MAX'!$G$2:$G$32</c:f>
              <c:strCache>
                <c:ptCount val="31"/>
                <c:pt idx="0">
                  <c:v>May 1</c:v>
                </c:pt>
                <c:pt idx="1">
                  <c:v>May 2</c:v>
                </c:pt>
                <c:pt idx="2">
                  <c:v>May 3</c:v>
                </c:pt>
                <c:pt idx="3">
                  <c:v>May 4</c:v>
                </c:pt>
                <c:pt idx="4">
                  <c:v>May 5</c:v>
                </c:pt>
                <c:pt idx="5">
                  <c:v>May 6</c:v>
                </c:pt>
                <c:pt idx="6">
                  <c:v>May 7</c:v>
                </c:pt>
                <c:pt idx="7">
                  <c:v>May 8</c:v>
                </c:pt>
                <c:pt idx="8">
                  <c:v>May 9</c:v>
                </c:pt>
                <c:pt idx="9">
                  <c:v>May 10</c:v>
                </c:pt>
                <c:pt idx="10">
                  <c:v>May 11</c:v>
                </c:pt>
                <c:pt idx="11">
                  <c:v>May 12</c:v>
                </c:pt>
                <c:pt idx="12">
                  <c:v>May 13</c:v>
                </c:pt>
                <c:pt idx="13">
                  <c:v>May 14</c:v>
                </c:pt>
                <c:pt idx="14">
                  <c:v>May 15</c:v>
                </c:pt>
                <c:pt idx="15">
                  <c:v>May 16</c:v>
                </c:pt>
                <c:pt idx="16">
                  <c:v>May 17</c:v>
                </c:pt>
                <c:pt idx="17">
                  <c:v>May 18</c:v>
                </c:pt>
                <c:pt idx="18">
                  <c:v>May 19</c:v>
                </c:pt>
                <c:pt idx="19">
                  <c:v>May 20</c:v>
                </c:pt>
                <c:pt idx="20">
                  <c:v>May 21</c:v>
                </c:pt>
                <c:pt idx="21">
                  <c:v>May 22</c:v>
                </c:pt>
                <c:pt idx="22">
                  <c:v>May 23</c:v>
                </c:pt>
                <c:pt idx="23">
                  <c:v>May 24</c:v>
                </c:pt>
                <c:pt idx="24">
                  <c:v>May 25</c:v>
                </c:pt>
                <c:pt idx="25">
                  <c:v>May 26</c:v>
                </c:pt>
                <c:pt idx="26">
                  <c:v>May 27</c:v>
                </c:pt>
                <c:pt idx="27">
                  <c:v>May 28</c:v>
                </c:pt>
                <c:pt idx="28">
                  <c:v>May 29</c:v>
                </c:pt>
                <c:pt idx="29">
                  <c:v>May 30</c:v>
                </c:pt>
                <c:pt idx="30">
                  <c:v>May 31</c:v>
                </c:pt>
              </c:strCache>
            </c:strRef>
          </c:cat>
          <c:val>
            <c:numRef>
              <c:f>'DAILY MIN AND MAX'!$I$2:$I$32</c:f>
              <c:numCache>
                <c:formatCode>General</c:formatCode>
                <c:ptCount val="31"/>
                <c:pt idx="0">
                  <c:v>0</c:v>
                </c:pt>
                <c:pt idx="1">
                  <c:v>0</c:v>
                </c:pt>
                <c:pt idx="2">
                  <c:v>11.6</c:v>
                </c:pt>
                <c:pt idx="3">
                  <c:v>0.80000000000001104</c:v>
                </c:pt>
                <c:pt idx="4">
                  <c:v>0</c:v>
                </c:pt>
                <c:pt idx="5">
                  <c:v>1.2000000000000499</c:v>
                </c:pt>
                <c:pt idx="6">
                  <c:v>0</c:v>
                </c:pt>
                <c:pt idx="7">
                  <c:v>0</c:v>
                </c:pt>
                <c:pt idx="8">
                  <c:v>1.3999999999999799</c:v>
                </c:pt>
                <c:pt idx="9">
                  <c:v>4.3999999999999799</c:v>
                </c:pt>
                <c:pt idx="10">
                  <c:v>3</c:v>
                </c:pt>
                <c:pt idx="11">
                  <c:v>0</c:v>
                </c:pt>
                <c:pt idx="12">
                  <c:v>0</c:v>
                </c:pt>
                <c:pt idx="13">
                  <c:v>2.80000000000001</c:v>
                </c:pt>
                <c:pt idx="14">
                  <c:v>0</c:v>
                </c:pt>
                <c:pt idx="15">
                  <c:v>5.4000000000000297</c:v>
                </c:pt>
                <c:pt idx="16">
                  <c:v>3.6000000000000201</c:v>
                </c:pt>
                <c:pt idx="17">
                  <c:v>0</c:v>
                </c:pt>
                <c:pt idx="18">
                  <c:v>0</c:v>
                </c:pt>
                <c:pt idx="19">
                  <c:v>2.3999999999999799</c:v>
                </c:pt>
                <c:pt idx="20">
                  <c:v>0</c:v>
                </c:pt>
                <c:pt idx="21">
                  <c:v>16.8</c:v>
                </c:pt>
                <c:pt idx="22">
                  <c:v>8.8000000000000096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1.80000000000001</c:v>
                </c:pt>
                <c:pt idx="27">
                  <c:v>0.80000000000001104</c:v>
                </c:pt>
                <c:pt idx="28">
                  <c:v>2</c:v>
                </c:pt>
                <c:pt idx="29">
                  <c:v>25.2</c:v>
                </c:pt>
                <c:pt idx="30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3A6C-40E2-9C79-F7E97FF0B7C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0"/>
        <c:overlap val="-27"/>
        <c:axId val="2038503728"/>
        <c:axId val="2038491760"/>
      </c:barChart>
      <c:catAx>
        <c:axId val="2038503728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lang="en-US"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Date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lang="en-US"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5400000" spcFirstLastPara="1" vertOverflow="ellipsis" wrap="square" anchor="ctr" anchorCtr="1"/>
          <a:lstStyle/>
          <a:p>
            <a:pPr>
              <a:defRPr lang="en-US" sz="8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Agency FB" panose="020B0503020202020204" pitchFamily="34" charset="0"/>
                <a:ea typeface="+mn-ea"/>
                <a:cs typeface="+mn-cs"/>
              </a:defRPr>
            </a:pPr>
            <a:endParaRPr lang="en-US"/>
          </a:p>
        </c:txPr>
        <c:crossAx val="2038491760"/>
        <c:crosses val="autoZero"/>
        <c:auto val="1"/>
        <c:lblAlgn val="ctr"/>
        <c:lblOffset val="100"/>
        <c:noMultiLvlLbl val="0"/>
      </c:catAx>
      <c:valAx>
        <c:axId val="203849176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lang="en-US"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Rain Gauge, mm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lang="en-US"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lang="en-US"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3850372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.24418149516631099"/>
          <c:y val="0.236689268008166"/>
          <c:w val="0.20159366237474699"/>
          <c:h val="0.14294036162146401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lang="en-US" sz="10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lang="en-US"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8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6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7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8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8</Pages>
  <Words>516</Words>
  <Characters>294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M CHRYSLER MAGSALAY</dc:creator>
  <cp:lastModifiedBy>Gifrey Sulay</cp:lastModifiedBy>
  <cp:revision>3</cp:revision>
  <dcterms:created xsi:type="dcterms:W3CDTF">2021-08-07T02:21:00Z</dcterms:created>
  <dcterms:modified xsi:type="dcterms:W3CDTF">2021-08-07T19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223</vt:lpwstr>
  </property>
</Properties>
</file>